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1966312" w14:textId="56E4A76A" w:rsidR="006A3E49" w:rsidRPr="0021285D" w:rsidRDefault="006A3E49" w:rsidP="0021285D">
      <w:pPr>
        <w:pStyle w:val="FirstParagraph"/>
        <w:spacing w:after="0"/>
        <w:rPr>
          <w:rFonts w:ascii="Bookman Old Style" w:hAnsi="Bookman Old Style"/>
          <w:i/>
          <w:iCs/>
          <w:sz w:val="22"/>
          <w:szCs w:val="22"/>
          <w:u w:val="single"/>
        </w:rPr>
      </w:pPr>
    </w:p>
    <w:p w14:paraId="2369FA7E" w14:textId="77777777" w:rsidR="00A95346" w:rsidRPr="00304BEE" w:rsidRDefault="00A95346" w:rsidP="00A95346">
      <w:pPr>
        <w:pStyle w:val="6modello"/>
        <w:spacing w:before="0" w:beforeAutospacing="0" w:after="0" w:afterAutospacing="0" w:line="276" w:lineRule="auto"/>
        <w:jc w:val="center"/>
        <w:rPr>
          <w:rStyle w:val="Enfasigrassetto"/>
          <w:rFonts w:ascii="Calibri Light" w:hAnsi="Calibri Light" w:cs="Calibri Light"/>
          <w:color w:val="FF0000"/>
          <w:sz w:val="28"/>
          <w:szCs w:val="28"/>
        </w:rPr>
      </w:pPr>
    </w:p>
    <w:p w14:paraId="33BB74D0" w14:textId="77777777" w:rsidR="00A95346" w:rsidRDefault="00A95346" w:rsidP="00A95346">
      <w:pPr>
        <w:pStyle w:val="6modello"/>
        <w:spacing w:before="0" w:beforeAutospacing="0" w:after="0" w:afterAutospacing="0" w:line="276" w:lineRule="auto"/>
        <w:jc w:val="center"/>
        <w:rPr>
          <w:rStyle w:val="Enfasigrassetto"/>
          <w:rFonts w:ascii="Calibri Light" w:hAnsi="Calibri Light" w:cs="Calibri Light"/>
        </w:rPr>
      </w:pPr>
      <w:r w:rsidRPr="002D52E2">
        <w:rPr>
          <w:rStyle w:val="Enfasigrassetto"/>
          <w:rFonts w:ascii="Calibri Light" w:hAnsi="Calibri Light" w:cs="Calibri Light"/>
        </w:rPr>
        <w:t xml:space="preserve">INFORMATIVA SUL TRATTAMENTO DEI DATI PERSONALI </w:t>
      </w:r>
    </w:p>
    <w:p w14:paraId="397D1C84" w14:textId="77777777" w:rsidR="00A95346" w:rsidRDefault="00A95346" w:rsidP="00A95346">
      <w:pPr>
        <w:spacing w:after="0" w:line="0" w:lineRule="atLeast"/>
        <w:jc w:val="both"/>
        <w:rPr>
          <w:rFonts w:cs="Calibri"/>
        </w:rPr>
      </w:pPr>
      <w:r w:rsidRPr="002D52E2">
        <w:rPr>
          <w:rFonts w:cs="Calibri"/>
        </w:rPr>
        <w:t>Nel rispetto di quanto previsto dal Reg. UE 2016/679 (</w:t>
      </w:r>
      <w:hyperlink r:id="rId8" w:history="1">
        <w:r w:rsidRPr="002D52E2">
          <w:rPr>
            <w:rStyle w:val="Collegamentoipertestuale"/>
            <w:rFonts w:cs="Calibri"/>
          </w:rPr>
          <w:t>Regolamento Europeo per la protezione dei dati personali</w:t>
        </w:r>
      </w:hyperlink>
      <w:r w:rsidRPr="002D52E2">
        <w:rPr>
          <w:rFonts w:cs="Calibri"/>
        </w:rPr>
        <w:t xml:space="preserve">) Le forniamo le dovute informazioni in ordine al trattamento dei dati personali forniti.  </w:t>
      </w:r>
    </w:p>
    <w:p w14:paraId="0FBBBC56" w14:textId="77777777" w:rsidR="00A95346" w:rsidRPr="006E79E0" w:rsidRDefault="00A95346" w:rsidP="00A95346">
      <w:pPr>
        <w:spacing w:after="0" w:line="0" w:lineRule="atLeast"/>
        <w:jc w:val="both"/>
        <w:rPr>
          <w:rFonts w:cs="Calibri"/>
        </w:rPr>
      </w:pPr>
      <w:r w:rsidRPr="002D52E2">
        <w:rPr>
          <w:rFonts w:cs="Calibri"/>
        </w:rPr>
        <w:t>Si tratta di un'informativa che è resa ai sensi</w:t>
      </w:r>
      <w:r w:rsidRPr="002D52E2">
        <w:rPr>
          <w:rFonts w:cs="Calibri"/>
          <w:color w:val="292929"/>
        </w:rPr>
        <w:t xml:space="preserve"> dell'</w:t>
      </w:r>
      <w:r>
        <w:rPr>
          <w:rFonts w:cs="Calibri"/>
        </w:rPr>
        <w:t>art. 13 del</w:t>
      </w:r>
      <w:r w:rsidRPr="002D52E2">
        <w:rPr>
          <w:rFonts w:cs="Calibri"/>
        </w:rPr>
        <w:t xml:space="preserve"> Reg</w:t>
      </w:r>
      <w:r>
        <w:rPr>
          <w:rFonts w:cs="Calibri"/>
        </w:rPr>
        <w:t>olamento</w:t>
      </w:r>
      <w:r w:rsidRPr="002D52E2">
        <w:rPr>
          <w:rFonts w:cs="Calibri"/>
        </w:rPr>
        <w:t xml:space="preserve"> U</w:t>
      </w:r>
      <w:r>
        <w:rPr>
          <w:rFonts w:cs="Calibri"/>
        </w:rPr>
        <w:t xml:space="preserve">E </w:t>
      </w:r>
      <w:r w:rsidRPr="002D52E2">
        <w:rPr>
          <w:rFonts w:cs="Calibri"/>
        </w:rPr>
        <w:t>per l</w:t>
      </w:r>
      <w:r>
        <w:rPr>
          <w:rFonts w:cs="Calibri"/>
        </w:rPr>
        <w:t>a protezione dei dati personali</w:t>
      </w:r>
      <w:r w:rsidRPr="002D52E2">
        <w:rPr>
          <w:rFonts w:cs="Calibri"/>
          <w:color w:val="292929"/>
        </w:rPr>
        <w:t xml:space="preserve"> </w:t>
      </w:r>
      <w:r>
        <w:rPr>
          <w:rFonts w:cs="Calibri"/>
        </w:rPr>
        <w:t>2016/679 – GDPR.</w:t>
      </w:r>
    </w:p>
    <w:p w14:paraId="3034F48D" w14:textId="77777777" w:rsidR="00A95346" w:rsidRPr="006D0EC2" w:rsidRDefault="00A95346" w:rsidP="00A95346">
      <w:pPr>
        <w:numPr>
          <w:ilvl w:val="0"/>
          <w:numId w:val="40"/>
        </w:numPr>
        <w:spacing w:after="0" w:line="0" w:lineRule="atLeast"/>
        <w:ind w:left="0" w:firstLine="0"/>
        <w:jc w:val="both"/>
        <w:rPr>
          <w:rFonts w:cs="Calibri"/>
          <w:b/>
        </w:rPr>
      </w:pPr>
      <w:r w:rsidRPr="006D0EC2">
        <w:rPr>
          <w:rFonts w:cs="Calibri"/>
          <w:b/>
        </w:rPr>
        <w:t xml:space="preserve">TITOLARE DEL </w:t>
      </w:r>
      <w:r>
        <w:rPr>
          <w:rFonts w:cs="Calibri"/>
          <w:b/>
        </w:rPr>
        <w:t>TRATTAMENTO</w:t>
      </w:r>
    </w:p>
    <w:p w14:paraId="7A969FBC" w14:textId="77777777" w:rsidR="00A95346" w:rsidRDefault="00A95346" w:rsidP="00A95346">
      <w:pPr>
        <w:spacing w:before="360" w:line="240" w:lineRule="auto"/>
        <w:contextualSpacing/>
        <w:rPr>
          <w:rStyle w:val="Enfasicorsivo"/>
          <w:rFonts w:cs="Calibri"/>
          <w:b/>
        </w:rPr>
      </w:pPr>
      <w:r w:rsidRPr="006D0EC2">
        <w:rPr>
          <w:rFonts w:cs="Calibri"/>
          <w:bCs/>
        </w:rPr>
        <w:t>Titolare del trattamento ai sensi degli artt. 4 e 24 del Regolamento è</w:t>
      </w:r>
      <w:r w:rsidRPr="006D0EC2">
        <w:rPr>
          <w:rFonts w:cs="Calibri"/>
        </w:rPr>
        <w:t xml:space="preserve"> </w:t>
      </w:r>
      <w:r w:rsidRPr="00522445">
        <w:rPr>
          <w:rStyle w:val="Enfasicorsivo"/>
          <w:rFonts w:cs="Calibri"/>
          <w:b/>
        </w:rPr>
        <w:t>Fondazione G.B. Bianchi ONLUS, con sede in Toscolano Maderno (BS), Via Cavour 32-34.</w:t>
      </w:r>
    </w:p>
    <w:p w14:paraId="7F7AD951" w14:textId="77777777" w:rsidR="00A95346" w:rsidRPr="00522445" w:rsidRDefault="00A95346" w:rsidP="00A95346">
      <w:pPr>
        <w:numPr>
          <w:ilvl w:val="0"/>
          <w:numId w:val="40"/>
        </w:numPr>
        <w:spacing w:after="0" w:line="0" w:lineRule="atLeast"/>
        <w:ind w:left="0" w:firstLine="0"/>
        <w:jc w:val="both"/>
        <w:rPr>
          <w:rFonts w:cs="Calibri"/>
          <w:b/>
        </w:rPr>
      </w:pPr>
      <w:r w:rsidRPr="00522445">
        <w:rPr>
          <w:rFonts w:cs="Calibri"/>
          <w:b/>
        </w:rPr>
        <w:t>RESPONSABILE DELLA PROTEZIONE DEI DATI (O DATA PROTECTION OFFICER)</w:t>
      </w:r>
    </w:p>
    <w:p w14:paraId="26EFF987" w14:textId="77777777" w:rsidR="00A95346" w:rsidRPr="00304BEE" w:rsidRDefault="00A95346" w:rsidP="00A95346">
      <w:pPr>
        <w:pStyle w:val="Normale1"/>
        <w:pBdr>
          <w:top w:val="none" w:sz="0" w:space="0" w:color="auto"/>
          <w:left w:val="none" w:sz="0" w:space="0" w:color="auto"/>
          <w:bottom w:val="none" w:sz="0" w:space="0" w:color="auto"/>
          <w:right w:val="none" w:sz="0" w:space="0" w:color="auto"/>
          <w:bar w:val="none" w:sz="0" w:color="auto"/>
        </w:pBdr>
        <w:tabs>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 w:val="left" w:pos="9132"/>
        </w:tabs>
        <w:jc w:val="both"/>
        <w:rPr>
          <w:rFonts w:ascii="Calibri" w:hAnsi="Calibri" w:cs="Calibri"/>
          <w:color w:val="auto"/>
          <w:sz w:val="22"/>
          <w:szCs w:val="22"/>
          <w:lang w:eastAsia="en-US"/>
        </w:rPr>
      </w:pPr>
      <w:r w:rsidRPr="00304BEE">
        <w:rPr>
          <w:rFonts w:ascii="Calibri" w:hAnsi="Calibri" w:cs="Calibri"/>
          <w:color w:val="auto"/>
          <w:sz w:val="22"/>
          <w:szCs w:val="22"/>
          <w:lang w:eastAsia="en-US"/>
        </w:rPr>
        <w:t xml:space="preserve">Il Responsabile della protezione dei dati, ai sensi dell’art. 37 del Regolamento, può essere contattato ai seguenti recapiti email: </w:t>
      </w:r>
      <w:r w:rsidRPr="00304BEE">
        <w:rPr>
          <w:rFonts w:ascii="Calibri" w:hAnsi="Calibri"/>
          <w:color w:val="auto"/>
          <w:sz w:val="22"/>
          <w:szCs w:val="22"/>
          <w:lang w:eastAsia="en-US"/>
        </w:rPr>
        <w:t>dpo@fondazionegbbianchi.org</w:t>
      </w:r>
    </w:p>
    <w:p w14:paraId="5F4488AE" w14:textId="77777777" w:rsidR="00A95346" w:rsidRPr="006E79E0" w:rsidRDefault="00A95346" w:rsidP="00A95346">
      <w:pPr>
        <w:numPr>
          <w:ilvl w:val="0"/>
          <w:numId w:val="37"/>
        </w:numPr>
        <w:spacing w:after="0" w:line="0" w:lineRule="atLeast"/>
        <w:jc w:val="both"/>
        <w:rPr>
          <w:rFonts w:cs="Calibri"/>
          <w:b/>
        </w:rPr>
      </w:pPr>
      <w:r w:rsidRPr="006E79E0">
        <w:rPr>
          <w:rFonts w:cs="Calibri"/>
          <w:b/>
        </w:rPr>
        <w:t xml:space="preserve">FINALITÀ E BASE GIURIDICA DEL TRATTAMENTO </w:t>
      </w:r>
    </w:p>
    <w:p w14:paraId="633C76D7" w14:textId="77777777" w:rsidR="00A95346" w:rsidRDefault="00A95346" w:rsidP="00A95346">
      <w:pPr>
        <w:autoSpaceDE w:val="0"/>
        <w:autoSpaceDN w:val="0"/>
        <w:adjustRightInd w:val="0"/>
        <w:spacing w:after="0" w:line="240" w:lineRule="auto"/>
        <w:jc w:val="both"/>
        <w:rPr>
          <w:rFonts w:cs="Calibri"/>
        </w:rPr>
      </w:pPr>
      <w:r w:rsidRPr="00255D4E">
        <w:rPr>
          <w:rFonts w:cs="Calibri"/>
        </w:rPr>
        <w:t>I dati di natura personale forniti, saranno trattati per le seguenti finalità:</w:t>
      </w:r>
    </w:p>
    <w:p w14:paraId="21A80B12" w14:textId="77777777" w:rsidR="00A95346" w:rsidRPr="00C05CF0" w:rsidRDefault="00A95346" w:rsidP="00A95346">
      <w:pPr>
        <w:numPr>
          <w:ilvl w:val="0"/>
          <w:numId w:val="39"/>
        </w:numPr>
        <w:autoSpaceDE w:val="0"/>
        <w:autoSpaceDN w:val="0"/>
        <w:adjustRightInd w:val="0"/>
        <w:spacing w:after="0" w:line="240" w:lineRule="auto"/>
        <w:jc w:val="both"/>
        <w:rPr>
          <w:rFonts w:cs="Calibri"/>
        </w:rPr>
      </w:pPr>
      <w:r w:rsidRPr="00DB5AFB">
        <w:rPr>
          <w:rFonts w:cs="Calibri"/>
        </w:rPr>
        <w:t xml:space="preserve">esecuzione di obblighi strettamente connessi all’instaurazione, gestione ed esecuzione del Contratto, ivi compresa la gestione del rapporto </w:t>
      </w:r>
      <w:proofErr w:type="spellStart"/>
      <w:r w:rsidRPr="00DB5AFB">
        <w:rPr>
          <w:rFonts w:cs="Calibri"/>
        </w:rPr>
        <w:t>pre</w:t>
      </w:r>
      <w:proofErr w:type="spellEnd"/>
      <w:r w:rsidRPr="00DB5AFB">
        <w:rPr>
          <w:rFonts w:cs="Calibri"/>
        </w:rPr>
        <w:t>-contrattuale, la gestione amministrativa e contabile del Contratto, la gestione dei relativi pagamenti e delle fatture, la fornitura de</w:t>
      </w:r>
      <w:r>
        <w:rPr>
          <w:rFonts w:cs="Calibri"/>
        </w:rPr>
        <w:t>i servizi oggetto del Contratto;</w:t>
      </w:r>
    </w:p>
    <w:p w14:paraId="46BD79C5" w14:textId="77777777" w:rsidR="00A95346" w:rsidRDefault="00A95346" w:rsidP="00A95346">
      <w:pPr>
        <w:spacing w:line="240" w:lineRule="auto"/>
        <w:contextualSpacing/>
        <w:rPr>
          <w:sz w:val="21"/>
          <w:szCs w:val="21"/>
        </w:rPr>
      </w:pPr>
      <w:r w:rsidRPr="00B23AA2">
        <w:rPr>
          <w:sz w:val="21"/>
          <w:szCs w:val="21"/>
        </w:rPr>
        <w:t xml:space="preserve">La base giuridica del trattamento per le suddette finalità è l’art. 6, paragrafo 1, lettera b) del </w:t>
      </w:r>
      <w:r w:rsidRPr="00B23AA2">
        <w:rPr>
          <w:bCs/>
          <w:sz w:val="21"/>
          <w:szCs w:val="21"/>
        </w:rPr>
        <w:t>GDPR (“</w:t>
      </w:r>
      <w:r w:rsidRPr="00B23AA2">
        <w:rPr>
          <w:i/>
          <w:iCs/>
          <w:sz w:val="21"/>
          <w:szCs w:val="21"/>
        </w:rPr>
        <w:t>necessario all'esecuzione di un contratto”</w:t>
      </w:r>
      <w:r>
        <w:rPr>
          <w:sz w:val="21"/>
          <w:szCs w:val="21"/>
        </w:rPr>
        <w:t xml:space="preserve">). </w:t>
      </w:r>
    </w:p>
    <w:p w14:paraId="6DF5584D" w14:textId="77777777" w:rsidR="00A95346" w:rsidRPr="00B23AA2" w:rsidRDefault="00A95346" w:rsidP="00A95346">
      <w:pPr>
        <w:numPr>
          <w:ilvl w:val="0"/>
          <w:numId w:val="39"/>
        </w:numPr>
        <w:spacing w:after="160" w:line="240" w:lineRule="auto"/>
        <w:contextualSpacing/>
        <w:rPr>
          <w:sz w:val="21"/>
          <w:szCs w:val="21"/>
        </w:rPr>
      </w:pPr>
      <w:r>
        <w:rPr>
          <w:sz w:val="21"/>
          <w:szCs w:val="21"/>
        </w:rPr>
        <w:t xml:space="preserve">adempimento </w:t>
      </w:r>
      <w:r w:rsidRPr="00B23AA2">
        <w:rPr>
          <w:sz w:val="21"/>
          <w:szCs w:val="21"/>
        </w:rPr>
        <w:t>di specifici obblighi di legge che inerisc</w:t>
      </w:r>
      <w:r>
        <w:rPr>
          <w:sz w:val="21"/>
          <w:szCs w:val="21"/>
        </w:rPr>
        <w:t xml:space="preserve">ono la gestione del rapporto tra le parti (retributivi, </w:t>
      </w:r>
      <w:r w:rsidRPr="00B23AA2">
        <w:rPr>
          <w:sz w:val="21"/>
          <w:szCs w:val="21"/>
        </w:rPr>
        <w:t xml:space="preserve">contabili e/o fiscali). </w:t>
      </w:r>
    </w:p>
    <w:p w14:paraId="784964BA" w14:textId="77777777" w:rsidR="00A95346" w:rsidRDefault="00A95346" w:rsidP="00A95346">
      <w:pPr>
        <w:autoSpaceDE w:val="0"/>
        <w:autoSpaceDN w:val="0"/>
        <w:adjustRightInd w:val="0"/>
        <w:spacing w:after="0" w:line="240" w:lineRule="auto"/>
        <w:jc w:val="both"/>
        <w:rPr>
          <w:sz w:val="21"/>
          <w:szCs w:val="21"/>
        </w:rPr>
      </w:pPr>
      <w:r w:rsidRPr="00B23AA2">
        <w:rPr>
          <w:sz w:val="21"/>
          <w:szCs w:val="21"/>
        </w:rPr>
        <w:t>La base giuridica del trattamento per le finalità suindicate è l’art. 6, paragrafo 1, lettera c)</w:t>
      </w:r>
      <w:r>
        <w:rPr>
          <w:sz w:val="21"/>
          <w:szCs w:val="21"/>
        </w:rPr>
        <w:t xml:space="preserve"> </w:t>
      </w:r>
      <w:r w:rsidRPr="00B23AA2">
        <w:rPr>
          <w:sz w:val="21"/>
          <w:szCs w:val="21"/>
        </w:rPr>
        <w:t xml:space="preserve">del </w:t>
      </w:r>
      <w:r w:rsidRPr="00B23AA2">
        <w:rPr>
          <w:bCs/>
          <w:sz w:val="21"/>
          <w:szCs w:val="21"/>
        </w:rPr>
        <w:t>GDPR</w:t>
      </w:r>
      <w:r w:rsidRPr="00B23AA2">
        <w:rPr>
          <w:sz w:val="21"/>
          <w:szCs w:val="21"/>
        </w:rPr>
        <w:t>, cit. (</w:t>
      </w:r>
      <w:r w:rsidRPr="00B23AA2">
        <w:rPr>
          <w:i/>
          <w:iCs/>
          <w:sz w:val="21"/>
          <w:szCs w:val="21"/>
        </w:rPr>
        <w:t xml:space="preserve">“necessario </w:t>
      </w:r>
      <w:r>
        <w:rPr>
          <w:i/>
          <w:iCs/>
          <w:sz w:val="21"/>
          <w:szCs w:val="21"/>
        </w:rPr>
        <w:t>per adempiere un obbligo legale”).</w:t>
      </w:r>
    </w:p>
    <w:p w14:paraId="32AA1CFF" w14:textId="77777777" w:rsidR="00A95346" w:rsidRPr="007C2929" w:rsidRDefault="00A95346" w:rsidP="00A95346">
      <w:pPr>
        <w:numPr>
          <w:ilvl w:val="0"/>
          <w:numId w:val="39"/>
        </w:numPr>
        <w:autoSpaceDE w:val="0"/>
        <w:autoSpaceDN w:val="0"/>
        <w:adjustRightInd w:val="0"/>
        <w:spacing w:after="0" w:line="240" w:lineRule="auto"/>
        <w:jc w:val="both"/>
        <w:rPr>
          <w:rStyle w:val="s2"/>
          <w:rFonts w:cs="Calibri"/>
        </w:rPr>
      </w:pPr>
      <w:r>
        <w:rPr>
          <w:rStyle w:val="s2"/>
        </w:rPr>
        <w:t>esercitare i diritti del Titolare, ad esempio il diritto di difesa in giudizio.</w:t>
      </w:r>
    </w:p>
    <w:p w14:paraId="43272BFE" w14:textId="77777777" w:rsidR="00A95346" w:rsidRDefault="00A95346" w:rsidP="00A95346">
      <w:pPr>
        <w:autoSpaceDE w:val="0"/>
        <w:autoSpaceDN w:val="0"/>
        <w:adjustRightInd w:val="0"/>
        <w:spacing w:after="0" w:line="240" w:lineRule="auto"/>
        <w:jc w:val="both"/>
        <w:rPr>
          <w:rFonts w:cs="Calibri"/>
        </w:rPr>
      </w:pPr>
      <w:r w:rsidRPr="00F41D9B">
        <w:rPr>
          <w:bCs/>
          <w:sz w:val="20"/>
        </w:rPr>
        <w:t xml:space="preserve">La base giuridica del trattamento dei dati da Lei conferiti </w:t>
      </w:r>
      <w:r>
        <w:rPr>
          <w:bCs/>
          <w:sz w:val="20"/>
        </w:rPr>
        <w:t xml:space="preserve">è l’art. 6, paragrafo 1, lett. f) </w:t>
      </w:r>
      <w:r w:rsidRPr="00B23AA2">
        <w:rPr>
          <w:sz w:val="21"/>
          <w:szCs w:val="21"/>
        </w:rPr>
        <w:t xml:space="preserve">del </w:t>
      </w:r>
      <w:r w:rsidRPr="00B23AA2">
        <w:rPr>
          <w:bCs/>
          <w:sz w:val="21"/>
          <w:szCs w:val="21"/>
        </w:rPr>
        <w:t>GDPR</w:t>
      </w:r>
      <w:r>
        <w:rPr>
          <w:bCs/>
          <w:sz w:val="21"/>
          <w:szCs w:val="21"/>
        </w:rPr>
        <w:t xml:space="preserve">, </w:t>
      </w:r>
      <w:r w:rsidRPr="00B23AA2">
        <w:rPr>
          <w:sz w:val="21"/>
          <w:szCs w:val="21"/>
        </w:rPr>
        <w:t>cit. (</w:t>
      </w:r>
      <w:r w:rsidRPr="00B23AA2">
        <w:rPr>
          <w:i/>
          <w:iCs/>
          <w:sz w:val="21"/>
          <w:szCs w:val="21"/>
        </w:rPr>
        <w:t>“</w:t>
      </w:r>
      <w:r>
        <w:rPr>
          <w:i/>
          <w:iCs/>
          <w:sz w:val="21"/>
          <w:szCs w:val="21"/>
        </w:rPr>
        <w:t>interesse legittimo”).</w:t>
      </w:r>
    </w:p>
    <w:p w14:paraId="50CF8271" w14:textId="77777777" w:rsidR="00A95346" w:rsidRPr="00304BEE" w:rsidRDefault="00A95346" w:rsidP="00A95346">
      <w:pPr>
        <w:numPr>
          <w:ilvl w:val="0"/>
          <w:numId w:val="37"/>
        </w:numPr>
        <w:spacing w:after="0" w:line="0" w:lineRule="atLeast"/>
        <w:jc w:val="both"/>
        <w:rPr>
          <w:rFonts w:cs="Calibri"/>
          <w:b/>
        </w:rPr>
      </w:pPr>
      <w:r w:rsidRPr="00B661F8">
        <w:rPr>
          <w:rFonts w:cs="Calibri"/>
          <w:b/>
        </w:rPr>
        <w:t xml:space="preserve">MODALITA’ DEL TRATTAMENTO E PERIODO DI CONSERVAZIONE DEI DATI </w:t>
      </w:r>
    </w:p>
    <w:p w14:paraId="43CC1AB8" w14:textId="77777777" w:rsidR="00A95346" w:rsidRPr="00224811" w:rsidRDefault="00A95346" w:rsidP="00A95346">
      <w:pPr>
        <w:spacing w:after="0" w:line="0" w:lineRule="atLeast"/>
        <w:jc w:val="both"/>
        <w:rPr>
          <w:rFonts w:cs="Calibri"/>
        </w:rPr>
      </w:pPr>
      <w:r w:rsidRPr="00224811">
        <w:rPr>
          <w:rFonts w:cs="Calibri"/>
        </w:rPr>
        <w:t xml:space="preserve">Il trattamento sarà svolto in </w:t>
      </w:r>
      <w:r w:rsidRPr="00915236">
        <w:rPr>
          <w:rFonts w:cs="Calibri"/>
        </w:rPr>
        <w:t>forma</w:t>
      </w:r>
      <w:r w:rsidRPr="00224811">
        <w:rPr>
          <w:rFonts w:cs="Calibri"/>
        </w:rPr>
        <w:t xml:space="preserve"> automatizzata e manuale, con modalità e strumenti volti a garantire la massima sicurezza e riservatezza, ad opera di soggetti di ciò appositamente incaricati.</w:t>
      </w:r>
    </w:p>
    <w:p w14:paraId="0829CD61" w14:textId="77777777" w:rsidR="00A95346" w:rsidRPr="00F25148" w:rsidRDefault="00A95346" w:rsidP="00A95346">
      <w:pPr>
        <w:spacing w:after="0" w:line="0" w:lineRule="atLeast"/>
        <w:jc w:val="both"/>
        <w:rPr>
          <w:rFonts w:ascii="Calibri Light" w:hAnsi="Calibri Light" w:cs="Calibri Light"/>
        </w:rPr>
      </w:pPr>
      <w:r>
        <w:rPr>
          <w:rFonts w:cs="Calibri"/>
        </w:rPr>
        <w:t xml:space="preserve">I dati </w:t>
      </w:r>
      <w:r w:rsidRPr="003A74F0">
        <w:rPr>
          <w:rFonts w:cs="Calibri"/>
        </w:rPr>
        <w:t xml:space="preserve">personali raccolti verranno conservati in una forma che consenta l’identificazione degli interessati per un arco di tempo non superiore al conseguimento delle finalità per le quali i dati personali sono trattati. </w:t>
      </w:r>
      <w:r w:rsidRPr="0050535E">
        <w:rPr>
          <w:rFonts w:cs="Calibri"/>
        </w:rPr>
        <w:t xml:space="preserve">I dati personali </w:t>
      </w:r>
      <w:r w:rsidRPr="003A74F0">
        <w:rPr>
          <w:rFonts w:cs="Calibri"/>
        </w:rPr>
        <w:t xml:space="preserve">di natura </w:t>
      </w:r>
      <w:r>
        <w:rPr>
          <w:rFonts w:cs="Calibri"/>
        </w:rPr>
        <w:t>amministrativo contabile</w:t>
      </w:r>
      <w:r w:rsidRPr="003A74F0">
        <w:rPr>
          <w:rFonts w:cs="Calibri"/>
        </w:rPr>
        <w:t xml:space="preserve"> </w:t>
      </w:r>
      <w:r w:rsidRPr="0050535E">
        <w:rPr>
          <w:rFonts w:cs="Calibri"/>
        </w:rPr>
        <w:t>saranno conservati, e non ulteriormente trattati, per il tempo stabilito dalle vigenti disposizioni in materia civilistica e fiscale.</w:t>
      </w:r>
    </w:p>
    <w:p w14:paraId="46B8AF1F" w14:textId="77777777" w:rsidR="00A95346" w:rsidRPr="006E79E0" w:rsidRDefault="00A95346" w:rsidP="00A95346">
      <w:pPr>
        <w:numPr>
          <w:ilvl w:val="0"/>
          <w:numId w:val="37"/>
        </w:numPr>
        <w:spacing w:after="0" w:line="0" w:lineRule="atLeast"/>
        <w:jc w:val="both"/>
        <w:rPr>
          <w:rFonts w:cs="Calibri"/>
          <w:b/>
        </w:rPr>
      </w:pPr>
      <w:r w:rsidRPr="006E79E0">
        <w:rPr>
          <w:rFonts w:cs="Calibri"/>
          <w:b/>
        </w:rPr>
        <w:t xml:space="preserve">NATURA OBBLIGATORIA O FACOLTATIVA DEL CONFERIMENTO DEI DATI E CONSEGUENZE DI UN EVENTUALE RIFIUTO AL CONFERIMENTO </w:t>
      </w:r>
    </w:p>
    <w:p w14:paraId="36230A89" w14:textId="77777777" w:rsidR="00A95346" w:rsidRDefault="00A95346" w:rsidP="00A95346">
      <w:pPr>
        <w:spacing w:after="0" w:line="0" w:lineRule="atLeast"/>
        <w:jc w:val="both"/>
        <w:rPr>
          <w:rFonts w:cs="Calibri"/>
        </w:rPr>
      </w:pPr>
      <w:r w:rsidRPr="001E233F">
        <w:rPr>
          <w:rFonts w:cs="Calibri"/>
        </w:rPr>
        <w:t>Il conferimento dei suoi dati personali è obbligatorio per il raggiungimento del</w:t>
      </w:r>
      <w:r>
        <w:rPr>
          <w:rFonts w:cs="Calibri"/>
        </w:rPr>
        <w:t xml:space="preserve">le finalità di cui al punto </w:t>
      </w:r>
      <w:proofErr w:type="gramStart"/>
      <w:r>
        <w:rPr>
          <w:rFonts w:cs="Calibri"/>
        </w:rPr>
        <w:t>3,</w:t>
      </w:r>
      <w:r w:rsidRPr="001E233F">
        <w:rPr>
          <w:rFonts w:cs="Calibri"/>
        </w:rPr>
        <w:t xml:space="preserve"> </w:t>
      </w:r>
      <w:r>
        <w:rPr>
          <w:rFonts w:cs="Calibri"/>
        </w:rPr>
        <w:t xml:space="preserve"> </w:t>
      </w:r>
      <w:r w:rsidRPr="001E233F">
        <w:rPr>
          <w:rFonts w:cs="Calibri"/>
        </w:rPr>
        <w:t xml:space="preserve"> </w:t>
      </w:r>
      <w:proofErr w:type="gramEnd"/>
      <w:r w:rsidRPr="001E233F">
        <w:rPr>
          <w:rFonts w:cs="Calibri"/>
        </w:rPr>
        <w:t xml:space="preserve">obblighi previsti da leggi, regolamenti o normative comunitarie nonché una corretta instaurazione, gestione e prosecuzione del rapporto di </w:t>
      </w:r>
      <w:r w:rsidRPr="00304BEE">
        <w:rPr>
          <w:rFonts w:cs="Calibri"/>
        </w:rPr>
        <w:t>fornitura di beni/prestazione di servizi. L’eventuale non comunicazione delle informazioni obbligatorie comporta l’impossibilità di proseguire il rapporto commerciale.</w:t>
      </w:r>
    </w:p>
    <w:p w14:paraId="7957EE2D" w14:textId="77777777" w:rsidR="00A95346" w:rsidRPr="006E79E0" w:rsidRDefault="00A95346" w:rsidP="00A95346">
      <w:pPr>
        <w:numPr>
          <w:ilvl w:val="0"/>
          <w:numId w:val="37"/>
        </w:numPr>
        <w:spacing w:after="0" w:line="0" w:lineRule="atLeast"/>
        <w:jc w:val="both"/>
        <w:rPr>
          <w:rFonts w:cs="Calibri"/>
          <w:b/>
        </w:rPr>
      </w:pPr>
      <w:r w:rsidRPr="006E79E0">
        <w:rPr>
          <w:rFonts w:cs="Calibri"/>
          <w:b/>
        </w:rPr>
        <w:t xml:space="preserve">DESTINATARI O CATEGORIE DI DESTINATARI DEI DATI                                                                                                      </w:t>
      </w:r>
    </w:p>
    <w:p w14:paraId="3D592E55" w14:textId="77777777" w:rsidR="00A95346" w:rsidRPr="00D678B4" w:rsidRDefault="00A95346" w:rsidP="00A95346">
      <w:pPr>
        <w:spacing w:after="0" w:line="0" w:lineRule="atLeast"/>
        <w:jc w:val="both"/>
        <w:rPr>
          <w:rFonts w:cs="Calibri"/>
        </w:rPr>
      </w:pPr>
      <w:r w:rsidRPr="006E79E0">
        <w:rPr>
          <w:rFonts w:cs="Calibri"/>
        </w:rPr>
        <w:t xml:space="preserve">I dati di natura personale forniti saranno comunicati a destinatari, che tratteranno i dati in qualità di responsabili (art. 28 del Reg. UE 2016/679) e/o in qualità di persone </w:t>
      </w:r>
      <w:r>
        <w:rPr>
          <w:rFonts w:cs="Calibri"/>
        </w:rPr>
        <w:t>autorizzate al trattamento dei dati</w:t>
      </w:r>
      <w:r w:rsidRPr="006E79E0">
        <w:rPr>
          <w:rFonts w:cs="Calibri"/>
        </w:rPr>
        <w:t xml:space="preserve"> che agiscono sotto l’autorità del Titolare</w:t>
      </w:r>
      <w:r w:rsidRPr="00D678B4">
        <w:rPr>
          <w:rFonts w:cs="Calibri"/>
        </w:rPr>
        <w:t xml:space="preserve"> e/o del Responsabile (art. 29 </w:t>
      </w:r>
      <w:r w:rsidRPr="006E79E0">
        <w:rPr>
          <w:rFonts w:cs="Calibri"/>
        </w:rPr>
        <w:t>del Reg. UE 2016/679</w:t>
      </w:r>
      <w:r w:rsidRPr="00D678B4">
        <w:rPr>
          <w:rFonts w:cs="Calibri"/>
        </w:rPr>
        <w:t xml:space="preserve">), per le finalità indicate al </w:t>
      </w:r>
      <w:r w:rsidRPr="00304BEE">
        <w:rPr>
          <w:rFonts w:cs="Calibri"/>
        </w:rPr>
        <w:t xml:space="preserve">punto </w:t>
      </w:r>
      <w:r>
        <w:rPr>
          <w:rFonts w:cs="Calibri"/>
        </w:rPr>
        <w:t>3</w:t>
      </w:r>
      <w:r w:rsidRPr="00D678B4">
        <w:rPr>
          <w:rFonts w:cs="Calibri"/>
        </w:rPr>
        <w:t>. Precisamente, i dati saranno comunicati a:</w:t>
      </w:r>
      <w:r>
        <w:rPr>
          <w:rFonts w:cs="Calibri"/>
        </w:rPr>
        <w:t xml:space="preserve"> </w:t>
      </w:r>
      <w:r w:rsidRPr="00EC2F19">
        <w:rPr>
          <w:rFonts w:cs="Calibri"/>
        </w:rPr>
        <w:t>terzi fornitori di servizi di assistenza e di consulenza</w:t>
      </w:r>
      <w:r>
        <w:rPr>
          <w:rFonts w:cs="Calibri"/>
        </w:rPr>
        <w:t xml:space="preserve"> (legale, contabile, amministrativa)</w:t>
      </w:r>
      <w:r w:rsidRPr="006E79E0">
        <w:rPr>
          <w:rFonts w:cs="Calibri"/>
        </w:rPr>
        <w:t>;</w:t>
      </w:r>
      <w:r>
        <w:rPr>
          <w:rFonts w:cs="Calibri"/>
        </w:rPr>
        <w:t xml:space="preserve"> </w:t>
      </w:r>
      <w:r w:rsidRPr="006E79E0">
        <w:rPr>
          <w:rFonts w:cs="Calibri"/>
        </w:rPr>
        <w:t xml:space="preserve">soggetti che forniscono servizi per la gestione del </w:t>
      </w:r>
      <w:r w:rsidRPr="006E79E0">
        <w:rPr>
          <w:rFonts w:cs="Calibri"/>
        </w:rPr>
        <w:lastRenderedPageBreak/>
        <w:t>sistema informativo e delle reti di comunicazione (ivi compresa la posta elettronica);</w:t>
      </w:r>
      <w:r w:rsidRPr="00D678B4">
        <w:rPr>
          <w:rFonts w:cs="Calibri"/>
        </w:rPr>
        <w:t xml:space="preserve"> Istituti bancari; A</w:t>
      </w:r>
      <w:r w:rsidRPr="006E79E0">
        <w:rPr>
          <w:rFonts w:cs="Calibri"/>
        </w:rPr>
        <w:t>utorità competenti per adempimenti di obblighi di legge e/o di disposizioni d</w:t>
      </w:r>
      <w:r>
        <w:rPr>
          <w:rFonts w:cs="Calibri"/>
        </w:rPr>
        <w:t>i organi pubblici, su richiesta.</w:t>
      </w:r>
    </w:p>
    <w:p w14:paraId="215341A1" w14:textId="77777777" w:rsidR="00A95346" w:rsidRPr="006E79E0" w:rsidRDefault="00A95346" w:rsidP="00A95346">
      <w:pPr>
        <w:pStyle w:val="Nessunaspaziatura"/>
        <w:jc w:val="both"/>
        <w:rPr>
          <w:rFonts w:eastAsia="Open Sans Light" w:cs="Calibri"/>
        </w:rPr>
      </w:pPr>
      <w:r w:rsidRPr="006E79E0">
        <w:rPr>
          <w:rFonts w:cs="Calibri"/>
        </w:rPr>
        <w:t xml:space="preserve">I soggetti appartenenti alle categorie suddette svolgono la funzione di Responsabile del trattamento dei dati, oppure operano in totale autonomia come distinti Titolari del trattamento. L’elenco dei Responsabili del trattamento è costantemente aggiornato e disponibile presso la sede </w:t>
      </w:r>
      <w:r>
        <w:rPr>
          <w:rFonts w:cs="Calibri"/>
        </w:rPr>
        <w:t>della società.</w:t>
      </w:r>
      <w:r w:rsidRPr="006E79E0">
        <w:rPr>
          <w:rFonts w:eastAsia="Open Sans Light" w:cs="Calibri"/>
        </w:rPr>
        <w:t xml:space="preserve"> </w:t>
      </w:r>
    </w:p>
    <w:p w14:paraId="120993A9" w14:textId="77777777" w:rsidR="00A95346" w:rsidRPr="0044541F" w:rsidRDefault="00A95346" w:rsidP="00A95346">
      <w:pPr>
        <w:numPr>
          <w:ilvl w:val="0"/>
          <w:numId w:val="38"/>
        </w:numPr>
        <w:spacing w:after="0" w:line="0" w:lineRule="atLeast"/>
        <w:jc w:val="both"/>
        <w:rPr>
          <w:rFonts w:cs="Calibri"/>
          <w:b/>
        </w:rPr>
      </w:pPr>
      <w:r w:rsidRPr="0044541F">
        <w:rPr>
          <w:rFonts w:cs="Calibri"/>
          <w:b/>
        </w:rPr>
        <w:t>TRASFERIMENTO DEI DATI PERSONALI VERSO UN PAESE TERZO E/O UN’ORGANIZZAZIONE INTERNAZIONALE</w:t>
      </w:r>
    </w:p>
    <w:p w14:paraId="14726987" w14:textId="77777777" w:rsidR="00A95346" w:rsidRPr="0044541F" w:rsidRDefault="00A95346" w:rsidP="00A95346">
      <w:pPr>
        <w:pStyle w:val="Nessunaspaziatura"/>
        <w:jc w:val="both"/>
        <w:rPr>
          <w:rFonts w:cs="Calibri"/>
        </w:rPr>
      </w:pPr>
      <w:r w:rsidRPr="0044541F">
        <w:rPr>
          <w:rFonts w:cs="Calibri"/>
        </w:rPr>
        <w:t>N</w:t>
      </w:r>
      <w:r>
        <w:rPr>
          <w:rFonts w:cs="Calibri"/>
        </w:rPr>
        <w:t>essun dato personale dell'interessato</w:t>
      </w:r>
      <w:r w:rsidRPr="0044541F">
        <w:rPr>
          <w:rFonts w:cs="Calibri"/>
        </w:rPr>
        <w:t xml:space="preserve"> verrà trasferito a un paese terzo al di fuori della Unione Europea o ad Organizzazioni Internazionali.</w:t>
      </w:r>
    </w:p>
    <w:p w14:paraId="04471D30" w14:textId="77777777" w:rsidR="00A95346" w:rsidRPr="0044541F" w:rsidRDefault="00A95346" w:rsidP="00A95346">
      <w:pPr>
        <w:numPr>
          <w:ilvl w:val="0"/>
          <w:numId w:val="38"/>
        </w:numPr>
        <w:spacing w:after="0" w:line="0" w:lineRule="atLeast"/>
        <w:jc w:val="both"/>
        <w:rPr>
          <w:rFonts w:cs="Calibri"/>
          <w:b/>
        </w:rPr>
      </w:pPr>
      <w:bookmarkStart w:id="0" w:name="section9"/>
      <w:bookmarkEnd w:id="0"/>
      <w:r w:rsidRPr="0044541F">
        <w:rPr>
          <w:rFonts w:cs="Calibri"/>
          <w:b/>
        </w:rPr>
        <w:t>DIRITTI DEGLI INTERESSATI</w:t>
      </w:r>
    </w:p>
    <w:p w14:paraId="3737764E" w14:textId="77777777" w:rsidR="00A95346" w:rsidRPr="0044541F" w:rsidRDefault="00A95346" w:rsidP="00A95346">
      <w:pPr>
        <w:pStyle w:val="Nessunaspaziatura"/>
        <w:jc w:val="both"/>
        <w:rPr>
          <w:rFonts w:cs="Calibri"/>
        </w:rPr>
      </w:pPr>
      <w:r w:rsidRPr="0044541F">
        <w:rPr>
          <w:rFonts w:cs="Calibri"/>
        </w:rPr>
        <w:t>Ai sensi degli artt. 15 e ss. del GDPR, l’interessato ha il diritto di chiede</w:t>
      </w:r>
      <w:r>
        <w:rPr>
          <w:rFonts w:cs="Calibri"/>
        </w:rPr>
        <w:t xml:space="preserve">re al Titolare del trattamento: </w:t>
      </w:r>
      <w:r w:rsidRPr="0044541F">
        <w:rPr>
          <w:rFonts w:cs="Calibri"/>
        </w:rPr>
        <w:t>l’</w:t>
      </w:r>
      <w:r>
        <w:rPr>
          <w:rFonts w:cs="Calibri"/>
        </w:rPr>
        <w:t xml:space="preserve">accesso ai suoi dati personali; </w:t>
      </w:r>
      <w:r w:rsidRPr="0044541F">
        <w:rPr>
          <w:rFonts w:cs="Calibri"/>
        </w:rPr>
        <w:t>la rettifica o la cancellazione degli stessi o la limitazione del</w:t>
      </w:r>
      <w:r>
        <w:rPr>
          <w:rFonts w:cs="Calibri"/>
        </w:rPr>
        <w:t xml:space="preserve"> trattamento che lo riguardano; </w:t>
      </w:r>
      <w:r w:rsidRPr="0044541F">
        <w:rPr>
          <w:rFonts w:cs="Calibri"/>
        </w:rPr>
        <w:t>l’opposizione al trattamento;</w:t>
      </w:r>
      <w:r>
        <w:rPr>
          <w:rFonts w:cs="Calibri"/>
        </w:rPr>
        <w:t xml:space="preserve"> </w:t>
      </w:r>
      <w:r w:rsidRPr="0044541F">
        <w:rPr>
          <w:rFonts w:cs="Calibri"/>
        </w:rPr>
        <w:t>la portabilità dei dati nei termini di cui all’art. 20 cit.;</w:t>
      </w:r>
      <w:r>
        <w:rPr>
          <w:rFonts w:cs="Calibri"/>
        </w:rPr>
        <w:t xml:space="preserve"> </w:t>
      </w:r>
      <w:r w:rsidRPr="0044541F">
        <w:rPr>
          <w:rFonts w:cs="Calibri"/>
        </w:rPr>
        <w:t>qualora il trattamento sia basato sull'articolo 6, paragrafo 1, lettera a), oppure sull'articolo 9, paragrafo 2, lettera a), cit. la revoca del consenso  in qualsiasi momento senza pregiudicare la liceità del trattamento basata sul consenso prestato prima della revoca.</w:t>
      </w:r>
    </w:p>
    <w:p w14:paraId="65C26D31" w14:textId="77777777" w:rsidR="00A95346" w:rsidRPr="0044541F" w:rsidRDefault="00A95346" w:rsidP="00A95346">
      <w:pPr>
        <w:pStyle w:val="Nessunaspaziatura"/>
        <w:jc w:val="both"/>
        <w:rPr>
          <w:rFonts w:cs="Calibri"/>
        </w:rPr>
      </w:pPr>
      <w:r w:rsidRPr="0044541F">
        <w:rPr>
          <w:rFonts w:cs="Calibri"/>
        </w:rPr>
        <w:t>Fatto salvo ogni altro ricorso amministrativo o giurisdizionale, l'interessato che ritenga che il trattamento che lo riguarda violi il GDPR, ha il diritto di proporre reclamo a un’autorità di controllo, segnatamente nello Stato membro in cui risiede abitualmente, lavora oppure del luogo ove si è verificata la p</w:t>
      </w:r>
      <w:r>
        <w:rPr>
          <w:rFonts w:cs="Calibri"/>
        </w:rPr>
        <w:t xml:space="preserve">resunta violazione (art. 77 Reg.), </w:t>
      </w:r>
      <w:r w:rsidRPr="00322A5F">
        <w:rPr>
          <w:rFonts w:cs="Calibri"/>
        </w:rPr>
        <w:t>l’autorità di controllo italiana è il Garante per la protezione dei dati personali</w:t>
      </w:r>
      <w:r>
        <w:rPr>
          <w:rFonts w:cs="Calibri"/>
        </w:rPr>
        <w:t xml:space="preserve"> (</w:t>
      </w:r>
      <w:r w:rsidRPr="00304BEE">
        <w:rPr>
          <w:rFonts w:cs="Calibri"/>
        </w:rPr>
        <w:t>www.garanteprivacy.it)</w:t>
      </w:r>
    </w:p>
    <w:p w14:paraId="6EE3EF5A" w14:textId="77777777" w:rsidR="00A95346" w:rsidRPr="0044541F" w:rsidRDefault="00A95346" w:rsidP="00A95346">
      <w:pPr>
        <w:pStyle w:val="Nessunaspaziatura"/>
        <w:jc w:val="both"/>
        <w:rPr>
          <w:rFonts w:cs="Calibri"/>
        </w:rPr>
      </w:pPr>
      <w:r w:rsidRPr="0044541F">
        <w:rPr>
          <w:rFonts w:cs="Calibri"/>
        </w:rPr>
        <w:t>Per esercitare i diritti di cui sopra l’interessato potrà rivolgersi al Titolare ai recapiti indicati al punto 1 della presente informativa.</w:t>
      </w:r>
    </w:p>
    <w:p w14:paraId="396247E2" w14:textId="77777777" w:rsidR="00A95346" w:rsidRDefault="00A95346" w:rsidP="00A95346">
      <w:pPr>
        <w:pStyle w:val="Corpotesto"/>
        <w:rPr>
          <w:lang w:eastAsia="ar-SA"/>
        </w:rPr>
      </w:pPr>
    </w:p>
    <w:p w14:paraId="0A6C6A11" w14:textId="77777777" w:rsidR="00A95346" w:rsidRDefault="00A95346" w:rsidP="00A95346">
      <w:pPr>
        <w:pStyle w:val="Corpotesto"/>
        <w:rPr>
          <w:lang w:eastAsia="ar-SA"/>
        </w:rPr>
      </w:pPr>
    </w:p>
    <w:p w14:paraId="7C2DD428" w14:textId="77777777" w:rsidR="00A95346" w:rsidRPr="00CB5CCA" w:rsidRDefault="00A95346" w:rsidP="00A95346">
      <w:pPr>
        <w:autoSpaceDE w:val="0"/>
        <w:autoSpaceDN w:val="0"/>
        <w:adjustRightInd w:val="0"/>
        <w:spacing w:after="0" w:line="240" w:lineRule="auto"/>
        <w:jc w:val="both"/>
        <w:rPr>
          <w:rFonts w:ascii="Times New Roman" w:eastAsia="Times New Roman" w:hAnsi="Times New Roman"/>
          <w:sz w:val="24"/>
          <w:szCs w:val="24"/>
          <w:lang w:eastAsia="it-IT"/>
        </w:rPr>
      </w:pPr>
      <w:r>
        <w:rPr>
          <w:rFonts w:ascii="Times New Roman" w:eastAsia="Times New Roman" w:hAnsi="Times New Roman"/>
          <w:sz w:val="24"/>
          <w:szCs w:val="24"/>
          <w:lang w:eastAsia="it-IT"/>
        </w:rPr>
        <w:t>Rev. 0.0 del 04/09/2019 prima stesura</w:t>
      </w:r>
    </w:p>
    <w:p w14:paraId="3163ABD7" w14:textId="77777777" w:rsidR="006A3E49" w:rsidRPr="006A3E49" w:rsidRDefault="006A3E49" w:rsidP="006A3E49">
      <w:pPr>
        <w:jc w:val="center"/>
        <w:rPr>
          <w:rFonts w:ascii="Bookman Old Style" w:hAnsi="Bookman Old Style"/>
          <w:i/>
          <w:iCs/>
          <w:sz w:val="144"/>
          <w:szCs w:val="144"/>
        </w:rPr>
      </w:pPr>
      <w:bookmarkStart w:id="1" w:name="_GoBack"/>
      <w:bookmarkEnd w:id="1"/>
    </w:p>
    <w:sectPr w:rsidR="006A3E49" w:rsidRPr="006A3E49" w:rsidSect="00872F2C">
      <w:headerReference w:type="default" r:id="rId9"/>
      <w:footerReference w:type="default" r:id="rId10"/>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EC9576F" w14:textId="77777777" w:rsidR="0067710A" w:rsidRDefault="0067710A" w:rsidP="00AB2413">
      <w:pPr>
        <w:spacing w:after="0" w:line="240" w:lineRule="auto"/>
      </w:pPr>
      <w:r>
        <w:separator/>
      </w:r>
    </w:p>
  </w:endnote>
  <w:endnote w:type="continuationSeparator" w:id="0">
    <w:p w14:paraId="64C87B38" w14:textId="77777777" w:rsidR="0067710A" w:rsidRDefault="0067710A" w:rsidP="00AB241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Rockwell">
    <w:altName w:val="Rockwell"/>
    <w:charset w:val="00"/>
    <w:family w:val="roman"/>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00"/>
    <w:family w:val="roman"/>
    <w:pitch w:val="variable"/>
    <w:sig w:usb0="00000003" w:usb1="00000000" w:usb2="00000000" w:usb3="00000000" w:csb0="00000001" w:csb1="00000000"/>
  </w:font>
  <w:font w:name="Bookman Old Style">
    <w:panose1 w:val="020506040505050202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Open Sans Light">
    <w:altName w:val="Calibri"/>
    <w:charset w:val="00"/>
    <w:family w:val="swiss"/>
    <w:pitch w:val="variable"/>
    <w:sig w:usb0="E00002EF" w:usb1="4000205B" w:usb2="00000028" w:usb3="00000000" w:csb0="0000019F" w:csb1="00000000"/>
  </w:font>
  <w:font w:name="Baskerville Old Face">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6AD3B3" w14:textId="77777777" w:rsidR="00CA4FF2" w:rsidRDefault="00CA4FF2" w:rsidP="00CA4FF2">
    <w:pPr>
      <w:spacing w:after="0" w:line="240" w:lineRule="auto"/>
      <w:ind w:left="708"/>
      <w:jc w:val="center"/>
      <w:rPr>
        <w:rStyle w:val="Collegamentoipertestuale"/>
        <w:rFonts w:ascii="Baskerville Old Face" w:hAnsi="Baskerville Old Face"/>
        <w:sz w:val="24"/>
        <w:szCs w:val="24"/>
      </w:rPr>
    </w:pPr>
    <w:r w:rsidRPr="00CA4FF2">
      <w:rPr>
        <w:rFonts w:ascii="Baskerville Old Face" w:hAnsi="Baskerville Old Face"/>
        <w:sz w:val="24"/>
        <w:szCs w:val="24"/>
      </w:rPr>
      <w:t xml:space="preserve">Via Cavour, 32/34    </w:t>
    </w:r>
    <w:proofErr w:type="gramStart"/>
    <w:r w:rsidRPr="00CA4FF2">
      <w:rPr>
        <w:rFonts w:ascii="Baskerville Old Face" w:hAnsi="Baskerville Old Face"/>
        <w:sz w:val="24"/>
        <w:szCs w:val="24"/>
      </w:rPr>
      <w:t>25088  Toscolano</w:t>
    </w:r>
    <w:proofErr w:type="gramEnd"/>
    <w:r w:rsidR="00283FF0">
      <w:rPr>
        <w:rFonts w:ascii="Baskerville Old Face" w:hAnsi="Baskerville Old Face"/>
        <w:sz w:val="24"/>
        <w:szCs w:val="24"/>
      </w:rPr>
      <w:t>-</w:t>
    </w:r>
    <w:r w:rsidRPr="00CA4FF2">
      <w:rPr>
        <w:rFonts w:ascii="Baskerville Old Face" w:hAnsi="Baskerville Old Face"/>
        <w:sz w:val="24"/>
        <w:szCs w:val="24"/>
      </w:rPr>
      <w:t>Maderno (</w:t>
    </w:r>
    <w:proofErr w:type="spellStart"/>
    <w:r w:rsidRPr="00CA4FF2">
      <w:rPr>
        <w:rFonts w:ascii="Baskerville Old Face" w:hAnsi="Baskerville Old Face"/>
        <w:sz w:val="24"/>
        <w:szCs w:val="24"/>
      </w:rPr>
      <w:t>Bs</w:t>
    </w:r>
    <w:proofErr w:type="spellEnd"/>
    <w:r w:rsidRPr="00CA4FF2">
      <w:rPr>
        <w:rFonts w:ascii="Baskerville Old Face" w:hAnsi="Baskerville Old Face"/>
        <w:sz w:val="24"/>
        <w:szCs w:val="24"/>
      </w:rPr>
      <w:t xml:space="preserve">)    Tel. 0365/641036 Fax 0365/541742   </w:t>
    </w:r>
    <w:r>
      <w:rPr>
        <w:rFonts w:ascii="Baskerville Old Face" w:hAnsi="Baskerville Old Face"/>
        <w:sz w:val="24"/>
        <w:szCs w:val="24"/>
      </w:rPr>
      <w:t xml:space="preserve">        </w:t>
    </w:r>
    <w:r w:rsidRPr="00CA4FF2">
      <w:rPr>
        <w:rFonts w:ascii="Baskerville Old Face" w:hAnsi="Baskerville Old Face"/>
        <w:sz w:val="24"/>
        <w:szCs w:val="24"/>
      </w:rPr>
      <w:t xml:space="preserve">Cod. Fisc. 87001030177   P. </w:t>
    </w:r>
    <w:proofErr w:type="gramStart"/>
    <w:r w:rsidRPr="00CA4FF2">
      <w:rPr>
        <w:rFonts w:ascii="Baskerville Old Face" w:hAnsi="Baskerville Old Face"/>
        <w:sz w:val="24"/>
        <w:szCs w:val="24"/>
      </w:rPr>
      <w:t>Iva  00726530983</w:t>
    </w:r>
    <w:proofErr w:type="gramEnd"/>
    <w:r w:rsidRPr="00CA4FF2">
      <w:rPr>
        <w:sz w:val="24"/>
        <w:szCs w:val="24"/>
      </w:rPr>
      <w:t xml:space="preserve">   </w:t>
    </w:r>
    <w:r w:rsidR="00BB7DDB" w:rsidRPr="00DB2513">
      <w:rPr>
        <w:rStyle w:val="Collegamentoipertestuale"/>
        <w:rFonts w:ascii="Baskerville Old Face" w:hAnsi="Baskerville Old Face"/>
        <w:color w:val="D60093"/>
        <w:sz w:val="24"/>
        <w:szCs w:val="24"/>
      </w:rPr>
      <w:t>cdrbianchi@</w:t>
    </w:r>
    <w:r w:rsidR="00DB2513" w:rsidRPr="00DB2513">
      <w:rPr>
        <w:rStyle w:val="Collegamentoipertestuale"/>
        <w:rFonts w:ascii="Baskerville Old Face" w:hAnsi="Baskerville Old Face"/>
        <w:color w:val="D60093"/>
        <w:sz w:val="24"/>
        <w:szCs w:val="24"/>
      </w:rPr>
      <w:t>fondazionegbbianchi.o</w:t>
    </w:r>
    <w:r w:rsidR="00DB2513">
      <w:rPr>
        <w:rStyle w:val="Collegamentoipertestuale"/>
        <w:rFonts w:ascii="Baskerville Old Face" w:hAnsi="Baskerville Old Face"/>
        <w:color w:val="D60093"/>
        <w:sz w:val="24"/>
        <w:szCs w:val="24"/>
      </w:rPr>
      <w:t>rg</w:t>
    </w:r>
  </w:p>
  <w:p w14:paraId="38486806" w14:textId="77777777" w:rsidR="00DA0E85" w:rsidRPr="00F422CB" w:rsidRDefault="00881DBB" w:rsidP="00CA4FF2">
    <w:pPr>
      <w:spacing w:after="0" w:line="240" w:lineRule="auto"/>
      <w:ind w:left="708"/>
      <w:jc w:val="center"/>
      <w:rPr>
        <w:rFonts w:ascii="Baskerville Old Face" w:hAnsi="Baskerville Old Face"/>
        <w:color w:val="D60093"/>
        <w:sz w:val="24"/>
        <w:szCs w:val="24"/>
      </w:rPr>
    </w:pPr>
    <w:r>
      <w:rPr>
        <w:rFonts w:ascii="Baskerville Old Face" w:hAnsi="Baskerville Old Face"/>
        <w:color w:val="D60093"/>
        <w:sz w:val="24"/>
        <w:szCs w:val="24"/>
      </w:rPr>
      <w:t>www.</w:t>
    </w:r>
    <w:r w:rsidR="006F3F0B" w:rsidRPr="006F3F0B">
      <w:rPr>
        <w:rFonts w:ascii="Baskerville Old Face" w:hAnsi="Baskerville Old Face"/>
        <w:color w:val="D60093"/>
        <w:sz w:val="24"/>
        <w:szCs w:val="24"/>
      </w:rPr>
      <w:t>fondazionegbbianchi.or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F7F73C2" w14:textId="77777777" w:rsidR="0067710A" w:rsidRDefault="0067710A" w:rsidP="00AB2413">
      <w:pPr>
        <w:spacing w:after="0" w:line="240" w:lineRule="auto"/>
      </w:pPr>
      <w:r>
        <w:separator/>
      </w:r>
    </w:p>
  </w:footnote>
  <w:footnote w:type="continuationSeparator" w:id="0">
    <w:p w14:paraId="249E61CB" w14:textId="77777777" w:rsidR="0067710A" w:rsidRDefault="0067710A" w:rsidP="00AB241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A2498F" w14:textId="77777777" w:rsidR="00CA4FF2" w:rsidRDefault="00FC5549" w:rsidP="00CA4FF2">
    <w:pPr>
      <w:pStyle w:val="Intestazione"/>
      <w:tabs>
        <w:tab w:val="clear" w:pos="4819"/>
        <w:tab w:val="clear" w:pos="9638"/>
        <w:tab w:val="left" w:pos="7500"/>
      </w:tabs>
    </w:pPr>
    <w:r>
      <w:rPr>
        <w:noProof/>
        <w:color w:val="0000FF"/>
        <w:lang w:eastAsia="it-IT"/>
      </w:rPr>
      <w:drawing>
        <wp:inline distT="0" distB="0" distL="0" distR="0" wp14:anchorId="7046957A" wp14:editId="5EE16733">
          <wp:extent cx="1587872" cy="1076325"/>
          <wp:effectExtent l="0" t="0" r="0" b="0"/>
          <wp:docPr id="2" name="Immagine 2" descr="logobianchi.gif">
            <a:hlinkClick xmlns:a="http://schemas.openxmlformats.org/drawingml/2006/main" r:id="rId1" tooltip="&quot;home page&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bianchi.gif">
                    <a:hlinkClick r:id="rId1" tooltip="&quot;home page&quot;"/>
                  </pic:cNvPr>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1611943" cy="1092641"/>
                  </a:xfrm>
                  <a:prstGeom prst="rect">
                    <a:avLst/>
                  </a:prstGeom>
                  <a:noFill/>
                  <a:ln>
                    <a:noFill/>
                  </a:ln>
                </pic:spPr>
              </pic:pic>
            </a:graphicData>
          </a:graphic>
        </wp:inline>
      </w:drawing>
    </w:r>
    <w:r w:rsidR="00CA4FF2">
      <w:t xml:space="preserve">                              </w:t>
    </w:r>
    <w:r w:rsidR="009F32C0">
      <w:t xml:space="preserve">                                       </w:t>
    </w:r>
    <w:r w:rsidR="00CA4FF2">
      <w:t xml:space="preserve"> </w:t>
    </w:r>
    <w:r w:rsidR="009F32C0">
      <w:t xml:space="preserve">          </w:t>
    </w:r>
    <w:r w:rsidR="00CA4FF2">
      <w:t xml:space="preserve">   </w:t>
    </w:r>
    <w:r w:rsidR="00AA7453">
      <w:rPr>
        <w:noProof/>
        <w:lang w:eastAsia="it-IT"/>
      </w:rPr>
      <mc:AlternateContent>
        <mc:Choice Requires="wpg">
          <w:drawing>
            <wp:inline distT="0" distB="0" distL="0" distR="0" wp14:anchorId="0840EF5D" wp14:editId="3E2B827A">
              <wp:extent cx="764424" cy="695711"/>
              <wp:effectExtent l="0" t="0" r="0" b="9525"/>
              <wp:docPr id="314" name="Group 314"/>
              <wp:cNvGraphicFramePr/>
              <a:graphic xmlns:a="http://schemas.openxmlformats.org/drawingml/2006/main">
                <a:graphicData uri="http://schemas.microsoft.com/office/word/2010/wordprocessingGroup">
                  <wpg:wgp>
                    <wpg:cNvGrpSpPr/>
                    <wpg:grpSpPr>
                      <a:xfrm>
                        <a:off x="0" y="0"/>
                        <a:ext cx="764424" cy="695711"/>
                        <a:chOff x="0" y="0"/>
                        <a:chExt cx="2421636" cy="2421611"/>
                      </a:xfrm>
                    </wpg:grpSpPr>
                    <wps:wsp>
                      <wps:cNvPr id="6" name="Shape 6"/>
                      <wps:cNvSpPr/>
                      <wps:spPr>
                        <a:xfrm>
                          <a:off x="0" y="0"/>
                          <a:ext cx="1210818" cy="2421611"/>
                        </a:xfrm>
                        <a:custGeom>
                          <a:avLst/>
                          <a:gdLst/>
                          <a:ahLst/>
                          <a:cxnLst/>
                          <a:rect l="0" t="0" r="0" b="0"/>
                          <a:pathLst>
                            <a:path w="1210818" h="2421611">
                              <a:moveTo>
                                <a:pt x="1210805" y="0"/>
                              </a:moveTo>
                              <a:lnTo>
                                <a:pt x="1210818" y="1"/>
                              </a:lnTo>
                              <a:lnTo>
                                <a:pt x="1210818" y="19051"/>
                              </a:lnTo>
                              <a:lnTo>
                                <a:pt x="1210805" y="19050"/>
                              </a:lnTo>
                              <a:cubicBezTo>
                                <a:pt x="553669" y="19050"/>
                                <a:pt x="19050" y="553669"/>
                                <a:pt x="19050" y="1210805"/>
                              </a:cubicBezTo>
                              <a:cubicBezTo>
                                <a:pt x="19050" y="1867954"/>
                                <a:pt x="553669" y="2402561"/>
                                <a:pt x="1210805" y="2402561"/>
                              </a:cubicBezTo>
                              <a:lnTo>
                                <a:pt x="1210818" y="2402560"/>
                              </a:lnTo>
                              <a:lnTo>
                                <a:pt x="1210818" y="2421610"/>
                              </a:lnTo>
                              <a:lnTo>
                                <a:pt x="1210805" y="2421611"/>
                              </a:lnTo>
                              <a:cubicBezTo>
                                <a:pt x="543166" y="2421611"/>
                                <a:pt x="0" y="1878457"/>
                                <a:pt x="0" y="1210805"/>
                              </a:cubicBezTo>
                              <a:cubicBezTo>
                                <a:pt x="0" y="543166"/>
                                <a:pt x="543166" y="0"/>
                                <a:pt x="1210805" y="0"/>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7" name="Shape 7"/>
                      <wps:cNvSpPr/>
                      <wps:spPr>
                        <a:xfrm>
                          <a:off x="1210818" y="1"/>
                          <a:ext cx="1210818" cy="2421609"/>
                        </a:xfrm>
                        <a:custGeom>
                          <a:avLst/>
                          <a:gdLst/>
                          <a:ahLst/>
                          <a:cxnLst/>
                          <a:rect l="0" t="0" r="0" b="0"/>
                          <a:pathLst>
                            <a:path w="1210818" h="2421609">
                              <a:moveTo>
                                <a:pt x="0" y="0"/>
                              </a:moveTo>
                              <a:lnTo>
                                <a:pt x="123611" y="6262"/>
                              </a:lnTo>
                              <a:cubicBezTo>
                                <a:pt x="733415" y="68381"/>
                                <a:pt x="1210818" y="584893"/>
                                <a:pt x="1210818" y="1210805"/>
                              </a:cubicBezTo>
                              <a:cubicBezTo>
                                <a:pt x="1210818" y="1836728"/>
                                <a:pt x="733415" y="2353230"/>
                                <a:pt x="123611" y="2415347"/>
                              </a:cubicBezTo>
                              <a:lnTo>
                                <a:pt x="0" y="2421609"/>
                              </a:lnTo>
                              <a:lnTo>
                                <a:pt x="0" y="2402559"/>
                              </a:lnTo>
                              <a:lnTo>
                                <a:pt x="121666" y="2396396"/>
                              </a:lnTo>
                              <a:cubicBezTo>
                                <a:pt x="721877" y="2335256"/>
                                <a:pt x="1191768" y="1826882"/>
                                <a:pt x="1191768" y="1210805"/>
                              </a:cubicBezTo>
                              <a:cubicBezTo>
                                <a:pt x="1191768" y="594740"/>
                                <a:pt x="721877" y="86355"/>
                                <a:pt x="121666" y="25214"/>
                              </a:cubicBezTo>
                              <a:lnTo>
                                <a:pt x="0" y="19050"/>
                              </a:lnTo>
                              <a:lnTo>
                                <a:pt x="0"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8" name="Shape 8"/>
                      <wps:cNvSpPr/>
                      <wps:spPr>
                        <a:xfrm>
                          <a:off x="437670" y="1301077"/>
                          <a:ext cx="299225" cy="146444"/>
                        </a:xfrm>
                        <a:custGeom>
                          <a:avLst/>
                          <a:gdLst/>
                          <a:ahLst/>
                          <a:cxnLst/>
                          <a:rect l="0" t="0" r="0" b="0"/>
                          <a:pathLst>
                            <a:path w="299225" h="146444">
                              <a:moveTo>
                                <a:pt x="120421" y="0"/>
                              </a:moveTo>
                              <a:lnTo>
                                <a:pt x="120421" y="22733"/>
                              </a:lnTo>
                              <a:cubicBezTo>
                                <a:pt x="120421" y="33134"/>
                                <a:pt x="129019" y="41554"/>
                                <a:pt x="139598" y="41554"/>
                              </a:cubicBezTo>
                              <a:lnTo>
                                <a:pt x="299225" y="41554"/>
                              </a:lnTo>
                              <a:lnTo>
                                <a:pt x="299225" y="56350"/>
                              </a:lnTo>
                              <a:lnTo>
                                <a:pt x="139598" y="56350"/>
                              </a:lnTo>
                              <a:cubicBezTo>
                                <a:pt x="120866" y="56350"/>
                                <a:pt x="105639" y="41288"/>
                                <a:pt x="105639" y="22733"/>
                              </a:cubicBezTo>
                              <a:lnTo>
                                <a:pt x="105639" y="14770"/>
                              </a:lnTo>
                              <a:lnTo>
                                <a:pt x="18174" y="14770"/>
                              </a:lnTo>
                              <a:cubicBezTo>
                                <a:pt x="19190" y="44729"/>
                                <a:pt x="25552" y="131648"/>
                                <a:pt x="65418" y="131648"/>
                              </a:cubicBezTo>
                              <a:lnTo>
                                <a:pt x="299225" y="131648"/>
                              </a:lnTo>
                              <a:lnTo>
                                <a:pt x="299225" y="146444"/>
                              </a:lnTo>
                              <a:lnTo>
                                <a:pt x="65418" y="146444"/>
                              </a:lnTo>
                              <a:cubicBezTo>
                                <a:pt x="0" y="146444"/>
                                <a:pt x="3188" y="152"/>
                                <a:pt x="3188" y="152"/>
                              </a:cubicBezTo>
                              <a:lnTo>
                                <a:pt x="120421"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9" name="Shape 9"/>
                      <wps:cNvSpPr/>
                      <wps:spPr>
                        <a:xfrm>
                          <a:off x="542915" y="1079805"/>
                          <a:ext cx="193980" cy="103607"/>
                        </a:xfrm>
                        <a:custGeom>
                          <a:avLst/>
                          <a:gdLst/>
                          <a:ahLst/>
                          <a:cxnLst/>
                          <a:rect l="0" t="0" r="0" b="0"/>
                          <a:pathLst>
                            <a:path w="193980" h="103607">
                              <a:moveTo>
                                <a:pt x="33973" y="0"/>
                              </a:moveTo>
                              <a:lnTo>
                                <a:pt x="193980" y="0"/>
                              </a:lnTo>
                              <a:lnTo>
                                <a:pt x="193980" y="14796"/>
                              </a:lnTo>
                              <a:lnTo>
                                <a:pt x="33973" y="14796"/>
                              </a:lnTo>
                              <a:cubicBezTo>
                                <a:pt x="23381" y="14796"/>
                                <a:pt x="14796" y="23228"/>
                                <a:pt x="14796" y="33604"/>
                              </a:cubicBezTo>
                              <a:lnTo>
                                <a:pt x="14796" y="70002"/>
                              </a:lnTo>
                              <a:cubicBezTo>
                                <a:pt x="14796" y="80366"/>
                                <a:pt x="23381" y="88811"/>
                                <a:pt x="33973" y="88811"/>
                              </a:cubicBezTo>
                              <a:lnTo>
                                <a:pt x="193980" y="88769"/>
                              </a:lnTo>
                              <a:lnTo>
                                <a:pt x="193980" y="103560"/>
                              </a:lnTo>
                              <a:lnTo>
                                <a:pt x="33973" y="103607"/>
                              </a:lnTo>
                              <a:cubicBezTo>
                                <a:pt x="15240" y="103607"/>
                                <a:pt x="0" y="88532"/>
                                <a:pt x="0" y="70002"/>
                              </a:cubicBezTo>
                              <a:lnTo>
                                <a:pt x="0" y="33604"/>
                              </a:lnTo>
                              <a:cubicBezTo>
                                <a:pt x="0" y="15088"/>
                                <a:pt x="15240" y="0"/>
                                <a:pt x="33973" y="0"/>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0" name="Shape 10"/>
                      <wps:cNvSpPr/>
                      <wps:spPr>
                        <a:xfrm>
                          <a:off x="416905" y="989635"/>
                          <a:ext cx="319989" cy="279019"/>
                        </a:xfrm>
                        <a:custGeom>
                          <a:avLst/>
                          <a:gdLst/>
                          <a:ahLst/>
                          <a:cxnLst/>
                          <a:rect l="0" t="0" r="0" b="0"/>
                          <a:pathLst>
                            <a:path w="319989" h="279019">
                              <a:moveTo>
                                <a:pt x="86182" y="0"/>
                              </a:moveTo>
                              <a:lnTo>
                                <a:pt x="319989" y="0"/>
                              </a:lnTo>
                              <a:lnTo>
                                <a:pt x="319989" y="14783"/>
                              </a:lnTo>
                              <a:lnTo>
                                <a:pt x="86182" y="14783"/>
                              </a:lnTo>
                              <a:cubicBezTo>
                                <a:pt x="17932" y="14783"/>
                                <a:pt x="17932" y="264236"/>
                                <a:pt x="86182" y="264236"/>
                              </a:cubicBezTo>
                              <a:lnTo>
                                <a:pt x="319989" y="264219"/>
                              </a:lnTo>
                              <a:lnTo>
                                <a:pt x="319989" y="279002"/>
                              </a:lnTo>
                              <a:lnTo>
                                <a:pt x="86182" y="279019"/>
                              </a:lnTo>
                              <a:cubicBezTo>
                                <a:pt x="0" y="279019"/>
                                <a:pt x="0" y="0"/>
                                <a:pt x="86182" y="0"/>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1" name="Shape 11"/>
                      <wps:cNvSpPr/>
                      <wps:spPr>
                        <a:xfrm>
                          <a:off x="1196800" y="1263446"/>
                          <a:ext cx="5405" cy="12244"/>
                        </a:xfrm>
                        <a:custGeom>
                          <a:avLst/>
                          <a:gdLst/>
                          <a:ahLst/>
                          <a:cxnLst/>
                          <a:rect l="0" t="0" r="0" b="0"/>
                          <a:pathLst>
                            <a:path w="5405" h="12244">
                              <a:moveTo>
                                <a:pt x="5405" y="0"/>
                              </a:moveTo>
                              <a:lnTo>
                                <a:pt x="5405" y="12244"/>
                              </a:lnTo>
                              <a:lnTo>
                                <a:pt x="2553" y="10542"/>
                              </a:lnTo>
                              <a:cubicBezTo>
                                <a:pt x="884" y="9546"/>
                                <a:pt x="0" y="9018"/>
                                <a:pt x="0" y="9018"/>
                              </a:cubicBezTo>
                              <a:lnTo>
                                <a:pt x="64" y="8929"/>
                              </a:lnTo>
                              <a:lnTo>
                                <a:pt x="5405"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2" name="Shape 12"/>
                      <wps:cNvSpPr/>
                      <wps:spPr>
                        <a:xfrm>
                          <a:off x="736895" y="1253846"/>
                          <a:ext cx="150597" cy="103581"/>
                        </a:xfrm>
                        <a:custGeom>
                          <a:avLst/>
                          <a:gdLst/>
                          <a:ahLst/>
                          <a:cxnLst/>
                          <a:rect l="0" t="0" r="0" b="0"/>
                          <a:pathLst>
                            <a:path w="150597" h="103581">
                              <a:moveTo>
                                <a:pt x="116624" y="0"/>
                              </a:moveTo>
                              <a:cubicBezTo>
                                <a:pt x="135357" y="0"/>
                                <a:pt x="150597" y="15062"/>
                                <a:pt x="150597" y="33604"/>
                              </a:cubicBezTo>
                              <a:lnTo>
                                <a:pt x="150597" y="69964"/>
                              </a:lnTo>
                              <a:cubicBezTo>
                                <a:pt x="150597" y="88519"/>
                                <a:pt x="135357" y="103581"/>
                                <a:pt x="116624" y="103581"/>
                              </a:cubicBezTo>
                              <a:lnTo>
                                <a:pt x="0" y="103581"/>
                              </a:lnTo>
                              <a:lnTo>
                                <a:pt x="0" y="88786"/>
                              </a:lnTo>
                              <a:lnTo>
                                <a:pt x="116624" y="88786"/>
                              </a:lnTo>
                              <a:cubicBezTo>
                                <a:pt x="127203" y="88786"/>
                                <a:pt x="135814" y="80366"/>
                                <a:pt x="135814" y="69964"/>
                              </a:cubicBezTo>
                              <a:lnTo>
                                <a:pt x="135814" y="33604"/>
                              </a:lnTo>
                              <a:cubicBezTo>
                                <a:pt x="135814" y="23216"/>
                                <a:pt x="127203" y="14783"/>
                                <a:pt x="116624" y="14783"/>
                              </a:cubicBezTo>
                              <a:lnTo>
                                <a:pt x="0" y="14791"/>
                              </a:lnTo>
                              <a:lnTo>
                                <a:pt x="0" y="8"/>
                              </a:lnTo>
                              <a:lnTo>
                                <a:pt x="116624"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3" name="Shape 13"/>
                      <wps:cNvSpPr/>
                      <wps:spPr>
                        <a:xfrm>
                          <a:off x="1005995" y="1080237"/>
                          <a:ext cx="196210" cy="277622"/>
                        </a:xfrm>
                        <a:custGeom>
                          <a:avLst/>
                          <a:gdLst/>
                          <a:ahLst/>
                          <a:cxnLst/>
                          <a:rect l="0" t="0" r="0" b="0"/>
                          <a:pathLst>
                            <a:path w="196210" h="277622">
                              <a:moveTo>
                                <a:pt x="64897" y="0"/>
                              </a:moveTo>
                              <a:lnTo>
                                <a:pt x="196210" y="0"/>
                              </a:lnTo>
                              <a:lnTo>
                                <a:pt x="196210" y="14808"/>
                              </a:lnTo>
                              <a:lnTo>
                                <a:pt x="68593" y="14808"/>
                              </a:lnTo>
                              <a:cubicBezTo>
                                <a:pt x="20968" y="14808"/>
                                <a:pt x="20968" y="262801"/>
                                <a:pt x="68593" y="262801"/>
                              </a:cubicBezTo>
                              <a:lnTo>
                                <a:pt x="196210" y="262801"/>
                              </a:lnTo>
                              <a:lnTo>
                                <a:pt x="196210" y="277622"/>
                              </a:lnTo>
                              <a:lnTo>
                                <a:pt x="64897" y="277622"/>
                              </a:lnTo>
                              <a:cubicBezTo>
                                <a:pt x="0" y="277622"/>
                                <a:pt x="0" y="0"/>
                                <a:pt x="64897" y="0"/>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4" name="Shape 14"/>
                      <wps:cNvSpPr/>
                      <wps:spPr>
                        <a:xfrm>
                          <a:off x="736894" y="989636"/>
                          <a:ext cx="465310" cy="457885"/>
                        </a:xfrm>
                        <a:custGeom>
                          <a:avLst/>
                          <a:gdLst/>
                          <a:ahLst/>
                          <a:cxnLst/>
                          <a:rect l="0" t="0" r="0" b="0"/>
                          <a:pathLst>
                            <a:path w="465310" h="457886">
                              <a:moveTo>
                                <a:pt x="0" y="0"/>
                              </a:moveTo>
                              <a:lnTo>
                                <a:pt x="190335" y="0"/>
                              </a:lnTo>
                              <a:cubicBezTo>
                                <a:pt x="203835" y="0"/>
                                <a:pt x="214389" y="6287"/>
                                <a:pt x="222682" y="16205"/>
                              </a:cubicBezTo>
                              <a:cubicBezTo>
                                <a:pt x="231889" y="6147"/>
                                <a:pt x="242405" y="444"/>
                                <a:pt x="254279" y="444"/>
                              </a:cubicBezTo>
                              <a:lnTo>
                                <a:pt x="465310" y="444"/>
                              </a:lnTo>
                              <a:lnTo>
                                <a:pt x="465310" y="15253"/>
                              </a:lnTo>
                              <a:lnTo>
                                <a:pt x="254445" y="15253"/>
                              </a:lnTo>
                              <a:cubicBezTo>
                                <a:pt x="245554" y="15253"/>
                                <a:pt x="237617" y="19736"/>
                                <a:pt x="230543" y="27711"/>
                              </a:cubicBezTo>
                              <a:cubicBezTo>
                                <a:pt x="254203" y="70129"/>
                                <a:pt x="252552" y="146304"/>
                                <a:pt x="252552" y="146304"/>
                              </a:cubicBezTo>
                              <a:lnTo>
                                <a:pt x="193675" y="146418"/>
                              </a:lnTo>
                              <a:cubicBezTo>
                                <a:pt x="192443" y="156972"/>
                                <a:pt x="191465" y="167831"/>
                                <a:pt x="190716" y="178918"/>
                              </a:cubicBezTo>
                              <a:cubicBezTo>
                                <a:pt x="265608" y="179565"/>
                                <a:pt x="279464" y="363957"/>
                                <a:pt x="232270" y="432575"/>
                              </a:cubicBezTo>
                              <a:cubicBezTo>
                                <a:pt x="238900" y="439357"/>
                                <a:pt x="246278" y="443090"/>
                                <a:pt x="254445" y="443090"/>
                              </a:cubicBezTo>
                              <a:lnTo>
                                <a:pt x="465310" y="443090"/>
                              </a:lnTo>
                              <a:lnTo>
                                <a:pt x="465310" y="457886"/>
                              </a:lnTo>
                              <a:lnTo>
                                <a:pt x="254279" y="457886"/>
                              </a:lnTo>
                              <a:cubicBezTo>
                                <a:pt x="242811" y="457886"/>
                                <a:pt x="232588" y="452565"/>
                                <a:pt x="223583" y="443128"/>
                              </a:cubicBezTo>
                              <a:cubicBezTo>
                                <a:pt x="214300" y="452450"/>
                                <a:pt x="203213" y="457886"/>
                                <a:pt x="190335" y="457886"/>
                              </a:cubicBezTo>
                              <a:lnTo>
                                <a:pt x="0" y="457886"/>
                              </a:lnTo>
                              <a:lnTo>
                                <a:pt x="0" y="443090"/>
                              </a:lnTo>
                              <a:lnTo>
                                <a:pt x="190335" y="443090"/>
                              </a:lnTo>
                              <a:cubicBezTo>
                                <a:pt x="199682" y="443090"/>
                                <a:pt x="207848" y="439064"/>
                                <a:pt x="214821" y="432054"/>
                              </a:cubicBezTo>
                              <a:cubicBezTo>
                                <a:pt x="217907" y="428904"/>
                                <a:pt x="220777" y="425171"/>
                                <a:pt x="223406" y="420941"/>
                              </a:cubicBezTo>
                              <a:cubicBezTo>
                                <a:pt x="261417" y="359893"/>
                                <a:pt x="250419" y="193675"/>
                                <a:pt x="190335" y="193675"/>
                              </a:cubicBezTo>
                              <a:lnTo>
                                <a:pt x="189916" y="193675"/>
                              </a:lnTo>
                              <a:lnTo>
                                <a:pt x="0" y="193730"/>
                              </a:lnTo>
                              <a:lnTo>
                                <a:pt x="0" y="178939"/>
                              </a:lnTo>
                              <a:lnTo>
                                <a:pt x="176111" y="178892"/>
                              </a:lnTo>
                              <a:cubicBezTo>
                                <a:pt x="176886" y="167881"/>
                                <a:pt x="177914" y="157023"/>
                                <a:pt x="179184" y="146456"/>
                              </a:cubicBezTo>
                              <a:lnTo>
                                <a:pt x="135420" y="146545"/>
                              </a:lnTo>
                              <a:lnTo>
                                <a:pt x="135420" y="123774"/>
                              </a:lnTo>
                              <a:cubicBezTo>
                                <a:pt x="135420" y="113398"/>
                                <a:pt x="126822" y="104965"/>
                                <a:pt x="116243" y="104965"/>
                              </a:cubicBezTo>
                              <a:lnTo>
                                <a:pt x="0" y="104965"/>
                              </a:lnTo>
                              <a:lnTo>
                                <a:pt x="0" y="90170"/>
                              </a:lnTo>
                              <a:lnTo>
                                <a:pt x="116243" y="90170"/>
                              </a:lnTo>
                              <a:cubicBezTo>
                                <a:pt x="134976" y="90170"/>
                                <a:pt x="150216" y="105258"/>
                                <a:pt x="150216" y="123774"/>
                              </a:cubicBezTo>
                              <a:lnTo>
                                <a:pt x="150216" y="131750"/>
                              </a:lnTo>
                              <a:lnTo>
                                <a:pt x="238506" y="131750"/>
                              </a:lnTo>
                              <a:cubicBezTo>
                                <a:pt x="237846" y="112370"/>
                                <a:pt x="234544" y="68910"/>
                                <a:pt x="221424" y="40767"/>
                              </a:cubicBezTo>
                              <a:cubicBezTo>
                                <a:pt x="219189" y="35966"/>
                                <a:pt x="216624" y="31623"/>
                                <a:pt x="213792" y="27902"/>
                              </a:cubicBezTo>
                              <a:cubicBezTo>
                                <a:pt x="207607" y="19850"/>
                                <a:pt x="199923" y="14783"/>
                                <a:pt x="190335" y="14783"/>
                              </a:cubicBezTo>
                              <a:lnTo>
                                <a:pt x="0" y="14783"/>
                              </a:lnTo>
                              <a:lnTo>
                                <a:pt x="0"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5" name="Shape 15"/>
                      <wps:cNvSpPr/>
                      <wps:spPr>
                        <a:xfrm>
                          <a:off x="1202205" y="1080237"/>
                          <a:ext cx="185769" cy="277623"/>
                        </a:xfrm>
                        <a:custGeom>
                          <a:avLst/>
                          <a:gdLst/>
                          <a:ahLst/>
                          <a:cxnLst/>
                          <a:rect l="0" t="0" r="0" b="0"/>
                          <a:pathLst>
                            <a:path w="185768" h="277622">
                              <a:moveTo>
                                <a:pt x="0" y="0"/>
                              </a:moveTo>
                              <a:lnTo>
                                <a:pt x="131336" y="0"/>
                              </a:lnTo>
                              <a:cubicBezTo>
                                <a:pt x="170173" y="0"/>
                                <a:pt x="185768" y="99606"/>
                                <a:pt x="178072" y="179514"/>
                              </a:cubicBezTo>
                              <a:cubicBezTo>
                                <a:pt x="177564" y="184925"/>
                                <a:pt x="176929" y="190284"/>
                                <a:pt x="176180" y="195478"/>
                              </a:cubicBezTo>
                              <a:cubicBezTo>
                                <a:pt x="115817" y="159309"/>
                                <a:pt x="53358" y="121882"/>
                                <a:pt x="53358" y="121882"/>
                              </a:cubicBezTo>
                              <a:lnTo>
                                <a:pt x="14395" y="187020"/>
                              </a:lnTo>
                              <a:cubicBezTo>
                                <a:pt x="14395" y="187020"/>
                                <a:pt x="14560" y="187122"/>
                                <a:pt x="14801" y="187261"/>
                              </a:cubicBezTo>
                              <a:lnTo>
                                <a:pt x="14674" y="187477"/>
                              </a:lnTo>
                              <a:cubicBezTo>
                                <a:pt x="14674" y="187477"/>
                                <a:pt x="83330" y="228536"/>
                                <a:pt x="150196" y="268465"/>
                              </a:cubicBezTo>
                              <a:cubicBezTo>
                                <a:pt x="146132" y="272809"/>
                                <a:pt x="141611" y="275730"/>
                                <a:pt x="136708" y="276974"/>
                              </a:cubicBezTo>
                              <a:cubicBezTo>
                                <a:pt x="134968" y="277406"/>
                                <a:pt x="133190" y="277622"/>
                                <a:pt x="131336" y="277622"/>
                              </a:cubicBezTo>
                              <a:lnTo>
                                <a:pt x="0" y="277622"/>
                              </a:lnTo>
                              <a:lnTo>
                                <a:pt x="0" y="262801"/>
                              </a:lnTo>
                              <a:lnTo>
                                <a:pt x="112845" y="262801"/>
                              </a:lnTo>
                              <a:cubicBezTo>
                                <a:pt x="66611" y="235217"/>
                                <a:pt x="23212" y="209311"/>
                                <a:pt x="4403" y="198082"/>
                              </a:cubicBezTo>
                              <a:lnTo>
                                <a:pt x="0" y="195454"/>
                              </a:lnTo>
                              <a:lnTo>
                                <a:pt x="0" y="183210"/>
                              </a:lnTo>
                              <a:lnTo>
                                <a:pt x="48621" y="101930"/>
                              </a:lnTo>
                              <a:lnTo>
                                <a:pt x="48634" y="101930"/>
                              </a:lnTo>
                              <a:cubicBezTo>
                                <a:pt x="48634" y="101930"/>
                                <a:pt x="104552" y="135522"/>
                                <a:pt x="162299" y="170167"/>
                              </a:cubicBezTo>
                              <a:cubicBezTo>
                                <a:pt x="162299" y="170129"/>
                                <a:pt x="162299" y="170091"/>
                                <a:pt x="162312" y="170028"/>
                              </a:cubicBezTo>
                              <a:cubicBezTo>
                                <a:pt x="167023" y="99606"/>
                                <a:pt x="155479" y="14808"/>
                                <a:pt x="127640" y="14808"/>
                              </a:cubicBezTo>
                              <a:lnTo>
                                <a:pt x="0" y="14808"/>
                              </a:lnTo>
                              <a:lnTo>
                                <a:pt x="0"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6" name="Shape 16"/>
                      <wps:cNvSpPr/>
                      <wps:spPr>
                        <a:xfrm>
                          <a:off x="1516662" y="1079703"/>
                          <a:ext cx="148901" cy="103581"/>
                        </a:xfrm>
                        <a:custGeom>
                          <a:avLst/>
                          <a:gdLst/>
                          <a:ahLst/>
                          <a:cxnLst/>
                          <a:rect l="0" t="0" r="0" b="0"/>
                          <a:pathLst>
                            <a:path w="148901" h="103581">
                              <a:moveTo>
                                <a:pt x="33973" y="0"/>
                              </a:moveTo>
                              <a:lnTo>
                                <a:pt x="148901" y="0"/>
                              </a:lnTo>
                              <a:lnTo>
                                <a:pt x="148901" y="14795"/>
                              </a:lnTo>
                              <a:lnTo>
                                <a:pt x="33973" y="14795"/>
                              </a:lnTo>
                              <a:cubicBezTo>
                                <a:pt x="23419" y="14795"/>
                                <a:pt x="14783" y="23228"/>
                                <a:pt x="14783" y="33591"/>
                              </a:cubicBezTo>
                              <a:lnTo>
                                <a:pt x="14783" y="70002"/>
                              </a:lnTo>
                              <a:cubicBezTo>
                                <a:pt x="14783" y="80239"/>
                                <a:pt x="23241" y="88608"/>
                                <a:pt x="33642" y="88798"/>
                              </a:cubicBezTo>
                              <a:lnTo>
                                <a:pt x="148901" y="88765"/>
                              </a:lnTo>
                              <a:lnTo>
                                <a:pt x="148901" y="103556"/>
                              </a:lnTo>
                              <a:lnTo>
                                <a:pt x="33973" y="103581"/>
                              </a:lnTo>
                              <a:cubicBezTo>
                                <a:pt x="15253" y="103581"/>
                                <a:pt x="0" y="88519"/>
                                <a:pt x="0" y="70002"/>
                              </a:cubicBezTo>
                              <a:lnTo>
                                <a:pt x="0" y="33591"/>
                              </a:lnTo>
                              <a:cubicBezTo>
                                <a:pt x="0" y="15075"/>
                                <a:pt x="15253" y="0"/>
                                <a:pt x="33973" y="0"/>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7" name="Shape 17"/>
                      <wps:cNvSpPr/>
                      <wps:spPr>
                        <a:xfrm>
                          <a:off x="1202204" y="989508"/>
                          <a:ext cx="463359" cy="458013"/>
                        </a:xfrm>
                        <a:custGeom>
                          <a:avLst/>
                          <a:gdLst/>
                          <a:ahLst/>
                          <a:cxnLst/>
                          <a:rect l="0" t="0" r="0" b="0"/>
                          <a:pathLst>
                            <a:path w="463359" h="458013">
                              <a:moveTo>
                                <a:pt x="273970" y="0"/>
                              </a:moveTo>
                              <a:lnTo>
                                <a:pt x="463359" y="0"/>
                              </a:lnTo>
                              <a:lnTo>
                                <a:pt x="463359" y="14808"/>
                              </a:lnTo>
                              <a:lnTo>
                                <a:pt x="274656" y="14808"/>
                              </a:lnTo>
                              <a:cubicBezTo>
                                <a:pt x="265486" y="14808"/>
                                <a:pt x="257587" y="19317"/>
                                <a:pt x="250907" y="27076"/>
                              </a:cubicBezTo>
                              <a:cubicBezTo>
                                <a:pt x="281437" y="73304"/>
                                <a:pt x="294518" y="172580"/>
                                <a:pt x="290112" y="264224"/>
                              </a:cubicBezTo>
                              <a:lnTo>
                                <a:pt x="463359" y="264224"/>
                              </a:lnTo>
                              <a:lnTo>
                                <a:pt x="463359" y="279000"/>
                              </a:lnTo>
                              <a:lnTo>
                                <a:pt x="289235" y="279006"/>
                              </a:lnTo>
                              <a:cubicBezTo>
                                <a:pt x="287940" y="297701"/>
                                <a:pt x="285921" y="315925"/>
                                <a:pt x="283127" y="333146"/>
                              </a:cubicBezTo>
                              <a:cubicBezTo>
                                <a:pt x="284981" y="334251"/>
                                <a:pt x="286289" y="335026"/>
                                <a:pt x="286886" y="335356"/>
                              </a:cubicBezTo>
                              <a:cubicBezTo>
                                <a:pt x="305504" y="346240"/>
                                <a:pt x="327805" y="352997"/>
                                <a:pt x="347922" y="352997"/>
                              </a:cubicBezTo>
                              <a:lnTo>
                                <a:pt x="463359" y="352997"/>
                              </a:lnTo>
                              <a:lnTo>
                                <a:pt x="463359" y="367805"/>
                              </a:lnTo>
                              <a:lnTo>
                                <a:pt x="344290" y="367805"/>
                              </a:lnTo>
                              <a:lnTo>
                                <a:pt x="344290" y="367792"/>
                              </a:lnTo>
                              <a:lnTo>
                                <a:pt x="341826" y="367792"/>
                              </a:lnTo>
                              <a:cubicBezTo>
                                <a:pt x="321849" y="367792"/>
                                <a:pt x="298989" y="359664"/>
                                <a:pt x="286886" y="352463"/>
                              </a:cubicBezTo>
                              <a:cubicBezTo>
                                <a:pt x="285921" y="351917"/>
                                <a:pt x="283685" y="350545"/>
                                <a:pt x="280371" y="348590"/>
                              </a:cubicBezTo>
                              <a:cubicBezTo>
                                <a:pt x="274681" y="377660"/>
                                <a:pt x="266731" y="403212"/>
                                <a:pt x="256469" y="422275"/>
                              </a:cubicBezTo>
                              <a:cubicBezTo>
                                <a:pt x="265867" y="427838"/>
                                <a:pt x="272281" y="431597"/>
                                <a:pt x="274427" y="432816"/>
                              </a:cubicBezTo>
                              <a:cubicBezTo>
                                <a:pt x="285641" y="439090"/>
                                <a:pt x="297617" y="443103"/>
                                <a:pt x="307269" y="443103"/>
                              </a:cubicBezTo>
                              <a:lnTo>
                                <a:pt x="342728" y="443103"/>
                              </a:lnTo>
                              <a:lnTo>
                                <a:pt x="463359" y="443103"/>
                              </a:lnTo>
                              <a:lnTo>
                                <a:pt x="463359" y="457899"/>
                              </a:lnTo>
                              <a:lnTo>
                                <a:pt x="341839" y="457899"/>
                              </a:lnTo>
                              <a:lnTo>
                                <a:pt x="341839" y="457873"/>
                              </a:lnTo>
                              <a:lnTo>
                                <a:pt x="303726" y="457873"/>
                              </a:lnTo>
                              <a:cubicBezTo>
                                <a:pt x="291699" y="457873"/>
                                <a:pt x="278097" y="452349"/>
                                <a:pt x="266858" y="445516"/>
                              </a:cubicBezTo>
                              <a:cubicBezTo>
                                <a:pt x="265270" y="444538"/>
                                <a:pt x="258781" y="440652"/>
                                <a:pt x="248773" y="434658"/>
                              </a:cubicBezTo>
                              <a:cubicBezTo>
                                <a:pt x="238181" y="449428"/>
                                <a:pt x="225621" y="458013"/>
                                <a:pt x="211041" y="458013"/>
                              </a:cubicBezTo>
                              <a:lnTo>
                                <a:pt x="0" y="458013"/>
                              </a:lnTo>
                              <a:lnTo>
                                <a:pt x="0" y="443217"/>
                              </a:lnTo>
                              <a:lnTo>
                                <a:pt x="210876" y="443217"/>
                              </a:lnTo>
                              <a:cubicBezTo>
                                <a:pt x="220820" y="443217"/>
                                <a:pt x="229571" y="437617"/>
                                <a:pt x="237267" y="427787"/>
                              </a:cubicBezTo>
                              <a:cubicBezTo>
                                <a:pt x="240023" y="424231"/>
                                <a:pt x="242639" y="420141"/>
                                <a:pt x="245103" y="415519"/>
                              </a:cubicBezTo>
                              <a:cubicBezTo>
                                <a:pt x="254920" y="397269"/>
                                <a:pt x="262375" y="371158"/>
                                <a:pt x="267544" y="340932"/>
                              </a:cubicBezTo>
                              <a:cubicBezTo>
                                <a:pt x="268420" y="335813"/>
                                <a:pt x="269233" y="330581"/>
                                <a:pt x="269995" y="325285"/>
                              </a:cubicBezTo>
                              <a:cubicBezTo>
                                <a:pt x="272027" y="310502"/>
                                <a:pt x="273576" y="294958"/>
                                <a:pt x="274618" y="279006"/>
                              </a:cubicBezTo>
                              <a:cubicBezTo>
                                <a:pt x="274935" y="274142"/>
                                <a:pt x="275189" y="269202"/>
                                <a:pt x="275443" y="264224"/>
                              </a:cubicBezTo>
                              <a:cubicBezTo>
                                <a:pt x="279342" y="177152"/>
                                <a:pt x="268496" y="82118"/>
                                <a:pt x="242791" y="39014"/>
                              </a:cubicBezTo>
                              <a:cubicBezTo>
                                <a:pt x="239997" y="34265"/>
                                <a:pt x="237013" y="30175"/>
                                <a:pt x="233787" y="26772"/>
                              </a:cubicBezTo>
                              <a:cubicBezTo>
                                <a:pt x="226993" y="19456"/>
                                <a:pt x="219347" y="15380"/>
                                <a:pt x="210876" y="15380"/>
                              </a:cubicBezTo>
                              <a:lnTo>
                                <a:pt x="0" y="15380"/>
                              </a:lnTo>
                              <a:lnTo>
                                <a:pt x="0" y="571"/>
                              </a:lnTo>
                              <a:lnTo>
                                <a:pt x="211041" y="571"/>
                              </a:lnTo>
                              <a:cubicBezTo>
                                <a:pt x="222535" y="571"/>
                                <a:pt x="232784" y="5931"/>
                                <a:pt x="241814" y="15431"/>
                              </a:cubicBezTo>
                              <a:cubicBezTo>
                                <a:pt x="250069" y="5982"/>
                                <a:pt x="260584" y="0"/>
                                <a:pt x="273970" y="0"/>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8" name="Shape 18"/>
                      <wps:cNvSpPr/>
                      <wps:spPr>
                        <a:xfrm>
                          <a:off x="1665563" y="1253731"/>
                          <a:ext cx="195675" cy="103581"/>
                        </a:xfrm>
                        <a:custGeom>
                          <a:avLst/>
                          <a:gdLst/>
                          <a:ahLst/>
                          <a:cxnLst/>
                          <a:rect l="0" t="0" r="0" b="0"/>
                          <a:pathLst>
                            <a:path w="195675" h="103581">
                              <a:moveTo>
                                <a:pt x="0" y="0"/>
                              </a:moveTo>
                              <a:lnTo>
                                <a:pt x="161728" y="0"/>
                              </a:lnTo>
                              <a:cubicBezTo>
                                <a:pt x="180448" y="0"/>
                                <a:pt x="195675" y="15075"/>
                                <a:pt x="195675" y="33592"/>
                              </a:cubicBezTo>
                              <a:lnTo>
                                <a:pt x="195675" y="69977"/>
                              </a:lnTo>
                              <a:cubicBezTo>
                                <a:pt x="195675" y="88532"/>
                                <a:pt x="180448" y="103581"/>
                                <a:pt x="161728" y="103581"/>
                              </a:cubicBezTo>
                              <a:lnTo>
                                <a:pt x="0" y="103581"/>
                              </a:lnTo>
                              <a:lnTo>
                                <a:pt x="0" y="88773"/>
                              </a:lnTo>
                              <a:lnTo>
                                <a:pt x="161030" y="88773"/>
                              </a:lnTo>
                              <a:cubicBezTo>
                                <a:pt x="171634" y="88773"/>
                                <a:pt x="180232" y="80340"/>
                                <a:pt x="180232" y="69977"/>
                              </a:cubicBezTo>
                              <a:lnTo>
                                <a:pt x="180232" y="33566"/>
                              </a:lnTo>
                              <a:cubicBezTo>
                                <a:pt x="180232" y="23304"/>
                                <a:pt x="171799" y="14973"/>
                                <a:pt x="161373" y="14770"/>
                              </a:cubicBezTo>
                              <a:lnTo>
                                <a:pt x="0" y="14776"/>
                              </a:lnTo>
                              <a:lnTo>
                                <a:pt x="0"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9" name="Shape 19"/>
                      <wps:cNvSpPr/>
                      <wps:spPr>
                        <a:xfrm>
                          <a:off x="1665563" y="1168400"/>
                          <a:ext cx="327819" cy="279006"/>
                        </a:xfrm>
                        <a:custGeom>
                          <a:avLst/>
                          <a:gdLst/>
                          <a:ahLst/>
                          <a:cxnLst/>
                          <a:rect l="0" t="0" r="0" b="0"/>
                          <a:pathLst>
                            <a:path w="327819" h="279006">
                              <a:moveTo>
                                <a:pt x="234753" y="0"/>
                              </a:moveTo>
                              <a:cubicBezTo>
                                <a:pt x="234931" y="0"/>
                                <a:pt x="235058" y="0"/>
                                <a:pt x="235210" y="0"/>
                              </a:cubicBezTo>
                              <a:lnTo>
                                <a:pt x="235414" y="0"/>
                              </a:lnTo>
                              <a:cubicBezTo>
                                <a:pt x="235591" y="0"/>
                                <a:pt x="235756" y="25"/>
                                <a:pt x="235909" y="25"/>
                              </a:cubicBezTo>
                              <a:cubicBezTo>
                                <a:pt x="236696" y="51"/>
                                <a:pt x="237471" y="89"/>
                                <a:pt x="238195" y="152"/>
                              </a:cubicBezTo>
                              <a:cubicBezTo>
                                <a:pt x="327819" y="5702"/>
                                <a:pt x="326904" y="279006"/>
                                <a:pt x="235414" y="279006"/>
                              </a:cubicBezTo>
                              <a:lnTo>
                                <a:pt x="0" y="279006"/>
                              </a:lnTo>
                              <a:lnTo>
                                <a:pt x="0" y="264211"/>
                              </a:lnTo>
                              <a:lnTo>
                                <a:pt x="235414" y="264211"/>
                              </a:lnTo>
                              <a:cubicBezTo>
                                <a:pt x="308997" y="264211"/>
                                <a:pt x="308997" y="14808"/>
                                <a:pt x="235414" y="14808"/>
                              </a:cubicBezTo>
                              <a:lnTo>
                                <a:pt x="0" y="14859"/>
                              </a:lnTo>
                              <a:lnTo>
                                <a:pt x="0" y="68"/>
                              </a:lnTo>
                              <a:lnTo>
                                <a:pt x="234753"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20" name="Shape 20"/>
                      <wps:cNvSpPr/>
                      <wps:spPr>
                        <a:xfrm>
                          <a:off x="1665563" y="989508"/>
                          <a:ext cx="300844" cy="146558"/>
                        </a:xfrm>
                        <a:custGeom>
                          <a:avLst/>
                          <a:gdLst/>
                          <a:ahLst/>
                          <a:cxnLst/>
                          <a:rect l="0" t="0" r="0" b="0"/>
                          <a:pathLst>
                            <a:path w="300844" h="146558">
                              <a:moveTo>
                                <a:pt x="0" y="0"/>
                              </a:moveTo>
                              <a:lnTo>
                                <a:pt x="234753" y="0"/>
                              </a:lnTo>
                              <a:cubicBezTo>
                                <a:pt x="234918" y="0"/>
                                <a:pt x="235058" y="13"/>
                                <a:pt x="235210" y="13"/>
                              </a:cubicBezTo>
                              <a:lnTo>
                                <a:pt x="235414" y="13"/>
                              </a:lnTo>
                              <a:cubicBezTo>
                                <a:pt x="300844" y="13"/>
                                <a:pt x="297643" y="146317"/>
                                <a:pt x="297643" y="146317"/>
                              </a:cubicBezTo>
                              <a:lnTo>
                                <a:pt x="180511" y="146558"/>
                              </a:lnTo>
                              <a:lnTo>
                                <a:pt x="180511" y="146545"/>
                              </a:lnTo>
                              <a:lnTo>
                                <a:pt x="179864" y="146545"/>
                              </a:lnTo>
                              <a:lnTo>
                                <a:pt x="179864" y="123774"/>
                              </a:lnTo>
                              <a:cubicBezTo>
                                <a:pt x="179864" y="113513"/>
                                <a:pt x="171405" y="105156"/>
                                <a:pt x="160953" y="104991"/>
                              </a:cubicBezTo>
                              <a:lnTo>
                                <a:pt x="0" y="104991"/>
                              </a:lnTo>
                              <a:lnTo>
                                <a:pt x="0" y="90195"/>
                              </a:lnTo>
                              <a:lnTo>
                                <a:pt x="161334" y="90195"/>
                              </a:lnTo>
                              <a:cubicBezTo>
                                <a:pt x="180080" y="90195"/>
                                <a:pt x="195319" y="105270"/>
                                <a:pt x="195319" y="123787"/>
                              </a:cubicBezTo>
                              <a:lnTo>
                                <a:pt x="195319" y="131750"/>
                              </a:lnTo>
                              <a:lnTo>
                                <a:pt x="283572" y="131750"/>
                              </a:lnTo>
                              <a:cubicBezTo>
                                <a:pt x="282594" y="101867"/>
                                <a:pt x="275317" y="14808"/>
                                <a:pt x="235414" y="14808"/>
                              </a:cubicBezTo>
                              <a:lnTo>
                                <a:pt x="0" y="14808"/>
                              </a:lnTo>
                              <a:lnTo>
                                <a:pt x="0"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21" name="Shape 21"/>
                      <wps:cNvSpPr/>
                      <wps:spPr>
                        <a:xfrm>
                          <a:off x="453395" y="412348"/>
                          <a:ext cx="1507020" cy="541312"/>
                        </a:xfrm>
                        <a:custGeom>
                          <a:avLst/>
                          <a:gdLst/>
                          <a:ahLst/>
                          <a:cxnLst/>
                          <a:rect l="0" t="0" r="0" b="0"/>
                          <a:pathLst>
                            <a:path w="1507020" h="541312">
                              <a:moveTo>
                                <a:pt x="753504" y="0"/>
                              </a:moveTo>
                              <a:cubicBezTo>
                                <a:pt x="1092479" y="0"/>
                                <a:pt x="1395298" y="215011"/>
                                <a:pt x="1507020" y="535038"/>
                              </a:cubicBezTo>
                              <a:lnTo>
                                <a:pt x="1489037" y="541312"/>
                              </a:lnTo>
                              <a:cubicBezTo>
                                <a:pt x="1379982" y="228930"/>
                                <a:pt x="1084402" y="19050"/>
                                <a:pt x="753504" y="19050"/>
                              </a:cubicBezTo>
                              <a:cubicBezTo>
                                <a:pt x="422618" y="19050"/>
                                <a:pt x="127038" y="228930"/>
                                <a:pt x="17983" y="541312"/>
                              </a:cubicBezTo>
                              <a:lnTo>
                                <a:pt x="0" y="535038"/>
                              </a:lnTo>
                              <a:cubicBezTo>
                                <a:pt x="111722" y="215011"/>
                                <a:pt x="414541" y="0"/>
                                <a:pt x="753504" y="0"/>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22" name="Shape 22"/>
                      <wps:cNvSpPr/>
                      <wps:spPr>
                        <a:xfrm>
                          <a:off x="456989" y="1477566"/>
                          <a:ext cx="1499832" cy="530962"/>
                        </a:xfrm>
                        <a:custGeom>
                          <a:avLst/>
                          <a:gdLst/>
                          <a:ahLst/>
                          <a:cxnLst/>
                          <a:rect l="0" t="0" r="0" b="0"/>
                          <a:pathLst>
                            <a:path w="1499832" h="530962">
                              <a:moveTo>
                                <a:pt x="17894" y="0"/>
                              </a:moveTo>
                              <a:cubicBezTo>
                                <a:pt x="129654" y="306197"/>
                                <a:pt x="423824" y="511912"/>
                                <a:pt x="749910" y="511912"/>
                              </a:cubicBezTo>
                              <a:cubicBezTo>
                                <a:pt x="1075995" y="511912"/>
                                <a:pt x="1370178" y="306197"/>
                                <a:pt x="1481950" y="0"/>
                              </a:cubicBezTo>
                              <a:lnTo>
                                <a:pt x="1499832" y="6528"/>
                              </a:lnTo>
                              <a:cubicBezTo>
                                <a:pt x="1385341" y="320205"/>
                                <a:pt x="1083970" y="530962"/>
                                <a:pt x="749910" y="530962"/>
                              </a:cubicBezTo>
                              <a:cubicBezTo>
                                <a:pt x="415862" y="530962"/>
                                <a:pt x="114490" y="320205"/>
                                <a:pt x="0" y="6528"/>
                              </a:cubicBezTo>
                              <a:lnTo>
                                <a:pt x="17894"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23" name="Shape 23"/>
                      <wps:cNvSpPr/>
                      <wps:spPr>
                        <a:xfrm>
                          <a:off x="137550" y="1217352"/>
                          <a:ext cx="139941" cy="99873"/>
                        </a:xfrm>
                        <a:custGeom>
                          <a:avLst/>
                          <a:gdLst/>
                          <a:ahLst/>
                          <a:cxnLst/>
                          <a:rect l="0" t="0" r="0" b="0"/>
                          <a:pathLst>
                            <a:path w="139941" h="99873">
                              <a:moveTo>
                                <a:pt x="95225" y="1333"/>
                              </a:moveTo>
                              <a:cubicBezTo>
                                <a:pt x="121488" y="0"/>
                                <a:pt x="137439" y="21133"/>
                                <a:pt x="138887" y="49479"/>
                              </a:cubicBezTo>
                              <a:cubicBezTo>
                                <a:pt x="139941" y="70040"/>
                                <a:pt x="136347" y="85865"/>
                                <a:pt x="123520" y="99873"/>
                              </a:cubicBezTo>
                              <a:lnTo>
                                <a:pt x="105524" y="83617"/>
                              </a:lnTo>
                              <a:cubicBezTo>
                                <a:pt x="113652" y="74612"/>
                                <a:pt x="115913" y="62865"/>
                                <a:pt x="115278" y="50305"/>
                              </a:cubicBezTo>
                              <a:cubicBezTo>
                                <a:pt x="114478" y="34696"/>
                                <a:pt x="108153" y="26632"/>
                                <a:pt x="97307" y="27178"/>
                              </a:cubicBezTo>
                              <a:cubicBezTo>
                                <a:pt x="92545" y="27432"/>
                                <a:pt x="88621" y="28956"/>
                                <a:pt x="86106" y="31940"/>
                              </a:cubicBezTo>
                              <a:cubicBezTo>
                                <a:pt x="83757" y="34734"/>
                                <a:pt x="82588" y="37846"/>
                                <a:pt x="81953" y="44183"/>
                              </a:cubicBezTo>
                              <a:lnTo>
                                <a:pt x="80505" y="60668"/>
                              </a:lnTo>
                              <a:cubicBezTo>
                                <a:pt x="79375" y="72365"/>
                                <a:pt x="76200" y="81102"/>
                                <a:pt x="70612" y="87490"/>
                              </a:cubicBezTo>
                              <a:cubicBezTo>
                                <a:pt x="64478" y="94285"/>
                                <a:pt x="55880" y="97968"/>
                                <a:pt x="44463" y="98552"/>
                              </a:cubicBezTo>
                              <a:cubicBezTo>
                                <a:pt x="20295" y="99784"/>
                                <a:pt x="2451" y="82753"/>
                                <a:pt x="953" y="53454"/>
                              </a:cubicBezTo>
                              <a:cubicBezTo>
                                <a:pt x="0" y="34811"/>
                                <a:pt x="3886" y="21069"/>
                                <a:pt x="14529" y="8890"/>
                              </a:cubicBezTo>
                              <a:lnTo>
                                <a:pt x="31928" y="24790"/>
                              </a:lnTo>
                              <a:cubicBezTo>
                                <a:pt x="24181" y="33769"/>
                                <a:pt x="23558" y="44094"/>
                                <a:pt x="24028" y="53035"/>
                              </a:cubicBezTo>
                              <a:cubicBezTo>
                                <a:pt x="24740" y="67132"/>
                                <a:pt x="32893" y="73571"/>
                                <a:pt x="42215" y="73101"/>
                              </a:cubicBezTo>
                              <a:cubicBezTo>
                                <a:pt x="45644" y="72936"/>
                                <a:pt x="49200" y="71603"/>
                                <a:pt x="51714" y="68618"/>
                              </a:cubicBezTo>
                              <a:cubicBezTo>
                                <a:pt x="54051" y="65824"/>
                                <a:pt x="55931" y="61341"/>
                                <a:pt x="56401" y="55778"/>
                              </a:cubicBezTo>
                              <a:lnTo>
                                <a:pt x="57874" y="39687"/>
                              </a:lnTo>
                              <a:cubicBezTo>
                                <a:pt x="58966" y="27229"/>
                                <a:pt x="61989" y="19240"/>
                                <a:pt x="67018" y="13259"/>
                              </a:cubicBezTo>
                              <a:cubicBezTo>
                                <a:pt x="73508" y="5690"/>
                                <a:pt x="83236" y="1943"/>
                                <a:pt x="95225" y="1333"/>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24" name="Shape 24"/>
                      <wps:cNvSpPr/>
                      <wps:spPr>
                        <a:xfrm>
                          <a:off x="175087" y="1159895"/>
                          <a:ext cx="100203" cy="28981"/>
                        </a:xfrm>
                        <a:custGeom>
                          <a:avLst/>
                          <a:gdLst/>
                          <a:ahLst/>
                          <a:cxnLst/>
                          <a:rect l="0" t="0" r="0" b="0"/>
                          <a:pathLst>
                            <a:path w="100203" h="28981">
                              <a:moveTo>
                                <a:pt x="1054" y="0"/>
                              </a:moveTo>
                              <a:lnTo>
                                <a:pt x="100203" y="4242"/>
                              </a:lnTo>
                              <a:lnTo>
                                <a:pt x="99149" y="28981"/>
                              </a:lnTo>
                              <a:lnTo>
                                <a:pt x="0" y="24740"/>
                              </a:lnTo>
                              <a:lnTo>
                                <a:pt x="1054"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25" name="Shape 25"/>
                      <wps:cNvSpPr/>
                      <wps:spPr>
                        <a:xfrm>
                          <a:off x="137965" y="1158117"/>
                          <a:ext cx="21247" cy="26175"/>
                        </a:xfrm>
                        <a:custGeom>
                          <a:avLst/>
                          <a:gdLst/>
                          <a:ahLst/>
                          <a:cxnLst/>
                          <a:rect l="0" t="0" r="0" b="0"/>
                          <a:pathLst>
                            <a:path w="21247" h="26175">
                              <a:moveTo>
                                <a:pt x="1079" y="0"/>
                              </a:moveTo>
                              <a:lnTo>
                                <a:pt x="21247" y="864"/>
                              </a:lnTo>
                              <a:lnTo>
                                <a:pt x="20168" y="26175"/>
                              </a:lnTo>
                              <a:lnTo>
                                <a:pt x="0" y="25311"/>
                              </a:lnTo>
                              <a:lnTo>
                                <a:pt x="1079"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26" name="Shape 26"/>
                      <wps:cNvSpPr/>
                      <wps:spPr>
                        <a:xfrm>
                          <a:off x="179169" y="1049564"/>
                          <a:ext cx="105982" cy="90068"/>
                        </a:xfrm>
                        <a:custGeom>
                          <a:avLst/>
                          <a:gdLst/>
                          <a:ahLst/>
                          <a:cxnLst/>
                          <a:rect l="0" t="0" r="0" b="0"/>
                          <a:pathLst>
                            <a:path w="105982" h="90068">
                              <a:moveTo>
                                <a:pt x="18733" y="0"/>
                              </a:moveTo>
                              <a:lnTo>
                                <a:pt x="32156" y="17031"/>
                              </a:lnTo>
                              <a:cubicBezTo>
                                <a:pt x="26340" y="22060"/>
                                <a:pt x="23736" y="30569"/>
                                <a:pt x="22682" y="39065"/>
                              </a:cubicBezTo>
                              <a:cubicBezTo>
                                <a:pt x="21450" y="48895"/>
                                <a:pt x="25464" y="53619"/>
                                <a:pt x="30378" y="54229"/>
                              </a:cubicBezTo>
                              <a:cubicBezTo>
                                <a:pt x="33973" y="54674"/>
                                <a:pt x="38316" y="53683"/>
                                <a:pt x="40157" y="45098"/>
                              </a:cubicBezTo>
                              <a:lnTo>
                                <a:pt x="43599" y="29794"/>
                              </a:lnTo>
                              <a:cubicBezTo>
                                <a:pt x="47930" y="10566"/>
                                <a:pt x="59550" y="2032"/>
                                <a:pt x="76175" y="4127"/>
                              </a:cubicBezTo>
                              <a:cubicBezTo>
                                <a:pt x="97904" y="6833"/>
                                <a:pt x="105982" y="26657"/>
                                <a:pt x="103073" y="49898"/>
                              </a:cubicBezTo>
                              <a:cubicBezTo>
                                <a:pt x="101130" y="65392"/>
                                <a:pt x="97688" y="79159"/>
                                <a:pt x="83655" y="90068"/>
                              </a:cubicBezTo>
                              <a:lnTo>
                                <a:pt x="69609" y="71996"/>
                              </a:lnTo>
                              <a:cubicBezTo>
                                <a:pt x="78740" y="64897"/>
                                <a:pt x="81204" y="54445"/>
                                <a:pt x="82156" y="46888"/>
                              </a:cubicBezTo>
                              <a:cubicBezTo>
                                <a:pt x="83210" y="38392"/>
                                <a:pt x="81483" y="29159"/>
                                <a:pt x="74117" y="28232"/>
                              </a:cubicBezTo>
                              <a:cubicBezTo>
                                <a:pt x="69202" y="27623"/>
                                <a:pt x="65481" y="29832"/>
                                <a:pt x="63754" y="37490"/>
                              </a:cubicBezTo>
                              <a:lnTo>
                                <a:pt x="60300" y="52794"/>
                              </a:lnTo>
                              <a:cubicBezTo>
                                <a:pt x="56375" y="70345"/>
                                <a:pt x="47257" y="80327"/>
                                <a:pt x="29121" y="78067"/>
                              </a:cubicBezTo>
                              <a:cubicBezTo>
                                <a:pt x="8712" y="75514"/>
                                <a:pt x="0" y="56185"/>
                                <a:pt x="2515" y="36157"/>
                              </a:cubicBezTo>
                              <a:cubicBezTo>
                                <a:pt x="4420" y="20853"/>
                                <a:pt x="8674" y="8344"/>
                                <a:pt x="18733" y="0"/>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27" name="Shape 27"/>
                      <wps:cNvSpPr/>
                      <wps:spPr>
                        <a:xfrm>
                          <a:off x="168981" y="970491"/>
                          <a:ext cx="131826" cy="58852"/>
                        </a:xfrm>
                        <a:custGeom>
                          <a:avLst/>
                          <a:gdLst/>
                          <a:ahLst/>
                          <a:cxnLst/>
                          <a:rect l="0" t="0" r="0" b="0"/>
                          <a:pathLst>
                            <a:path w="131826" h="58852">
                              <a:moveTo>
                                <a:pt x="37681" y="0"/>
                              </a:moveTo>
                              <a:lnTo>
                                <a:pt x="56109" y="4039"/>
                              </a:lnTo>
                              <a:lnTo>
                                <a:pt x="52362" y="21146"/>
                              </a:lnTo>
                              <a:lnTo>
                                <a:pt x="98870" y="31331"/>
                              </a:lnTo>
                              <a:cubicBezTo>
                                <a:pt x="104445" y="32550"/>
                                <a:pt x="108179" y="30632"/>
                                <a:pt x="109436" y="24867"/>
                              </a:cubicBezTo>
                              <a:lnTo>
                                <a:pt x="111354" y="16116"/>
                              </a:lnTo>
                              <a:lnTo>
                                <a:pt x="131826" y="20599"/>
                              </a:lnTo>
                              <a:lnTo>
                                <a:pt x="128930" y="33807"/>
                              </a:lnTo>
                              <a:cubicBezTo>
                                <a:pt x="124612" y="53531"/>
                                <a:pt x="108826" y="58852"/>
                                <a:pt x="95060" y="55829"/>
                              </a:cubicBezTo>
                              <a:lnTo>
                                <a:pt x="47066" y="45339"/>
                              </a:lnTo>
                              <a:lnTo>
                                <a:pt x="44831" y="55563"/>
                              </a:lnTo>
                              <a:lnTo>
                                <a:pt x="26416" y="51537"/>
                              </a:lnTo>
                              <a:lnTo>
                                <a:pt x="28651" y="41300"/>
                              </a:lnTo>
                              <a:lnTo>
                                <a:pt x="0" y="35039"/>
                              </a:lnTo>
                              <a:lnTo>
                                <a:pt x="5296" y="10859"/>
                              </a:lnTo>
                              <a:lnTo>
                                <a:pt x="33947" y="17120"/>
                              </a:lnTo>
                              <a:lnTo>
                                <a:pt x="37681"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28" name="Shape 28"/>
                      <wps:cNvSpPr/>
                      <wps:spPr>
                        <a:xfrm>
                          <a:off x="217237" y="870869"/>
                          <a:ext cx="37843" cy="82526"/>
                        </a:xfrm>
                        <a:custGeom>
                          <a:avLst/>
                          <a:gdLst/>
                          <a:ahLst/>
                          <a:cxnLst/>
                          <a:rect l="0" t="0" r="0" b="0"/>
                          <a:pathLst>
                            <a:path w="37843" h="82526">
                              <a:moveTo>
                                <a:pt x="37843" y="0"/>
                              </a:moveTo>
                              <a:lnTo>
                                <a:pt x="37843" y="22028"/>
                              </a:lnTo>
                              <a:lnTo>
                                <a:pt x="31474" y="24608"/>
                              </a:lnTo>
                              <a:cubicBezTo>
                                <a:pt x="28883" y="26676"/>
                                <a:pt x="26778" y="29651"/>
                                <a:pt x="25502" y="33645"/>
                              </a:cubicBezTo>
                              <a:cubicBezTo>
                                <a:pt x="22924" y="41621"/>
                                <a:pt x="25413" y="48225"/>
                                <a:pt x="30213" y="52568"/>
                              </a:cubicBezTo>
                              <a:lnTo>
                                <a:pt x="37843" y="56962"/>
                              </a:lnTo>
                              <a:lnTo>
                                <a:pt x="37843" y="82526"/>
                              </a:lnTo>
                              <a:lnTo>
                                <a:pt x="21322" y="74434"/>
                              </a:lnTo>
                              <a:cubicBezTo>
                                <a:pt x="5296" y="62839"/>
                                <a:pt x="0" y="45710"/>
                                <a:pt x="5906" y="27346"/>
                              </a:cubicBezTo>
                              <a:cubicBezTo>
                                <a:pt x="9077" y="17483"/>
                                <a:pt x="14435" y="10097"/>
                                <a:pt x="21262" y="5156"/>
                              </a:cubicBezTo>
                              <a:lnTo>
                                <a:pt x="37843"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29" name="Shape 29"/>
                      <wps:cNvSpPr/>
                      <wps:spPr>
                        <a:xfrm>
                          <a:off x="255080" y="868456"/>
                          <a:ext cx="71047" cy="90695"/>
                        </a:xfrm>
                        <a:custGeom>
                          <a:avLst/>
                          <a:gdLst/>
                          <a:ahLst/>
                          <a:cxnLst/>
                          <a:rect l="0" t="0" r="0" b="0"/>
                          <a:pathLst>
                            <a:path w="71047" h="90695">
                              <a:moveTo>
                                <a:pt x="7587" y="54"/>
                              </a:moveTo>
                              <a:cubicBezTo>
                                <a:pt x="13618" y="0"/>
                                <a:pt x="19983" y="1019"/>
                                <a:pt x="26470" y="3102"/>
                              </a:cubicBezTo>
                              <a:lnTo>
                                <a:pt x="36985" y="6493"/>
                              </a:lnTo>
                              <a:lnTo>
                                <a:pt x="17973" y="65624"/>
                              </a:lnTo>
                              <a:cubicBezTo>
                                <a:pt x="30127" y="69523"/>
                                <a:pt x="41405" y="64951"/>
                                <a:pt x="45659" y="51705"/>
                              </a:cubicBezTo>
                              <a:cubicBezTo>
                                <a:pt x="48987" y="41367"/>
                                <a:pt x="47717" y="35360"/>
                                <a:pt x="43653" y="27448"/>
                              </a:cubicBezTo>
                              <a:lnTo>
                                <a:pt x="62233" y="17606"/>
                              </a:lnTo>
                              <a:cubicBezTo>
                                <a:pt x="68748" y="30306"/>
                                <a:pt x="71047" y="41253"/>
                                <a:pt x="65560" y="58309"/>
                              </a:cubicBezTo>
                              <a:cubicBezTo>
                                <a:pt x="60179" y="75035"/>
                                <a:pt x="49246" y="89425"/>
                                <a:pt x="27968" y="90377"/>
                              </a:cubicBezTo>
                              <a:cubicBezTo>
                                <a:pt x="20875" y="90695"/>
                                <a:pt x="12633" y="89519"/>
                                <a:pt x="3064" y="86439"/>
                              </a:cubicBezTo>
                              <a:lnTo>
                                <a:pt x="0" y="84939"/>
                              </a:lnTo>
                              <a:lnTo>
                                <a:pt x="0" y="59375"/>
                              </a:lnTo>
                              <a:lnTo>
                                <a:pt x="1832" y="60430"/>
                              </a:lnTo>
                              <a:lnTo>
                                <a:pt x="13376" y="24514"/>
                              </a:lnTo>
                              <a:cubicBezTo>
                                <a:pt x="9147" y="23358"/>
                                <a:pt x="6429" y="23079"/>
                                <a:pt x="2518" y="23422"/>
                              </a:cubicBezTo>
                              <a:lnTo>
                                <a:pt x="0" y="24442"/>
                              </a:lnTo>
                              <a:lnTo>
                                <a:pt x="0" y="2413"/>
                              </a:lnTo>
                              <a:lnTo>
                                <a:pt x="7587" y="54"/>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30" name="Shape 30"/>
                      <wps:cNvSpPr/>
                      <wps:spPr>
                        <a:xfrm>
                          <a:off x="250915" y="704292"/>
                          <a:ext cx="151130" cy="158874"/>
                        </a:xfrm>
                        <a:custGeom>
                          <a:avLst/>
                          <a:gdLst/>
                          <a:ahLst/>
                          <a:cxnLst/>
                          <a:rect l="0" t="0" r="0" b="0"/>
                          <a:pathLst>
                            <a:path w="151130" h="158874">
                              <a:moveTo>
                                <a:pt x="79608" y="543"/>
                              </a:moveTo>
                              <a:cubicBezTo>
                                <a:pt x="84572" y="1086"/>
                                <a:pt x="89414" y="2683"/>
                                <a:pt x="94285" y="5090"/>
                              </a:cubicBezTo>
                              <a:lnTo>
                                <a:pt x="151130" y="33220"/>
                              </a:lnTo>
                              <a:lnTo>
                                <a:pt x="140145" y="55420"/>
                              </a:lnTo>
                              <a:lnTo>
                                <a:pt x="86373" y="28801"/>
                              </a:lnTo>
                              <a:cubicBezTo>
                                <a:pt x="74244" y="22806"/>
                                <a:pt x="66345" y="28458"/>
                                <a:pt x="62890" y="35468"/>
                              </a:cubicBezTo>
                              <a:cubicBezTo>
                                <a:pt x="59500" y="42288"/>
                                <a:pt x="59626" y="52346"/>
                                <a:pt x="71234" y="58087"/>
                              </a:cubicBezTo>
                              <a:lnTo>
                                <a:pt x="125527" y="84960"/>
                              </a:lnTo>
                              <a:lnTo>
                                <a:pt x="114541" y="107147"/>
                              </a:lnTo>
                              <a:lnTo>
                                <a:pt x="60770" y="80540"/>
                              </a:lnTo>
                              <a:cubicBezTo>
                                <a:pt x="48641" y="74533"/>
                                <a:pt x="40742" y="80197"/>
                                <a:pt x="37274" y="87195"/>
                              </a:cubicBezTo>
                              <a:cubicBezTo>
                                <a:pt x="33820" y="94193"/>
                                <a:pt x="34036" y="104073"/>
                                <a:pt x="46152" y="110068"/>
                              </a:cubicBezTo>
                              <a:lnTo>
                                <a:pt x="99924" y="136687"/>
                              </a:lnTo>
                              <a:lnTo>
                                <a:pt x="88951" y="158874"/>
                              </a:lnTo>
                              <a:lnTo>
                                <a:pt x="0" y="114868"/>
                              </a:lnTo>
                              <a:lnTo>
                                <a:pt x="10732" y="93177"/>
                              </a:lnTo>
                              <a:lnTo>
                                <a:pt x="18923" y="97228"/>
                              </a:lnTo>
                              <a:cubicBezTo>
                                <a:pt x="15811" y="88478"/>
                                <a:pt x="16624" y="78673"/>
                                <a:pt x="20688" y="70482"/>
                              </a:cubicBezTo>
                              <a:cubicBezTo>
                                <a:pt x="25590" y="60576"/>
                                <a:pt x="33147" y="54327"/>
                                <a:pt x="43612" y="52499"/>
                              </a:cubicBezTo>
                              <a:cubicBezTo>
                                <a:pt x="39484" y="41094"/>
                                <a:pt x="40030" y="31379"/>
                                <a:pt x="45529" y="20279"/>
                              </a:cubicBezTo>
                              <a:cubicBezTo>
                                <a:pt x="49924" y="11401"/>
                                <a:pt x="56794" y="4823"/>
                                <a:pt x="64199" y="2321"/>
                              </a:cubicBezTo>
                              <a:cubicBezTo>
                                <a:pt x="69558" y="511"/>
                                <a:pt x="74644" y="0"/>
                                <a:pt x="79608" y="543"/>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31" name="Shape 31"/>
                      <wps:cNvSpPr/>
                      <wps:spPr>
                        <a:xfrm>
                          <a:off x="343342" y="604630"/>
                          <a:ext cx="69493" cy="103043"/>
                        </a:xfrm>
                        <a:custGeom>
                          <a:avLst/>
                          <a:gdLst/>
                          <a:ahLst/>
                          <a:cxnLst/>
                          <a:rect l="0" t="0" r="0" b="0"/>
                          <a:pathLst>
                            <a:path w="69493" h="103043">
                              <a:moveTo>
                                <a:pt x="51209" y="3082"/>
                              </a:moveTo>
                              <a:cubicBezTo>
                                <a:pt x="55823" y="4109"/>
                                <a:pt x="60522" y="6276"/>
                                <a:pt x="65291" y="9594"/>
                              </a:cubicBezTo>
                              <a:lnTo>
                                <a:pt x="69493" y="12515"/>
                              </a:lnTo>
                              <a:lnTo>
                                <a:pt x="69493" y="44587"/>
                              </a:lnTo>
                              <a:lnTo>
                                <a:pt x="59195" y="59403"/>
                              </a:lnTo>
                              <a:cubicBezTo>
                                <a:pt x="54089" y="66744"/>
                                <a:pt x="54699" y="73208"/>
                                <a:pt x="60490" y="77222"/>
                              </a:cubicBezTo>
                              <a:cubicBezTo>
                                <a:pt x="63303" y="79177"/>
                                <a:pt x="66300" y="79873"/>
                                <a:pt x="69288" y="79082"/>
                              </a:cubicBezTo>
                              <a:lnTo>
                                <a:pt x="69493" y="78917"/>
                              </a:lnTo>
                              <a:lnTo>
                                <a:pt x="69493" y="103043"/>
                              </a:lnTo>
                              <a:lnTo>
                                <a:pt x="58711" y="102433"/>
                              </a:lnTo>
                              <a:cubicBezTo>
                                <a:pt x="54813" y="101405"/>
                                <a:pt x="50965" y="99599"/>
                                <a:pt x="47371" y="97097"/>
                              </a:cubicBezTo>
                              <a:cubicBezTo>
                                <a:pt x="34392" y="88080"/>
                                <a:pt x="29947" y="71773"/>
                                <a:pt x="43104" y="52850"/>
                              </a:cubicBezTo>
                              <a:lnTo>
                                <a:pt x="56477" y="33610"/>
                              </a:lnTo>
                              <a:lnTo>
                                <a:pt x="52413" y="30790"/>
                              </a:lnTo>
                              <a:cubicBezTo>
                                <a:pt x="43497" y="24593"/>
                                <a:pt x="36538" y="26256"/>
                                <a:pt x="29045" y="37039"/>
                              </a:cubicBezTo>
                              <a:cubicBezTo>
                                <a:pt x="23609" y="44862"/>
                                <a:pt x="22987" y="49764"/>
                                <a:pt x="24892" y="57359"/>
                              </a:cubicBezTo>
                              <a:lnTo>
                                <a:pt x="3200" y="61537"/>
                              </a:lnTo>
                              <a:cubicBezTo>
                                <a:pt x="0" y="47465"/>
                                <a:pt x="2921" y="37902"/>
                                <a:pt x="12382" y="24301"/>
                              </a:cubicBezTo>
                              <a:cubicBezTo>
                                <a:pt x="24289" y="7175"/>
                                <a:pt x="37367" y="0"/>
                                <a:pt x="51209" y="3082"/>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32" name="Shape 32"/>
                      <wps:cNvSpPr/>
                      <wps:spPr>
                        <a:xfrm>
                          <a:off x="412834" y="617145"/>
                          <a:ext cx="49443" cy="90577"/>
                        </a:xfrm>
                        <a:custGeom>
                          <a:avLst/>
                          <a:gdLst/>
                          <a:ahLst/>
                          <a:cxnLst/>
                          <a:rect l="0" t="0" r="0" b="0"/>
                          <a:pathLst>
                            <a:path w="49443" h="90577">
                              <a:moveTo>
                                <a:pt x="0" y="0"/>
                              </a:moveTo>
                              <a:lnTo>
                                <a:pt x="49443" y="34367"/>
                              </a:lnTo>
                              <a:lnTo>
                                <a:pt x="35638" y="54229"/>
                              </a:lnTo>
                              <a:lnTo>
                                <a:pt x="28602" y="49327"/>
                              </a:lnTo>
                              <a:cubicBezTo>
                                <a:pt x="30266" y="58611"/>
                                <a:pt x="29021" y="65405"/>
                                <a:pt x="22506" y="74778"/>
                              </a:cubicBezTo>
                              <a:cubicBezTo>
                                <a:pt x="16080" y="84011"/>
                                <a:pt x="9070" y="89104"/>
                                <a:pt x="853" y="90577"/>
                              </a:cubicBezTo>
                              <a:lnTo>
                                <a:pt x="0" y="90529"/>
                              </a:lnTo>
                              <a:lnTo>
                                <a:pt x="0" y="66402"/>
                              </a:lnTo>
                              <a:lnTo>
                                <a:pt x="8536" y="59513"/>
                              </a:lnTo>
                              <a:cubicBezTo>
                                <a:pt x="12448" y="53874"/>
                                <a:pt x="14480" y="49949"/>
                                <a:pt x="13540" y="43968"/>
                              </a:cubicBezTo>
                              <a:cubicBezTo>
                                <a:pt x="13032" y="40361"/>
                                <a:pt x="10289" y="37300"/>
                                <a:pt x="5285" y="33821"/>
                              </a:cubicBezTo>
                              <a:lnTo>
                                <a:pt x="904" y="30772"/>
                              </a:lnTo>
                              <a:lnTo>
                                <a:pt x="0" y="32073"/>
                              </a:lnTo>
                              <a:lnTo>
                                <a:pt x="0"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33" name="Shape 33"/>
                      <wps:cNvSpPr/>
                      <wps:spPr>
                        <a:xfrm>
                          <a:off x="452208" y="437990"/>
                          <a:ext cx="51934" cy="138877"/>
                        </a:xfrm>
                        <a:custGeom>
                          <a:avLst/>
                          <a:gdLst/>
                          <a:ahLst/>
                          <a:cxnLst/>
                          <a:rect l="0" t="0" r="0" b="0"/>
                          <a:pathLst>
                            <a:path w="51934" h="138877">
                              <a:moveTo>
                                <a:pt x="19710" y="0"/>
                              </a:moveTo>
                              <a:lnTo>
                                <a:pt x="51934" y="31581"/>
                              </a:lnTo>
                              <a:lnTo>
                                <a:pt x="51934" y="68170"/>
                              </a:lnTo>
                              <a:lnTo>
                                <a:pt x="51226" y="67590"/>
                              </a:lnTo>
                              <a:cubicBezTo>
                                <a:pt x="47196" y="65254"/>
                                <a:pt x="43276" y="64226"/>
                                <a:pt x="39381" y="65210"/>
                              </a:cubicBezTo>
                              <a:cubicBezTo>
                                <a:pt x="36784" y="65865"/>
                                <a:pt x="34198" y="67415"/>
                                <a:pt x="31598" y="70066"/>
                              </a:cubicBezTo>
                              <a:cubicBezTo>
                                <a:pt x="21196" y="80670"/>
                                <a:pt x="28575" y="90564"/>
                                <a:pt x="40132" y="101905"/>
                              </a:cubicBezTo>
                              <a:lnTo>
                                <a:pt x="51934" y="111633"/>
                              </a:lnTo>
                              <a:lnTo>
                                <a:pt x="51934" y="138877"/>
                              </a:lnTo>
                              <a:lnTo>
                                <a:pt x="40030" y="134598"/>
                              </a:lnTo>
                              <a:cubicBezTo>
                                <a:pt x="33858" y="130350"/>
                                <a:pt x="28111" y="124784"/>
                                <a:pt x="22809" y="119583"/>
                              </a:cubicBezTo>
                              <a:cubicBezTo>
                                <a:pt x="12192" y="109195"/>
                                <a:pt x="216" y="97180"/>
                                <a:pt x="76" y="83172"/>
                              </a:cubicBezTo>
                              <a:cubicBezTo>
                                <a:pt x="0" y="75362"/>
                                <a:pt x="3810" y="66573"/>
                                <a:pt x="10617" y="59639"/>
                              </a:cubicBezTo>
                              <a:cubicBezTo>
                                <a:pt x="17678" y="52426"/>
                                <a:pt x="24917" y="48857"/>
                                <a:pt x="34620" y="49289"/>
                              </a:cubicBezTo>
                              <a:lnTo>
                                <a:pt x="2375" y="17691"/>
                              </a:lnTo>
                              <a:lnTo>
                                <a:pt x="19710"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34" name="Shape 34"/>
                      <wps:cNvSpPr/>
                      <wps:spPr>
                        <a:xfrm>
                          <a:off x="504141" y="469571"/>
                          <a:ext cx="64640" cy="110126"/>
                        </a:xfrm>
                        <a:custGeom>
                          <a:avLst/>
                          <a:gdLst/>
                          <a:ahLst/>
                          <a:cxnLst/>
                          <a:rect l="0" t="0" r="0" b="0"/>
                          <a:pathLst>
                            <a:path w="64640" h="110126">
                              <a:moveTo>
                                <a:pt x="0" y="0"/>
                              </a:moveTo>
                              <a:lnTo>
                                <a:pt x="64640" y="63351"/>
                              </a:lnTo>
                              <a:lnTo>
                                <a:pt x="47698" y="80636"/>
                              </a:lnTo>
                              <a:lnTo>
                                <a:pt x="41043" y="74096"/>
                              </a:lnTo>
                              <a:cubicBezTo>
                                <a:pt x="41678" y="84332"/>
                                <a:pt x="38656" y="91495"/>
                                <a:pt x="31328" y="98988"/>
                              </a:cubicBezTo>
                              <a:cubicBezTo>
                                <a:pt x="24520" y="105922"/>
                                <a:pt x="15669" y="110049"/>
                                <a:pt x="7871" y="110126"/>
                              </a:cubicBezTo>
                              <a:lnTo>
                                <a:pt x="0" y="107296"/>
                              </a:lnTo>
                              <a:lnTo>
                                <a:pt x="0" y="80052"/>
                              </a:lnTo>
                              <a:lnTo>
                                <a:pt x="711" y="80638"/>
                              </a:lnTo>
                              <a:cubicBezTo>
                                <a:pt x="4742" y="83022"/>
                                <a:pt x="8663" y="84107"/>
                                <a:pt x="12559" y="83163"/>
                              </a:cubicBezTo>
                              <a:cubicBezTo>
                                <a:pt x="15156" y="82533"/>
                                <a:pt x="17742" y="81001"/>
                                <a:pt x="20342" y="78350"/>
                              </a:cubicBezTo>
                              <a:cubicBezTo>
                                <a:pt x="30731" y="67733"/>
                                <a:pt x="23365" y="57573"/>
                                <a:pt x="11795" y="46245"/>
                              </a:cubicBezTo>
                              <a:lnTo>
                                <a:pt x="0" y="36589"/>
                              </a:lnTo>
                              <a:lnTo>
                                <a:pt x="0"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35" name="Shape 35"/>
                      <wps:cNvSpPr/>
                      <wps:spPr>
                        <a:xfrm>
                          <a:off x="528860" y="420079"/>
                          <a:ext cx="83261" cy="91592"/>
                        </a:xfrm>
                        <a:custGeom>
                          <a:avLst/>
                          <a:gdLst/>
                          <a:ahLst/>
                          <a:cxnLst/>
                          <a:rect l="0" t="0" r="0" b="0"/>
                          <a:pathLst>
                            <a:path w="83261" h="91592">
                              <a:moveTo>
                                <a:pt x="18847" y="0"/>
                              </a:moveTo>
                              <a:lnTo>
                                <a:pt x="83261" y="75514"/>
                              </a:lnTo>
                              <a:lnTo>
                                <a:pt x="64414" y="91592"/>
                              </a:lnTo>
                              <a:lnTo>
                                <a:pt x="0" y="16065"/>
                              </a:lnTo>
                              <a:lnTo>
                                <a:pt x="18847"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36" name="Shape 36"/>
                      <wps:cNvSpPr/>
                      <wps:spPr>
                        <a:xfrm>
                          <a:off x="504463" y="391682"/>
                          <a:ext cx="32385" cy="31814"/>
                        </a:xfrm>
                        <a:custGeom>
                          <a:avLst/>
                          <a:gdLst/>
                          <a:ahLst/>
                          <a:cxnLst/>
                          <a:rect l="0" t="0" r="0" b="0"/>
                          <a:pathLst>
                            <a:path w="32385" h="31814">
                              <a:moveTo>
                                <a:pt x="19279" y="0"/>
                              </a:moveTo>
                              <a:lnTo>
                                <a:pt x="32385" y="15367"/>
                              </a:lnTo>
                              <a:lnTo>
                                <a:pt x="13106" y="31814"/>
                              </a:lnTo>
                              <a:lnTo>
                                <a:pt x="0" y="16446"/>
                              </a:lnTo>
                              <a:lnTo>
                                <a:pt x="19279"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37" name="Shape 37"/>
                      <wps:cNvSpPr/>
                      <wps:spPr>
                        <a:xfrm>
                          <a:off x="625065" y="298699"/>
                          <a:ext cx="171183" cy="145631"/>
                        </a:xfrm>
                        <a:custGeom>
                          <a:avLst/>
                          <a:gdLst/>
                          <a:ahLst/>
                          <a:cxnLst/>
                          <a:rect l="0" t="0" r="0" b="0"/>
                          <a:pathLst>
                            <a:path w="171183" h="145631">
                              <a:moveTo>
                                <a:pt x="102957" y="821"/>
                              </a:moveTo>
                              <a:cubicBezTo>
                                <a:pt x="107309" y="0"/>
                                <a:pt x="111538" y="51"/>
                                <a:pt x="115316" y="1029"/>
                              </a:cubicBezTo>
                              <a:cubicBezTo>
                                <a:pt x="126276" y="3861"/>
                                <a:pt x="133477" y="10452"/>
                                <a:pt x="138989" y="19812"/>
                              </a:cubicBezTo>
                              <a:lnTo>
                                <a:pt x="171183" y="74460"/>
                              </a:lnTo>
                              <a:lnTo>
                                <a:pt x="149847" y="87033"/>
                              </a:lnTo>
                              <a:lnTo>
                                <a:pt x="119393" y="35331"/>
                              </a:lnTo>
                              <a:cubicBezTo>
                                <a:pt x="112522" y="23673"/>
                                <a:pt x="102819" y="24079"/>
                                <a:pt x="96088" y="28054"/>
                              </a:cubicBezTo>
                              <a:cubicBezTo>
                                <a:pt x="89522" y="31915"/>
                                <a:pt x="84125" y="40411"/>
                                <a:pt x="90703" y="51562"/>
                              </a:cubicBezTo>
                              <a:lnTo>
                                <a:pt x="121450" y="103759"/>
                              </a:lnTo>
                              <a:lnTo>
                                <a:pt x="100114" y="116332"/>
                              </a:lnTo>
                              <a:lnTo>
                                <a:pt x="69659" y="64630"/>
                              </a:lnTo>
                              <a:cubicBezTo>
                                <a:pt x="62789" y="52972"/>
                                <a:pt x="53086" y="53391"/>
                                <a:pt x="46355" y="57353"/>
                              </a:cubicBezTo>
                              <a:cubicBezTo>
                                <a:pt x="39624" y="61316"/>
                                <a:pt x="34392" y="69710"/>
                                <a:pt x="41262" y="81356"/>
                              </a:cubicBezTo>
                              <a:lnTo>
                                <a:pt x="71717" y="133058"/>
                              </a:lnTo>
                              <a:lnTo>
                                <a:pt x="50381" y="145631"/>
                              </a:lnTo>
                              <a:lnTo>
                                <a:pt x="0" y="60109"/>
                              </a:lnTo>
                              <a:lnTo>
                                <a:pt x="20841" y="47841"/>
                              </a:lnTo>
                              <a:lnTo>
                                <a:pt x="25489" y="55715"/>
                              </a:lnTo>
                              <a:cubicBezTo>
                                <a:pt x="27686" y="46685"/>
                                <a:pt x="33718" y="38926"/>
                                <a:pt x="41605" y="34277"/>
                              </a:cubicBezTo>
                              <a:cubicBezTo>
                                <a:pt x="51130" y="28677"/>
                                <a:pt x="60871" y="27572"/>
                                <a:pt x="70637" y="31763"/>
                              </a:cubicBezTo>
                              <a:cubicBezTo>
                                <a:pt x="73406" y="19964"/>
                                <a:pt x="79197" y="12141"/>
                                <a:pt x="89865" y="5842"/>
                              </a:cubicBezTo>
                              <a:cubicBezTo>
                                <a:pt x="94132" y="3334"/>
                                <a:pt x="98606" y="1641"/>
                                <a:pt x="102957" y="821"/>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38" name="Shape 38"/>
                      <wps:cNvSpPr/>
                      <wps:spPr>
                        <a:xfrm>
                          <a:off x="800247" y="290973"/>
                          <a:ext cx="42853" cy="65901"/>
                        </a:xfrm>
                        <a:custGeom>
                          <a:avLst/>
                          <a:gdLst/>
                          <a:ahLst/>
                          <a:cxnLst/>
                          <a:rect l="0" t="0" r="0" b="0"/>
                          <a:pathLst>
                            <a:path w="42853" h="65901">
                              <a:moveTo>
                                <a:pt x="42853" y="0"/>
                              </a:moveTo>
                              <a:lnTo>
                                <a:pt x="42853" y="18289"/>
                              </a:lnTo>
                              <a:lnTo>
                                <a:pt x="36449" y="20883"/>
                              </a:lnTo>
                              <a:cubicBezTo>
                                <a:pt x="28156" y="24248"/>
                                <a:pt x="25133" y="29989"/>
                                <a:pt x="27788" y="36516"/>
                              </a:cubicBezTo>
                              <a:cubicBezTo>
                                <a:pt x="29070" y="39698"/>
                                <a:pt x="31201" y="41917"/>
                                <a:pt x="34136" y="42885"/>
                              </a:cubicBezTo>
                              <a:lnTo>
                                <a:pt x="42853" y="41999"/>
                              </a:lnTo>
                              <a:lnTo>
                                <a:pt x="42853" y="63589"/>
                              </a:lnTo>
                              <a:lnTo>
                                <a:pt x="34249" y="65676"/>
                              </a:lnTo>
                              <a:cubicBezTo>
                                <a:pt x="29820" y="65901"/>
                                <a:pt x="25730" y="65193"/>
                                <a:pt x="21882" y="63567"/>
                              </a:cubicBezTo>
                              <a:cubicBezTo>
                                <a:pt x="14872" y="60443"/>
                                <a:pt x="9220" y="54106"/>
                                <a:pt x="5931" y="45991"/>
                              </a:cubicBezTo>
                              <a:cubicBezTo>
                                <a:pt x="0" y="31335"/>
                                <a:pt x="5194" y="15256"/>
                                <a:pt x="26556" y="6595"/>
                              </a:cubicBezTo>
                              <a:lnTo>
                                <a:pt x="42853"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39" name="Shape 39"/>
                      <wps:cNvSpPr/>
                      <wps:spPr>
                        <a:xfrm>
                          <a:off x="788652" y="252028"/>
                          <a:ext cx="54448" cy="39356"/>
                        </a:xfrm>
                        <a:custGeom>
                          <a:avLst/>
                          <a:gdLst/>
                          <a:ahLst/>
                          <a:cxnLst/>
                          <a:rect l="0" t="0" r="0" b="0"/>
                          <a:pathLst>
                            <a:path w="54448" h="39356">
                              <a:moveTo>
                                <a:pt x="45865" y="0"/>
                              </a:moveTo>
                              <a:lnTo>
                                <a:pt x="54448" y="1631"/>
                              </a:lnTo>
                              <a:lnTo>
                                <a:pt x="54448" y="28199"/>
                              </a:lnTo>
                              <a:lnTo>
                                <a:pt x="49552" y="22765"/>
                              </a:lnTo>
                              <a:cubicBezTo>
                                <a:pt x="45834" y="21522"/>
                                <a:pt x="41104" y="22154"/>
                                <a:pt x="35014" y="24624"/>
                              </a:cubicBezTo>
                              <a:cubicBezTo>
                                <a:pt x="26200" y="28193"/>
                                <a:pt x="22987" y="31952"/>
                                <a:pt x="20447" y="39356"/>
                              </a:cubicBezTo>
                              <a:lnTo>
                                <a:pt x="0" y="31000"/>
                              </a:lnTo>
                              <a:cubicBezTo>
                                <a:pt x="4991" y="17461"/>
                                <a:pt x="12675" y="11061"/>
                                <a:pt x="28042" y="4838"/>
                              </a:cubicBezTo>
                              <a:cubicBezTo>
                                <a:pt x="34484" y="2228"/>
                                <a:pt x="40431" y="615"/>
                                <a:pt x="45865" y="0"/>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40" name="Shape 40"/>
                      <wps:cNvSpPr/>
                      <wps:spPr>
                        <a:xfrm>
                          <a:off x="843100" y="253658"/>
                          <a:ext cx="50466" cy="100905"/>
                        </a:xfrm>
                        <a:custGeom>
                          <a:avLst/>
                          <a:gdLst/>
                          <a:ahLst/>
                          <a:cxnLst/>
                          <a:rect l="0" t="0" r="0" b="0"/>
                          <a:pathLst>
                            <a:path w="50466" h="100905">
                              <a:moveTo>
                                <a:pt x="0" y="0"/>
                              </a:moveTo>
                              <a:lnTo>
                                <a:pt x="12339" y="2344"/>
                              </a:lnTo>
                              <a:cubicBezTo>
                                <a:pt x="18115" y="5918"/>
                                <a:pt x="22671" y="11741"/>
                                <a:pt x="25943" y="19818"/>
                              </a:cubicBezTo>
                              <a:lnTo>
                                <a:pt x="50466" y="80372"/>
                              </a:lnTo>
                              <a:lnTo>
                                <a:pt x="28038" y="89453"/>
                              </a:lnTo>
                              <a:lnTo>
                                <a:pt x="24825" y="81515"/>
                              </a:lnTo>
                              <a:cubicBezTo>
                                <a:pt x="21155" y="90189"/>
                                <a:pt x="16392" y="95206"/>
                                <a:pt x="5801" y="99498"/>
                              </a:cubicBezTo>
                              <a:lnTo>
                                <a:pt x="0" y="100905"/>
                              </a:lnTo>
                              <a:lnTo>
                                <a:pt x="0" y="79314"/>
                              </a:lnTo>
                              <a:lnTo>
                                <a:pt x="2461" y="79064"/>
                              </a:lnTo>
                              <a:cubicBezTo>
                                <a:pt x="8823" y="76486"/>
                                <a:pt x="12659" y="74314"/>
                                <a:pt x="15148" y="68790"/>
                              </a:cubicBezTo>
                              <a:cubicBezTo>
                                <a:pt x="16697" y="65488"/>
                                <a:pt x="16075" y="61424"/>
                                <a:pt x="13789" y="55772"/>
                              </a:cubicBezTo>
                              <a:lnTo>
                                <a:pt x="11782" y="50832"/>
                              </a:lnTo>
                              <a:lnTo>
                                <a:pt x="0" y="55604"/>
                              </a:lnTo>
                              <a:lnTo>
                                <a:pt x="0" y="37315"/>
                              </a:lnTo>
                              <a:lnTo>
                                <a:pt x="5420" y="35122"/>
                              </a:lnTo>
                              <a:lnTo>
                                <a:pt x="3565" y="30525"/>
                              </a:lnTo>
                              <a:lnTo>
                                <a:pt x="0" y="26568"/>
                              </a:lnTo>
                              <a:lnTo>
                                <a:pt x="0"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41" name="Shape 41"/>
                      <wps:cNvSpPr/>
                      <wps:spPr>
                        <a:xfrm>
                          <a:off x="895993" y="212650"/>
                          <a:ext cx="105791" cy="111477"/>
                        </a:xfrm>
                        <a:custGeom>
                          <a:avLst/>
                          <a:gdLst/>
                          <a:ahLst/>
                          <a:cxnLst/>
                          <a:rect l="0" t="0" r="0" b="0"/>
                          <a:pathLst>
                            <a:path w="105791" h="111477">
                              <a:moveTo>
                                <a:pt x="60406" y="408"/>
                              </a:moveTo>
                              <a:cubicBezTo>
                                <a:pt x="64592" y="816"/>
                                <a:pt x="68434" y="2035"/>
                                <a:pt x="71831" y="3972"/>
                              </a:cubicBezTo>
                              <a:cubicBezTo>
                                <a:pt x="81661" y="9573"/>
                                <a:pt x="86144" y="18018"/>
                                <a:pt x="89027" y="28483"/>
                              </a:cubicBezTo>
                              <a:lnTo>
                                <a:pt x="105791" y="89659"/>
                              </a:lnTo>
                              <a:lnTo>
                                <a:pt x="81915" y="96212"/>
                              </a:lnTo>
                              <a:lnTo>
                                <a:pt x="66040" y="38338"/>
                              </a:lnTo>
                              <a:cubicBezTo>
                                <a:pt x="62471" y="25308"/>
                                <a:pt x="52997" y="23162"/>
                                <a:pt x="45453" y="25219"/>
                              </a:cubicBezTo>
                              <a:cubicBezTo>
                                <a:pt x="37922" y="27289"/>
                                <a:pt x="30683" y="34020"/>
                                <a:pt x="34265" y="47063"/>
                              </a:cubicBezTo>
                              <a:lnTo>
                                <a:pt x="50140" y="104937"/>
                              </a:lnTo>
                              <a:lnTo>
                                <a:pt x="26251" y="111477"/>
                              </a:lnTo>
                              <a:lnTo>
                                <a:pt x="0" y="15770"/>
                              </a:lnTo>
                              <a:lnTo>
                                <a:pt x="23330" y="9369"/>
                              </a:lnTo>
                              <a:lnTo>
                                <a:pt x="25756" y="18183"/>
                              </a:lnTo>
                              <a:cubicBezTo>
                                <a:pt x="30188" y="9865"/>
                                <a:pt x="38087" y="4137"/>
                                <a:pt x="46914" y="1711"/>
                              </a:cubicBezTo>
                              <a:cubicBezTo>
                                <a:pt x="51689" y="403"/>
                                <a:pt x="56220" y="0"/>
                                <a:pt x="60406" y="408"/>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42" name="Shape 42"/>
                      <wps:cNvSpPr/>
                      <wps:spPr>
                        <a:xfrm>
                          <a:off x="1017847" y="232446"/>
                          <a:ext cx="42119" cy="61657"/>
                        </a:xfrm>
                        <a:custGeom>
                          <a:avLst/>
                          <a:gdLst/>
                          <a:ahLst/>
                          <a:cxnLst/>
                          <a:rect l="0" t="0" r="0" b="0"/>
                          <a:pathLst>
                            <a:path w="42119" h="61657">
                              <a:moveTo>
                                <a:pt x="42119" y="0"/>
                              </a:moveTo>
                              <a:lnTo>
                                <a:pt x="42119" y="17146"/>
                              </a:lnTo>
                              <a:lnTo>
                                <a:pt x="37897" y="17785"/>
                              </a:lnTo>
                              <a:cubicBezTo>
                                <a:pt x="29045" y="19118"/>
                                <a:pt x="24778" y="24008"/>
                                <a:pt x="25832" y="30980"/>
                              </a:cubicBezTo>
                              <a:cubicBezTo>
                                <a:pt x="26860" y="37762"/>
                                <a:pt x="32055" y="41597"/>
                                <a:pt x="41669" y="40149"/>
                              </a:cubicBezTo>
                              <a:lnTo>
                                <a:pt x="42119" y="40038"/>
                              </a:lnTo>
                              <a:lnTo>
                                <a:pt x="42119" y="60170"/>
                              </a:lnTo>
                              <a:lnTo>
                                <a:pt x="40157" y="60800"/>
                              </a:lnTo>
                              <a:cubicBezTo>
                                <a:pt x="34601" y="61638"/>
                                <a:pt x="29693" y="61657"/>
                                <a:pt x="25333" y="60847"/>
                              </a:cubicBezTo>
                              <a:cubicBezTo>
                                <a:pt x="20974" y="60038"/>
                                <a:pt x="17164" y="58399"/>
                                <a:pt x="13805" y="55923"/>
                              </a:cubicBezTo>
                              <a:cubicBezTo>
                                <a:pt x="7709" y="51249"/>
                                <a:pt x="3683" y="43769"/>
                                <a:pt x="2375" y="35108"/>
                              </a:cubicBezTo>
                              <a:cubicBezTo>
                                <a:pt x="0" y="19474"/>
                                <a:pt x="8801" y="5047"/>
                                <a:pt x="31598" y="1592"/>
                              </a:cubicBezTo>
                              <a:lnTo>
                                <a:pt x="42119"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43" name="Shape 43"/>
                      <wps:cNvSpPr/>
                      <wps:spPr>
                        <a:xfrm>
                          <a:off x="1015713" y="191762"/>
                          <a:ext cx="44253" cy="32141"/>
                        </a:xfrm>
                        <a:custGeom>
                          <a:avLst/>
                          <a:gdLst/>
                          <a:ahLst/>
                          <a:cxnLst/>
                          <a:rect l="0" t="0" r="0" b="0"/>
                          <a:pathLst>
                            <a:path w="44253" h="32141">
                              <a:moveTo>
                                <a:pt x="44253" y="0"/>
                              </a:moveTo>
                              <a:lnTo>
                                <a:pt x="44253" y="22135"/>
                              </a:lnTo>
                              <a:lnTo>
                                <a:pt x="35547" y="21194"/>
                              </a:lnTo>
                              <a:cubicBezTo>
                                <a:pt x="26137" y="22616"/>
                                <a:pt x="22136" y="25537"/>
                                <a:pt x="17932" y="32141"/>
                              </a:cubicBezTo>
                              <a:lnTo>
                                <a:pt x="0" y="19251"/>
                              </a:lnTo>
                              <a:cubicBezTo>
                                <a:pt x="8014" y="7249"/>
                                <a:pt x="16967" y="2817"/>
                                <a:pt x="33363" y="328"/>
                              </a:cubicBezTo>
                              <a:lnTo>
                                <a:pt x="44253"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44" name="Shape 44"/>
                      <wps:cNvSpPr/>
                      <wps:spPr>
                        <a:xfrm>
                          <a:off x="1059966" y="191534"/>
                          <a:ext cx="45930" cy="101081"/>
                        </a:xfrm>
                        <a:custGeom>
                          <a:avLst/>
                          <a:gdLst/>
                          <a:ahLst/>
                          <a:cxnLst/>
                          <a:rect l="0" t="0" r="0" b="0"/>
                          <a:pathLst>
                            <a:path w="45930" h="101081">
                              <a:moveTo>
                                <a:pt x="7572" y="0"/>
                              </a:moveTo>
                              <a:cubicBezTo>
                                <a:pt x="23857" y="2000"/>
                                <a:pt x="33554" y="11659"/>
                                <a:pt x="36163" y="28889"/>
                              </a:cubicBezTo>
                              <a:lnTo>
                                <a:pt x="45930" y="93507"/>
                              </a:lnTo>
                              <a:lnTo>
                                <a:pt x="22016" y="97114"/>
                              </a:lnTo>
                              <a:lnTo>
                                <a:pt x="20733" y="88643"/>
                              </a:lnTo>
                              <a:cubicBezTo>
                                <a:pt x="17933" y="92440"/>
                                <a:pt x="15088" y="95279"/>
                                <a:pt x="11529" y="97382"/>
                              </a:cubicBezTo>
                              <a:lnTo>
                                <a:pt x="0" y="101081"/>
                              </a:lnTo>
                              <a:lnTo>
                                <a:pt x="0" y="80949"/>
                              </a:lnTo>
                              <a:lnTo>
                                <a:pt x="8068" y="78951"/>
                              </a:lnTo>
                              <a:cubicBezTo>
                                <a:pt x="10440" y="77918"/>
                                <a:pt x="12427" y="76413"/>
                                <a:pt x="14281" y="74012"/>
                              </a:cubicBezTo>
                              <a:cubicBezTo>
                                <a:pt x="16542" y="71168"/>
                                <a:pt x="16885" y="67066"/>
                                <a:pt x="15983" y="61046"/>
                              </a:cubicBezTo>
                              <a:lnTo>
                                <a:pt x="15183" y="55763"/>
                              </a:lnTo>
                              <a:lnTo>
                                <a:pt x="0" y="58058"/>
                              </a:lnTo>
                              <a:lnTo>
                                <a:pt x="0" y="40912"/>
                              </a:lnTo>
                              <a:lnTo>
                                <a:pt x="12643" y="38998"/>
                              </a:lnTo>
                              <a:lnTo>
                                <a:pt x="11906" y="34096"/>
                              </a:lnTo>
                              <a:cubicBezTo>
                                <a:pt x="11094" y="28731"/>
                                <a:pt x="9192" y="25070"/>
                                <a:pt x="5867" y="22997"/>
                              </a:cubicBezTo>
                              <a:lnTo>
                                <a:pt x="0" y="22363"/>
                              </a:lnTo>
                              <a:lnTo>
                                <a:pt x="0" y="228"/>
                              </a:lnTo>
                              <a:lnTo>
                                <a:pt x="7572"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45" name="Shape 45"/>
                      <wps:cNvSpPr/>
                      <wps:spPr>
                        <a:xfrm>
                          <a:off x="1135558" y="290586"/>
                          <a:ext cx="35798" cy="27749"/>
                        </a:xfrm>
                        <a:custGeom>
                          <a:avLst/>
                          <a:gdLst/>
                          <a:ahLst/>
                          <a:cxnLst/>
                          <a:rect l="0" t="0" r="0" b="0"/>
                          <a:pathLst>
                            <a:path w="35798" h="27749">
                              <a:moveTo>
                                <a:pt x="14859" y="0"/>
                              </a:moveTo>
                              <a:cubicBezTo>
                                <a:pt x="20574" y="5118"/>
                                <a:pt x="26175" y="7214"/>
                                <a:pt x="34544" y="6922"/>
                              </a:cubicBezTo>
                              <a:lnTo>
                                <a:pt x="35798" y="6344"/>
                              </a:lnTo>
                              <a:lnTo>
                                <a:pt x="35798" y="27749"/>
                              </a:lnTo>
                              <a:lnTo>
                                <a:pt x="16493" y="25756"/>
                              </a:lnTo>
                              <a:cubicBezTo>
                                <a:pt x="10617" y="23965"/>
                                <a:pt x="5315" y="20917"/>
                                <a:pt x="0" y="16154"/>
                              </a:cubicBezTo>
                              <a:lnTo>
                                <a:pt x="14859"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46" name="Shape 46"/>
                      <wps:cNvSpPr/>
                      <wps:spPr>
                        <a:xfrm>
                          <a:off x="1129728" y="180782"/>
                          <a:ext cx="41628" cy="96444"/>
                        </a:xfrm>
                        <a:custGeom>
                          <a:avLst/>
                          <a:gdLst/>
                          <a:ahLst/>
                          <a:cxnLst/>
                          <a:rect l="0" t="0" r="0" b="0"/>
                          <a:pathLst>
                            <a:path w="41628" h="96444">
                              <a:moveTo>
                                <a:pt x="32779" y="0"/>
                              </a:moveTo>
                              <a:lnTo>
                                <a:pt x="41628" y="1240"/>
                              </a:lnTo>
                              <a:lnTo>
                                <a:pt x="41628" y="22222"/>
                              </a:lnTo>
                              <a:lnTo>
                                <a:pt x="40615" y="22009"/>
                              </a:lnTo>
                              <a:cubicBezTo>
                                <a:pt x="25959" y="22530"/>
                                <a:pt x="24892" y="35154"/>
                                <a:pt x="25362" y="48273"/>
                              </a:cubicBezTo>
                              <a:cubicBezTo>
                                <a:pt x="25705" y="58122"/>
                                <a:pt x="26905" y="67728"/>
                                <a:pt x="33666" y="71695"/>
                              </a:cubicBezTo>
                              <a:lnTo>
                                <a:pt x="41628" y="73406"/>
                              </a:lnTo>
                              <a:lnTo>
                                <a:pt x="41628" y="94930"/>
                              </a:lnTo>
                              <a:lnTo>
                                <a:pt x="36017" y="96101"/>
                              </a:lnTo>
                              <a:cubicBezTo>
                                <a:pt x="26314" y="96444"/>
                                <a:pt x="17831" y="93510"/>
                                <a:pt x="12103" y="88189"/>
                              </a:cubicBezTo>
                              <a:cubicBezTo>
                                <a:pt x="2451" y="79197"/>
                                <a:pt x="1232" y="66472"/>
                                <a:pt x="622" y="49162"/>
                              </a:cubicBezTo>
                              <a:cubicBezTo>
                                <a:pt x="0" y="31839"/>
                                <a:pt x="318" y="19253"/>
                                <a:pt x="9309" y="9601"/>
                              </a:cubicBezTo>
                              <a:cubicBezTo>
                                <a:pt x="14630" y="3886"/>
                                <a:pt x="23076" y="343"/>
                                <a:pt x="32779" y="0"/>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47" name="Shape 47"/>
                      <wps:cNvSpPr/>
                      <wps:spPr>
                        <a:xfrm>
                          <a:off x="1171356" y="180211"/>
                          <a:ext cx="43589" cy="138189"/>
                        </a:xfrm>
                        <a:custGeom>
                          <a:avLst/>
                          <a:gdLst/>
                          <a:ahLst/>
                          <a:cxnLst/>
                          <a:rect l="0" t="0" r="0" b="0"/>
                          <a:pathLst>
                            <a:path w="43589" h="138189">
                              <a:moveTo>
                                <a:pt x="39335" y="0"/>
                              </a:moveTo>
                              <a:lnTo>
                                <a:pt x="42751" y="95529"/>
                              </a:lnTo>
                              <a:cubicBezTo>
                                <a:pt x="43589" y="119317"/>
                                <a:pt x="27282" y="137236"/>
                                <a:pt x="625" y="138189"/>
                              </a:cubicBezTo>
                              <a:lnTo>
                                <a:pt x="0" y="138124"/>
                              </a:lnTo>
                              <a:lnTo>
                                <a:pt x="0" y="116720"/>
                              </a:lnTo>
                              <a:lnTo>
                                <a:pt x="14073" y="110242"/>
                              </a:lnTo>
                              <a:cubicBezTo>
                                <a:pt x="17075" y="106251"/>
                                <a:pt x="18177" y="101067"/>
                                <a:pt x="17999" y="96025"/>
                              </a:cubicBezTo>
                              <a:lnTo>
                                <a:pt x="17630" y="85941"/>
                              </a:lnTo>
                              <a:cubicBezTo>
                                <a:pt x="14525" y="89668"/>
                                <a:pt x="11141" y="92266"/>
                                <a:pt x="7320" y="93974"/>
                              </a:cubicBezTo>
                              <a:lnTo>
                                <a:pt x="0" y="95501"/>
                              </a:lnTo>
                              <a:lnTo>
                                <a:pt x="0" y="73977"/>
                              </a:lnTo>
                              <a:lnTo>
                                <a:pt x="828" y="74155"/>
                              </a:lnTo>
                              <a:cubicBezTo>
                                <a:pt x="15484" y="73635"/>
                                <a:pt x="16741" y="60820"/>
                                <a:pt x="16271" y="47689"/>
                              </a:cubicBezTo>
                              <a:cubicBezTo>
                                <a:pt x="15919" y="37840"/>
                                <a:pt x="14617" y="28348"/>
                                <a:pt x="7804" y="24437"/>
                              </a:cubicBezTo>
                              <a:lnTo>
                                <a:pt x="0" y="22794"/>
                              </a:lnTo>
                              <a:lnTo>
                                <a:pt x="0" y="1811"/>
                              </a:lnTo>
                              <a:lnTo>
                                <a:pt x="4683" y="2467"/>
                              </a:lnTo>
                              <a:cubicBezTo>
                                <a:pt x="8620" y="3994"/>
                                <a:pt x="12138" y="6490"/>
                                <a:pt x="15700" y="10173"/>
                              </a:cubicBezTo>
                              <a:lnTo>
                                <a:pt x="15370" y="851"/>
                              </a:lnTo>
                              <a:lnTo>
                                <a:pt x="39335"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48" name="Shape 48"/>
                      <wps:cNvSpPr/>
                      <wps:spPr>
                        <a:xfrm>
                          <a:off x="1241854" y="183293"/>
                          <a:ext cx="46977" cy="101075"/>
                        </a:xfrm>
                        <a:custGeom>
                          <a:avLst/>
                          <a:gdLst/>
                          <a:ahLst/>
                          <a:cxnLst/>
                          <a:rect l="0" t="0" r="0" b="0"/>
                          <a:pathLst>
                            <a:path w="46977" h="101075">
                              <a:moveTo>
                                <a:pt x="46977" y="0"/>
                              </a:moveTo>
                              <a:lnTo>
                                <a:pt x="46977" y="20475"/>
                              </a:lnTo>
                              <a:lnTo>
                                <a:pt x="37981" y="22256"/>
                              </a:lnTo>
                              <a:cubicBezTo>
                                <a:pt x="35084" y="23865"/>
                                <a:pt x="32842" y="26266"/>
                                <a:pt x="31280" y="29104"/>
                              </a:cubicBezTo>
                              <a:cubicBezTo>
                                <a:pt x="29477" y="32597"/>
                                <a:pt x="28689" y="35213"/>
                                <a:pt x="28156" y="39569"/>
                              </a:cubicBezTo>
                              <a:lnTo>
                                <a:pt x="46977" y="41044"/>
                              </a:lnTo>
                              <a:lnTo>
                                <a:pt x="46977" y="58055"/>
                              </a:lnTo>
                              <a:lnTo>
                                <a:pt x="26835" y="56473"/>
                              </a:lnTo>
                              <a:cubicBezTo>
                                <a:pt x="25845" y="69185"/>
                                <a:pt x="32893" y="79104"/>
                                <a:pt x="46749" y="80196"/>
                              </a:cubicBezTo>
                              <a:lnTo>
                                <a:pt x="46977" y="80174"/>
                              </a:lnTo>
                              <a:lnTo>
                                <a:pt x="46977" y="100861"/>
                              </a:lnTo>
                              <a:lnTo>
                                <a:pt x="44933" y="101075"/>
                              </a:lnTo>
                              <a:cubicBezTo>
                                <a:pt x="21565" y="99234"/>
                                <a:pt x="0" y="86838"/>
                                <a:pt x="3150" y="46770"/>
                              </a:cubicBezTo>
                              <a:cubicBezTo>
                                <a:pt x="5045" y="22557"/>
                                <a:pt x="16149" y="7017"/>
                                <a:pt x="32405" y="1612"/>
                              </a:cubicBezTo>
                              <a:lnTo>
                                <a:pt x="46977"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49" name="Shape 49"/>
                      <wps:cNvSpPr/>
                      <wps:spPr>
                        <a:xfrm>
                          <a:off x="1288831" y="255946"/>
                          <a:ext cx="36767" cy="28209"/>
                        </a:xfrm>
                        <a:custGeom>
                          <a:avLst/>
                          <a:gdLst/>
                          <a:ahLst/>
                          <a:cxnLst/>
                          <a:rect l="0" t="0" r="0" b="0"/>
                          <a:pathLst>
                            <a:path w="36767" h="28209">
                              <a:moveTo>
                                <a:pt x="22911" y="0"/>
                              </a:moveTo>
                              <a:lnTo>
                                <a:pt x="36767" y="15799"/>
                              </a:lnTo>
                              <a:cubicBezTo>
                                <a:pt x="31344" y="20441"/>
                                <a:pt x="26102" y="23946"/>
                                <a:pt x="19985" y="26116"/>
                              </a:cubicBezTo>
                              <a:lnTo>
                                <a:pt x="0" y="28209"/>
                              </a:lnTo>
                              <a:lnTo>
                                <a:pt x="0" y="7521"/>
                              </a:lnTo>
                              <a:lnTo>
                                <a:pt x="12870" y="6258"/>
                              </a:lnTo>
                              <a:cubicBezTo>
                                <a:pt x="16456" y="4988"/>
                                <a:pt x="19533" y="2889"/>
                                <a:pt x="22911" y="0"/>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50" name="Shape 50"/>
                      <wps:cNvSpPr/>
                      <wps:spPr>
                        <a:xfrm>
                          <a:off x="1288831" y="182933"/>
                          <a:ext cx="44768" cy="61696"/>
                        </a:xfrm>
                        <a:custGeom>
                          <a:avLst/>
                          <a:gdLst/>
                          <a:ahLst/>
                          <a:cxnLst/>
                          <a:rect l="0" t="0" r="0" b="0"/>
                          <a:pathLst>
                            <a:path w="44768" h="61696">
                              <a:moveTo>
                                <a:pt x="3251" y="0"/>
                              </a:moveTo>
                              <a:cubicBezTo>
                                <a:pt x="30785" y="2172"/>
                                <a:pt x="44768" y="23520"/>
                                <a:pt x="42634" y="50673"/>
                              </a:cubicBezTo>
                              <a:lnTo>
                                <a:pt x="41770" y="61696"/>
                              </a:lnTo>
                              <a:lnTo>
                                <a:pt x="0" y="58415"/>
                              </a:lnTo>
                              <a:lnTo>
                                <a:pt x="0" y="41403"/>
                              </a:lnTo>
                              <a:lnTo>
                                <a:pt x="18783" y="42875"/>
                              </a:lnTo>
                              <a:cubicBezTo>
                                <a:pt x="18948" y="38494"/>
                                <a:pt x="18593" y="35789"/>
                                <a:pt x="17348" y="32067"/>
                              </a:cubicBezTo>
                              <a:cubicBezTo>
                                <a:pt x="15151" y="25971"/>
                                <a:pt x="9982" y="21171"/>
                                <a:pt x="1638" y="20510"/>
                              </a:cubicBezTo>
                              <a:lnTo>
                                <a:pt x="0" y="20835"/>
                              </a:lnTo>
                              <a:lnTo>
                                <a:pt x="0" y="360"/>
                              </a:lnTo>
                              <a:lnTo>
                                <a:pt x="3251"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51" name="Shape 51"/>
                      <wps:cNvSpPr/>
                      <wps:spPr>
                        <a:xfrm>
                          <a:off x="1353177" y="191705"/>
                          <a:ext cx="153327" cy="128232"/>
                        </a:xfrm>
                        <a:custGeom>
                          <a:avLst/>
                          <a:gdLst/>
                          <a:ahLst/>
                          <a:cxnLst/>
                          <a:rect l="0" t="0" r="0" b="0"/>
                          <a:pathLst>
                            <a:path w="153327" h="128232">
                              <a:moveTo>
                                <a:pt x="22301" y="0"/>
                              </a:moveTo>
                              <a:lnTo>
                                <a:pt x="45885" y="5436"/>
                              </a:lnTo>
                              <a:lnTo>
                                <a:pt x="43828" y="14351"/>
                              </a:lnTo>
                              <a:cubicBezTo>
                                <a:pt x="51638" y="9309"/>
                                <a:pt x="61366" y="7836"/>
                                <a:pt x="70269" y="9893"/>
                              </a:cubicBezTo>
                              <a:cubicBezTo>
                                <a:pt x="81039" y="12370"/>
                                <a:pt x="88875" y="18288"/>
                                <a:pt x="93066" y="28054"/>
                              </a:cubicBezTo>
                              <a:cubicBezTo>
                                <a:pt x="103213" y="21399"/>
                                <a:pt x="112776" y="19698"/>
                                <a:pt x="124854" y="22479"/>
                              </a:cubicBezTo>
                              <a:cubicBezTo>
                                <a:pt x="134506" y="24714"/>
                                <a:pt x="142507" y="29870"/>
                                <a:pt x="146634" y="36500"/>
                              </a:cubicBezTo>
                              <a:cubicBezTo>
                                <a:pt x="152641" y="46101"/>
                                <a:pt x="153327" y="55842"/>
                                <a:pt x="150889" y="66421"/>
                              </a:cubicBezTo>
                              <a:lnTo>
                                <a:pt x="136627" y="128232"/>
                              </a:lnTo>
                              <a:lnTo>
                                <a:pt x="112497" y="122669"/>
                              </a:lnTo>
                              <a:lnTo>
                                <a:pt x="125997" y="64198"/>
                              </a:lnTo>
                              <a:cubicBezTo>
                                <a:pt x="129032" y="51003"/>
                                <a:pt x="121704" y="44628"/>
                                <a:pt x="114084" y="42875"/>
                              </a:cubicBezTo>
                              <a:cubicBezTo>
                                <a:pt x="106667" y="41161"/>
                                <a:pt x="96901" y="43599"/>
                                <a:pt x="93993" y="56223"/>
                              </a:cubicBezTo>
                              <a:lnTo>
                                <a:pt x="80378" y="115265"/>
                              </a:lnTo>
                              <a:lnTo>
                                <a:pt x="56236" y="109703"/>
                              </a:lnTo>
                              <a:lnTo>
                                <a:pt x="69736" y="51219"/>
                              </a:lnTo>
                              <a:cubicBezTo>
                                <a:pt x="72771" y="38036"/>
                                <a:pt x="65443" y="31648"/>
                                <a:pt x="57836" y="29896"/>
                              </a:cubicBezTo>
                              <a:cubicBezTo>
                                <a:pt x="50229" y="28143"/>
                                <a:pt x="40665" y="30620"/>
                                <a:pt x="37617" y="43815"/>
                              </a:cubicBezTo>
                              <a:lnTo>
                                <a:pt x="24130" y="102286"/>
                              </a:lnTo>
                              <a:lnTo>
                                <a:pt x="0" y="96723"/>
                              </a:lnTo>
                              <a:lnTo>
                                <a:pt x="22301"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52" name="Shape 52"/>
                      <wps:cNvSpPr/>
                      <wps:spPr>
                        <a:xfrm>
                          <a:off x="1515979" y="248241"/>
                          <a:ext cx="59270" cy="102822"/>
                        </a:xfrm>
                        <a:custGeom>
                          <a:avLst/>
                          <a:gdLst/>
                          <a:ahLst/>
                          <a:cxnLst/>
                          <a:rect l="0" t="0" r="0" b="0"/>
                          <a:pathLst>
                            <a:path w="59270" h="102822">
                              <a:moveTo>
                                <a:pt x="55997" y="0"/>
                              </a:moveTo>
                              <a:lnTo>
                                <a:pt x="59270" y="620"/>
                              </a:lnTo>
                              <a:lnTo>
                                <a:pt x="59270" y="21791"/>
                              </a:lnTo>
                              <a:lnTo>
                                <a:pt x="55282" y="21382"/>
                              </a:lnTo>
                              <a:cubicBezTo>
                                <a:pt x="52035" y="22076"/>
                                <a:pt x="49181" y="23720"/>
                                <a:pt x="46850" y="25981"/>
                              </a:cubicBezTo>
                              <a:cubicBezTo>
                                <a:pt x="44107" y="28788"/>
                                <a:pt x="42596" y="31048"/>
                                <a:pt x="40818" y="35061"/>
                              </a:cubicBezTo>
                              <a:lnTo>
                                <a:pt x="59270" y="42345"/>
                              </a:lnTo>
                              <a:lnTo>
                                <a:pt x="59270" y="60583"/>
                              </a:lnTo>
                              <a:lnTo>
                                <a:pt x="34582" y="50847"/>
                              </a:lnTo>
                              <a:cubicBezTo>
                                <a:pt x="29896" y="62722"/>
                                <a:pt x="33744" y="74279"/>
                                <a:pt x="46685" y="79397"/>
                              </a:cubicBezTo>
                              <a:lnTo>
                                <a:pt x="59270" y="81934"/>
                              </a:lnTo>
                              <a:lnTo>
                                <a:pt x="59270" y="102822"/>
                              </a:lnTo>
                              <a:lnTo>
                                <a:pt x="38811" y="98828"/>
                              </a:lnTo>
                              <a:cubicBezTo>
                                <a:pt x="17005" y="90218"/>
                                <a:pt x="0" y="72031"/>
                                <a:pt x="14757" y="34617"/>
                              </a:cubicBezTo>
                              <a:cubicBezTo>
                                <a:pt x="23673" y="12014"/>
                                <a:pt x="38860" y="405"/>
                                <a:pt x="55997" y="0"/>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53" name="Shape 53"/>
                      <wps:cNvSpPr/>
                      <wps:spPr>
                        <a:xfrm>
                          <a:off x="1575249" y="327194"/>
                          <a:ext cx="20384" cy="24124"/>
                        </a:xfrm>
                        <a:custGeom>
                          <a:avLst/>
                          <a:gdLst/>
                          <a:ahLst/>
                          <a:cxnLst/>
                          <a:rect l="0" t="0" r="0" b="0"/>
                          <a:pathLst>
                            <a:path w="20384" h="24124">
                              <a:moveTo>
                                <a:pt x="11774" y="0"/>
                              </a:moveTo>
                              <a:lnTo>
                                <a:pt x="20384" y="19190"/>
                              </a:lnTo>
                              <a:cubicBezTo>
                                <a:pt x="13831" y="22028"/>
                                <a:pt x="7789" y="23841"/>
                                <a:pt x="1301" y="24124"/>
                              </a:cubicBezTo>
                              <a:lnTo>
                                <a:pt x="0" y="23870"/>
                              </a:lnTo>
                              <a:lnTo>
                                <a:pt x="0" y="2981"/>
                              </a:lnTo>
                              <a:lnTo>
                                <a:pt x="323" y="3046"/>
                              </a:lnTo>
                              <a:cubicBezTo>
                                <a:pt x="4128" y="2880"/>
                                <a:pt x="7691" y="1772"/>
                                <a:pt x="11774" y="0"/>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54" name="Shape 54"/>
                      <wps:cNvSpPr/>
                      <wps:spPr>
                        <a:xfrm>
                          <a:off x="1575249" y="248861"/>
                          <a:ext cx="47181" cy="73024"/>
                        </a:xfrm>
                        <a:custGeom>
                          <a:avLst/>
                          <a:gdLst/>
                          <a:ahLst/>
                          <a:cxnLst/>
                          <a:rect l="0" t="0" r="0" b="0"/>
                          <a:pathLst>
                            <a:path w="47181" h="73024">
                              <a:moveTo>
                                <a:pt x="0" y="0"/>
                              </a:moveTo>
                              <a:lnTo>
                                <a:pt x="14352" y="2717"/>
                              </a:lnTo>
                              <a:cubicBezTo>
                                <a:pt x="40057" y="12864"/>
                                <a:pt x="47181" y="37388"/>
                                <a:pt x="37186" y="62750"/>
                              </a:cubicBezTo>
                              <a:lnTo>
                                <a:pt x="33123" y="73024"/>
                              </a:lnTo>
                              <a:lnTo>
                                <a:pt x="0" y="59963"/>
                              </a:lnTo>
                              <a:lnTo>
                                <a:pt x="0" y="41725"/>
                              </a:lnTo>
                              <a:lnTo>
                                <a:pt x="16651" y="48297"/>
                              </a:lnTo>
                              <a:cubicBezTo>
                                <a:pt x="18086" y="44144"/>
                                <a:pt x="18530" y="41452"/>
                                <a:pt x="18441" y="37528"/>
                              </a:cubicBezTo>
                              <a:cubicBezTo>
                                <a:pt x="18136" y="31051"/>
                                <a:pt x="14593" y="24942"/>
                                <a:pt x="6795" y="21869"/>
                              </a:cubicBezTo>
                              <a:lnTo>
                                <a:pt x="0" y="21171"/>
                              </a:lnTo>
                              <a:lnTo>
                                <a:pt x="0"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55" name="Shape 55"/>
                      <wps:cNvSpPr/>
                      <wps:spPr>
                        <a:xfrm>
                          <a:off x="1617330" y="285045"/>
                          <a:ext cx="110465" cy="126517"/>
                        </a:xfrm>
                        <a:custGeom>
                          <a:avLst/>
                          <a:gdLst/>
                          <a:ahLst/>
                          <a:cxnLst/>
                          <a:rect l="0" t="0" r="0" b="0"/>
                          <a:pathLst>
                            <a:path w="110465" h="126517">
                              <a:moveTo>
                                <a:pt x="47142" y="0"/>
                              </a:moveTo>
                              <a:lnTo>
                                <a:pt x="68440" y="11493"/>
                              </a:lnTo>
                              <a:lnTo>
                                <a:pt x="64097" y="19545"/>
                              </a:lnTo>
                              <a:cubicBezTo>
                                <a:pt x="73050" y="16586"/>
                                <a:pt x="82728" y="17920"/>
                                <a:pt x="90767" y="22250"/>
                              </a:cubicBezTo>
                              <a:cubicBezTo>
                                <a:pt x="99479" y="26962"/>
                                <a:pt x="104991" y="33617"/>
                                <a:pt x="107213" y="41097"/>
                              </a:cubicBezTo>
                              <a:cubicBezTo>
                                <a:pt x="110465" y="51943"/>
                                <a:pt x="107874" y="61151"/>
                                <a:pt x="102718" y="70701"/>
                              </a:cubicBezTo>
                              <a:lnTo>
                                <a:pt x="72580" y="126517"/>
                              </a:lnTo>
                              <a:lnTo>
                                <a:pt x="50787" y="114757"/>
                              </a:lnTo>
                              <a:lnTo>
                                <a:pt x="79286" y="61950"/>
                              </a:lnTo>
                              <a:cubicBezTo>
                                <a:pt x="85712" y="50051"/>
                                <a:pt x="80340" y="41961"/>
                                <a:pt x="73469" y="38252"/>
                              </a:cubicBezTo>
                              <a:cubicBezTo>
                                <a:pt x="66599" y="34544"/>
                                <a:pt x="56718" y="34392"/>
                                <a:pt x="50292" y="46304"/>
                              </a:cubicBezTo>
                              <a:lnTo>
                                <a:pt x="21793" y="99111"/>
                              </a:lnTo>
                              <a:lnTo>
                                <a:pt x="0" y="87338"/>
                              </a:lnTo>
                              <a:lnTo>
                                <a:pt x="47142"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56" name="Shape 56"/>
                      <wps:cNvSpPr/>
                      <wps:spPr>
                        <a:xfrm>
                          <a:off x="1724924" y="325575"/>
                          <a:ext cx="83769" cy="127902"/>
                        </a:xfrm>
                        <a:custGeom>
                          <a:avLst/>
                          <a:gdLst/>
                          <a:ahLst/>
                          <a:cxnLst/>
                          <a:rect l="0" t="0" r="0" b="0"/>
                          <a:pathLst>
                            <a:path w="83769" h="127902">
                              <a:moveTo>
                                <a:pt x="63233" y="0"/>
                              </a:moveTo>
                              <a:lnTo>
                                <a:pt x="83769" y="13856"/>
                              </a:lnTo>
                              <a:lnTo>
                                <a:pt x="67348" y="38176"/>
                              </a:lnTo>
                              <a:lnTo>
                                <a:pt x="81890" y="47981"/>
                              </a:lnTo>
                              <a:lnTo>
                                <a:pt x="71336" y="63627"/>
                              </a:lnTo>
                              <a:lnTo>
                                <a:pt x="56807" y="53823"/>
                              </a:lnTo>
                              <a:lnTo>
                                <a:pt x="30163" y="93307"/>
                              </a:lnTo>
                              <a:cubicBezTo>
                                <a:pt x="26962" y="98044"/>
                                <a:pt x="27356" y="102210"/>
                                <a:pt x="32258" y="105512"/>
                              </a:cubicBezTo>
                              <a:lnTo>
                                <a:pt x="39688" y="110528"/>
                              </a:lnTo>
                              <a:lnTo>
                                <a:pt x="27953" y="127902"/>
                              </a:lnTo>
                              <a:lnTo>
                                <a:pt x="16739" y="120333"/>
                              </a:lnTo>
                              <a:cubicBezTo>
                                <a:pt x="0" y="109030"/>
                                <a:pt x="889" y="92393"/>
                                <a:pt x="8776" y="80709"/>
                              </a:cubicBezTo>
                              <a:lnTo>
                                <a:pt x="36271" y="39954"/>
                              </a:lnTo>
                              <a:lnTo>
                                <a:pt x="27584" y="34100"/>
                              </a:lnTo>
                              <a:lnTo>
                                <a:pt x="38138" y="18466"/>
                              </a:lnTo>
                              <a:lnTo>
                                <a:pt x="46825" y="24321"/>
                              </a:lnTo>
                              <a:lnTo>
                                <a:pt x="63233"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57" name="Shape 57"/>
                      <wps:cNvSpPr/>
                      <wps:spPr>
                        <a:xfrm>
                          <a:off x="1816602" y="440268"/>
                          <a:ext cx="109258" cy="100565"/>
                        </a:xfrm>
                        <a:custGeom>
                          <a:avLst/>
                          <a:gdLst/>
                          <a:ahLst/>
                          <a:cxnLst/>
                          <a:rect l="0" t="0" r="0" b="0"/>
                          <a:pathLst>
                            <a:path w="109258" h="100565">
                              <a:moveTo>
                                <a:pt x="65062" y="119"/>
                              </a:moveTo>
                              <a:cubicBezTo>
                                <a:pt x="76584" y="238"/>
                                <a:pt x="86570" y="5747"/>
                                <a:pt x="93917" y="12402"/>
                              </a:cubicBezTo>
                              <a:cubicBezTo>
                                <a:pt x="104089" y="21609"/>
                                <a:pt x="108902" y="31617"/>
                                <a:pt x="109258" y="44291"/>
                              </a:cubicBezTo>
                              <a:lnTo>
                                <a:pt x="85585" y="45460"/>
                              </a:lnTo>
                              <a:cubicBezTo>
                                <a:pt x="85471" y="37916"/>
                                <a:pt x="83757" y="33280"/>
                                <a:pt x="78956" y="28937"/>
                              </a:cubicBezTo>
                              <a:cubicBezTo>
                                <a:pt x="74574" y="24962"/>
                                <a:pt x="69786" y="23451"/>
                                <a:pt x="64148" y="24263"/>
                              </a:cubicBezTo>
                              <a:cubicBezTo>
                                <a:pt x="58128" y="25241"/>
                                <a:pt x="52388" y="29039"/>
                                <a:pt x="45352" y="36811"/>
                              </a:cubicBezTo>
                              <a:cubicBezTo>
                                <a:pt x="38316" y="44571"/>
                                <a:pt x="34989" y="50806"/>
                                <a:pt x="34608" y="56902"/>
                              </a:cubicBezTo>
                              <a:cubicBezTo>
                                <a:pt x="34354" y="62579"/>
                                <a:pt x="36335" y="67202"/>
                                <a:pt x="40716" y="71164"/>
                              </a:cubicBezTo>
                              <a:cubicBezTo>
                                <a:pt x="45517" y="75521"/>
                                <a:pt x="50305" y="76765"/>
                                <a:pt x="57823" y="76117"/>
                              </a:cubicBezTo>
                              <a:lnTo>
                                <a:pt x="59131" y="99663"/>
                              </a:lnTo>
                              <a:cubicBezTo>
                                <a:pt x="46495" y="100565"/>
                                <a:pt x="35928" y="96907"/>
                                <a:pt x="25756" y="87700"/>
                              </a:cubicBezTo>
                              <a:cubicBezTo>
                                <a:pt x="11062" y="74403"/>
                                <a:pt x="0" y="49981"/>
                                <a:pt x="26988" y="20174"/>
                              </a:cubicBezTo>
                              <a:cubicBezTo>
                                <a:pt x="40481" y="5271"/>
                                <a:pt x="53540" y="0"/>
                                <a:pt x="65062" y="119"/>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58" name="Shape 58"/>
                      <wps:cNvSpPr/>
                      <wps:spPr>
                        <a:xfrm>
                          <a:off x="1894408" y="510369"/>
                          <a:ext cx="60354" cy="101878"/>
                        </a:xfrm>
                        <a:custGeom>
                          <a:avLst/>
                          <a:gdLst/>
                          <a:ahLst/>
                          <a:cxnLst/>
                          <a:rect l="0" t="0" r="0" b="0"/>
                          <a:pathLst>
                            <a:path w="60354" h="101878">
                              <a:moveTo>
                                <a:pt x="56601" y="0"/>
                              </a:moveTo>
                              <a:lnTo>
                                <a:pt x="60354" y="825"/>
                              </a:lnTo>
                              <a:lnTo>
                                <a:pt x="60354" y="22483"/>
                              </a:lnTo>
                              <a:lnTo>
                                <a:pt x="53248" y="22731"/>
                              </a:lnTo>
                              <a:cubicBezTo>
                                <a:pt x="49539" y="24014"/>
                                <a:pt x="47165" y="25360"/>
                                <a:pt x="43786" y="28142"/>
                              </a:cubicBezTo>
                              <a:lnTo>
                                <a:pt x="60354" y="46641"/>
                              </a:lnTo>
                              <a:lnTo>
                                <a:pt x="60354" y="72040"/>
                              </a:lnTo>
                              <a:lnTo>
                                <a:pt x="31162" y="39457"/>
                              </a:lnTo>
                              <a:cubicBezTo>
                                <a:pt x="21663" y="47979"/>
                                <a:pt x="19910" y="60019"/>
                                <a:pt x="29194" y="70382"/>
                              </a:cubicBezTo>
                              <a:cubicBezTo>
                                <a:pt x="36446" y="78459"/>
                                <a:pt x="42275" y="80402"/>
                                <a:pt x="51152" y="80885"/>
                              </a:cubicBezTo>
                              <a:lnTo>
                                <a:pt x="50263" y="101878"/>
                              </a:lnTo>
                              <a:cubicBezTo>
                                <a:pt x="36001" y="101103"/>
                                <a:pt x="25409" y="97547"/>
                                <a:pt x="13459" y="84212"/>
                              </a:cubicBezTo>
                              <a:cubicBezTo>
                                <a:pt x="9553" y="79850"/>
                                <a:pt x="6183" y="75087"/>
                                <a:pt x="3792" y="69978"/>
                              </a:cubicBezTo>
                              <a:lnTo>
                                <a:pt x="0" y="53666"/>
                              </a:lnTo>
                              <a:lnTo>
                                <a:pt x="0" y="53665"/>
                              </a:lnTo>
                              <a:lnTo>
                                <a:pt x="4747" y="35595"/>
                              </a:lnTo>
                              <a:cubicBezTo>
                                <a:pt x="8049" y="29315"/>
                                <a:pt x="13217" y="22795"/>
                                <a:pt x="20698" y="16089"/>
                              </a:cubicBezTo>
                              <a:cubicBezTo>
                                <a:pt x="32756" y="5288"/>
                                <a:pt x="45114" y="97"/>
                                <a:pt x="56601" y="0"/>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59" name="Shape 59"/>
                      <wps:cNvSpPr/>
                      <wps:spPr>
                        <a:xfrm>
                          <a:off x="1954761" y="511194"/>
                          <a:ext cx="45370" cy="84873"/>
                        </a:xfrm>
                        <a:custGeom>
                          <a:avLst/>
                          <a:gdLst/>
                          <a:ahLst/>
                          <a:cxnLst/>
                          <a:rect l="0" t="0" r="0" b="0"/>
                          <a:pathLst>
                            <a:path w="45370" h="84873">
                              <a:moveTo>
                                <a:pt x="0" y="0"/>
                              </a:moveTo>
                              <a:lnTo>
                                <a:pt x="12679" y="2786"/>
                              </a:lnTo>
                              <a:cubicBezTo>
                                <a:pt x="17842" y="5220"/>
                                <a:pt x="22641" y="8864"/>
                                <a:pt x="26930" y="13652"/>
                              </a:cubicBezTo>
                              <a:cubicBezTo>
                                <a:pt x="45370" y="34213"/>
                                <a:pt x="40748" y="59321"/>
                                <a:pt x="20478" y="77507"/>
                              </a:cubicBezTo>
                              <a:lnTo>
                                <a:pt x="12236" y="84873"/>
                              </a:lnTo>
                              <a:lnTo>
                                <a:pt x="0" y="71215"/>
                              </a:lnTo>
                              <a:lnTo>
                                <a:pt x="0" y="45816"/>
                              </a:lnTo>
                              <a:lnTo>
                                <a:pt x="8591" y="55409"/>
                              </a:lnTo>
                              <a:cubicBezTo>
                                <a:pt x="11728" y="52336"/>
                                <a:pt x="13341" y="50139"/>
                                <a:pt x="15017" y="46583"/>
                              </a:cubicBezTo>
                              <a:cubicBezTo>
                                <a:pt x="17634" y="40665"/>
                                <a:pt x="17215" y="33616"/>
                                <a:pt x="11614" y="27380"/>
                              </a:cubicBezTo>
                              <a:cubicBezTo>
                                <a:pt x="8820" y="24263"/>
                                <a:pt x="5683" y="22405"/>
                                <a:pt x="2473" y="21572"/>
                              </a:cubicBezTo>
                              <a:lnTo>
                                <a:pt x="0" y="21658"/>
                              </a:lnTo>
                              <a:lnTo>
                                <a:pt x="0"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60" name="Shape 60"/>
                      <wps:cNvSpPr/>
                      <wps:spPr>
                        <a:xfrm>
                          <a:off x="1952189" y="587722"/>
                          <a:ext cx="117869" cy="78054"/>
                        </a:xfrm>
                        <a:custGeom>
                          <a:avLst/>
                          <a:gdLst/>
                          <a:ahLst/>
                          <a:cxnLst/>
                          <a:rect l="0" t="0" r="0" b="0"/>
                          <a:pathLst>
                            <a:path w="117869" h="78054">
                              <a:moveTo>
                                <a:pt x="80569" y="0"/>
                              </a:moveTo>
                              <a:lnTo>
                                <a:pt x="94691" y="19634"/>
                              </a:lnTo>
                              <a:lnTo>
                                <a:pt x="86970" y="25197"/>
                              </a:lnTo>
                              <a:cubicBezTo>
                                <a:pt x="94386" y="25717"/>
                                <a:pt x="103962" y="30569"/>
                                <a:pt x="110198" y="39218"/>
                              </a:cubicBezTo>
                              <a:cubicBezTo>
                                <a:pt x="115862" y="47117"/>
                                <a:pt x="117869" y="54127"/>
                                <a:pt x="116294" y="63690"/>
                              </a:cubicBezTo>
                              <a:lnTo>
                                <a:pt x="90094" y="59550"/>
                              </a:lnTo>
                              <a:cubicBezTo>
                                <a:pt x="90957" y="54242"/>
                                <a:pt x="90767" y="50381"/>
                                <a:pt x="87198" y="45441"/>
                              </a:cubicBezTo>
                              <a:cubicBezTo>
                                <a:pt x="82753" y="39243"/>
                                <a:pt x="73228" y="35776"/>
                                <a:pt x="63017" y="43129"/>
                              </a:cubicBezTo>
                              <a:lnTo>
                                <a:pt x="14465" y="78054"/>
                              </a:lnTo>
                              <a:lnTo>
                                <a:pt x="0" y="57950"/>
                              </a:lnTo>
                              <a:lnTo>
                                <a:pt x="80569"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61" name="Shape 61"/>
                      <wps:cNvSpPr/>
                      <wps:spPr>
                        <a:xfrm>
                          <a:off x="2009746" y="658617"/>
                          <a:ext cx="116357" cy="100698"/>
                        </a:xfrm>
                        <a:custGeom>
                          <a:avLst/>
                          <a:gdLst/>
                          <a:ahLst/>
                          <a:cxnLst/>
                          <a:rect l="0" t="0" r="0" b="0"/>
                          <a:pathLst>
                            <a:path w="116357" h="100698">
                              <a:moveTo>
                                <a:pt x="103683" y="0"/>
                              </a:moveTo>
                              <a:lnTo>
                                <a:pt x="116357" y="21298"/>
                              </a:lnTo>
                              <a:lnTo>
                                <a:pt x="91135" y="36309"/>
                              </a:lnTo>
                              <a:lnTo>
                                <a:pt x="100101" y="51371"/>
                              </a:lnTo>
                              <a:lnTo>
                                <a:pt x="83883" y="61024"/>
                              </a:lnTo>
                              <a:lnTo>
                                <a:pt x="74917" y="45949"/>
                              </a:lnTo>
                              <a:lnTo>
                                <a:pt x="33985" y="70320"/>
                              </a:lnTo>
                              <a:cubicBezTo>
                                <a:pt x="29083" y="73241"/>
                                <a:pt x="27648" y="77191"/>
                                <a:pt x="30683" y="82271"/>
                              </a:cubicBezTo>
                              <a:lnTo>
                                <a:pt x="35255" y="89967"/>
                              </a:lnTo>
                              <a:lnTo>
                                <a:pt x="17247" y="100698"/>
                              </a:lnTo>
                              <a:lnTo>
                                <a:pt x="10325" y="89065"/>
                              </a:lnTo>
                              <a:cubicBezTo>
                                <a:pt x="0" y="71704"/>
                                <a:pt x="7887" y="57036"/>
                                <a:pt x="20002" y="49809"/>
                              </a:cubicBezTo>
                              <a:lnTo>
                                <a:pt x="62256" y="24663"/>
                              </a:lnTo>
                              <a:lnTo>
                                <a:pt x="56883" y="15659"/>
                              </a:lnTo>
                              <a:lnTo>
                                <a:pt x="73101" y="6007"/>
                              </a:lnTo>
                              <a:lnTo>
                                <a:pt x="78461" y="15011"/>
                              </a:lnTo>
                              <a:lnTo>
                                <a:pt x="103683"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62" name="Shape 62"/>
                      <wps:cNvSpPr/>
                      <wps:spPr>
                        <a:xfrm>
                          <a:off x="2039967" y="739162"/>
                          <a:ext cx="99809" cy="66853"/>
                        </a:xfrm>
                        <a:custGeom>
                          <a:avLst/>
                          <a:gdLst/>
                          <a:ahLst/>
                          <a:cxnLst/>
                          <a:rect l="0" t="0" r="0" b="0"/>
                          <a:pathLst>
                            <a:path w="99809" h="66853">
                              <a:moveTo>
                                <a:pt x="88646" y="0"/>
                              </a:moveTo>
                              <a:lnTo>
                                <a:pt x="99809" y="22123"/>
                              </a:lnTo>
                              <a:lnTo>
                                <a:pt x="11163" y="66853"/>
                              </a:lnTo>
                              <a:lnTo>
                                <a:pt x="0" y="44729"/>
                              </a:lnTo>
                              <a:lnTo>
                                <a:pt x="88646"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63" name="Shape 63"/>
                      <wps:cNvSpPr/>
                      <wps:spPr>
                        <a:xfrm>
                          <a:off x="2143586" y="722093"/>
                          <a:ext cx="29451" cy="31725"/>
                        </a:xfrm>
                        <a:custGeom>
                          <a:avLst/>
                          <a:gdLst/>
                          <a:ahLst/>
                          <a:cxnLst/>
                          <a:rect l="0" t="0" r="0" b="0"/>
                          <a:pathLst>
                            <a:path w="29451" h="31725">
                              <a:moveTo>
                                <a:pt x="18034" y="0"/>
                              </a:moveTo>
                              <a:lnTo>
                                <a:pt x="29451" y="22619"/>
                              </a:lnTo>
                              <a:lnTo>
                                <a:pt x="11405" y="31725"/>
                              </a:lnTo>
                              <a:lnTo>
                                <a:pt x="0" y="9093"/>
                              </a:lnTo>
                              <a:lnTo>
                                <a:pt x="18034"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64" name="Shape 64"/>
                      <wps:cNvSpPr/>
                      <wps:spPr>
                        <a:xfrm>
                          <a:off x="2066266" y="790731"/>
                          <a:ext cx="143154" cy="70574"/>
                        </a:xfrm>
                        <a:custGeom>
                          <a:avLst/>
                          <a:gdLst/>
                          <a:ahLst/>
                          <a:cxnLst/>
                          <a:rect l="0" t="0" r="0" b="0"/>
                          <a:pathLst>
                            <a:path w="143154" h="70574">
                              <a:moveTo>
                                <a:pt x="84849" y="813"/>
                              </a:moveTo>
                              <a:lnTo>
                                <a:pt x="88836" y="10287"/>
                              </a:lnTo>
                              <a:lnTo>
                                <a:pt x="100254" y="5486"/>
                              </a:lnTo>
                              <a:cubicBezTo>
                                <a:pt x="113246" y="0"/>
                                <a:pt x="129819" y="2527"/>
                                <a:pt x="137668" y="21133"/>
                              </a:cubicBezTo>
                              <a:lnTo>
                                <a:pt x="143154" y="34125"/>
                              </a:lnTo>
                              <a:lnTo>
                                <a:pt x="123825" y="42278"/>
                              </a:lnTo>
                              <a:lnTo>
                                <a:pt x="120053" y="33325"/>
                              </a:lnTo>
                              <a:cubicBezTo>
                                <a:pt x="117767" y="27876"/>
                                <a:pt x="113741" y="26683"/>
                                <a:pt x="108471" y="28905"/>
                              </a:cubicBezTo>
                              <a:lnTo>
                                <a:pt x="98463" y="33122"/>
                              </a:lnTo>
                              <a:lnTo>
                                <a:pt x="105575" y="49974"/>
                              </a:lnTo>
                              <a:lnTo>
                                <a:pt x="88201" y="57302"/>
                              </a:lnTo>
                              <a:lnTo>
                                <a:pt x="81089" y="40449"/>
                              </a:lnTo>
                              <a:lnTo>
                                <a:pt x="9627" y="70574"/>
                              </a:lnTo>
                              <a:lnTo>
                                <a:pt x="0" y="47752"/>
                              </a:lnTo>
                              <a:lnTo>
                                <a:pt x="71463" y="17628"/>
                              </a:lnTo>
                              <a:lnTo>
                                <a:pt x="67475" y="8141"/>
                              </a:lnTo>
                              <a:lnTo>
                                <a:pt x="84849" y="813"/>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65" name="Shape 65"/>
                      <wps:cNvSpPr/>
                      <wps:spPr>
                        <a:xfrm>
                          <a:off x="2091242" y="869225"/>
                          <a:ext cx="101892" cy="55537"/>
                        </a:xfrm>
                        <a:custGeom>
                          <a:avLst/>
                          <a:gdLst/>
                          <a:ahLst/>
                          <a:cxnLst/>
                          <a:rect l="0" t="0" r="0" b="0"/>
                          <a:pathLst>
                            <a:path w="101892" h="55537">
                              <a:moveTo>
                                <a:pt x="93891" y="0"/>
                              </a:moveTo>
                              <a:lnTo>
                                <a:pt x="101892" y="23431"/>
                              </a:lnTo>
                              <a:lnTo>
                                <a:pt x="8001" y="55537"/>
                              </a:lnTo>
                              <a:lnTo>
                                <a:pt x="0" y="32106"/>
                              </a:lnTo>
                              <a:lnTo>
                                <a:pt x="93891"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66" name="Shape 66"/>
                      <wps:cNvSpPr/>
                      <wps:spPr>
                        <a:xfrm>
                          <a:off x="2201046" y="856842"/>
                          <a:ext cx="27292" cy="30505"/>
                        </a:xfrm>
                        <a:custGeom>
                          <a:avLst/>
                          <a:gdLst/>
                          <a:ahLst/>
                          <a:cxnLst/>
                          <a:rect l="0" t="0" r="0" b="0"/>
                          <a:pathLst>
                            <a:path w="27292" h="30505">
                              <a:moveTo>
                                <a:pt x="19101" y="0"/>
                              </a:moveTo>
                              <a:lnTo>
                                <a:pt x="27292" y="23978"/>
                              </a:lnTo>
                              <a:lnTo>
                                <a:pt x="8204" y="30505"/>
                              </a:lnTo>
                              <a:lnTo>
                                <a:pt x="0" y="6540"/>
                              </a:lnTo>
                              <a:lnTo>
                                <a:pt x="19101"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67" name="Shape 67"/>
                      <wps:cNvSpPr/>
                      <wps:spPr>
                        <a:xfrm>
                          <a:off x="2112926" y="935740"/>
                          <a:ext cx="106616" cy="86874"/>
                        </a:xfrm>
                        <a:custGeom>
                          <a:avLst/>
                          <a:gdLst/>
                          <a:ahLst/>
                          <a:cxnLst/>
                          <a:rect l="0" t="0" r="0" b="0"/>
                          <a:pathLst>
                            <a:path w="106616" h="86874">
                              <a:moveTo>
                                <a:pt x="68438" y="914"/>
                              </a:moveTo>
                              <a:cubicBezTo>
                                <a:pt x="89648" y="3655"/>
                                <a:pt x="99635" y="19221"/>
                                <a:pt x="103264" y="33623"/>
                              </a:cubicBezTo>
                              <a:cubicBezTo>
                                <a:pt x="106616" y="46920"/>
                                <a:pt x="105067" y="57918"/>
                                <a:pt x="98336" y="68650"/>
                              </a:cubicBezTo>
                              <a:lnTo>
                                <a:pt x="78003" y="56483"/>
                              </a:lnTo>
                              <a:cubicBezTo>
                                <a:pt x="82093" y="50146"/>
                                <a:pt x="83248" y="45345"/>
                                <a:pt x="81661" y="39071"/>
                              </a:cubicBezTo>
                              <a:cubicBezTo>
                                <a:pt x="80226" y="33344"/>
                                <a:pt x="77076" y="29420"/>
                                <a:pt x="71933" y="26981"/>
                              </a:cubicBezTo>
                              <a:cubicBezTo>
                                <a:pt x="66396" y="24454"/>
                                <a:pt x="59512" y="24416"/>
                                <a:pt x="49352" y="26968"/>
                              </a:cubicBezTo>
                              <a:cubicBezTo>
                                <a:pt x="39192" y="29534"/>
                                <a:pt x="32969" y="32861"/>
                                <a:pt x="29286" y="37725"/>
                              </a:cubicBezTo>
                              <a:cubicBezTo>
                                <a:pt x="25908" y="42297"/>
                                <a:pt x="25006" y="47250"/>
                                <a:pt x="26441" y="52965"/>
                              </a:cubicBezTo>
                              <a:cubicBezTo>
                                <a:pt x="28016" y="59252"/>
                                <a:pt x="31305" y="62935"/>
                                <a:pt x="37910" y="66580"/>
                              </a:cubicBezTo>
                              <a:lnTo>
                                <a:pt x="25946" y="86874"/>
                              </a:lnTo>
                              <a:cubicBezTo>
                                <a:pt x="14948" y="80613"/>
                                <a:pt x="8192" y="71710"/>
                                <a:pt x="4839" y="58414"/>
                              </a:cubicBezTo>
                              <a:cubicBezTo>
                                <a:pt x="0" y="39198"/>
                                <a:pt x="4343" y="12782"/>
                                <a:pt x="43307" y="2965"/>
                              </a:cubicBezTo>
                              <a:cubicBezTo>
                                <a:pt x="53051" y="511"/>
                                <a:pt x="61368" y="0"/>
                                <a:pt x="68438" y="914"/>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68" name="Shape 68"/>
                      <wps:cNvSpPr/>
                      <wps:spPr>
                        <a:xfrm>
                          <a:off x="2132219" y="1036779"/>
                          <a:ext cx="34615" cy="85458"/>
                        </a:xfrm>
                        <a:custGeom>
                          <a:avLst/>
                          <a:gdLst/>
                          <a:ahLst/>
                          <a:cxnLst/>
                          <a:rect l="0" t="0" r="0" b="0"/>
                          <a:pathLst>
                            <a:path w="34615" h="85458">
                              <a:moveTo>
                                <a:pt x="27623" y="0"/>
                              </a:moveTo>
                              <a:lnTo>
                                <a:pt x="34615" y="1772"/>
                              </a:lnTo>
                              <a:lnTo>
                                <a:pt x="34615" y="24345"/>
                              </a:lnTo>
                              <a:lnTo>
                                <a:pt x="31509" y="23482"/>
                              </a:lnTo>
                              <a:cubicBezTo>
                                <a:pt x="24727" y="24435"/>
                                <a:pt x="20841" y="29604"/>
                                <a:pt x="22187" y="39218"/>
                              </a:cubicBezTo>
                              <a:cubicBezTo>
                                <a:pt x="23152" y="46012"/>
                                <a:pt x="24321" y="50267"/>
                                <a:pt x="29070" y="54026"/>
                              </a:cubicBezTo>
                              <a:lnTo>
                                <a:pt x="34615" y="54808"/>
                              </a:lnTo>
                              <a:lnTo>
                                <a:pt x="34615" y="81891"/>
                              </a:lnTo>
                              <a:lnTo>
                                <a:pt x="9284" y="85458"/>
                              </a:lnTo>
                              <a:lnTo>
                                <a:pt x="5906" y="61506"/>
                              </a:lnTo>
                              <a:lnTo>
                                <a:pt x="14389" y="60312"/>
                              </a:lnTo>
                              <a:cubicBezTo>
                                <a:pt x="6858" y="54648"/>
                                <a:pt x="3150" y="48819"/>
                                <a:pt x="1562" y="37516"/>
                              </a:cubicBezTo>
                              <a:cubicBezTo>
                                <a:pt x="0" y="26391"/>
                                <a:pt x="1689" y="17882"/>
                                <a:pt x="6706" y="11214"/>
                              </a:cubicBezTo>
                              <a:cubicBezTo>
                                <a:pt x="11430" y="5156"/>
                                <a:pt x="18961" y="1219"/>
                                <a:pt x="27623" y="0"/>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69" name="Shape 69"/>
                      <wps:cNvSpPr/>
                      <wps:spPr>
                        <a:xfrm>
                          <a:off x="2166834" y="1032854"/>
                          <a:ext cx="72015" cy="85816"/>
                        </a:xfrm>
                        <a:custGeom>
                          <a:avLst/>
                          <a:gdLst/>
                          <a:ahLst/>
                          <a:cxnLst/>
                          <a:rect l="0" t="0" r="0" b="0"/>
                          <a:pathLst>
                            <a:path w="72015" h="85816">
                              <a:moveTo>
                                <a:pt x="49561" y="0"/>
                              </a:moveTo>
                              <a:cubicBezTo>
                                <a:pt x="61486" y="8128"/>
                                <a:pt x="65830" y="17132"/>
                                <a:pt x="68128" y="33528"/>
                              </a:cubicBezTo>
                              <a:cubicBezTo>
                                <a:pt x="72015" y="61062"/>
                                <a:pt x="62337" y="77038"/>
                                <a:pt x="39338" y="80277"/>
                              </a:cubicBezTo>
                              <a:lnTo>
                                <a:pt x="0" y="85816"/>
                              </a:lnTo>
                              <a:lnTo>
                                <a:pt x="0" y="58733"/>
                              </a:lnTo>
                              <a:lnTo>
                                <a:pt x="7410" y="59779"/>
                              </a:lnTo>
                              <a:lnTo>
                                <a:pt x="12693" y="59030"/>
                              </a:lnTo>
                              <a:lnTo>
                                <a:pt x="9962" y="39611"/>
                              </a:lnTo>
                              <a:cubicBezTo>
                                <a:pt x="9340" y="35179"/>
                                <a:pt x="7819" y="31883"/>
                                <a:pt x="5581" y="29818"/>
                              </a:cubicBezTo>
                              <a:lnTo>
                                <a:pt x="0" y="28269"/>
                              </a:lnTo>
                              <a:lnTo>
                                <a:pt x="0" y="5696"/>
                              </a:lnTo>
                              <a:lnTo>
                                <a:pt x="14279" y="9314"/>
                              </a:lnTo>
                              <a:cubicBezTo>
                                <a:pt x="20221" y="14126"/>
                                <a:pt x="24605" y="22066"/>
                                <a:pt x="26206" y="33477"/>
                              </a:cubicBezTo>
                              <a:lnTo>
                                <a:pt x="29470" y="56667"/>
                              </a:lnTo>
                              <a:lnTo>
                                <a:pt x="34372" y="55982"/>
                              </a:lnTo>
                              <a:cubicBezTo>
                                <a:pt x="45129" y="54470"/>
                                <a:pt x="49091" y="48514"/>
                                <a:pt x="47262" y="35509"/>
                              </a:cubicBezTo>
                              <a:cubicBezTo>
                                <a:pt x="45929" y="26086"/>
                                <a:pt x="43071" y="22060"/>
                                <a:pt x="36505" y="17793"/>
                              </a:cubicBezTo>
                              <a:lnTo>
                                <a:pt x="49561"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70" name="Shape 70"/>
                      <wps:cNvSpPr/>
                      <wps:spPr>
                        <a:xfrm>
                          <a:off x="2143937" y="1140765"/>
                          <a:ext cx="126327" cy="57023"/>
                        </a:xfrm>
                        <a:custGeom>
                          <a:avLst/>
                          <a:gdLst/>
                          <a:ahLst/>
                          <a:cxnLst/>
                          <a:rect l="0" t="0" r="0" b="0"/>
                          <a:pathLst>
                            <a:path w="126327" h="57023">
                              <a:moveTo>
                                <a:pt x="95440" y="0"/>
                              </a:moveTo>
                              <a:lnTo>
                                <a:pt x="95898" y="10465"/>
                              </a:lnTo>
                              <a:lnTo>
                                <a:pt x="125209" y="9144"/>
                              </a:lnTo>
                              <a:lnTo>
                                <a:pt x="126327" y="33884"/>
                              </a:lnTo>
                              <a:lnTo>
                                <a:pt x="97015" y="35204"/>
                              </a:lnTo>
                              <a:lnTo>
                                <a:pt x="97803" y="52705"/>
                              </a:lnTo>
                              <a:lnTo>
                                <a:pt x="78956" y="53556"/>
                              </a:lnTo>
                              <a:lnTo>
                                <a:pt x="78181" y="36043"/>
                              </a:lnTo>
                              <a:lnTo>
                                <a:pt x="30607" y="38176"/>
                              </a:lnTo>
                              <a:cubicBezTo>
                                <a:pt x="24892" y="38430"/>
                                <a:pt x="21780" y="41237"/>
                                <a:pt x="22047" y="47142"/>
                              </a:cubicBezTo>
                              <a:lnTo>
                                <a:pt x="22441" y="56083"/>
                              </a:lnTo>
                              <a:lnTo>
                                <a:pt x="1511" y="57023"/>
                              </a:lnTo>
                              <a:lnTo>
                                <a:pt x="902" y="43510"/>
                              </a:lnTo>
                              <a:cubicBezTo>
                                <a:pt x="0" y="23343"/>
                                <a:pt x="13881" y="14135"/>
                                <a:pt x="27978" y="13513"/>
                              </a:cubicBezTo>
                              <a:lnTo>
                                <a:pt x="77064" y="11303"/>
                              </a:lnTo>
                              <a:lnTo>
                                <a:pt x="76606" y="838"/>
                              </a:lnTo>
                              <a:lnTo>
                                <a:pt x="95440"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71" name="Shape 71"/>
                      <wps:cNvSpPr/>
                      <wps:spPr>
                        <a:xfrm>
                          <a:off x="2142301" y="1222772"/>
                          <a:ext cx="51427" cy="83813"/>
                        </a:xfrm>
                        <a:custGeom>
                          <a:avLst/>
                          <a:gdLst/>
                          <a:ahLst/>
                          <a:cxnLst/>
                          <a:rect l="0" t="0" r="0" b="0"/>
                          <a:pathLst>
                            <a:path w="51427" h="83813">
                              <a:moveTo>
                                <a:pt x="51427" y="0"/>
                              </a:moveTo>
                              <a:lnTo>
                                <a:pt x="51427" y="24647"/>
                              </a:lnTo>
                              <a:lnTo>
                                <a:pt x="38300" y="24863"/>
                              </a:lnTo>
                              <a:cubicBezTo>
                                <a:pt x="34147" y="25447"/>
                                <a:pt x="30607" y="26708"/>
                                <a:pt x="27915" y="29153"/>
                              </a:cubicBezTo>
                              <a:cubicBezTo>
                                <a:pt x="24917" y="31871"/>
                                <a:pt x="23215" y="35401"/>
                                <a:pt x="22974" y="40354"/>
                              </a:cubicBezTo>
                              <a:cubicBezTo>
                                <a:pt x="22733" y="45294"/>
                                <a:pt x="24066" y="49181"/>
                                <a:pt x="26784" y="52178"/>
                              </a:cubicBezTo>
                              <a:cubicBezTo>
                                <a:pt x="31674" y="57563"/>
                                <a:pt x="40399" y="58566"/>
                                <a:pt x="50673" y="59061"/>
                              </a:cubicBezTo>
                              <a:lnTo>
                                <a:pt x="51427" y="59048"/>
                              </a:lnTo>
                              <a:lnTo>
                                <a:pt x="51427" y="83712"/>
                              </a:lnTo>
                              <a:lnTo>
                                <a:pt x="49466" y="83813"/>
                              </a:lnTo>
                              <a:cubicBezTo>
                                <a:pt x="31382" y="82924"/>
                                <a:pt x="20269" y="80092"/>
                                <a:pt x="11379" y="70682"/>
                              </a:cubicBezTo>
                              <a:cubicBezTo>
                                <a:pt x="5207" y="64294"/>
                                <a:pt x="0" y="53918"/>
                                <a:pt x="711" y="39275"/>
                              </a:cubicBezTo>
                              <a:cubicBezTo>
                                <a:pt x="1422" y="24619"/>
                                <a:pt x="7620" y="15005"/>
                                <a:pt x="14376" y="9226"/>
                              </a:cubicBezTo>
                              <a:cubicBezTo>
                                <a:pt x="19266" y="4985"/>
                                <a:pt x="24546" y="2429"/>
                                <a:pt x="30861" y="1044"/>
                              </a:cubicBezTo>
                              <a:lnTo>
                                <a:pt x="51427"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72" name="Shape 72"/>
                      <wps:cNvSpPr/>
                      <wps:spPr>
                        <a:xfrm>
                          <a:off x="2193728" y="1222663"/>
                          <a:ext cx="51430" cy="83820"/>
                        </a:xfrm>
                        <a:custGeom>
                          <a:avLst/>
                          <a:gdLst/>
                          <a:ahLst/>
                          <a:cxnLst/>
                          <a:rect l="0" t="0" r="0" b="0"/>
                          <a:pathLst>
                            <a:path w="51430" h="83820">
                              <a:moveTo>
                                <a:pt x="2129" y="0"/>
                              </a:moveTo>
                              <a:cubicBezTo>
                                <a:pt x="20036" y="876"/>
                                <a:pt x="31148" y="3696"/>
                                <a:pt x="40038" y="13094"/>
                              </a:cubicBezTo>
                              <a:cubicBezTo>
                                <a:pt x="46198" y="19507"/>
                                <a:pt x="51430" y="29680"/>
                                <a:pt x="50719" y="44323"/>
                              </a:cubicBezTo>
                              <a:cubicBezTo>
                                <a:pt x="49995" y="58992"/>
                                <a:pt x="43797" y="68796"/>
                                <a:pt x="37015" y="74562"/>
                              </a:cubicBezTo>
                              <a:cubicBezTo>
                                <a:pt x="32139" y="78810"/>
                                <a:pt x="26865" y="81366"/>
                                <a:pt x="20575" y="82752"/>
                              </a:cubicBezTo>
                              <a:lnTo>
                                <a:pt x="0" y="83820"/>
                              </a:lnTo>
                              <a:lnTo>
                                <a:pt x="0" y="59156"/>
                              </a:lnTo>
                              <a:lnTo>
                                <a:pt x="13208" y="58926"/>
                              </a:lnTo>
                              <a:cubicBezTo>
                                <a:pt x="17315" y="58341"/>
                                <a:pt x="20810" y="57080"/>
                                <a:pt x="23503" y="54635"/>
                              </a:cubicBezTo>
                              <a:cubicBezTo>
                                <a:pt x="26487" y="51918"/>
                                <a:pt x="28202" y="48196"/>
                                <a:pt x="28456" y="43256"/>
                              </a:cubicBezTo>
                              <a:cubicBezTo>
                                <a:pt x="28684" y="38303"/>
                                <a:pt x="27351" y="34607"/>
                                <a:pt x="24633" y="31610"/>
                              </a:cubicBezTo>
                              <a:cubicBezTo>
                                <a:pt x="19743" y="26226"/>
                                <a:pt x="11209" y="25235"/>
                                <a:pt x="935" y="24740"/>
                              </a:cubicBezTo>
                              <a:lnTo>
                                <a:pt x="0" y="24755"/>
                              </a:lnTo>
                              <a:lnTo>
                                <a:pt x="0" y="108"/>
                              </a:lnTo>
                              <a:lnTo>
                                <a:pt x="2129"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73" name="Shape 73"/>
                      <wps:cNvSpPr/>
                      <wps:spPr>
                        <a:xfrm>
                          <a:off x="315238" y="1669570"/>
                          <a:ext cx="132347" cy="86500"/>
                        </a:xfrm>
                        <a:custGeom>
                          <a:avLst/>
                          <a:gdLst/>
                          <a:ahLst/>
                          <a:cxnLst/>
                          <a:rect l="0" t="0" r="0" b="0"/>
                          <a:pathLst>
                            <a:path w="132347" h="86500">
                              <a:moveTo>
                                <a:pt x="120040" y="0"/>
                              </a:moveTo>
                              <a:lnTo>
                                <a:pt x="132347" y="23444"/>
                              </a:lnTo>
                              <a:lnTo>
                                <a:pt x="12306" y="86500"/>
                              </a:lnTo>
                              <a:lnTo>
                                <a:pt x="0" y="63055"/>
                              </a:lnTo>
                              <a:lnTo>
                                <a:pt x="120040"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74" name="Shape 74"/>
                      <wps:cNvSpPr/>
                      <wps:spPr>
                        <a:xfrm>
                          <a:off x="349787" y="1723717"/>
                          <a:ext cx="147053" cy="127022"/>
                        </a:xfrm>
                        <a:custGeom>
                          <a:avLst/>
                          <a:gdLst/>
                          <a:ahLst/>
                          <a:cxnLst/>
                          <a:rect l="0" t="0" r="0" b="0"/>
                          <a:pathLst>
                            <a:path w="147053" h="127022">
                              <a:moveTo>
                                <a:pt x="88803" y="2793"/>
                              </a:moveTo>
                              <a:cubicBezTo>
                                <a:pt x="104848" y="0"/>
                                <a:pt x="121336" y="7853"/>
                                <a:pt x="133337" y="26294"/>
                              </a:cubicBezTo>
                              <a:cubicBezTo>
                                <a:pt x="143510" y="41953"/>
                                <a:pt x="147053" y="55783"/>
                                <a:pt x="143967" y="71645"/>
                              </a:cubicBezTo>
                              <a:lnTo>
                                <a:pt x="120942" y="66629"/>
                              </a:lnTo>
                              <a:cubicBezTo>
                                <a:pt x="123127" y="54970"/>
                                <a:pt x="118478" y="45738"/>
                                <a:pt x="113602" y="38232"/>
                              </a:cubicBezTo>
                              <a:cubicBezTo>
                                <a:pt x="105918" y="26408"/>
                                <a:pt x="95631" y="24922"/>
                                <a:pt x="87795" y="30002"/>
                              </a:cubicBezTo>
                              <a:cubicBezTo>
                                <a:pt x="84925" y="31882"/>
                                <a:pt x="82512" y="34803"/>
                                <a:pt x="81839" y="38664"/>
                              </a:cubicBezTo>
                              <a:cubicBezTo>
                                <a:pt x="81217" y="42245"/>
                                <a:pt x="81852" y="47058"/>
                                <a:pt x="84226" y="52100"/>
                              </a:cubicBezTo>
                              <a:lnTo>
                                <a:pt x="91034" y="66769"/>
                              </a:lnTo>
                              <a:cubicBezTo>
                                <a:pt x="96342" y="78072"/>
                                <a:pt x="97727" y="86504"/>
                                <a:pt x="96380" y="94201"/>
                              </a:cubicBezTo>
                              <a:cubicBezTo>
                                <a:pt x="94577" y="103992"/>
                                <a:pt x="88036" y="112120"/>
                                <a:pt x="77978" y="118661"/>
                              </a:cubicBezTo>
                              <a:cubicBezTo>
                                <a:pt x="72469" y="122245"/>
                                <a:pt x="66812" y="124292"/>
                                <a:pt x="61184" y="124975"/>
                              </a:cubicBezTo>
                              <a:cubicBezTo>
                                <a:pt x="44298" y="127022"/>
                                <a:pt x="27667" y="116788"/>
                                <a:pt x="16065" y="98938"/>
                              </a:cubicBezTo>
                              <a:cubicBezTo>
                                <a:pt x="4851" y="81704"/>
                                <a:pt x="0" y="66223"/>
                                <a:pt x="4064" y="47668"/>
                              </a:cubicBezTo>
                              <a:lnTo>
                                <a:pt x="27788" y="52684"/>
                              </a:lnTo>
                              <a:cubicBezTo>
                                <a:pt x="25273" y="64546"/>
                                <a:pt x="29223" y="75849"/>
                                <a:pt x="36068" y="86390"/>
                              </a:cubicBezTo>
                              <a:cubicBezTo>
                                <a:pt x="44590" y="99471"/>
                                <a:pt x="54115" y="103281"/>
                                <a:pt x="63208" y="97363"/>
                              </a:cubicBezTo>
                              <a:cubicBezTo>
                                <a:pt x="67208" y="94772"/>
                                <a:pt x="69825" y="91470"/>
                                <a:pt x="70510" y="87609"/>
                              </a:cubicBezTo>
                              <a:cubicBezTo>
                                <a:pt x="71120" y="84028"/>
                                <a:pt x="70587" y="80739"/>
                                <a:pt x="67958" y="74960"/>
                              </a:cubicBezTo>
                              <a:lnTo>
                                <a:pt x="60935" y="59987"/>
                              </a:lnTo>
                              <a:cubicBezTo>
                                <a:pt x="56032" y="49306"/>
                                <a:pt x="54407" y="40149"/>
                                <a:pt x="56020" y="31818"/>
                              </a:cubicBezTo>
                              <a:cubicBezTo>
                                <a:pt x="57925" y="22865"/>
                                <a:pt x="63500" y="15359"/>
                                <a:pt x="73089" y="9136"/>
                              </a:cubicBezTo>
                              <a:cubicBezTo>
                                <a:pt x="78156" y="5837"/>
                                <a:pt x="83455" y="3723"/>
                                <a:pt x="88803" y="2793"/>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75" name="Shape 75"/>
                      <wps:cNvSpPr/>
                      <wps:spPr>
                        <a:xfrm>
                          <a:off x="425513" y="1817305"/>
                          <a:ext cx="66229" cy="123303"/>
                        </a:xfrm>
                        <a:custGeom>
                          <a:avLst/>
                          <a:gdLst/>
                          <a:ahLst/>
                          <a:cxnLst/>
                          <a:rect l="0" t="0" r="0" b="0"/>
                          <a:pathLst>
                            <a:path w="66229" h="123303">
                              <a:moveTo>
                                <a:pt x="66229" y="0"/>
                              </a:moveTo>
                              <a:lnTo>
                                <a:pt x="66229" y="30089"/>
                              </a:lnTo>
                              <a:lnTo>
                                <a:pt x="63701" y="31821"/>
                              </a:lnTo>
                              <a:cubicBezTo>
                                <a:pt x="60234" y="34456"/>
                                <a:pt x="56124" y="37788"/>
                                <a:pt x="51117" y="41979"/>
                              </a:cubicBezTo>
                              <a:cubicBezTo>
                                <a:pt x="31102" y="58717"/>
                                <a:pt x="27140" y="63772"/>
                                <a:pt x="26060" y="71392"/>
                              </a:cubicBezTo>
                              <a:cubicBezTo>
                                <a:pt x="25146" y="77132"/>
                                <a:pt x="26860" y="83635"/>
                                <a:pt x="31509" y="89185"/>
                              </a:cubicBezTo>
                              <a:cubicBezTo>
                                <a:pt x="36157" y="94747"/>
                                <a:pt x="42139" y="97440"/>
                                <a:pt x="47942" y="97554"/>
                              </a:cubicBezTo>
                              <a:cubicBezTo>
                                <a:pt x="51784" y="97687"/>
                                <a:pt x="55156" y="97036"/>
                                <a:pt x="60069" y="94258"/>
                              </a:cubicBezTo>
                              <a:lnTo>
                                <a:pt x="66229" y="90097"/>
                              </a:lnTo>
                              <a:lnTo>
                                <a:pt x="66229" y="120076"/>
                              </a:lnTo>
                              <a:lnTo>
                                <a:pt x="61728" y="121904"/>
                              </a:lnTo>
                              <a:cubicBezTo>
                                <a:pt x="57521" y="122933"/>
                                <a:pt x="53092" y="123303"/>
                                <a:pt x="48260" y="122878"/>
                              </a:cubicBezTo>
                              <a:cubicBezTo>
                                <a:pt x="34849" y="121684"/>
                                <a:pt x="23292" y="116185"/>
                                <a:pt x="13386" y="104361"/>
                              </a:cubicBezTo>
                              <a:cubicBezTo>
                                <a:pt x="3480" y="92512"/>
                                <a:pt x="0" y="80041"/>
                                <a:pt x="1181" y="66617"/>
                              </a:cubicBezTo>
                              <a:cubicBezTo>
                                <a:pt x="2908" y="47300"/>
                                <a:pt x="16154" y="36708"/>
                                <a:pt x="34125" y="21659"/>
                              </a:cubicBezTo>
                              <a:cubicBezTo>
                                <a:pt x="43110" y="14134"/>
                                <a:pt x="50790" y="7581"/>
                                <a:pt x="58641" y="3123"/>
                              </a:cubicBezTo>
                              <a:lnTo>
                                <a:pt x="66229"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76" name="Shape 76"/>
                      <wps:cNvSpPr/>
                      <wps:spPr>
                        <a:xfrm>
                          <a:off x="491742" y="1814037"/>
                          <a:ext cx="66219" cy="123344"/>
                        </a:xfrm>
                        <a:custGeom>
                          <a:avLst/>
                          <a:gdLst/>
                          <a:ahLst/>
                          <a:cxnLst/>
                          <a:rect l="0" t="0" r="0" b="0"/>
                          <a:pathLst>
                            <a:path w="66219" h="123344">
                              <a:moveTo>
                                <a:pt x="17947" y="429"/>
                              </a:moveTo>
                              <a:cubicBezTo>
                                <a:pt x="31371" y="1622"/>
                                <a:pt x="43042" y="7248"/>
                                <a:pt x="52948" y="19098"/>
                              </a:cubicBezTo>
                              <a:cubicBezTo>
                                <a:pt x="62854" y="30934"/>
                                <a:pt x="66219" y="43266"/>
                                <a:pt x="65026" y="56690"/>
                              </a:cubicBezTo>
                              <a:cubicBezTo>
                                <a:pt x="63311" y="76006"/>
                                <a:pt x="50192" y="86738"/>
                                <a:pt x="32222" y="101787"/>
                              </a:cubicBezTo>
                              <a:cubicBezTo>
                                <a:pt x="23230" y="109306"/>
                                <a:pt x="15515" y="115821"/>
                                <a:pt x="7631" y="120243"/>
                              </a:cubicBezTo>
                              <a:lnTo>
                                <a:pt x="0" y="123344"/>
                              </a:lnTo>
                              <a:lnTo>
                                <a:pt x="0" y="93365"/>
                              </a:lnTo>
                              <a:lnTo>
                                <a:pt x="2618" y="91596"/>
                              </a:lnTo>
                              <a:cubicBezTo>
                                <a:pt x="6097" y="88975"/>
                                <a:pt x="10212" y="85655"/>
                                <a:pt x="15216" y="81467"/>
                              </a:cubicBezTo>
                              <a:cubicBezTo>
                                <a:pt x="35231" y="64729"/>
                                <a:pt x="39080" y="59522"/>
                                <a:pt x="40159" y="51902"/>
                              </a:cubicBezTo>
                              <a:cubicBezTo>
                                <a:pt x="41073" y="46174"/>
                                <a:pt x="39473" y="39811"/>
                                <a:pt x="34838" y="34249"/>
                              </a:cubicBezTo>
                              <a:cubicBezTo>
                                <a:pt x="30177" y="28699"/>
                                <a:pt x="24081" y="25854"/>
                                <a:pt x="18264" y="25740"/>
                              </a:cubicBezTo>
                              <a:cubicBezTo>
                                <a:pt x="14422" y="25606"/>
                                <a:pt x="11086" y="26292"/>
                                <a:pt x="6206" y="29107"/>
                              </a:cubicBezTo>
                              <a:lnTo>
                                <a:pt x="0" y="33357"/>
                              </a:lnTo>
                              <a:lnTo>
                                <a:pt x="0" y="3268"/>
                              </a:lnTo>
                              <a:lnTo>
                                <a:pt x="4499" y="1417"/>
                              </a:lnTo>
                              <a:cubicBezTo>
                                <a:pt x="8693" y="376"/>
                                <a:pt x="13114" y="0"/>
                                <a:pt x="17947" y="429"/>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77" name="Shape 77"/>
                      <wps:cNvSpPr/>
                      <wps:spPr>
                        <a:xfrm>
                          <a:off x="548268" y="1932283"/>
                          <a:ext cx="79578" cy="117272"/>
                        </a:xfrm>
                        <a:custGeom>
                          <a:avLst/>
                          <a:gdLst/>
                          <a:ahLst/>
                          <a:cxnLst/>
                          <a:rect l="0" t="0" r="0" b="0"/>
                          <a:pathLst>
                            <a:path w="79578" h="117272">
                              <a:moveTo>
                                <a:pt x="76241" y="0"/>
                              </a:moveTo>
                              <a:lnTo>
                                <a:pt x="79578" y="476"/>
                              </a:lnTo>
                              <a:lnTo>
                                <a:pt x="79578" y="23916"/>
                              </a:lnTo>
                              <a:lnTo>
                                <a:pt x="79291" y="23827"/>
                              </a:lnTo>
                              <a:cubicBezTo>
                                <a:pt x="74727" y="24425"/>
                                <a:pt x="70123" y="27038"/>
                                <a:pt x="66091" y="31864"/>
                              </a:cubicBezTo>
                              <a:cubicBezTo>
                                <a:pt x="58407" y="41085"/>
                                <a:pt x="58814" y="51600"/>
                                <a:pt x="66853" y="58306"/>
                              </a:cubicBezTo>
                              <a:lnTo>
                                <a:pt x="79578" y="62294"/>
                              </a:lnTo>
                              <a:lnTo>
                                <a:pt x="79578" y="90980"/>
                              </a:lnTo>
                              <a:lnTo>
                                <a:pt x="20638" y="117272"/>
                              </a:lnTo>
                              <a:lnTo>
                                <a:pt x="0" y="100076"/>
                              </a:lnTo>
                              <a:lnTo>
                                <a:pt x="57556" y="75121"/>
                              </a:lnTo>
                              <a:cubicBezTo>
                                <a:pt x="54216" y="74067"/>
                                <a:pt x="51194" y="72047"/>
                                <a:pt x="48704" y="69964"/>
                              </a:cubicBezTo>
                              <a:cubicBezTo>
                                <a:pt x="34658" y="58255"/>
                                <a:pt x="30848" y="35458"/>
                                <a:pt x="46952" y="16142"/>
                              </a:cubicBezTo>
                              <a:cubicBezTo>
                                <a:pt x="55499" y="5899"/>
                                <a:pt x="65786" y="708"/>
                                <a:pt x="76241" y="0"/>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78" name="Shape 78"/>
                      <wps:cNvSpPr/>
                      <wps:spPr>
                        <a:xfrm>
                          <a:off x="627845" y="1932760"/>
                          <a:ext cx="49797" cy="90504"/>
                        </a:xfrm>
                        <a:custGeom>
                          <a:avLst/>
                          <a:gdLst/>
                          <a:ahLst/>
                          <a:cxnLst/>
                          <a:rect l="0" t="0" r="0" b="0"/>
                          <a:pathLst>
                            <a:path w="49797" h="90504">
                              <a:moveTo>
                                <a:pt x="0" y="0"/>
                              </a:moveTo>
                              <a:lnTo>
                                <a:pt x="12276" y="1753"/>
                              </a:lnTo>
                              <a:cubicBezTo>
                                <a:pt x="17392" y="3569"/>
                                <a:pt x="22353" y="6436"/>
                                <a:pt x="26963" y="10281"/>
                              </a:cubicBezTo>
                              <a:cubicBezTo>
                                <a:pt x="45403" y="25673"/>
                                <a:pt x="49797" y="48939"/>
                                <a:pt x="32576" y="69577"/>
                              </a:cubicBezTo>
                              <a:cubicBezTo>
                                <a:pt x="24651" y="79089"/>
                                <a:pt x="13374" y="84576"/>
                                <a:pt x="763" y="90164"/>
                              </a:cubicBezTo>
                              <a:lnTo>
                                <a:pt x="0" y="90504"/>
                              </a:lnTo>
                              <a:lnTo>
                                <a:pt x="0" y="61818"/>
                              </a:lnTo>
                              <a:lnTo>
                                <a:pt x="247" y="61895"/>
                              </a:lnTo>
                              <a:cubicBezTo>
                                <a:pt x="4811" y="61300"/>
                                <a:pt x="9411" y="58687"/>
                                <a:pt x="13437" y="53854"/>
                              </a:cubicBezTo>
                              <a:cubicBezTo>
                                <a:pt x="21502" y="44190"/>
                                <a:pt x="20435" y="33877"/>
                                <a:pt x="12675" y="27400"/>
                              </a:cubicBezTo>
                              <a:lnTo>
                                <a:pt x="0" y="23440"/>
                              </a:lnTo>
                              <a:lnTo>
                                <a:pt x="0"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79" name="Shape 79"/>
                      <wps:cNvSpPr/>
                      <wps:spPr>
                        <a:xfrm>
                          <a:off x="627221" y="1994951"/>
                          <a:ext cx="64505" cy="127812"/>
                        </a:xfrm>
                        <a:custGeom>
                          <a:avLst/>
                          <a:gdLst/>
                          <a:ahLst/>
                          <a:cxnLst/>
                          <a:rect l="0" t="0" r="0" b="0"/>
                          <a:pathLst>
                            <a:path w="64505" h="127812">
                              <a:moveTo>
                                <a:pt x="64505" y="0"/>
                              </a:moveTo>
                              <a:lnTo>
                                <a:pt x="64505" y="31728"/>
                              </a:lnTo>
                              <a:lnTo>
                                <a:pt x="35077" y="76043"/>
                              </a:lnTo>
                              <a:cubicBezTo>
                                <a:pt x="28753" y="85556"/>
                                <a:pt x="30658" y="95068"/>
                                <a:pt x="38760" y="100453"/>
                              </a:cubicBezTo>
                              <a:cubicBezTo>
                                <a:pt x="42805" y="103139"/>
                                <a:pt x="47168" y="103977"/>
                                <a:pt x="51310" y="102953"/>
                              </a:cubicBezTo>
                              <a:cubicBezTo>
                                <a:pt x="55451" y="101929"/>
                                <a:pt x="59373" y="99043"/>
                                <a:pt x="62535" y="94281"/>
                              </a:cubicBezTo>
                              <a:lnTo>
                                <a:pt x="64505" y="91314"/>
                              </a:lnTo>
                              <a:lnTo>
                                <a:pt x="64505" y="123081"/>
                              </a:lnTo>
                              <a:lnTo>
                                <a:pt x="56266" y="126262"/>
                              </a:lnTo>
                              <a:cubicBezTo>
                                <a:pt x="46199" y="127812"/>
                                <a:pt x="35624" y="125135"/>
                                <a:pt x="26416" y="119020"/>
                              </a:cubicBezTo>
                              <a:cubicBezTo>
                                <a:pt x="8014" y="106790"/>
                                <a:pt x="0" y="84082"/>
                                <a:pt x="14338" y="62493"/>
                              </a:cubicBezTo>
                              <a:lnTo>
                                <a:pt x="45961" y="14880"/>
                              </a:lnTo>
                              <a:cubicBezTo>
                                <a:pt x="49546" y="9486"/>
                                <a:pt x="53737" y="5351"/>
                                <a:pt x="58295" y="2375"/>
                              </a:cubicBezTo>
                              <a:lnTo>
                                <a:pt x="64505"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80" name="Shape 80"/>
                      <wps:cNvSpPr/>
                      <wps:spPr>
                        <a:xfrm>
                          <a:off x="691726" y="1990244"/>
                          <a:ext cx="64514" cy="127787"/>
                        </a:xfrm>
                        <a:custGeom>
                          <a:avLst/>
                          <a:gdLst/>
                          <a:ahLst/>
                          <a:cxnLst/>
                          <a:rect l="0" t="0" r="0" b="0"/>
                          <a:pathLst>
                            <a:path w="64514" h="127787">
                              <a:moveTo>
                                <a:pt x="8323" y="1524"/>
                              </a:moveTo>
                              <a:cubicBezTo>
                                <a:pt x="18426" y="0"/>
                                <a:pt x="29037" y="2702"/>
                                <a:pt x="38238" y="8817"/>
                              </a:cubicBezTo>
                              <a:cubicBezTo>
                                <a:pt x="56653" y="21047"/>
                                <a:pt x="64514" y="43640"/>
                                <a:pt x="50176" y="65243"/>
                              </a:cubicBezTo>
                              <a:lnTo>
                                <a:pt x="18553" y="112855"/>
                              </a:lnTo>
                              <a:cubicBezTo>
                                <a:pt x="14968" y="118250"/>
                                <a:pt x="10787" y="122391"/>
                                <a:pt x="6243" y="125377"/>
                              </a:cubicBezTo>
                              <a:lnTo>
                                <a:pt x="0" y="127787"/>
                              </a:lnTo>
                              <a:lnTo>
                                <a:pt x="0" y="96020"/>
                              </a:lnTo>
                              <a:lnTo>
                                <a:pt x="29335" y="51845"/>
                              </a:lnTo>
                              <a:cubicBezTo>
                                <a:pt x="35660" y="42332"/>
                                <a:pt x="34009" y="32769"/>
                                <a:pt x="25906" y="27384"/>
                              </a:cubicBezTo>
                              <a:cubicBezTo>
                                <a:pt x="21861" y="24698"/>
                                <a:pt x="17435" y="23873"/>
                                <a:pt x="13230" y="24909"/>
                              </a:cubicBezTo>
                              <a:cubicBezTo>
                                <a:pt x="9025" y="25946"/>
                                <a:pt x="5040" y="28845"/>
                                <a:pt x="1878" y="33607"/>
                              </a:cubicBezTo>
                              <a:lnTo>
                                <a:pt x="0" y="36435"/>
                              </a:lnTo>
                              <a:lnTo>
                                <a:pt x="0" y="4706"/>
                              </a:lnTo>
                              <a:lnTo>
                                <a:pt x="8323" y="1524"/>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81" name="Shape 81"/>
                      <wps:cNvSpPr/>
                      <wps:spPr>
                        <a:xfrm>
                          <a:off x="717226" y="2044433"/>
                          <a:ext cx="61674" cy="129578"/>
                        </a:xfrm>
                        <a:custGeom>
                          <a:avLst/>
                          <a:gdLst/>
                          <a:ahLst/>
                          <a:cxnLst/>
                          <a:rect l="0" t="0" r="0" b="0"/>
                          <a:pathLst>
                            <a:path w="61674" h="129578">
                              <a:moveTo>
                                <a:pt x="61674" y="0"/>
                              </a:moveTo>
                              <a:lnTo>
                                <a:pt x="61674" y="29220"/>
                              </a:lnTo>
                              <a:lnTo>
                                <a:pt x="60007" y="30812"/>
                              </a:lnTo>
                              <a:lnTo>
                                <a:pt x="33998" y="81053"/>
                              </a:lnTo>
                              <a:cubicBezTo>
                                <a:pt x="28740" y="91200"/>
                                <a:pt x="31674" y="100446"/>
                                <a:pt x="40310" y="104916"/>
                              </a:cubicBezTo>
                              <a:cubicBezTo>
                                <a:pt x="44621" y="107145"/>
                                <a:pt x="49047" y="107504"/>
                                <a:pt x="53053" y="106037"/>
                              </a:cubicBezTo>
                              <a:lnTo>
                                <a:pt x="61674" y="97741"/>
                              </a:lnTo>
                              <a:lnTo>
                                <a:pt x="61674" y="126895"/>
                              </a:lnTo>
                              <a:lnTo>
                                <a:pt x="45274" y="129578"/>
                              </a:lnTo>
                              <a:cubicBezTo>
                                <a:pt x="40118" y="128893"/>
                                <a:pt x="34966" y="127243"/>
                                <a:pt x="30061" y="124703"/>
                              </a:cubicBezTo>
                              <a:cubicBezTo>
                                <a:pt x="10439" y="114543"/>
                                <a:pt x="0" y="92839"/>
                                <a:pt x="11913" y="69826"/>
                              </a:cubicBezTo>
                              <a:lnTo>
                                <a:pt x="38202" y="19077"/>
                              </a:lnTo>
                              <a:cubicBezTo>
                                <a:pt x="42669" y="10447"/>
                                <a:pt x="48799" y="4491"/>
                                <a:pt x="55751" y="953"/>
                              </a:cubicBezTo>
                              <a:lnTo>
                                <a:pt x="61674"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82" name="Shape 82"/>
                      <wps:cNvSpPr/>
                      <wps:spPr>
                        <a:xfrm>
                          <a:off x="778900" y="2041768"/>
                          <a:ext cx="61681" cy="129559"/>
                        </a:xfrm>
                        <a:custGeom>
                          <a:avLst/>
                          <a:gdLst/>
                          <a:ahLst/>
                          <a:cxnLst/>
                          <a:rect l="0" t="0" r="0" b="0"/>
                          <a:pathLst>
                            <a:path w="61681" h="129559">
                              <a:moveTo>
                                <a:pt x="16559" y="0"/>
                              </a:moveTo>
                              <a:cubicBezTo>
                                <a:pt x="21730" y="694"/>
                                <a:pt x="26893" y="2349"/>
                                <a:pt x="31798" y="4889"/>
                              </a:cubicBezTo>
                              <a:cubicBezTo>
                                <a:pt x="51420" y="15036"/>
                                <a:pt x="61681" y="36664"/>
                                <a:pt x="49781" y="59664"/>
                              </a:cubicBezTo>
                              <a:lnTo>
                                <a:pt x="23492" y="110426"/>
                              </a:lnTo>
                              <a:cubicBezTo>
                                <a:pt x="19025" y="119056"/>
                                <a:pt x="12918" y="125024"/>
                                <a:pt x="5995" y="128578"/>
                              </a:cubicBezTo>
                              <a:lnTo>
                                <a:pt x="0" y="129559"/>
                              </a:lnTo>
                              <a:lnTo>
                                <a:pt x="0" y="100406"/>
                              </a:lnTo>
                              <a:lnTo>
                                <a:pt x="1597" y="98869"/>
                              </a:lnTo>
                              <a:lnTo>
                                <a:pt x="27607" y="48628"/>
                              </a:lnTo>
                              <a:cubicBezTo>
                                <a:pt x="32865" y="38468"/>
                                <a:pt x="30185" y="29146"/>
                                <a:pt x="21549" y="24676"/>
                              </a:cubicBezTo>
                              <a:cubicBezTo>
                                <a:pt x="17238" y="22447"/>
                                <a:pt x="12748" y="22107"/>
                                <a:pt x="8679" y="23594"/>
                              </a:cubicBezTo>
                              <a:lnTo>
                                <a:pt x="0" y="31885"/>
                              </a:lnTo>
                              <a:lnTo>
                                <a:pt x="0" y="2665"/>
                              </a:lnTo>
                              <a:lnTo>
                                <a:pt x="16559"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83" name="Shape 83"/>
                      <wps:cNvSpPr/>
                      <wps:spPr>
                        <a:xfrm>
                          <a:off x="835076" y="2082008"/>
                          <a:ext cx="72974" cy="135242"/>
                        </a:xfrm>
                        <a:custGeom>
                          <a:avLst/>
                          <a:gdLst/>
                          <a:ahLst/>
                          <a:cxnLst/>
                          <a:rect l="0" t="0" r="0" b="0"/>
                          <a:pathLst>
                            <a:path w="72974" h="135242">
                              <a:moveTo>
                                <a:pt x="49949" y="0"/>
                              </a:moveTo>
                              <a:lnTo>
                                <a:pt x="72974" y="9131"/>
                              </a:lnTo>
                              <a:lnTo>
                                <a:pt x="23025" y="135242"/>
                              </a:lnTo>
                              <a:lnTo>
                                <a:pt x="0" y="126124"/>
                              </a:lnTo>
                              <a:lnTo>
                                <a:pt x="40119" y="24803"/>
                              </a:lnTo>
                              <a:lnTo>
                                <a:pt x="5601" y="36957"/>
                              </a:lnTo>
                              <a:lnTo>
                                <a:pt x="15418" y="12154"/>
                              </a:lnTo>
                              <a:lnTo>
                                <a:pt x="49949"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84" name="Shape 84"/>
                      <wps:cNvSpPr/>
                      <wps:spPr>
                        <a:xfrm>
                          <a:off x="926139" y="2108983"/>
                          <a:ext cx="114402" cy="151574"/>
                        </a:xfrm>
                        <a:custGeom>
                          <a:avLst/>
                          <a:gdLst/>
                          <a:ahLst/>
                          <a:cxnLst/>
                          <a:rect l="0" t="0" r="0" b="0"/>
                          <a:pathLst>
                            <a:path w="114402" h="151574">
                              <a:moveTo>
                                <a:pt x="91859" y="0"/>
                              </a:moveTo>
                              <a:lnTo>
                                <a:pt x="114402" y="5562"/>
                              </a:lnTo>
                              <a:lnTo>
                                <a:pt x="22555" y="151574"/>
                              </a:lnTo>
                              <a:lnTo>
                                <a:pt x="0" y="146012"/>
                              </a:lnTo>
                              <a:lnTo>
                                <a:pt x="91859"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85" name="Shape 85"/>
                      <wps:cNvSpPr/>
                      <wps:spPr>
                        <a:xfrm>
                          <a:off x="1081711" y="2140859"/>
                          <a:ext cx="53382" cy="136915"/>
                        </a:xfrm>
                        <a:custGeom>
                          <a:avLst/>
                          <a:gdLst/>
                          <a:ahLst/>
                          <a:cxnLst/>
                          <a:rect l="0" t="0" r="0" b="0"/>
                          <a:pathLst>
                            <a:path w="53382" h="136915">
                              <a:moveTo>
                                <a:pt x="53382" y="0"/>
                              </a:moveTo>
                              <a:lnTo>
                                <a:pt x="53382" y="24135"/>
                              </a:lnTo>
                              <a:lnTo>
                                <a:pt x="39218" y="28877"/>
                              </a:lnTo>
                              <a:cubicBezTo>
                                <a:pt x="33655" y="34185"/>
                                <a:pt x="31852" y="40345"/>
                                <a:pt x="29858" y="66367"/>
                              </a:cubicBezTo>
                              <a:cubicBezTo>
                                <a:pt x="27864" y="92389"/>
                                <a:pt x="28715" y="98752"/>
                                <a:pt x="33414" y="104835"/>
                              </a:cubicBezTo>
                              <a:cubicBezTo>
                                <a:pt x="36868" y="109509"/>
                                <a:pt x="42735" y="112811"/>
                                <a:pt x="49949" y="113357"/>
                              </a:cubicBezTo>
                              <a:lnTo>
                                <a:pt x="53382" y="112193"/>
                              </a:lnTo>
                              <a:lnTo>
                                <a:pt x="53382" y="136340"/>
                              </a:lnTo>
                              <a:lnTo>
                                <a:pt x="48146" y="136915"/>
                              </a:lnTo>
                              <a:cubicBezTo>
                                <a:pt x="32766" y="135734"/>
                                <a:pt x="21387" y="129524"/>
                                <a:pt x="12624" y="119300"/>
                              </a:cubicBezTo>
                              <a:cubicBezTo>
                                <a:pt x="0" y="104581"/>
                                <a:pt x="1676" y="87703"/>
                                <a:pt x="3454" y="64348"/>
                              </a:cubicBezTo>
                              <a:cubicBezTo>
                                <a:pt x="5245" y="40980"/>
                                <a:pt x="6160" y="24050"/>
                                <a:pt x="20879" y="11427"/>
                              </a:cubicBezTo>
                              <a:cubicBezTo>
                                <a:pt x="25991" y="7039"/>
                                <a:pt x="31591" y="3743"/>
                                <a:pt x="37836" y="1692"/>
                              </a:cubicBezTo>
                              <a:lnTo>
                                <a:pt x="53382"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86" name="Shape 86"/>
                      <wps:cNvSpPr/>
                      <wps:spPr>
                        <a:xfrm>
                          <a:off x="1135093" y="2140284"/>
                          <a:ext cx="53235" cy="136915"/>
                        </a:xfrm>
                        <a:custGeom>
                          <a:avLst/>
                          <a:gdLst/>
                          <a:ahLst/>
                          <a:cxnLst/>
                          <a:rect l="0" t="0" r="0" b="0"/>
                          <a:pathLst>
                            <a:path w="53235" h="136915">
                              <a:moveTo>
                                <a:pt x="5280" y="0"/>
                              </a:moveTo>
                              <a:cubicBezTo>
                                <a:pt x="20672" y="1168"/>
                                <a:pt x="31848" y="7379"/>
                                <a:pt x="40611" y="17590"/>
                              </a:cubicBezTo>
                              <a:cubicBezTo>
                                <a:pt x="53235" y="32321"/>
                                <a:pt x="51762" y="49213"/>
                                <a:pt x="49971" y="72555"/>
                              </a:cubicBezTo>
                              <a:cubicBezTo>
                                <a:pt x="48180" y="95923"/>
                                <a:pt x="47088" y="112840"/>
                                <a:pt x="32356" y="125463"/>
                              </a:cubicBezTo>
                              <a:cubicBezTo>
                                <a:pt x="27251" y="129851"/>
                                <a:pt x="21698" y="133153"/>
                                <a:pt x="15498" y="135211"/>
                              </a:cubicBezTo>
                              <a:lnTo>
                                <a:pt x="0" y="136915"/>
                              </a:lnTo>
                              <a:lnTo>
                                <a:pt x="0" y="112768"/>
                              </a:lnTo>
                              <a:lnTo>
                                <a:pt x="14017" y="108014"/>
                              </a:lnTo>
                              <a:cubicBezTo>
                                <a:pt x="19580" y="102705"/>
                                <a:pt x="21587" y="96558"/>
                                <a:pt x="23568" y="70536"/>
                              </a:cubicBezTo>
                              <a:cubicBezTo>
                                <a:pt x="25562" y="44526"/>
                                <a:pt x="24533" y="38138"/>
                                <a:pt x="19834" y="32055"/>
                              </a:cubicBezTo>
                              <a:cubicBezTo>
                                <a:pt x="16367" y="27394"/>
                                <a:pt x="10703" y="24092"/>
                                <a:pt x="3476" y="23546"/>
                              </a:cubicBezTo>
                              <a:lnTo>
                                <a:pt x="0" y="24710"/>
                              </a:lnTo>
                              <a:lnTo>
                                <a:pt x="0" y="575"/>
                              </a:lnTo>
                              <a:lnTo>
                                <a:pt x="5280"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87" name="Shape 87"/>
                      <wps:cNvSpPr/>
                      <wps:spPr>
                        <a:xfrm>
                          <a:off x="1213857" y="2138939"/>
                          <a:ext cx="107366" cy="141681"/>
                        </a:xfrm>
                        <a:custGeom>
                          <a:avLst/>
                          <a:gdLst/>
                          <a:ahLst/>
                          <a:cxnLst/>
                          <a:rect l="0" t="0" r="0" b="0"/>
                          <a:pathLst>
                            <a:path w="107366" h="141681">
                              <a:moveTo>
                                <a:pt x="98666" y="0"/>
                              </a:moveTo>
                              <a:lnTo>
                                <a:pt x="107366" y="135344"/>
                              </a:lnTo>
                              <a:lnTo>
                                <a:pt x="80937" y="137046"/>
                              </a:lnTo>
                              <a:lnTo>
                                <a:pt x="77305" y="80391"/>
                              </a:lnTo>
                              <a:lnTo>
                                <a:pt x="31483" y="83337"/>
                              </a:lnTo>
                              <a:lnTo>
                                <a:pt x="35128" y="139979"/>
                              </a:lnTo>
                              <a:lnTo>
                                <a:pt x="8699" y="141681"/>
                              </a:lnTo>
                              <a:lnTo>
                                <a:pt x="0" y="6337"/>
                              </a:lnTo>
                              <a:lnTo>
                                <a:pt x="26429" y="4636"/>
                              </a:lnTo>
                              <a:lnTo>
                                <a:pt x="29972" y="59957"/>
                              </a:lnTo>
                              <a:lnTo>
                                <a:pt x="75794" y="57010"/>
                              </a:lnTo>
                              <a:lnTo>
                                <a:pt x="72238" y="1702"/>
                              </a:lnTo>
                              <a:lnTo>
                                <a:pt x="98666"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88" name="Shape 88"/>
                      <wps:cNvSpPr/>
                      <wps:spPr>
                        <a:xfrm>
                          <a:off x="1333544" y="2123845"/>
                          <a:ext cx="113373" cy="140814"/>
                        </a:xfrm>
                        <a:custGeom>
                          <a:avLst/>
                          <a:gdLst/>
                          <a:ahLst/>
                          <a:cxnLst/>
                          <a:rect l="0" t="0" r="0" b="0"/>
                          <a:pathLst>
                            <a:path w="113373" h="140814">
                              <a:moveTo>
                                <a:pt x="67810" y="1099"/>
                              </a:moveTo>
                              <a:cubicBezTo>
                                <a:pt x="75336" y="2197"/>
                                <a:pt x="82271" y="4845"/>
                                <a:pt x="89065" y="9220"/>
                              </a:cubicBezTo>
                              <a:lnTo>
                                <a:pt x="75857" y="28753"/>
                              </a:lnTo>
                              <a:cubicBezTo>
                                <a:pt x="65862" y="22390"/>
                                <a:pt x="55550" y="23279"/>
                                <a:pt x="46761" y="25032"/>
                              </a:cubicBezTo>
                              <a:cubicBezTo>
                                <a:pt x="32944" y="27775"/>
                                <a:pt x="27737" y="36779"/>
                                <a:pt x="29566" y="45923"/>
                              </a:cubicBezTo>
                              <a:cubicBezTo>
                                <a:pt x="30226" y="49289"/>
                                <a:pt x="32068" y="52629"/>
                                <a:pt x="35395" y="54686"/>
                              </a:cubicBezTo>
                              <a:cubicBezTo>
                                <a:pt x="38481" y="56579"/>
                                <a:pt x="43193" y="57785"/>
                                <a:pt x="48755" y="57442"/>
                              </a:cubicBezTo>
                              <a:lnTo>
                                <a:pt x="64897" y="56566"/>
                              </a:lnTo>
                              <a:cubicBezTo>
                                <a:pt x="77368" y="55829"/>
                                <a:pt x="85712" y="57671"/>
                                <a:pt x="92354" y="61773"/>
                              </a:cubicBezTo>
                              <a:cubicBezTo>
                                <a:pt x="100787" y="67094"/>
                                <a:pt x="105893" y="76175"/>
                                <a:pt x="108242" y="87948"/>
                              </a:cubicBezTo>
                              <a:cubicBezTo>
                                <a:pt x="113373" y="113716"/>
                                <a:pt x="94793" y="132563"/>
                                <a:pt x="66954" y="138113"/>
                              </a:cubicBezTo>
                              <a:cubicBezTo>
                                <a:pt x="56871" y="140119"/>
                                <a:pt x="47787" y="140814"/>
                                <a:pt x="39257" y="139676"/>
                              </a:cubicBezTo>
                              <a:cubicBezTo>
                                <a:pt x="30728" y="138538"/>
                                <a:pt x="22752" y="135566"/>
                                <a:pt x="14884" y="130239"/>
                              </a:cubicBezTo>
                              <a:lnTo>
                                <a:pt x="28359" y="110071"/>
                              </a:lnTo>
                              <a:cubicBezTo>
                                <a:pt x="38443" y="116802"/>
                                <a:pt x="50381" y="117335"/>
                                <a:pt x="62725" y="114884"/>
                              </a:cubicBezTo>
                              <a:cubicBezTo>
                                <a:pt x="78042" y="111836"/>
                                <a:pt x="85103" y="104407"/>
                                <a:pt x="82982" y="93751"/>
                              </a:cubicBezTo>
                              <a:cubicBezTo>
                                <a:pt x="82042" y="89090"/>
                                <a:pt x="79959" y="85420"/>
                                <a:pt x="76645" y="83350"/>
                              </a:cubicBezTo>
                              <a:cubicBezTo>
                                <a:pt x="73546" y="81458"/>
                                <a:pt x="70295" y="80734"/>
                                <a:pt x="63945" y="81039"/>
                              </a:cubicBezTo>
                              <a:lnTo>
                                <a:pt x="47435" y="81991"/>
                              </a:lnTo>
                              <a:cubicBezTo>
                                <a:pt x="35700" y="82588"/>
                                <a:pt x="26581" y="80696"/>
                                <a:pt x="19456" y="76098"/>
                              </a:cubicBezTo>
                              <a:cubicBezTo>
                                <a:pt x="11836" y="71018"/>
                                <a:pt x="6947" y="63055"/>
                                <a:pt x="4724" y="51854"/>
                              </a:cubicBezTo>
                              <a:cubicBezTo>
                                <a:pt x="0" y="28130"/>
                                <a:pt x="14249" y="8001"/>
                                <a:pt x="43002" y="2273"/>
                              </a:cubicBezTo>
                              <a:cubicBezTo>
                                <a:pt x="52165" y="451"/>
                                <a:pt x="60284" y="0"/>
                                <a:pt x="67810" y="1099"/>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89" name="Shape 89"/>
                      <wps:cNvSpPr/>
                      <wps:spPr>
                        <a:xfrm>
                          <a:off x="1474188" y="2094272"/>
                          <a:ext cx="41885" cy="151003"/>
                        </a:xfrm>
                        <a:custGeom>
                          <a:avLst/>
                          <a:gdLst/>
                          <a:ahLst/>
                          <a:cxnLst/>
                          <a:rect l="0" t="0" r="0" b="0"/>
                          <a:pathLst>
                            <a:path w="41885" h="151003">
                              <a:moveTo>
                                <a:pt x="22441" y="0"/>
                              </a:moveTo>
                              <a:lnTo>
                                <a:pt x="41885" y="24065"/>
                              </a:lnTo>
                              <a:lnTo>
                                <a:pt x="41885" y="61484"/>
                              </a:lnTo>
                              <a:lnTo>
                                <a:pt x="26200" y="40996"/>
                              </a:lnTo>
                              <a:lnTo>
                                <a:pt x="25933" y="93218"/>
                              </a:lnTo>
                              <a:lnTo>
                                <a:pt x="41885" y="87770"/>
                              </a:lnTo>
                              <a:lnTo>
                                <a:pt x="41885" y="111319"/>
                              </a:lnTo>
                              <a:lnTo>
                                <a:pt x="26111" y="116713"/>
                              </a:lnTo>
                              <a:lnTo>
                                <a:pt x="26137" y="142075"/>
                              </a:lnTo>
                              <a:lnTo>
                                <a:pt x="0" y="151003"/>
                              </a:lnTo>
                              <a:lnTo>
                                <a:pt x="2807" y="6731"/>
                              </a:lnTo>
                              <a:lnTo>
                                <a:pt x="22441"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90" name="Shape 90"/>
                      <wps:cNvSpPr/>
                      <wps:spPr>
                        <a:xfrm>
                          <a:off x="1516073" y="2118337"/>
                          <a:ext cx="71298" cy="97170"/>
                        </a:xfrm>
                        <a:custGeom>
                          <a:avLst/>
                          <a:gdLst/>
                          <a:ahLst/>
                          <a:cxnLst/>
                          <a:rect l="0" t="0" r="0" b="0"/>
                          <a:pathLst>
                            <a:path w="71298" h="97170">
                              <a:moveTo>
                                <a:pt x="0" y="0"/>
                              </a:moveTo>
                              <a:lnTo>
                                <a:pt x="71298" y="88242"/>
                              </a:lnTo>
                              <a:lnTo>
                                <a:pt x="45161" y="97170"/>
                              </a:lnTo>
                              <a:lnTo>
                                <a:pt x="29832" y="77053"/>
                              </a:lnTo>
                              <a:lnTo>
                                <a:pt x="0" y="87254"/>
                              </a:lnTo>
                              <a:lnTo>
                                <a:pt x="0" y="63705"/>
                              </a:lnTo>
                              <a:lnTo>
                                <a:pt x="15951" y="58257"/>
                              </a:lnTo>
                              <a:lnTo>
                                <a:pt x="0" y="37420"/>
                              </a:lnTo>
                              <a:lnTo>
                                <a:pt x="0"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91" name="Shape 91"/>
                      <wps:cNvSpPr/>
                      <wps:spPr>
                        <a:xfrm>
                          <a:off x="1556684" y="2043955"/>
                          <a:ext cx="131953" cy="143348"/>
                        </a:xfrm>
                        <a:custGeom>
                          <a:avLst/>
                          <a:gdLst/>
                          <a:ahLst/>
                          <a:cxnLst/>
                          <a:rect l="0" t="0" r="0" b="0"/>
                          <a:pathLst>
                            <a:path w="131953" h="143348">
                              <a:moveTo>
                                <a:pt x="58345" y="921"/>
                              </a:moveTo>
                              <a:cubicBezTo>
                                <a:pt x="65900" y="0"/>
                                <a:pt x="73292" y="730"/>
                                <a:pt x="81000" y="3169"/>
                              </a:cubicBezTo>
                              <a:lnTo>
                                <a:pt x="73393" y="25483"/>
                              </a:lnTo>
                              <a:cubicBezTo>
                                <a:pt x="62065" y="21990"/>
                                <a:pt x="52337" y="25559"/>
                                <a:pt x="44323" y="29546"/>
                              </a:cubicBezTo>
                              <a:cubicBezTo>
                                <a:pt x="31712" y="35846"/>
                                <a:pt x="29058" y="45892"/>
                                <a:pt x="33223" y="54261"/>
                              </a:cubicBezTo>
                              <a:cubicBezTo>
                                <a:pt x="34760" y="57334"/>
                                <a:pt x="37389" y="60065"/>
                                <a:pt x="41148" y="61170"/>
                              </a:cubicBezTo>
                              <a:cubicBezTo>
                                <a:pt x="44628" y="62198"/>
                                <a:pt x="49492" y="62122"/>
                                <a:pt x="54775" y="60331"/>
                              </a:cubicBezTo>
                              <a:lnTo>
                                <a:pt x="70129" y="55226"/>
                              </a:lnTo>
                              <a:cubicBezTo>
                                <a:pt x="81979" y="51225"/>
                                <a:pt x="90500" y="50819"/>
                                <a:pt x="98006" y="53042"/>
                              </a:cubicBezTo>
                              <a:cubicBezTo>
                                <a:pt x="107544" y="55937"/>
                                <a:pt x="114871" y="63367"/>
                                <a:pt x="120231" y="74111"/>
                              </a:cubicBezTo>
                              <a:cubicBezTo>
                                <a:pt x="131953" y="97644"/>
                                <a:pt x="118986" y="120733"/>
                                <a:pt x="93574" y="133407"/>
                              </a:cubicBezTo>
                              <a:cubicBezTo>
                                <a:pt x="84366" y="138005"/>
                                <a:pt x="75778" y="141065"/>
                                <a:pt x="67245" y="142207"/>
                              </a:cubicBezTo>
                              <a:cubicBezTo>
                                <a:pt x="58712" y="143348"/>
                                <a:pt x="50235" y="142570"/>
                                <a:pt x="41250" y="139491"/>
                              </a:cubicBezTo>
                              <a:lnTo>
                                <a:pt x="48933" y="116491"/>
                              </a:lnTo>
                              <a:cubicBezTo>
                                <a:pt x="60439" y="120339"/>
                                <a:pt x="72123" y="117710"/>
                                <a:pt x="83363" y="112084"/>
                              </a:cubicBezTo>
                              <a:cubicBezTo>
                                <a:pt x="97358" y="105112"/>
                                <a:pt x="102222" y="96082"/>
                                <a:pt x="97371" y="86366"/>
                              </a:cubicBezTo>
                              <a:cubicBezTo>
                                <a:pt x="95250" y="82099"/>
                                <a:pt x="92253" y="79115"/>
                                <a:pt x="88519" y="78010"/>
                              </a:cubicBezTo>
                              <a:cubicBezTo>
                                <a:pt x="85014" y="76981"/>
                                <a:pt x="81686" y="77133"/>
                                <a:pt x="75641" y="79102"/>
                              </a:cubicBezTo>
                              <a:lnTo>
                                <a:pt x="59969" y="84373"/>
                              </a:lnTo>
                              <a:cubicBezTo>
                                <a:pt x="48793" y="88030"/>
                                <a:pt x="39497" y="88614"/>
                                <a:pt x="31394" y="86049"/>
                              </a:cubicBezTo>
                              <a:cubicBezTo>
                                <a:pt x="22720" y="83140"/>
                                <a:pt x="15900" y="76740"/>
                                <a:pt x="10795" y="66504"/>
                              </a:cubicBezTo>
                              <a:cubicBezTo>
                                <a:pt x="0" y="44850"/>
                                <a:pt x="8458" y="21673"/>
                                <a:pt x="34709" y="8579"/>
                              </a:cubicBezTo>
                              <a:cubicBezTo>
                                <a:pt x="43072" y="4413"/>
                                <a:pt x="50791" y="1842"/>
                                <a:pt x="58345" y="921"/>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92" name="Shape 92"/>
                      <wps:cNvSpPr/>
                      <wps:spPr>
                        <a:xfrm>
                          <a:off x="1705820" y="1964817"/>
                          <a:ext cx="108356" cy="124092"/>
                        </a:xfrm>
                        <a:custGeom>
                          <a:avLst/>
                          <a:gdLst/>
                          <a:ahLst/>
                          <a:cxnLst/>
                          <a:rect l="0" t="0" r="0" b="0"/>
                          <a:pathLst>
                            <a:path w="108356" h="124092">
                              <a:moveTo>
                                <a:pt x="28054" y="0"/>
                              </a:moveTo>
                              <a:lnTo>
                                <a:pt x="108356" y="109436"/>
                              </a:lnTo>
                              <a:lnTo>
                                <a:pt x="88379" y="124092"/>
                              </a:lnTo>
                              <a:lnTo>
                                <a:pt x="23863" y="36182"/>
                              </a:lnTo>
                              <a:lnTo>
                                <a:pt x="15786" y="71907"/>
                              </a:lnTo>
                              <a:lnTo>
                                <a:pt x="0" y="50381"/>
                              </a:lnTo>
                              <a:lnTo>
                                <a:pt x="8077" y="14681"/>
                              </a:lnTo>
                              <a:lnTo>
                                <a:pt x="28054"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93" name="Shape 93"/>
                      <wps:cNvSpPr/>
                      <wps:spPr>
                        <a:xfrm>
                          <a:off x="1763060" y="1909767"/>
                          <a:ext cx="47546" cy="99317"/>
                        </a:xfrm>
                        <a:custGeom>
                          <a:avLst/>
                          <a:gdLst/>
                          <a:ahLst/>
                          <a:cxnLst/>
                          <a:rect l="0" t="0" r="0" b="0"/>
                          <a:pathLst>
                            <a:path w="47546" h="99317">
                              <a:moveTo>
                                <a:pt x="47546" y="0"/>
                              </a:moveTo>
                              <a:lnTo>
                                <a:pt x="47546" y="23869"/>
                              </a:lnTo>
                              <a:lnTo>
                                <a:pt x="36081" y="27978"/>
                              </a:lnTo>
                              <a:cubicBezTo>
                                <a:pt x="28867" y="34493"/>
                                <a:pt x="28461" y="44843"/>
                                <a:pt x="34976" y="52069"/>
                              </a:cubicBezTo>
                              <a:cubicBezTo>
                                <a:pt x="38284" y="55746"/>
                                <a:pt x="42494" y="57718"/>
                                <a:pt x="46779" y="57956"/>
                              </a:cubicBezTo>
                              <a:lnTo>
                                <a:pt x="47546" y="57673"/>
                              </a:lnTo>
                              <a:lnTo>
                                <a:pt x="47546" y="99317"/>
                              </a:lnTo>
                              <a:lnTo>
                                <a:pt x="45179" y="94430"/>
                              </a:lnTo>
                              <a:cubicBezTo>
                                <a:pt x="44336" y="88553"/>
                                <a:pt x="45155" y="83133"/>
                                <a:pt x="46253" y="78803"/>
                              </a:cubicBezTo>
                              <a:cubicBezTo>
                                <a:pt x="37973" y="79857"/>
                                <a:pt x="25756" y="78828"/>
                                <a:pt x="16065" y="68084"/>
                              </a:cubicBezTo>
                              <a:cubicBezTo>
                                <a:pt x="0" y="50253"/>
                                <a:pt x="4331" y="26606"/>
                                <a:pt x="21171" y="11442"/>
                              </a:cubicBezTo>
                              <a:cubicBezTo>
                                <a:pt x="25378" y="7645"/>
                                <a:pt x="30022" y="4690"/>
                                <a:pt x="34873" y="2671"/>
                              </a:cubicBezTo>
                              <a:lnTo>
                                <a:pt x="47546"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94" name="Shape 94"/>
                      <wps:cNvSpPr/>
                      <wps:spPr>
                        <a:xfrm>
                          <a:off x="1810605" y="1909189"/>
                          <a:ext cx="40034" cy="127419"/>
                        </a:xfrm>
                        <a:custGeom>
                          <a:avLst/>
                          <a:gdLst/>
                          <a:ahLst/>
                          <a:cxnLst/>
                          <a:rect l="0" t="0" r="0" b="0"/>
                          <a:pathLst>
                            <a:path w="40034" h="127419">
                              <a:moveTo>
                                <a:pt x="2270" y="100"/>
                              </a:moveTo>
                              <a:cubicBezTo>
                                <a:pt x="12338" y="0"/>
                                <a:pt x="22311" y="4026"/>
                                <a:pt x="30343" y="12935"/>
                              </a:cubicBezTo>
                              <a:cubicBezTo>
                                <a:pt x="40034" y="23692"/>
                                <a:pt x="39805" y="35935"/>
                                <a:pt x="37887" y="44075"/>
                              </a:cubicBezTo>
                              <a:lnTo>
                                <a:pt x="38496" y="44093"/>
                              </a:lnTo>
                              <a:lnTo>
                                <a:pt x="38496" y="65550"/>
                              </a:lnTo>
                              <a:lnTo>
                                <a:pt x="25898" y="70009"/>
                              </a:lnTo>
                              <a:cubicBezTo>
                                <a:pt x="18126" y="77032"/>
                                <a:pt x="17643" y="88741"/>
                                <a:pt x="24654" y="96514"/>
                              </a:cubicBezTo>
                              <a:cubicBezTo>
                                <a:pt x="28159" y="100400"/>
                                <a:pt x="32804" y="102495"/>
                                <a:pt x="37546" y="102741"/>
                              </a:cubicBezTo>
                              <a:lnTo>
                                <a:pt x="38496" y="102398"/>
                              </a:lnTo>
                              <a:lnTo>
                                <a:pt x="38496" y="126724"/>
                              </a:lnTo>
                              <a:lnTo>
                                <a:pt x="36139" y="127251"/>
                              </a:lnTo>
                              <a:cubicBezTo>
                                <a:pt x="25714" y="127419"/>
                                <a:pt x="15319" y="123139"/>
                                <a:pt x="6531" y="113379"/>
                              </a:cubicBezTo>
                              <a:lnTo>
                                <a:pt x="0" y="99895"/>
                              </a:lnTo>
                              <a:lnTo>
                                <a:pt x="0" y="58252"/>
                              </a:lnTo>
                              <a:lnTo>
                                <a:pt x="11484" y="54019"/>
                              </a:lnTo>
                              <a:cubicBezTo>
                                <a:pt x="18710" y="47517"/>
                                <a:pt x="19091" y="37433"/>
                                <a:pt x="12462" y="30067"/>
                              </a:cubicBezTo>
                              <a:cubicBezTo>
                                <a:pt x="9211" y="26460"/>
                                <a:pt x="5032" y="24460"/>
                                <a:pt x="765" y="24173"/>
                              </a:cubicBezTo>
                              <a:lnTo>
                                <a:pt x="0" y="24447"/>
                              </a:lnTo>
                              <a:lnTo>
                                <a:pt x="0" y="578"/>
                              </a:lnTo>
                              <a:lnTo>
                                <a:pt x="2270" y="10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95" name="Shape 95"/>
                      <wps:cNvSpPr/>
                      <wps:spPr>
                        <a:xfrm>
                          <a:off x="1849101" y="1953282"/>
                          <a:ext cx="50128" cy="82630"/>
                        </a:xfrm>
                        <a:custGeom>
                          <a:avLst/>
                          <a:gdLst/>
                          <a:ahLst/>
                          <a:cxnLst/>
                          <a:rect l="0" t="0" r="0" b="0"/>
                          <a:pathLst>
                            <a:path w="50128" h="82630">
                              <a:moveTo>
                                <a:pt x="0" y="0"/>
                              </a:moveTo>
                              <a:lnTo>
                                <a:pt x="15117" y="452"/>
                              </a:lnTo>
                              <a:cubicBezTo>
                                <a:pt x="20912" y="1865"/>
                                <a:pt x="26989" y="4979"/>
                                <a:pt x="32539" y="11132"/>
                              </a:cubicBezTo>
                              <a:cubicBezTo>
                                <a:pt x="50128" y="30652"/>
                                <a:pt x="45264" y="54262"/>
                                <a:pt x="27433" y="70340"/>
                              </a:cubicBezTo>
                              <a:cubicBezTo>
                                <a:pt x="22978" y="74356"/>
                                <a:pt x="18137" y="77519"/>
                                <a:pt x="13107" y="79698"/>
                              </a:cubicBezTo>
                              <a:lnTo>
                                <a:pt x="0" y="82630"/>
                              </a:lnTo>
                              <a:lnTo>
                                <a:pt x="0" y="58305"/>
                              </a:lnTo>
                              <a:lnTo>
                                <a:pt x="12523" y="53779"/>
                              </a:lnTo>
                              <a:cubicBezTo>
                                <a:pt x="20308" y="46781"/>
                                <a:pt x="20905" y="35199"/>
                                <a:pt x="13895" y="27427"/>
                              </a:cubicBezTo>
                              <a:cubicBezTo>
                                <a:pt x="10383" y="23540"/>
                                <a:pt x="5704" y="21410"/>
                                <a:pt x="930" y="21127"/>
                              </a:cubicBezTo>
                              <a:lnTo>
                                <a:pt x="0" y="21456"/>
                              </a:lnTo>
                              <a:lnTo>
                                <a:pt x="0"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96" name="Shape 96"/>
                      <wps:cNvSpPr/>
                      <wps:spPr>
                        <a:xfrm>
                          <a:off x="1838832" y="1834041"/>
                          <a:ext cx="68195" cy="114156"/>
                        </a:xfrm>
                        <a:custGeom>
                          <a:avLst/>
                          <a:gdLst/>
                          <a:ahLst/>
                          <a:cxnLst/>
                          <a:rect l="0" t="0" r="0" b="0"/>
                          <a:pathLst>
                            <a:path w="68195" h="114156">
                              <a:moveTo>
                                <a:pt x="43343" y="561"/>
                              </a:moveTo>
                              <a:cubicBezTo>
                                <a:pt x="48402" y="0"/>
                                <a:pt x="53613" y="492"/>
                                <a:pt x="58775" y="2195"/>
                              </a:cubicBezTo>
                              <a:lnTo>
                                <a:pt x="68195" y="7731"/>
                              </a:lnTo>
                              <a:lnTo>
                                <a:pt x="68195" y="39025"/>
                              </a:lnTo>
                              <a:lnTo>
                                <a:pt x="57848" y="29925"/>
                              </a:lnTo>
                              <a:cubicBezTo>
                                <a:pt x="53556" y="26147"/>
                                <a:pt x="48987" y="24350"/>
                                <a:pt x="44690" y="24408"/>
                              </a:cubicBezTo>
                              <a:cubicBezTo>
                                <a:pt x="40392" y="24467"/>
                                <a:pt x="36366" y="26382"/>
                                <a:pt x="33160" y="30027"/>
                              </a:cubicBezTo>
                              <a:cubicBezTo>
                                <a:pt x="26746" y="37317"/>
                                <a:pt x="27495" y="47121"/>
                                <a:pt x="36081" y="54665"/>
                              </a:cubicBezTo>
                              <a:lnTo>
                                <a:pt x="68195" y="82910"/>
                              </a:lnTo>
                              <a:lnTo>
                                <a:pt x="68195" y="114156"/>
                              </a:lnTo>
                              <a:lnTo>
                                <a:pt x="62344" y="110735"/>
                              </a:lnTo>
                              <a:lnTo>
                                <a:pt x="19456" y="73016"/>
                              </a:lnTo>
                              <a:cubicBezTo>
                                <a:pt x="0" y="55909"/>
                                <a:pt x="1829" y="31894"/>
                                <a:pt x="16421" y="15320"/>
                              </a:cubicBezTo>
                              <a:cubicBezTo>
                                <a:pt x="23717" y="7021"/>
                                <a:pt x="33226" y="1683"/>
                                <a:pt x="43343" y="561"/>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97" name="Shape 97"/>
                      <wps:cNvSpPr/>
                      <wps:spPr>
                        <a:xfrm>
                          <a:off x="1907027" y="1841772"/>
                          <a:ext cx="68063" cy="114034"/>
                        </a:xfrm>
                        <a:custGeom>
                          <a:avLst/>
                          <a:gdLst/>
                          <a:ahLst/>
                          <a:cxnLst/>
                          <a:rect l="0" t="0" r="0" b="0"/>
                          <a:pathLst>
                            <a:path w="68063" h="114034">
                              <a:moveTo>
                                <a:pt x="0" y="0"/>
                              </a:moveTo>
                              <a:lnTo>
                                <a:pt x="5719" y="3360"/>
                              </a:lnTo>
                              <a:lnTo>
                                <a:pt x="48620" y="41079"/>
                              </a:lnTo>
                              <a:cubicBezTo>
                                <a:pt x="68063" y="58186"/>
                                <a:pt x="66361" y="82049"/>
                                <a:pt x="51769" y="98636"/>
                              </a:cubicBezTo>
                              <a:cubicBezTo>
                                <a:pt x="44473" y="106929"/>
                                <a:pt x="34935" y="112298"/>
                                <a:pt x="24788" y="113455"/>
                              </a:cubicBezTo>
                              <a:cubicBezTo>
                                <a:pt x="19714" y="114034"/>
                                <a:pt x="14488" y="113559"/>
                                <a:pt x="9314" y="111871"/>
                              </a:cubicBezTo>
                              <a:lnTo>
                                <a:pt x="0" y="106425"/>
                              </a:lnTo>
                              <a:lnTo>
                                <a:pt x="0" y="75179"/>
                              </a:lnTo>
                              <a:lnTo>
                                <a:pt x="10367" y="84297"/>
                              </a:lnTo>
                              <a:cubicBezTo>
                                <a:pt x="14660" y="88063"/>
                                <a:pt x="19222" y="89793"/>
                                <a:pt x="23513" y="89670"/>
                              </a:cubicBezTo>
                              <a:cubicBezTo>
                                <a:pt x="27804" y="89546"/>
                                <a:pt x="31824" y="87568"/>
                                <a:pt x="35030" y="83916"/>
                              </a:cubicBezTo>
                              <a:cubicBezTo>
                                <a:pt x="41444" y="76627"/>
                                <a:pt x="40707" y="67089"/>
                                <a:pt x="32122" y="59545"/>
                              </a:cubicBezTo>
                              <a:lnTo>
                                <a:pt x="0" y="31294"/>
                              </a:lnTo>
                              <a:lnTo>
                                <a:pt x="0"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98" name="Shape 98"/>
                      <wps:cNvSpPr/>
                      <wps:spPr>
                        <a:xfrm>
                          <a:off x="1900451" y="1754710"/>
                          <a:ext cx="69127" cy="111175"/>
                        </a:xfrm>
                        <a:custGeom>
                          <a:avLst/>
                          <a:gdLst/>
                          <a:ahLst/>
                          <a:cxnLst/>
                          <a:rect l="0" t="0" r="0" b="0"/>
                          <a:pathLst>
                            <a:path w="69127" h="111175">
                              <a:moveTo>
                                <a:pt x="53432" y="3412"/>
                              </a:moveTo>
                              <a:lnTo>
                                <a:pt x="69127" y="10483"/>
                              </a:lnTo>
                              <a:lnTo>
                                <a:pt x="69127" y="40678"/>
                              </a:lnTo>
                              <a:lnTo>
                                <a:pt x="55499" y="31086"/>
                              </a:lnTo>
                              <a:cubicBezTo>
                                <a:pt x="50825" y="27796"/>
                                <a:pt x="46085" y="26501"/>
                                <a:pt x="41813" y="27022"/>
                              </a:cubicBezTo>
                              <a:cubicBezTo>
                                <a:pt x="37541" y="27542"/>
                                <a:pt x="33737" y="29879"/>
                                <a:pt x="30937" y="33854"/>
                              </a:cubicBezTo>
                              <a:cubicBezTo>
                                <a:pt x="25349" y="41804"/>
                                <a:pt x="27178" y="51457"/>
                                <a:pt x="36525" y="58048"/>
                              </a:cubicBezTo>
                              <a:lnTo>
                                <a:pt x="69127" y="81002"/>
                              </a:lnTo>
                              <a:lnTo>
                                <a:pt x="69127" y="111175"/>
                              </a:lnTo>
                              <a:lnTo>
                                <a:pt x="68694" y="110981"/>
                              </a:lnTo>
                              <a:lnTo>
                                <a:pt x="21946" y="78076"/>
                              </a:lnTo>
                              <a:cubicBezTo>
                                <a:pt x="749" y="63153"/>
                                <a:pt x="0" y="39087"/>
                                <a:pt x="12725" y="21015"/>
                              </a:cubicBezTo>
                              <a:cubicBezTo>
                                <a:pt x="22260" y="7460"/>
                                <a:pt x="37481" y="0"/>
                                <a:pt x="53432" y="3412"/>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99" name="Shape 99"/>
                      <wps:cNvSpPr/>
                      <wps:spPr>
                        <a:xfrm>
                          <a:off x="1969578" y="1765193"/>
                          <a:ext cx="69126" cy="111052"/>
                        </a:xfrm>
                        <a:custGeom>
                          <a:avLst/>
                          <a:gdLst/>
                          <a:ahLst/>
                          <a:cxnLst/>
                          <a:rect l="0" t="0" r="0" b="0"/>
                          <a:pathLst>
                            <a:path w="69126" h="111052">
                              <a:moveTo>
                                <a:pt x="0" y="0"/>
                              </a:moveTo>
                              <a:lnTo>
                                <a:pt x="317" y="143"/>
                              </a:lnTo>
                              <a:lnTo>
                                <a:pt x="47053" y="33036"/>
                              </a:lnTo>
                              <a:cubicBezTo>
                                <a:pt x="68237" y="47946"/>
                                <a:pt x="69126" y="71872"/>
                                <a:pt x="56400" y="89944"/>
                              </a:cubicBezTo>
                              <a:cubicBezTo>
                                <a:pt x="46856" y="103499"/>
                                <a:pt x="31576" y="111052"/>
                                <a:pt x="15595" y="107686"/>
                              </a:cubicBezTo>
                              <a:lnTo>
                                <a:pt x="0" y="100692"/>
                              </a:lnTo>
                              <a:lnTo>
                                <a:pt x="0" y="70519"/>
                              </a:lnTo>
                              <a:lnTo>
                                <a:pt x="13665" y="80140"/>
                              </a:lnTo>
                              <a:cubicBezTo>
                                <a:pt x="18338" y="83429"/>
                                <a:pt x="23066" y="84658"/>
                                <a:pt x="27324" y="84071"/>
                              </a:cubicBezTo>
                              <a:cubicBezTo>
                                <a:pt x="31581" y="83483"/>
                                <a:pt x="35369" y="81080"/>
                                <a:pt x="38163" y="77105"/>
                              </a:cubicBezTo>
                              <a:cubicBezTo>
                                <a:pt x="43764" y="69167"/>
                                <a:pt x="41986" y="59769"/>
                                <a:pt x="32651" y="53178"/>
                              </a:cubicBezTo>
                              <a:lnTo>
                                <a:pt x="0" y="30195"/>
                              </a:lnTo>
                              <a:lnTo>
                                <a:pt x="0"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00" name="Shape 100"/>
                      <wps:cNvSpPr/>
                      <wps:spPr>
                        <a:xfrm>
                          <a:off x="1959969" y="1682114"/>
                          <a:ext cx="130581" cy="87719"/>
                        </a:xfrm>
                        <a:custGeom>
                          <a:avLst/>
                          <a:gdLst/>
                          <a:ahLst/>
                          <a:cxnLst/>
                          <a:rect l="0" t="0" r="0" b="0"/>
                          <a:pathLst>
                            <a:path w="130581" h="87719">
                              <a:moveTo>
                                <a:pt x="12065" y="0"/>
                              </a:moveTo>
                              <a:lnTo>
                                <a:pt x="130581" y="66091"/>
                              </a:lnTo>
                              <a:lnTo>
                                <a:pt x="118516" y="87719"/>
                              </a:lnTo>
                              <a:lnTo>
                                <a:pt x="23305" y="34620"/>
                              </a:lnTo>
                              <a:lnTo>
                                <a:pt x="30823" y="70472"/>
                              </a:lnTo>
                              <a:lnTo>
                                <a:pt x="7518" y="57467"/>
                              </a:lnTo>
                              <a:lnTo>
                                <a:pt x="0" y="21628"/>
                              </a:lnTo>
                              <a:lnTo>
                                <a:pt x="12065"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g:wgp>
                </a:graphicData>
              </a:graphic>
            </wp:inline>
          </w:drawing>
        </mc:Choice>
        <mc:Fallback>
          <w:pict>
            <v:group w14:anchorId="4B367CF7" id="Group 314" o:spid="_x0000_s1026" style="width:60.2pt;height:54.8pt;mso-position-horizontal-relative:char;mso-position-vertical-relative:line" coordsize="24216,242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">
              <v:shape id="Shape 6" o:spid="_x0000_s1027" style="position:absolute;width:12108;height:24216;visibility:visible;mso-wrap-style:square;v-text-anchor:top" coordsize="1210818,24216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" path="m1210805,r13,1l1210818,19051r-13,-1c553669,19050,19050,553669,19050,1210805v,657149,534619,1191756,1191755,1191756l1210818,2402560r,19050l1210805,2421611c543166,2421611,,1878457,,1210805,,543166,543166,,1210805,xe" fillcolor="#181717" stroked="f" strokeweight="0">
                <v:stroke miterlimit="83231f" joinstyle="miter"/>
                <v:path arrowok="t" textboxrect="0,0,1210818,2421611"/>
              </v:shape>
              <v:shape id="Shape 7" o:spid="_x0000_s1028" style="position:absolute;left:12108;width:12108;height:24216;visibility:visible;mso-wrap-style:square;v-text-anchor:top" coordsize="1210818,24216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" path="m,l123611,6262c733415,68381,1210818,584893,1210818,1210805v,625923,-477403,1142425,-1087207,1204542l,2421609r,-19050l121666,2396396c721877,2335256,1191768,1826882,1191768,1210805,1191768,594740,721877,86355,121666,25214l,19050,,xe" fillcolor="#181717" stroked="f" strokeweight="0">
                <v:stroke miterlimit="83231f" joinstyle="miter"/>
                <v:path arrowok="t" textboxrect="0,0,1210818,2421609"/>
              </v:shape>
              <v:shape id="Shape 8" o:spid="_x0000_s1029" style="position:absolute;left:4376;top:13010;width:2992;height:1465;visibility:visible;mso-wrap-style:square;v-text-anchor:top" coordsize="299225,1464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" path="m120421,r,22733c120421,33134,129019,41554,139598,41554r159627,l299225,56350r-159627,c120866,56350,105639,41288,105639,22733r,-7963l18174,14770v1016,29959,7378,116878,47244,116878l299225,131648r,14796l65418,146444c,146444,3188,152,3188,152l120421,xe" fillcolor="#181717" stroked="f" strokeweight="0">
                <v:stroke miterlimit="83231f" joinstyle="miter"/>
                <v:path arrowok="t" textboxrect="0,0,299225,146444"/>
              </v:shape>
              <v:shape id="Shape 9" o:spid="_x0000_s1030" style="position:absolute;left:5429;top:10798;width:1939;height:1036;visibility:visible;mso-wrap-style:square;v-text-anchor:top" coordsize="193980,1036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" path="m33973,l193980,r,14796l33973,14796v-10592,,-19177,8432,-19177,18808l14796,70002v,10364,8585,18809,19177,18809l193980,88769r,14791l33973,103607c15240,103607,,88532,,70002l,33604c,15088,15240,,33973,xe" fillcolor="#181717" stroked="f" strokeweight="0">
                <v:stroke miterlimit="83231f" joinstyle="miter"/>
                <v:path arrowok="t" textboxrect="0,0,193980,103607"/>
              </v:shape>
              <v:shape id="Shape 10" o:spid="_x0000_s1031" style="position:absolute;left:4169;top:9896;width:3199;height:2790;visibility:visible;mso-wrap-style:square;v-text-anchor:top" coordsize="319989,2790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" path="m86182,l319989,r,14783l86182,14783v-68250,,-68250,249453,,249453l319989,264219r,14783l86182,279019c,279019,,,86182,xe" fillcolor="#181717" stroked="f" strokeweight="0">
                <v:stroke miterlimit="83231f" joinstyle="miter"/>
                <v:path arrowok="t" textboxrect="0,0,319989,279019"/>
              </v:shape>
              <v:shape id="Shape 11" o:spid="_x0000_s1032" style="position:absolute;left:11968;top:12634;width:54;height:122;visibility:visible;mso-wrap-style:square;v-text-anchor:top" coordsize="5405,122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" path="m5405,r,12244l2553,10542c884,9546,,9018,,9018r64,-89l5405,xe" fillcolor="#181717" stroked="f" strokeweight="0">
                <v:stroke miterlimit="83231f" joinstyle="miter"/>
                <v:path arrowok="t" textboxrect="0,0,5405,12244"/>
              </v:shape>
              <v:shape id="Shape 12" o:spid="_x0000_s1033" style="position:absolute;left:7368;top:12538;width:1506;height:1036;visibility:visible;mso-wrap-style:square;v-text-anchor:top" coordsize="150597,1035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" path="m116624,v18733,,33973,15062,33973,33604l150597,69964v,18555,-15240,33617,-33973,33617l,103581,,88786r116624,c127203,88786,135814,80366,135814,69964r,-36360c135814,23216,127203,14783,116624,14783l,14791,,8,116624,xe" fillcolor="#181717" stroked="f" strokeweight="0">
                <v:stroke miterlimit="83231f" joinstyle="miter"/>
                <v:path arrowok="t" textboxrect="0,0,150597,103581"/>
              </v:shape>
              <v:shape id="Shape 13" o:spid="_x0000_s1034" style="position:absolute;left:10059;top:10802;width:1963;height:2776;visibility:visible;mso-wrap-style:square;v-text-anchor:top" coordsize="196210,2776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" path="m64897,l196210,r,14808l68593,14808v-47625,,-47625,247993,,247993l196210,262801r,14821l64897,277622c,277622,,,64897,xe" fillcolor="#181717" stroked="f" strokeweight="0">
                <v:stroke miterlimit="83231f" joinstyle="miter"/>
                <v:path arrowok="t" textboxrect="0,0,196210,277622"/>
              </v:shape>
              <v:shape id="Shape 14" o:spid="_x0000_s1035" style="position:absolute;left:7368;top:9896;width:4654;height:4579;visibility:visible;mso-wrap-style:square;v-text-anchor:top" coordsize="465310,4578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" path="m,l190335,v13500,,24054,6287,32347,16205c231889,6147,242405,444,254279,444r211031,l465310,15253r-210865,c245554,15253,237617,19736,230543,27711v23660,42418,22009,118593,22009,118593l193675,146418v-1232,10554,-2210,21413,-2959,32500c265608,179565,279464,363957,232270,432575v6630,6782,14008,10515,22175,10515l465310,443090r,14796l254279,457886v-11468,,-21691,-5321,-30696,-14758c214300,452450,203213,457886,190335,457886l,457886,,443090r190335,c199682,443090,207848,439064,214821,432054v3086,-3150,5956,-6883,8585,-11113c261417,359893,250419,193675,190335,193675r-419,l,193730,,178939r176111,-47c176886,167881,177914,157023,179184,146456r-43764,89l135420,123774v,-10376,-8598,-18809,-19177,-18809l,104965,,90170r116243,c134976,90170,150216,105258,150216,123774r,7976l238506,131750v-660,-19380,-3962,-62840,-17082,-90983c219189,35966,216624,31623,213792,27902,207607,19850,199923,14783,190335,14783l,14783,,xe" fillcolor="#181717" stroked="f" strokeweight="0">
                <v:stroke miterlimit="83231f" joinstyle="miter"/>
                <v:path arrowok="t" textboxrect="0,0,465310,457886"/>
              </v:shape>
              <v:shape id="Shape 15" o:spid="_x0000_s1036" style="position:absolute;left:12022;top:10802;width:1857;height:2776;visibility:visible;mso-wrap-style:square;v-text-anchor:top" coordsize="185768,2776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" path="m,l131336,v38837,,54432,99606,46736,179514c177564,184925,176929,190284,176180,195478,115817,159309,53358,121882,53358,121882l14395,187020v,,165,102,406,241l14674,187477v,,68656,41059,135522,80988c146132,272809,141611,275730,136708,276974v-1740,432,-3518,648,-5372,648l,277622,,262801r112845,c66611,235217,23212,209311,4403,198082l,195454,,183210,48621,101930r13,c48634,101930,104552,135522,162299,170167v,-38,,-76,13,-139c167023,99606,155479,14808,127640,14808l,14808,,xe" fillcolor="#181717" stroked="f" strokeweight="0">
                <v:stroke miterlimit="83231f" joinstyle="miter"/>
                <v:path arrowok="t" textboxrect="0,0,185768,277622"/>
              </v:shape>
              <v:shape id="Shape 16" o:spid="_x0000_s1037" style="position:absolute;left:15166;top:10797;width:1489;height:1035;visibility:visible;mso-wrap-style:square;v-text-anchor:top" coordsize="148901,1035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" path="m33973,l148901,r,14795l33973,14795v-10554,,-19190,8433,-19190,18796l14783,70002v,10237,8458,18606,18859,18796l148901,88765r,14791l33973,103581c15253,103581,,88519,,70002l,33591c,15075,15253,,33973,xe" fillcolor="#181717" stroked="f" strokeweight="0">
                <v:stroke miterlimit="83231f" joinstyle="miter"/>
                <v:path arrowok="t" textboxrect="0,0,148901,103581"/>
              </v:shape>
              <v:shape id="Shape 17" o:spid="_x0000_s1038" style="position:absolute;left:12022;top:9895;width:4633;height:4580;visibility:visible;mso-wrap-style:square;v-text-anchor:top" coordsize="463359,4580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" path="m273970,l463359,r,14808l274656,14808v-9170,,-17069,4509,-23749,12268c281437,73304,294518,172580,290112,264224r173247,l463359,279000r-174124,6c287940,297701,285921,315925,283127,333146v1854,1105,3162,1880,3759,2210c305504,346240,327805,352997,347922,352997r115437,l463359,367805r-119069,l344290,367792r-2464,c321849,367792,298989,359664,286886,352463v-965,-546,-3201,-1918,-6515,-3873c274681,377660,266731,403212,256469,422275v9398,5563,15812,9322,17958,10541c285641,439090,297617,443103,307269,443103r35459,l463359,443103r,14796l341839,457899r,-26l303726,457873v-12027,,-25629,-5524,-36868,-12357c265270,444538,258781,440652,248773,434658v-10592,14770,-23152,23355,-37732,23355l,458013,,443217r210876,c220820,443217,229571,437617,237267,427787v2756,-3556,5372,-7646,7836,-12268c254920,397269,262375,371158,267544,340932v876,-5119,1689,-10351,2451,-15647c272027,310502,273576,294958,274618,279006v317,-4864,571,-9804,825,-14782c279342,177152,268496,82118,242791,39014v-2794,-4749,-5778,-8839,-9004,-12242c226993,19456,219347,15380,210876,15380l,15380,,571r211041,c222535,571,232784,5931,241814,15431,250069,5982,260584,,273970,xe" fillcolor="#181717" stroked="f" strokeweight="0">
                <v:stroke miterlimit="83231f" joinstyle="miter"/>
                <v:path arrowok="t" textboxrect="0,0,463359,458013"/>
              </v:shape>
              <v:shape id="Shape 18" o:spid="_x0000_s1039" style="position:absolute;left:16655;top:12537;width:1957;height:1036;visibility:visible;mso-wrap-style:square;v-text-anchor:top" coordsize="195675,1035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" path="m,l161728,v18720,,33947,15075,33947,33592l195675,69977v,18555,-15227,33604,-33947,33604l,103581,,88773r161030,c171634,88773,180232,80340,180232,69977r,-36411c180232,23304,171799,14973,161373,14770l,14776,,xe" fillcolor="#181717" stroked="f" strokeweight="0">
                <v:stroke miterlimit="83231f" joinstyle="miter"/>
                <v:path arrowok="t" textboxrect="0,0,195675,103581"/>
              </v:shape>
              <v:shape id="Shape 19" o:spid="_x0000_s1040" style="position:absolute;left:16655;top:11684;width:3278;height:2790;visibility:visible;mso-wrap-style:square;v-text-anchor:top" coordsize="327819,2790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" path="m234753,v178,,305,,457,l235414,v177,,342,25,495,25c236696,51,237471,89,238195,152v89624,5550,88709,278854,-2781,278854l,279006,,264211r235414,c308997,264211,308997,14808,235414,14808l,14859,,68,234753,xe" fillcolor="#181717" stroked="f" strokeweight="0">
                <v:stroke miterlimit="83231f" joinstyle="miter"/>
                <v:path arrowok="t" textboxrect="0,0,327819,279006"/>
              </v:shape>
              <v:shape id="Shape 20" o:spid="_x0000_s1041" style="position:absolute;left:16655;top:9895;width:3009;height:1465;visibility:visible;mso-wrap-style:square;v-text-anchor:top" coordsize="300844,1465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" path="m,l234753,v165,,305,13,457,13l235414,13v65430,,62229,146304,62229,146304l180511,146558r,-13l179864,146545r,-22771c179864,113513,171405,105156,160953,104991l,104991,,90195r161334,c180080,90195,195319,105270,195319,123787r,7963l283572,131750c282594,101867,275317,14808,235414,14808l,14808,,xe" fillcolor="#181717" stroked="f" strokeweight="0">
                <v:stroke miterlimit="83231f" joinstyle="miter"/>
                <v:path arrowok="t" textboxrect="0,0,300844,146558"/>
              </v:shape>
              <v:shape id="Shape 21" o:spid="_x0000_s1042" style="position:absolute;left:4533;top:4123;width:15071;height:5413;visibility:visible;mso-wrap-style:square;v-text-anchor:top" coordsize="1507020,5413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" path="m753504,v338975,,641794,215011,753516,535038l1489037,541312c1379982,228930,1084402,19050,753504,19050v-330886,,-626466,209880,-735521,522262l,535038c111722,215011,414541,,753504,xe" fillcolor="#181717" stroked="f" strokeweight="0">
                <v:stroke miterlimit="83231f" joinstyle="miter"/>
                <v:path arrowok="t" textboxrect="0,0,1507020,541312"/>
              </v:shape>
              <v:shape id="Shape 22" o:spid="_x0000_s1043" style="position:absolute;left:4569;top:14775;width:14999;height:5310;visibility:visible;mso-wrap-style:square;v-text-anchor:top" coordsize="1499832,5309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" path="m17894,c129654,306197,423824,511912,749910,511912v326085,,620268,-205715,732040,-511912l1499832,6528c1385341,320205,1083970,530962,749910,530962,415862,530962,114490,320205,,6528l17894,xe" fillcolor="#181717" stroked="f" strokeweight="0">
                <v:stroke miterlimit="83231f" joinstyle="miter"/>
                <v:path arrowok="t" textboxrect="0,0,1499832,530962"/>
              </v:shape>
              <v:shape id="Shape 23" o:spid="_x0000_s1044" style="position:absolute;left:1375;top:12173;width:1399;height:999;visibility:visible;mso-wrap-style:square;v-text-anchor:top" coordsize="139941,998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" path="m95225,1333c121488,,137439,21133,138887,49479v1054,20561,-2540,36386,-15367,50394l105524,83617v8128,-9005,10389,-20752,9754,-33312c114478,34696,108153,26632,97307,27178v-4762,254,-8686,1778,-11201,4762c83757,34734,82588,37846,81953,44183l80505,60668c79375,72365,76200,81102,70612,87490,64478,94285,55880,97968,44463,98552,20295,99784,2451,82753,953,53454,,34811,3886,21069,14529,8890l31928,24790v-7747,8979,-8370,19304,-7900,28245c24740,67132,32893,73571,42215,73101v3429,-165,6985,-1498,9499,-4483c54051,65824,55931,61341,56401,55778l57874,39687c58966,27229,61989,19240,67018,13259,73508,5690,83236,1943,95225,1333xe" fillcolor="#181717" stroked="f" strokeweight="0">
                <v:stroke miterlimit="83231f" joinstyle="miter"/>
                <v:path arrowok="t" textboxrect="0,0,139941,99873"/>
              </v:shape>
              <v:shape id="Shape 24" o:spid="_x0000_s1045" style="position:absolute;left:1750;top:11598;width:1002;height:290;visibility:visible;mso-wrap-style:square;v-text-anchor:top" coordsize="100203,289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" path="m1054,r99149,4242l99149,28981,,24740,1054,xe" fillcolor="#181717" stroked="f" strokeweight="0">
                <v:stroke miterlimit="83231f" joinstyle="miter"/>
                <v:path arrowok="t" textboxrect="0,0,100203,28981"/>
              </v:shape>
              <v:shape id="Shape 25" o:spid="_x0000_s1046" style="position:absolute;left:1379;top:11581;width:213;height:261;visibility:visible;mso-wrap-style:square;v-text-anchor:top" coordsize="21247,261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" path="m1079,l21247,864,20168,26175,,25311,1079,xe" fillcolor="#181717" stroked="f" strokeweight="0">
                <v:stroke miterlimit="83231f" joinstyle="miter"/>
                <v:path arrowok="t" textboxrect="0,0,21247,26175"/>
              </v:shape>
              <v:shape id="Shape 26" o:spid="_x0000_s1047" style="position:absolute;left:1791;top:10495;width:1060;height:901;visibility:visible;mso-wrap-style:square;v-text-anchor:top" coordsize="105982,900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" path="m18733,l32156,17031v-5816,5029,-8420,13538,-9474,22034c21450,48895,25464,53619,30378,54229v3595,445,7938,-546,9779,-9131l43599,29794c47930,10566,59550,2032,76175,4127v21729,2706,29807,22530,26898,45771c101130,65392,97688,79159,83655,90068l69609,71996c78740,64897,81204,54445,82156,46888,83210,38392,81483,29159,74117,28232v-4915,-609,-8636,1600,-10363,9258l60300,52794c56375,70345,47257,80327,29121,78067,8712,75514,,56185,2515,36157,4420,20853,8674,8344,18733,xe" fillcolor="#181717" stroked="f" strokeweight="0">
                <v:stroke miterlimit="83231f" joinstyle="miter"/>
                <v:path arrowok="t" textboxrect="0,0,105982,90068"/>
              </v:shape>
              <v:shape id="Shape 27" o:spid="_x0000_s1048" style="position:absolute;left:1689;top:9704;width:1319;height:589;visibility:visible;mso-wrap-style:square;v-text-anchor:top" coordsize="131826,588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" path="m37681,l56109,4039,52362,21146,98870,31331v5575,1219,9309,-699,10566,-6464l111354,16116r20472,4483l128930,33807c124612,53531,108826,58852,95060,55829l47066,45339,44831,55563,26416,51537,28651,41300,,35039,5296,10859r28651,6261l37681,xe" fillcolor="#181717" stroked="f" strokeweight="0">
                <v:stroke miterlimit="83231f" joinstyle="miter"/>
                <v:path arrowok="t" textboxrect="0,0,131826,58852"/>
              </v:shape>
              <v:shape id="Shape 28" o:spid="_x0000_s1049" style="position:absolute;left:2172;top:8708;width:378;height:825;visibility:visible;mso-wrap-style:square;v-text-anchor:top" coordsize="37843,825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" path="m37843,r,22028l31474,24608v-2591,2068,-4696,5043,-5972,9037c22924,41621,25413,48225,30213,52568r7630,4394l37843,82526,21322,74434c5296,62839,,45710,5906,27346,9077,17483,14435,10097,21262,5156l37843,xe" fillcolor="#181717" stroked="f" strokeweight="0">
                <v:stroke miterlimit="83231f" joinstyle="miter"/>
                <v:path arrowok="t" textboxrect="0,0,37843,82526"/>
              </v:shape>
              <v:shape id="Shape 29" o:spid="_x0000_s1050" style="position:absolute;left:2550;top:8684;width:711;height:907;visibility:visible;mso-wrap-style:square;v-text-anchor:top" coordsize="71047,906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" path="m7587,54c13618,,19983,1019,26470,3102l36985,6493,17973,65624v12154,3899,23432,-673,27686,-13919c48987,41367,47717,35360,43653,27448l62233,17606v6515,12700,8814,23647,3327,40703c60179,75035,49246,89425,27968,90377,20875,90695,12633,89519,3064,86439l,84939,,59375r1832,1055l13376,24514c9147,23358,6429,23079,2518,23422l,24442,,2413,7587,54xe" fillcolor="#181717" stroked="f" strokeweight="0">
                <v:stroke miterlimit="83231f" joinstyle="miter"/>
                <v:path arrowok="t" textboxrect="0,0,71047,90695"/>
              </v:shape>
              <v:shape id="Shape 30" o:spid="_x0000_s1051" style="position:absolute;left:2509;top:7042;width:1511;height:1589;visibility:visible;mso-wrap-style:square;v-text-anchor:top" coordsize="151130,1588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" path="m79608,543v4964,543,9806,2140,14677,4547l151130,33220,140145,55420,86373,28801c74244,22806,66345,28458,62890,35468v-3390,6820,-3264,16878,8344,22619l125527,84960r-10986,22187l60770,80540c48641,74533,40742,80197,37274,87195v-3454,6998,-3238,16878,8878,22873l99924,136687,88951,158874,,114868,10732,93177r8191,4051c15811,88478,16624,78673,20688,70482,25590,60576,33147,54327,43612,52499,39484,41094,40030,31379,45529,20279,49924,11401,56794,4823,64199,2321,69558,511,74644,,79608,543xe" fillcolor="#181717" stroked="f" strokeweight="0">
                <v:stroke miterlimit="83231f" joinstyle="miter"/>
                <v:path arrowok="t" textboxrect="0,0,151130,158874"/>
              </v:shape>
              <v:shape id="Shape 31" o:spid="_x0000_s1052" style="position:absolute;left:3433;top:6046;width:695;height:1030;visibility:visible;mso-wrap-style:square;v-text-anchor:top" coordsize="69493,1030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" path="m51209,3082v4614,1027,9313,3194,14082,6512l69493,12515r,32072l59195,59403v-5106,7341,-4496,13805,1295,17819c63303,79177,66300,79873,69288,79082r205,-165l69493,103043r-10782,-610c54813,101405,50965,99599,47371,97097,34392,88080,29947,71773,43104,52850l56477,33610,52413,30790c43497,24593,36538,26256,29045,37039v-5436,7823,-6058,12725,-4153,20320l3200,61537c,47465,2921,37902,12382,24301,24289,7175,37367,,51209,3082xe" fillcolor="#181717" stroked="f" strokeweight="0">
                <v:stroke miterlimit="83231f" joinstyle="miter"/>
                <v:path arrowok="t" textboxrect="0,0,69493,103043"/>
              </v:shape>
              <v:shape id="Shape 32" o:spid="_x0000_s1053" style="position:absolute;left:4128;top:6171;width:494;height:906;visibility:visible;mso-wrap-style:square;v-text-anchor:top" coordsize="49443,905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" path="m,l49443,34367,35638,54229,28602,49327v1664,9284,419,16078,-6096,25451c16080,84011,9070,89104,853,90577l,90529,,66402,8536,59513v3912,-5639,5944,-9564,5004,-15545c13032,40361,10289,37300,5285,33821l904,30772,,32073,,xe" fillcolor="#181717" stroked="f" strokeweight="0">
                <v:stroke miterlimit="83231f" joinstyle="miter"/>
                <v:path arrowok="t" textboxrect="0,0,49443,90577"/>
              </v:shape>
              <v:shape id="Shape 33" o:spid="_x0000_s1054" style="position:absolute;left:4522;top:4379;width:519;height:1389;visibility:visible;mso-wrap-style:square;v-text-anchor:top" coordsize="51934,1388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" path="m19710,l51934,31581r,36589l51226,67590c47196,65254,43276,64226,39381,65210v-2597,655,-5183,2205,-7783,4856c21196,80670,28575,90564,40132,101905r11802,9728l51934,138877,40030,134598c33858,130350,28111,124784,22809,119583,12192,109195,216,97180,76,83172,,75362,3810,66573,10617,59639,17678,52426,24917,48857,34620,49289l2375,17691,19710,xe" fillcolor="#181717" stroked="f" strokeweight="0">
                <v:stroke miterlimit="83231f" joinstyle="miter"/>
                <v:path arrowok="t" textboxrect="0,0,51934,138877"/>
              </v:shape>
              <v:shape id="Shape 34" o:spid="_x0000_s1055" style="position:absolute;left:5041;top:4695;width:646;height:1101;visibility:visible;mso-wrap-style:square;v-text-anchor:top" coordsize="64640,1101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" path="m,l64640,63351,47698,80636,41043,74096v635,10236,-2387,17399,-9715,24892c24520,105922,15669,110049,7871,110126l,107296,,80052r711,586c4742,83022,8663,84107,12559,83163v2597,-630,5183,-2162,7783,-4813c30731,67733,23365,57573,11795,46245l,36589,,xe" fillcolor="#181717" stroked="f" strokeweight="0">
                <v:stroke miterlimit="83231f" joinstyle="miter"/>
                <v:path arrowok="t" textboxrect="0,0,64640,110126"/>
              </v:shape>
              <v:shape id="Shape 35" o:spid="_x0000_s1056" style="position:absolute;left:5288;top:4200;width:833;height:916;visibility:visible;mso-wrap-style:square;v-text-anchor:top" coordsize="83261,915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" path="m18847,l83261,75514,64414,91592,,16065,18847,xe" fillcolor="#181717" stroked="f" strokeweight="0">
                <v:stroke miterlimit="83231f" joinstyle="miter"/>
                <v:path arrowok="t" textboxrect="0,0,83261,91592"/>
              </v:shape>
              <v:shape id="Shape 36" o:spid="_x0000_s1057" style="position:absolute;left:5044;top:3916;width:324;height:318;visibility:visible;mso-wrap-style:square;v-text-anchor:top" coordsize="32385,318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" path="m19279,l32385,15367,13106,31814,,16446,19279,xe" fillcolor="#181717" stroked="f" strokeweight="0">
                <v:stroke miterlimit="83231f" joinstyle="miter"/>
                <v:path arrowok="t" textboxrect="0,0,32385,31814"/>
              </v:shape>
              <v:shape id="Shape 37" o:spid="_x0000_s1058" style="position:absolute;left:6250;top:2986;width:1712;height:1457;visibility:visible;mso-wrap-style:square;v-text-anchor:top" coordsize="171183,1456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" path="m102957,821c107309,,111538,51,115316,1029v10960,2832,18161,9423,23673,18783l171183,74460,149847,87033,119393,35331c112522,23673,102819,24079,96088,28054,89522,31915,84125,40411,90703,51562r30747,52197l100114,116332,69659,64630c62789,52972,53086,53391,46355,57353,39624,61316,34392,69710,41262,81356r30455,51702l50381,145631,,60109,20841,47841r4648,7874c27686,46685,33718,38926,41605,34277v9525,-5600,19266,-6705,29032,-2514c73406,19964,79197,12141,89865,5842,94132,3334,98606,1641,102957,821xe" fillcolor="#181717" stroked="f" strokeweight="0">
                <v:stroke miterlimit="83231f" joinstyle="miter"/>
                <v:path arrowok="t" textboxrect="0,0,171183,145631"/>
              </v:shape>
              <v:shape id="Shape 38" o:spid="_x0000_s1059" style="position:absolute;left:8002;top:2909;width:429;height:659;visibility:visible;mso-wrap-style:square;v-text-anchor:top" coordsize="42853,659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" path="m42853,r,18289l36449,20883v-8293,3365,-11316,9106,-8661,15633c29070,39698,31201,41917,34136,42885r8717,-886l42853,63589r-8604,2087c29820,65901,25730,65193,21882,63567,14872,60443,9220,54106,5931,45991,,31335,5194,15256,26556,6595l42853,xe" fillcolor="#181717" stroked="f" strokeweight="0">
                <v:stroke miterlimit="83231f" joinstyle="miter"/>
                <v:path arrowok="t" textboxrect="0,0,42853,65901"/>
              </v:shape>
              <v:shape id="Shape 39" o:spid="_x0000_s1060" style="position:absolute;left:7886;top:2520;width:545;height:393;visibility:visible;mso-wrap-style:square;v-text-anchor:top" coordsize="54448,393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" path="m45865,r8583,1631l54448,28199,49552,22765v-3718,-1243,-8448,-611,-14538,1859c26200,28193,22987,31952,20447,39356l,31000c4991,17461,12675,11061,28042,4838,34484,2228,40431,615,45865,xe" fillcolor="#181717" stroked="f" strokeweight="0">
                <v:stroke miterlimit="83231f" joinstyle="miter"/>
                <v:path arrowok="t" textboxrect="0,0,54448,39356"/>
              </v:shape>
              <v:shape id="Shape 40" o:spid="_x0000_s1061" style="position:absolute;left:8431;top:2536;width:504;height:1009;visibility:visible;mso-wrap-style:square;v-text-anchor:top" coordsize="50466,100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" path="m,l12339,2344v5776,3574,10332,9397,13604,17474l50466,80372,28038,89453,24825,81515c21155,90189,16392,95206,5801,99498l,100905,,79314r2461,-250c8823,76486,12659,74314,15148,68790v1549,-3302,927,-7366,-1359,-13018l11782,50832,,55604,,37315,5420,35122,3565,30525,,26568,,xe" fillcolor="#181717" stroked="f" strokeweight="0">
                <v:stroke miterlimit="83231f" joinstyle="miter"/>
                <v:path arrowok="t" textboxrect="0,0,50466,100905"/>
              </v:shape>
              <v:shape id="Shape 41" o:spid="_x0000_s1062" style="position:absolute;left:8959;top:2126;width:1058;height:1115;visibility:visible;mso-wrap-style:square;v-text-anchor:top" coordsize="105791,1114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" path="m60406,408v4186,408,8028,1627,11425,3564c81661,9573,86144,18018,89027,28483r16764,61176l81915,96212,66040,38338c62471,25308,52997,23162,45453,25219,37922,27289,30683,34020,34265,47063r15875,57874l26251,111477,,15770,23330,9369r2426,8814c30188,9865,38087,4137,46914,1711,51689,403,56220,,60406,408xe" fillcolor="#181717" stroked="f" strokeweight="0">
                <v:stroke miterlimit="83231f" joinstyle="miter"/>
                <v:path arrowok="t" textboxrect="0,0,105791,111477"/>
              </v:shape>
              <v:shape id="Shape 42" o:spid="_x0000_s1063" style="position:absolute;left:10178;top:2324;width:421;height:617;visibility:visible;mso-wrap-style:square;v-text-anchor:top" coordsize="42119,616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" path="m42119,r,17146l37897,17785c29045,19118,24778,24008,25832,30980v1028,6782,6223,10617,15837,9169l42119,40038r,20132l40157,60800v-5556,838,-10464,857,-14824,47c20974,60038,17164,58399,13805,55923,7709,51249,3683,43769,2375,35108,,19474,8801,5047,31598,1592l42119,xe" fillcolor="#181717" stroked="f" strokeweight="0">
                <v:stroke miterlimit="83231f" joinstyle="miter"/>
                <v:path arrowok="t" textboxrect="0,0,42119,61657"/>
              </v:shape>
              <v:shape id="Shape 43" o:spid="_x0000_s1064" style="position:absolute;left:10157;top:1917;width:442;height:322;visibility:visible;mso-wrap-style:square;v-text-anchor:top" coordsize="44253,32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" path="m44253,r,22135l35547,21194c26137,22616,22136,25537,17932,32141l,19251c8014,7249,16967,2817,33363,328l44253,xe" fillcolor="#181717" stroked="f" strokeweight="0">
                <v:stroke miterlimit="83231f" joinstyle="miter"/>
                <v:path arrowok="t" textboxrect="0,0,44253,32141"/>
              </v:shape>
              <v:shape id="Shape 44" o:spid="_x0000_s1065" style="position:absolute;left:10599;top:1915;width:459;height:1011;visibility:visible;mso-wrap-style:square;v-text-anchor:top" coordsize="45930,1010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" path="m7572,c23857,2000,33554,11659,36163,28889r9767,64618l22016,97114,20733,88643v-2800,3797,-5645,6636,-9204,8739l,101081,,80949,8068,78951v2372,-1033,4359,-2538,6213,-4939c16542,71168,16885,67066,15983,61046r-800,-5283l,58058,,40912,12643,38998r-737,-4902c11094,28731,9192,25070,5867,22997l,22363,,228,7572,xe" fillcolor="#181717" stroked="f" strokeweight="0">
                <v:stroke miterlimit="83231f" joinstyle="miter"/>
                <v:path arrowok="t" textboxrect="0,0,45930,101081"/>
              </v:shape>
              <v:shape id="Shape 45" o:spid="_x0000_s1066" style="position:absolute;left:11355;top:2905;width:358;height:278;visibility:visible;mso-wrap-style:square;v-text-anchor:top" coordsize="35798,277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" path="m14859,v5715,5118,11316,7214,19685,6922l35798,6344r,21405l16493,25756c10617,23965,5315,20917,,16154l14859,xe" fillcolor="#181717" stroked="f" strokeweight="0">
                <v:stroke miterlimit="83231f" joinstyle="miter"/>
                <v:path arrowok="t" textboxrect="0,0,35798,27749"/>
              </v:shape>
              <v:shape id="Shape 46" o:spid="_x0000_s1067" style="position:absolute;left:11297;top:1807;width:416;height:965;visibility:visible;mso-wrap-style:square;v-text-anchor:top" coordsize="41628,964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" path="m32779,r8849,1240l41628,22222r-1013,-213c25959,22530,24892,35154,25362,48273v343,9849,1543,19455,8304,23422l41628,73406r,21524l36017,96101c26314,96444,17831,93510,12103,88189,2451,79197,1232,66472,622,49162,,31839,318,19253,9309,9601,14630,3886,23076,343,32779,xe" fillcolor="#181717" stroked="f" strokeweight="0">
                <v:stroke miterlimit="83231f" joinstyle="miter"/>
                <v:path arrowok="t" textboxrect="0,0,41628,96444"/>
              </v:shape>
              <v:shape id="Shape 47" o:spid="_x0000_s1068" style="position:absolute;left:11713;top:1802;width:436;height:1382;visibility:visible;mso-wrap-style:square;v-text-anchor:top" coordsize="43589,1381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" path="m39335,r3416,95529c43589,119317,27282,137236,625,138189l,138124,,116720r14073,-6478c17075,106251,18177,101067,17999,96025l17630,85941v-3105,3727,-6489,6325,-10310,8033l,95501,,73977r828,178c15484,73635,16741,60820,16271,47689,15919,37840,14617,28348,7804,24437l,22794,,1811r4683,656c8620,3994,12138,6490,15700,10173l15370,851,39335,xe" fillcolor="#181717" stroked="f" strokeweight="0">
                <v:stroke miterlimit="83231f" joinstyle="miter"/>
                <v:path arrowok="t" textboxrect="0,0,43589,138189"/>
              </v:shape>
              <v:shape id="Shape 48" o:spid="_x0000_s1069" style="position:absolute;left:12418;top:1832;width:470;height:1011;visibility:visible;mso-wrap-style:square;v-text-anchor:top" coordsize="46977,1010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" path="m46977,r,20475l37981,22256v-2897,1609,-5139,4010,-6701,6848c29477,32597,28689,35213,28156,39569r18821,1475l46977,58055,26835,56473v-990,12712,6058,22631,19914,23723l46977,80174r,20687l44933,101075c21565,99234,,86838,3150,46770,5045,22557,16149,7017,32405,1612l46977,xe" fillcolor="#181717" stroked="f" strokeweight="0">
                <v:stroke miterlimit="83231f" joinstyle="miter"/>
                <v:path arrowok="t" textboxrect="0,0,46977,101075"/>
              </v:shape>
              <v:shape id="Shape 49" o:spid="_x0000_s1070" style="position:absolute;left:12888;top:2559;width:367;height:282;visibility:visible;mso-wrap-style:square;v-text-anchor:top" coordsize="36767,282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" path="m22911,l36767,15799c31344,20441,26102,23946,19985,26116l,28209,,7521,12870,6258c16456,4988,19533,2889,22911,xe" fillcolor="#181717" stroked="f" strokeweight="0">
                <v:stroke miterlimit="83231f" joinstyle="miter"/>
                <v:path arrowok="t" textboxrect="0,0,36767,28209"/>
              </v:shape>
              <v:shape id="Shape 50" o:spid="_x0000_s1071" style="position:absolute;left:12888;top:1829;width:447;height:617;visibility:visible;mso-wrap-style:square;v-text-anchor:top" coordsize="44768,616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" path="m3251,c30785,2172,44768,23520,42634,50673r-864,11023l,58415,,41403r18783,1472c18948,38494,18593,35789,17348,32067,15151,25971,9982,21171,1638,20510l,20835,,360,3251,xe" fillcolor="#181717" stroked="f" strokeweight="0">
                <v:stroke miterlimit="83231f" joinstyle="miter"/>
                <v:path arrowok="t" textboxrect="0,0,44768,61696"/>
              </v:shape>
              <v:shape id="Shape 51" o:spid="_x0000_s1072" style="position:absolute;left:13531;top:1917;width:1534;height:1282;visibility:visible;mso-wrap-style:square;v-text-anchor:top" coordsize="153327,1282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" path="m22301,l45885,5436r-2057,8915c51638,9309,61366,7836,70269,9893v10770,2477,18606,8395,22797,18161c103213,21399,112776,19698,124854,22479v9652,2235,17653,7391,21780,14021c152641,46101,153327,55842,150889,66421r-14262,61811l112497,122669,125997,64198c129032,51003,121704,44628,114084,42875v-7417,-1714,-17183,724,-20091,13348l80378,115265,56236,109703,69736,51219c72771,38036,65443,31648,57836,29896,50229,28143,40665,30620,37617,43815l24130,102286,,96723,22301,xe" fillcolor="#181717" stroked="f" strokeweight="0">
                <v:stroke miterlimit="83231f" joinstyle="miter"/>
                <v:path arrowok="t" textboxrect="0,0,153327,128232"/>
              </v:shape>
              <v:shape id="Shape 52" o:spid="_x0000_s1073" style="position:absolute;left:15159;top:2482;width:593;height:1028;visibility:visible;mso-wrap-style:square;v-text-anchor:top" coordsize="59270,10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" path="m55997,r3273,620l59270,21791r-3988,-409c52035,22076,49181,23720,46850,25981v-2743,2807,-4254,5067,-6032,9080l59270,42345r,18238l34582,50847v-4686,11875,-838,23432,12103,28550l59270,81934r,20888l38811,98828c17005,90218,,72031,14757,34617,23673,12014,38860,405,55997,xe" fillcolor="#181717" stroked="f" strokeweight="0">
                <v:stroke miterlimit="83231f" joinstyle="miter"/>
                <v:path arrowok="t" textboxrect="0,0,59270,102822"/>
              </v:shape>
              <v:shape id="Shape 53" o:spid="_x0000_s1074" style="position:absolute;left:15752;top:3271;width:204;height:242;visibility:visible;mso-wrap-style:square;v-text-anchor:top" coordsize="20384,241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" path="m11774,r8610,19190c13831,22028,7789,23841,1301,24124l,23870,,2981r323,65c4128,2880,7691,1772,11774,xe" fillcolor="#181717" stroked="f" strokeweight="0">
                <v:stroke miterlimit="83231f" joinstyle="miter"/>
                <v:path arrowok="t" textboxrect="0,0,20384,24124"/>
              </v:shape>
              <v:shape id="Shape 54" o:spid="_x0000_s1075" style="position:absolute;left:15752;top:2488;width:472;height:730;visibility:visible;mso-wrap-style:square;v-text-anchor:top" coordsize="47181,730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" path="m,l14352,2717c40057,12864,47181,37388,37186,62750l33123,73024,,59963,,41725r16651,6572c18086,44144,18530,41452,18441,37528,18136,31051,14593,24942,6795,21869l,21171,,xe" fillcolor="#181717" stroked="f" strokeweight="0">
                <v:stroke miterlimit="83231f" joinstyle="miter"/>
                <v:path arrowok="t" textboxrect="0,0,47181,73024"/>
              </v:shape>
              <v:shape id="Shape 55" o:spid="_x0000_s1076" style="position:absolute;left:16173;top:2850;width:1104;height:1265;visibility:visible;mso-wrap-style:square;v-text-anchor:top" coordsize="110465,1265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" path="m47142,l68440,11493r-4343,8052c73050,16586,82728,17920,90767,22250v8712,4712,14224,11367,16446,18847c110465,51943,107874,61151,102718,70701l72580,126517,50787,114757,79286,61950c85712,50051,80340,41961,73469,38252,66599,34544,56718,34392,50292,46304l21793,99111,,87338,47142,xe" fillcolor="#181717" stroked="f" strokeweight="0">
                <v:stroke miterlimit="83231f" joinstyle="miter"/>
                <v:path arrowok="t" textboxrect="0,0,110465,126517"/>
              </v:shape>
              <v:shape id="Shape 56" o:spid="_x0000_s1077" style="position:absolute;left:17249;top:3255;width:837;height:1279;visibility:visible;mso-wrap-style:square;v-text-anchor:top" coordsize="83769,1279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" path="m63233,l83769,13856,67348,38176r14542,9805l71336,63627,56807,53823,30163,93307v-3201,4737,-2807,8903,2095,12205l39688,110528,27953,127902,16739,120333c,109030,889,92393,8776,80709l36271,39954,27584,34100,38138,18466r8687,5855l63233,xe" fillcolor="#181717" stroked="f" strokeweight="0">
                <v:stroke miterlimit="83231f" joinstyle="miter"/>
                <v:path arrowok="t" textboxrect="0,0,83769,127902"/>
              </v:shape>
              <v:shape id="Shape 57" o:spid="_x0000_s1078" style="position:absolute;left:18166;top:4402;width:1092;height:1006;visibility:visible;mso-wrap-style:square;v-text-anchor:top" coordsize="109258,1005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" path="m65062,119c76584,238,86570,5747,93917,12402v10172,9207,14985,19215,15341,31889l85585,45460c85471,37916,83757,33280,78956,28937,74574,24962,69786,23451,64148,24263v-6020,978,-11760,4776,-18796,12548c38316,44571,34989,50806,34608,56902v-254,5677,1727,10300,6108,14262c45517,75521,50305,76765,57823,76117r1308,23546c46495,100565,35928,96907,25756,87700,11062,74403,,49981,26988,20174,40481,5271,53540,,65062,119xe" fillcolor="#181717" stroked="f" strokeweight="0">
                <v:stroke miterlimit="83231f" joinstyle="miter"/>
                <v:path arrowok="t" textboxrect="0,0,109258,100565"/>
              </v:shape>
              <v:shape id="Shape 58" o:spid="_x0000_s1079" style="position:absolute;left:18944;top:5103;width:603;height:1019;visibility:visible;mso-wrap-style:square;v-text-anchor:top" coordsize="60354,1018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" path="m56601,r3753,825l60354,22483r-7106,248c49539,24014,47165,25360,43786,28142l60354,46641r,25399l31162,39457c21663,47979,19910,60019,29194,70382v7252,8077,13081,10020,21958,10503l50263,101878c36001,101103,25409,97547,13459,84212,9553,79850,6183,75087,3792,69978l,53666r,-1l4747,35595c8049,29315,13217,22795,20698,16089,32756,5288,45114,97,56601,xe" fillcolor="#181717" stroked="f" strokeweight="0">
                <v:stroke miterlimit="83231f" joinstyle="miter"/>
                <v:path arrowok="t" textboxrect="0,0,60354,101878"/>
              </v:shape>
              <v:shape id="Shape 59" o:spid="_x0000_s1080" style="position:absolute;left:19547;top:5111;width:454;height:849;visibility:visible;mso-wrap-style:square;v-text-anchor:top" coordsize="45370,848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" path="m,l12679,2786v5163,2434,9962,6078,14251,10866c45370,34213,40748,59321,20478,77507r-8242,7366l,71215,,45816r8591,9593c11728,52336,13341,50139,15017,46583,17634,40665,17215,33616,11614,27380,8820,24263,5683,22405,2473,21572l,21658,,xe" fillcolor="#181717" stroked="f" strokeweight="0">
                <v:stroke miterlimit="83231f" joinstyle="miter"/>
                <v:path arrowok="t" textboxrect="0,0,45370,84873"/>
              </v:shape>
              <v:shape id="Shape 60" o:spid="_x0000_s1081" style="position:absolute;left:19521;top:5877;width:1179;height:780;visibility:visible;mso-wrap-style:square;v-text-anchor:top" coordsize="117869,780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" path="m80569,l94691,19634r-7721,5563c94386,25717,103962,30569,110198,39218v5664,7899,7671,14909,6096,24472l90094,59550v863,-5308,673,-9169,-2896,-14109c82753,39243,73228,35776,63017,43129l14465,78054,,57950,80569,xe" fillcolor="#181717" stroked="f" strokeweight="0">
                <v:stroke miterlimit="83231f" joinstyle="miter"/>
                <v:path arrowok="t" textboxrect="0,0,117869,78054"/>
              </v:shape>
              <v:shape id="Shape 61" o:spid="_x0000_s1082" style="position:absolute;left:20097;top:6586;width:1164;height:1007;visibility:visible;mso-wrap-style:square;v-text-anchor:top" coordsize="116357,1006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" path="m103683,r12674,21298l91135,36309r8966,15062l83883,61024,74917,45949,33985,70320v-4902,2921,-6337,6871,-3302,11951l35255,89967,17247,100698,10325,89065c,71704,7887,57036,20002,49809l62256,24663,56883,15659,73101,6007r5360,9004l103683,xe" fillcolor="#181717" stroked="f" strokeweight="0">
                <v:stroke miterlimit="83231f" joinstyle="miter"/>
                <v:path arrowok="t" textboxrect="0,0,116357,100698"/>
              </v:shape>
              <v:shape id="Shape 62" o:spid="_x0000_s1083" style="position:absolute;left:20399;top:7391;width:998;height:669;visibility:visible;mso-wrap-style:square;v-text-anchor:top" coordsize="99809,668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" path="m88646,l99809,22123,11163,66853,,44729,88646,xe" fillcolor="#181717" stroked="f" strokeweight="0">
                <v:stroke miterlimit="83231f" joinstyle="miter"/>
                <v:path arrowok="t" textboxrect="0,0,99809,66853"/>
              </v:shape>
              <v:shape id="Shape 63" o:spid="_x0000_s1084" style="position:absolute;left:21435;top:7220;width:295;height:318;visibility:visible;mso-wrap-style:square;v-text-anchor:top" coordsize="29451,317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" path="m18034,l29451,22619,11405,31725,,9093,18034,xe" fillcolor="#181717" stroked="f" strokeweight="0">
                <v:stroke miterlimit="83231f" joinstyle="miter"/>
                <v:path arrowok="t" textboxrect="0,0,29451,31725"/>
              </v:shape>
              <v:shape id="Shape 64" o:spid="_x0000_s1085" style="position:absolute;left:20662;top:7907;width:1432;height:706;visibility:visible;mso-wrap-style:square;v-text-anchor:top" coordsize="143154,70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" path="m84849,813r3987,9474l100254,5486c113246,,129819,2527,137668,21133r5486,12992l123825,42278r-3772,-8953c117767,27876,113741,26683,108471,28905l98463,33122r7112,16852l88201,57302,81089,40449,9627,70574,,47752,71463,17628,67475,8141,84849,813xe" fillcolor="#181717" stroked="f" strokeweight="0">
                <v:stroke miterlimit="83231f" joinstyle="miter"/>
                <v:path arrowok="t" textboxrect="0,0,143154,70574"/>
              </v:shape>
              <v:shape id="Shape 65" o:spid="_x0000_s1086" style="position:absolute;left:20912;top:8692;width:1019;height:555;visibility:visible;mso-wrap-style:square;v-text-anchor:top" coordsize="101892,555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" path="m93891,r8001,23431l8001,55537,,32106,93891,xe" fillcolor="#181717" stroked="f" strokeweight="0">
                <v:stroke miterlimit="83231f" joinstyle="miter"/>
                <v:path arrowok="t" textboxrect="0,0,101892,55537"/>
              </v:shape>
              <v:shape id="Shape 66" o:spid="_x0000_s1087" style="position:absolute;left:22010;top:8568;width:273;height:305;visibility:visible;mso-wrap-style:square;v-text-anchor:top" coordsize="27292,305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" path="m19101,r8191,23978l8204,30505,,6540,19101,xe" fillcolor="#181717" stroked="f" strokeweight="0">
                <v:stroke miterlimit="83231f" joinstyle="miter"/>
                <v:path arrowok="t" textboxrect="0,0,27292,30505"/>
              </v:shape>
              <v:shape id="Shape 67" o:spid="_x0000_s1088" style="position:absolute;left:21129;top:9357;width:1066;height:869;visibility:visible;mso-wrap-style:square;v-text-anchor:top" coordsize="106616,868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" path="m68438,914v21210,2741,31197,18307,34826,32709c106616,46920,105067,57918,98336,68650l78003,56483v4090,-6337,5245,-11138,3658,-17412c80226,33344,77076,29420,71933,26981,66396,24454,59512,24416,49352,26968,39192,29534,32969,32861,29286,37725v-3378,4572,-4280,9525,-2845,15240c28016,59252,31305,62935,37910,66580l25946,86874c14948,80613,8192,71710,4839,58414,,39198,4343,12782,43307,2965,53051,511,61368,,68438,914xe" fillcolor="#181717" stroked="f" strokeweight="0">
                <v:stroke miterlimit="83231f" joinstyle="miter"/>
                <v:path arrowok="t" textboxrect="0,0,106616,86874"/>
              </v:shape>
              <v:shape id="Shape 68" o:spid="_x0000_s1089" style="position:absolute;left:21322;top:10367;width:346;height:855;visibility:visible;mso-wrap-style:square;v-text-anchor:top" coordsize="34615,854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" path="m27623,r6992,1772l34615,24345r-3106,-863c24727,24435,20841,29604,22187,39218v965,6794,2134,11049,6883,14808l34615,54808r,27083l9284,85458,5906,61506r8483,-1194c6858,54648,3150,48819,1562,37516,,26391,1689,17882,6706,11214,11430,5156,18961,1219,27623,xe" fillcolor="#181717" stroked="f" strokeweight="0">
                <v:stroke miterlimit="83231f" joinstyle="miter"/>
                <v:path arrowok="t" textboxrect="0,0,34615,85458"/>
              </v:shape>
              <v:shape id="Shape 69" o:spid="_x0000_s1090" style="position:absolute;left:21668;top:10328;width:720;height:858;visibility:visible;mso-wrap-style:square;v-text-anchor:top" coordsize="72015,858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" path="m49561,c61486,8128,65830,17132,68128,33528,72015,61062,62337,77038,39338,80277l,85816,,58733r7410,1046l12693,59030,9962,39611c9340,35179,7819,31883,5581,29818l,28269,,5696,14279,9314v5942,4812,10326,12752,11927,24163l29470,56667r4902,-685c45129,54470,49091,48514,47262,35509,45929,26086,43071,22060,36505,17793l49561,xe" fillcolor="#181717" stroked="f" strokeweight="0">
                <v:stroke miterlimit="83231f" joinstyle="miter"/>
                <v:path arrowok="t" textboxrect="0,0,72015,85816"/>
              </v:shape>
              <v:shape id="Shape 70" o:spid="_x0000_s1091" style="position:absolute;left:21439;top:11407;width:1263;height:570;visibility:visible;mso-wrap-style:square;v-text-anchor:top" coordsize="126327,570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" path="m95440,r458,10465l125209,9144r1118,24740l97015,35204r788,17501l78956,53556,78181,36043,30607,38176v-5715,254,-8827,3061,-8560,8966l22441,56083,1511,57023,902,43510c,23343,13881,14135,27978,13513l77064,11303,76606,838,95440,xe" fillcolor="#181717" stroked="f" strokeweight="0">
                <v:stroke miterlimit="83231f" joinstyle="miter"/>
                <v:path arrowok="t" textboxrect="0,0,126327,57023"/>
              </v:shape>
              <v:shape id="Shape 71" o:spid="_x0000_s1092" style="position:absolute;left:21423;top:12227;width:514;height:838;visibility:visible;mso-wrap-style:square;v-text-anchor:top" coordsize="51427,838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" path="m51427,r,24647l38300,24863v-4153,584,-7693,1845,-10385,4290c24917,31871,23215,35401,22974,40354v-241,4940,1092,8827,3810,11824c31674,57563,40399,58566,50673,59061r754,-13l51427,83712r-1961,101c31382,82924,20269,80092,11379,70682,5207,64294,,53918,711,39275,1422,24619,7620,15005,14376,9226,19266,4985,24546,2429,30861,1044l51427,xe" fillcolor="#181717" stroked="f" strokeweight="0">
                <v:stroke miterlimit="83231f" joinstyle="miter"/>
                <v:path arrowok="t" textboxrect="0,0,51427,83813"/>
              </v:shape>
              <v:shape id="Shape 72" o:spid="_x0000_s1093" style="position:absolute;left:21937;top:12226;width:514;height:838;visibility:visible;mso-wrap-style:square;v-text-anchor:top" coordsize="51430,838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" path="m2129,c20036,876,31148,3696,40038,13094v6160,6413,11392,16586,10681,31229c49995,58992,43797,68796,37015,74562v-4876,4248,-10150,6804,-16440,8190l,83820,,59156r13208,-230c17315,58341,20810,57080,23503,54635v2984,-2717,4699,-6439,4953,-11379c28684,38303,27351,34607,24633,31610,19743,26226,11209,25235,935,24740l,24755,,108,2129,xe" fillcolor="#181717" stroked="f" strokeweight="0">
                <v:stroke miterlimit="83231f" joinstyle="miter"/>
                <v:path arrowok="t" textboxrect="0,0,51430,83820"/>
              </v:shape>
              <v:shape id="Shape 73" o:spid="_x0000_s1094" style="position:absolute;left:3152;top:16695;width:1323;height:865;visibility:visible;mso-wrap-style:square;v-text-anchor:top" coordsize="132347,865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" path="m120040,r12307,23444l12306,86500,,63055,120040,xe" fillcolor="#181717" stroked="f" strokeweight="0">
                <v:stroke miterlimit="83231f" joinstyle="miter"/>
                <v:path arrowok="t" textboxrect="0,0,132347,86500"/>
              </v:shape>
              <v:shape id="Shape 74" o:spid="_x0000_s1095" style="position:absolute;left:3497;top:17237;width:1471;height:1270;visibility:visible;mso-wrap-style:square;v-text-anchor:top" coordsize="147053,1270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" path="m88803,2793c104848,,121336,7853,133337,26294v10173,15659,13716,29489,10630,45351l120942,66629v2185,-11659,-2464,-20891,-7340,-28397c105918,26408,95631,24922,87795,30002v-2870,1880,-5283,4801,-5956,8662c81217,42245,81852,47058,84226,52100r6808,14669c96342,78072,97727,86504,96380,94201v-1803,9791,-8344,17919,-18402,24460c72469,122245,66812,124292,61184,124975,44298,127022,27667,116788,16065,98938,4851,81704,,66223,4064,47668r23724,5016c25273,64546,29223,75849,36068,86390v8522,13081,18047,16891,27140,10973c67208,94772,69825,91470,70510,87609v610,-3581,77,-6870,-2552,-12649l60935,59987c56032,49306,54407,40149,56020,31818,57925,22865,63500,15359,73089,9136,78156,5837,83455,3723,88803,2793xe" fillcolor="#181717" stroked="f" strokeweight="0">
                <v:stroke miterlimit="83231f" joinstyle="miter"/>
                <v:path arrowok="t" textboxrect="0,0,147053,127022"/>
              </v:shape>
              <v:shape id="Shape 75" o:spid="_x0000_s1096" style="position:absolute;left:4255;top:18173;width:662;height:1233;visibility:visible;mso-wrap-style:square;v-text-anchor:top" coordsize="66229,1233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" path="m66229,r,30089l63701,31821v-3467,2635,-7577,5967,-12584,10158c31102,58717,27140,63772,26060,71392v-914,5740,800,12243,5449,17793c36157,94747,42139,97440,47942,97554v3842,133,7214,-518,12127,-3296l66229,90097r,29979l61728,121904v-4207,1029,-8636,1399,-13468,974c34849,121684,23292,116185,13386,104361,3480,92512,,80041,1181,66617,2908,47300,16154,36708,34125,21659,43110,14134,50790,7581,58641,3123l66229,xe" fillcolor="#181717" stroked="f" strokeweight="0">
                <v:stroke miterlimit="83231f" joinstyle="miter"/>
                <v:path arrowok="t" textboxrect="0,0,66229,123303"/>
              </v:shape>
              <v:shape id="Shape 76" o:spid="_x0000_s1097" style="position:absolute;left:4917;top:18140;width:662;height:1233;visibility:visible;mso-wrap-style:square;v-text-anchor:top" coordsize="66219,1233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" path="m17947,429c31371,1622,43042,7248,52948,19098v9906,11836,13271,24168,12078,37592c63311,76006,50192,86738,32222,101787v-8992,7519,-16707,14034,-24591,18456l,123344,,93365,2618,91596c6097,88975,10212,85655,15216,81467,35231,64729,39080,59522,40159,51902v914,-5728,-686,-12091,-5321,-17653c30177,28699,24081,25854,18264,25740v-3842,-134,-7178,552,-12058,3367l,33357,,3268,4499,1417c8693,376,13114,,17947,429xe" fillcolor="#181717" stroked="f" strokeweight="0">
                <v:stroke miterlimit="83231f" joinstyle="miter"/>
                <v:path arrowok="t" textboxrect="0,0,66219,123344"/>
              </v:shape>
              <v:shape id="Shape 77" o:spid="_x0000_s1098" style="position:absolute;left:5482;top:19322;width:796;height:1173;visibility:visible;mso-wrap-style:square;v-text-anchor:top" coordsize="79578,117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" path="m76241,r3337,476l79578,23916r-287,-89c74727,24425,70123,27038,66091,31864v-7684,9221,-7277,19736,762,26442l79578,62294r,28686l20638,117272,,100076,57556,75121c54216,74067,51194,72047,48704,69964,34658,58255,30848,35458,46952,16142,55499,5899,65786,708,76241,xe" fillcolor="#181717" stroked="f" strokeweight="0">
                <v:stroke miterlimit="83231f" joinstyle="miter"/>
                <v:path arrowok="t" textboxrect="0,0,79578,117272"/>
              </v:shape>
              <v:shape id="Shape 78" o:spid="_x0000_s1099" style="position:absolute;left:6278;top:19327;width:498;height:905;visibility:visible;mso-wrap-style:square;v-text-anchor:top" coordsize="49797,905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" path="m,l12276,1753v5116,1816,10077,4683,14687,8528c45403,25673,49797,48939,32576,69577,24651,79089,13374,84576,763,90164l,90504,,61818r247,77c4811,61300,9411,58687,13437,53854v8065,-9664,6998,-19977,-762,-26454l,23440,,xe" fillcolor="#181717" stroked="f" strokeweight="0">
                <v:stroke miterlimit="83231f" joinstyle="miter"/>
                <v:path arrowok="t" textboxrect="0,0,49797,90504"/>
              </v:shape>
              <v:shape id="Shape 79" o:spid="_x0000_s1100" style="position:absolute;left:6272;top:19949;width:645;height:1278;visibility:visible;mso-wrap-style:square;v-text-anchor:top" coordsize="64505,1278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" path="m64505,r,31728l35077,76043v-6324,9513,-4419,19025,3683,24410c42805,103139,47168,103977,51310,102953v4141,-1024,8063,-3910,11225,-8672l64505,91314r,31767l56266,126262v-10067,1550,-20642,-1127,-29850,-7242c8014,106790,,84082,14338,62493l45961,14880c49546,9486,53737,5351,58295,2375l64505,xe" fillcolor="#181717" stroked="f" strokeweight="0">
                <v:stroke miterlimit="83231f" joinstyle="miter"/>
                <v:path arrowok="t" textboxrect="0,0,64505,127812"/>
              </v:shape>
              <v:shape id="Shape 80" o:spid="_x0000_s1101" style="position:absolute;left:6917;top:19902;width:645;height:1278;visibility:visible;mso-wrap-style:square;v-text-anchor:top" coordsize="64514,1277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" path="m8323,1524c18426,,29037,2702,38238,8817,56653,21047,64514,43640,50176,65243l18553,112855v-3585,5395,-7766,9536,-12310,12522l,127787,,96020,29335,51845c35660,42332,34009,32769,25906,27384,21861,24698,17435,23873,13230,24909,9025,25946,5040,28845,1878,33607l,36435,,4706,8323,1524xe" fillcolor="#181717" stroked="f" strokeweight="0">
                <v:stroke miterlimit="83231f" joinstyle="miter"/>
                <v:path arrowok="t" textboxrect="0,0,64514,127787"/>
              </v:shape>
              <v:shape id="Shape 81" o:spid="_x0000_s1102" style="position:absolute;left:7172;top:20444;width:617;height:1296;visibility:visible;mso-wrap-style:square;v-text-anchor:top" coordsize="61674,1295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" path="m61674,r,29220l60007,30812,33998,81053v-5258,10147,-2324,19393,6312,23863c44621,107145,49047,107504,53053,106037r8621,-8296l61674,126895r-16400,2683c40118,128893,34966,127243,30061,124703,10439,114543,,92839,11913,69826l38202,19077c42669,10447,48799,4491,55751,953l61674,xe" fillcolor="#181717" stroked="f" strokeweight="0">
                <v:stroke miterlimit="83231f" joinstyle="miter"/>
                <v:path arrowok="t" textboxrect="0,0,61674,129578"/>
              </v:shape>
              <v:shape id="Shape 82" o:spid="_x0000_s1103" style="position:absolute;left:7789;top:20417;width:616;height:1296;visibility:visible;mso-wrap-style:square;v-text-anchor:top" coordsize="61681,1295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" path="m16559,v5171,694,10334,2349,15239,4889c51420,15036,61681,36664,49781,59664l23492,110426v-4467,8630,-10574,14598,-17497,18152l,129559,,100406,1597,98869,27607,48628c32865,38468,30185,29146,21549,24676,17238,22447,12748,22107,8679,23594l,31885,,2665,16559,xe" fillcolor="#181717" stroked="f" strokeweight="0">
                <v:stroke miterlimit="83231f" joinstyle="miter"/>
                <v:path arrowok="t" textboxrect="0,0,61681,129559"/>
              </v:shape>
              <v:shape id="Shape 83" o:spid="_x0000_s1104" style="position:absolute;left:8350;top:20820;width:730;height:1352;visibility:visible;mso-wrap-style:square;v-text-anchor:top" coordsize="72974,1352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" path="m49949,l72974,9131,23025,135242,,126124,40119,24803,5601,36957,15418,12154,49949,xe" fillcolor="#181717" stroked="f" strokeweight="0">
                <v:stroke miterlimit="83231f" joinstyle="miter"/>
                <v:path arrowok="t" textboxrect="0,0,72974,135242"/>
              </v:shape>
              <v:shape id="Shape 84" o:spid="_x0000_s1105" style="position:absolute;left:9261;top:21089;width:1144;height:1516;visibility:visible;mso-wrap-style:square;v-text-anchor:top" coordsize="114402,151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" path="m91859,r22543,5562l22555,151574,,146012,91859,xe" fillcolor="#181717" stroked="f" strokeweight="0">
                <v:stroke miterlimit="83231f" joinstyle="miter"/>
                <v:path arrowok="t" textboxrect="0,0,114402,151574"/>
              </v:shape>
              <v:shape id="Shape 85" o:spid="_x0000_s1106" style="position:absolute;left:10817;top:21408;width:533;height:1369;visibility:visible;mso-wrap-style:square;v-text-anchor:top" coordsize="53382,1369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" path="m53382,r,24135l39218,28877v-5563,5308,-7366,11468,-9360,37490c27864,92389,28715,98752,33414,104835v3454,4674,9321,7976,16535,8522l53382,112193r,24147l48146,136915c32766,135734,21387,129524,12624,119300,,104581,1676,87703,3454,64348,5245,40980,6160,24050,20879,11427,25991,7039,31591,3743,37836,1692l53382,xe" fillcolor="#181717" stroked="f" strokeweight="0">
                <v:stroke miterlimit="83231f" joinstyle="miter"/>
                <v:path arrowok="t" textboxrect="0,0,53382,136915"/>
              </v:shape>
              <v:shape id="Shape 86" o:spid="_x0000_s1107" style="position:absolute;left:11350;top:21402;width:533;height:1369;visibility:visible;mso-wrap-style:square;v-text-anchor:top" coordsize="53235,1369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" path="m5280,c20672,1168,31848,7379,40611,17590v12624,14731,11151,31623,9360,54965c48180,95923,47088,112840,32356,125463v-5105,4388,-10658,7690,-16858,9748l,136915,,112768r14017,-4754c19580,102705,21587,96558,23568,70536,25562,44526,24533,38138,19834,32055,16367,27394,10703,24092,3476,23546l,24710,,575,5280,xe" fillcolor="#181717" stroked="f" strokeweight="0">
                <v:stroke miterlimit="83231f" joinstyle="miter"/>
                <v:path arrowok="t" textboxrect="0,0,53235,136915"/>
              </v:shape>
              <v:shape id="Shape 87" o:spid="_x0000_s1108" style="position:absolute;left:12138;top:21389;width:1074;height:1417;visibility:visible;mso-wrap-style:square;v-text-anchor:top" coordsize="107366,1416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" path="m98666,r8700,135344l80937,137046,77305,80391,31483,83337r3645,56642l8699,141681,,6337,26429,4636r3543,55321l75794,57010,72238,1702,98666,xe" fillcolor="#181717" stroked="f" strokeweight="0">
                <v:stroke miterlimit="83231f" joinstyle="miter"/>
                <v:path arrowok="t" textboxrect="0,0,107366,141681"/>
              </v:shape>
              <v:shape id="Shape 88" o:spid="_x0000_s1109" style="position:absolute;left:13335;top:21238;width:1134;height:1408;visibility:visible;mso-wrap-style:square;v-text-anchor:top" coordsize="113373,1408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" path="m67810,1099v7526,1098,14461,3746,21255,8121l75857,28753c65862,22390,55550,23279,46761,25032,32944,27775,27737,36779,29566,45923v660,3366,2502,6706,5829,8763c38481,56579,43193,57785,48755,57442r16142,-876c77368,55829,85712,57671,92354,61773v8433,5321,13539,14402,15888,26175c113373,113716,94793,132563,66954,138113v-10083,2006,-19167,2701,-27697,1563c30728,138538,22752,135566,14884,130239l28359,110071v10084,6731,22022,7264,34366,4813c78042,111836,85103,104407,82982,93751,82042,89090,79959,85420,76645,83350,73546,81458,70295,80734,63945,81039r-16510,952c35700,82588,26581,80696,19456,76098,11836,71018,6947,63055,4724,51854,,28130,14249,8001,43002,2273,52165,451,60284,,67810,1099xe" fillcolor="#181717" stroked="f" strokeweight="0">
                <v:stroke miterlimit="83231f" joinstyle="miter"/>
                <v:path arrowok="t" textboxrect="0,0,113373,140814"/>
              </v:shape>
              <v:shape id="Shape 89" o:spid="_x0000_s1110" style="position:absolute;left:14741;top:20942;width:419;height:1510;visibility:visible;mso-wrap-style:square;v-text-anchor:top" coordsize="41885,1510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" path="m22441,l41885,24065r,37419l26200,40996r-267,52222l41885,87770r,23549l26111,116713r26,25362l,151003,2807,6731,22441,xe" fillcolor="#181717" stroked="f" strokeweight="0">
                <v:stroke miterlimit="83231f" joinstyle="miter"/>
                <v:path arrowok="t" textboxrect="0,0,41885,151003"/>
              </v:shape>
              <v:shape id="Shape 90" o:spid="_x0000_s1111" style="position:absolute;left:15160;top:21183;width:713;height:972;visibility:visible;mso-wrap-style:square;v-text-anchor:top" coordsize="71298,971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" path="m,l71298,88242,45161,97170,29832,77053,,87254,,63705,15951,58257,,37420,,xe" fillcolor="#181717" stroked="f" strokeweight="0">
                <v:stroke miterlimit="83231f" joinstyle="miter"/>
                <v:path arrowok="t" textboxrect="0,0,71298,97170"/>
              </v:shape>
              <v:shape id="Shape 91" o:spid="_x0000_s1112" style="position:absolute;left:15566;top:20439;width:1320;height:1434;visibility:visible;mso-wrap-style:square;v-text-anchor:top" coordsize="131953,1433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" path="m58345,921c65900,,73292,730,81000,3169l73393,25483v-11328,-3493,-21056,76,-29070,4063c31712,35846,29058,45892,33223,54261v1537,3073,4166,5804,7925,6909c44628,62198,49492,62122,54775,60331l70129,55226c81979,51225,90500,50819,98006,53042v9538,2895,16865,10325,22225,21069c131953,97644,118986,120733,93574,133407v-9208,4598,-17796,7658,-26329,8800c58712,143348,50235,142570,41250,139491r7683,-23000c60439,120339,72123,117710,83363,112084,97358,105112,102222,96082,97371,86366,95250,82099,92253,79115,88519,78010v-3505,-1029,-6833,-877,-12878,1092l59969,84373c48793,88030,39497,88614,31394,86049,22720,83140,15900,76740,10795,66504,,44850,8458,21673,34709,8579,43072,4413,50791,1842,58345,921xe" fillcolor="#181717" stroked="f" strokeweight="0">
                <v:stroke miterlimit="83231f" joinstyle="miter"/>
                <v:path arrowok="t" textboxrect="0,0,131953,143348"/>
              </v:shape>
              <v:shape id="Shape 92" o:spid="_x0000_s1113" style="position:absolute;left:17058;top:19648;width:1083;height:1241;visibility:visible;mso-wrap-style:square;v-text-anchor:top" coordsize="108356,1240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" path="m28054,r80302,109436l88379,124092,23863,36182,15786,71907,,50381,8077,14681,28054,xe" fillcolor="#181717" stroked="f" strokeweight="0">
                <v:stroke miterlimit="83231f" joinstyle="miter"/>
                <v:path arrowok="t" textboxrect="0,0,108356,124092"/>
              </v:shape>
              <v:shape id="Shape 93" o:spid="_x0000_s1114" style="position:absolute;left:17630;top:19097;width:476;height:993;visibility:visible;mso-wrap-style:square;v-text-anchor:top" coordsize="47546,993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" path="m47546,r,23869l36081,27978v-7214,6515,-7620,16865,-1105,24091c38284,55746,42494,57718,46779,57956r767,-283l47546,99317,45179,94430v-843,-5877,-24,-11297,1074,-15627c37973,79857,25756,78828,16065,68084,,50253,4331,26606,21171,11442,25378,7645,30022,4690,34873,2671l47546,xe" fillcolor="#181717" stroked="f" strokeweight="0">
                <v:stroke miterlimit="83231f" joinstyle="miter"/>
                <v:path arrowok="t" textboxrect="0,0,47546,99317"/>
              </v:shape>
              <v:shape id="Shape 94" o:spid="_x0000_s1115" style="position:absolute;left:18106;top:19091;width:400;height:1275;visibility:visible;mso-wrap-style:square;v-text-anchor:top" coordsize="40034,1274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" path="m2270,100c12338,,22311,4026,30343,12935v9691,10757,9462,23000,7544,31140l38496,44093r,21457l25898,70009v-7772,7023,-8255,18732,-1244,26505c28159,100400,32804,102495,37546,102741r950,-343l38496,126724r-2357,527c25714,127419,15319,123139,6531,113379l,99895,,58252,11484,54019v7226,-6502,7607,-16586,978,-23952c9211,26460,5032,24460,765,24173l,24447,,578,2270,100xe" fillcolor="#181717" stroked="f" strokeweight="0">
                <v:stroke miterlimit="83231f" joinstyle="miter"/>
                <v:path arrowok="t" textboxrect="0,0,40034,127419"/>
              </v:shape>
              <v:shape id="Shape 95" o:spid="_x0000_s1116" style="position:absolute;left:18491;top:19532;width:501;height:827;visibility:visible;mso-wrap-style:square;v-text-anchor:top" coordsize="50128,826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" path="m,l15117,452v5795,1413,11872,4527,17422,10680c50128,30652,45264,54262,27433,70340v-4455,4016,-9296,7179,-14326,9358l,82630,,58305,12523,53779v7785,-6998,8382,-18580,1372,-26352c10383,23540,5704,21410,930,21127l,21456,,xe" fillcolor="#181717" stroked="f" strokeweight="0">
                <v:stroke miterlimit="83231f" joinstyle="miter"/>
                <v:path arrowok="t" textboxrect="0,0,50128,82630"/>
              </v:shape>
              <v:shape id="Shape 96" o:spid="_x0000_s1117" style="position:absolute;left:18388;top:18340;width:682;height:1141;visibility:visible;mso-wrap-style:square;v-text-anchor:top" coordsize="68195,1141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" path="m43343,561c48402,,53613,492,58775,2195r9420,5536l68195,39025,57848,29925c53556,26147,48987,24350,44690,24408v-4298,59,-8324,1974,-11530,5619c26746,37317,27495,47121,36081,54665l68195,82910r,31246l62344,110735,19456,73016c,55909,1829,31894,16421,15320,23717,7021,33226,1683,43343,561xe" fillcolor="#181717" stroked="f" strokeweight="0">
                <v:stroke miterlimit="83231f" joinstyle="miter"/>
                <v:path arrowok="t" textboxrect="0,0,68195,114156"/>
              </v:shape>
              <v:shape id="Shape 97" o:spid="_x0000_s1118" style="position:absolute;left:19070;top:18417;width:680;height:1141;visibility:visible;mso-wrap-style:square;v-text-anchor:top" coordsize="68063,1140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" path="m,l5719,3360,48620,41079v19443,17107,17741,40970,3149,57557c44473,106929,34935,112298,24788,113455v-5074,579,-10300,104,-15474,-1584l,106425,,75179r10367,9118c14660,88063,19222,89793,23513,89670v4291,-124,8311,-2102,11517,-5754c41444,76627,40707,67089,32122,59545l,31294,,xe" fillcolor="#181717" stroked="f" strokeweight="0">
                <v:stroke miterlimit="83231f" joinstyle="miter"/>
                <v:path arrowok="t" textboxrect="0,0,68063,114034"/>
              </v:shape>
              <v:shape id="Shape 98" o:spid="_x0000_s1119" style="position:absolute;left:19004;top:17547;width:691;height:1111;visibility:visible;mso-wrap-style:square;v-text-anchor:top" coordsize="69127,1111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" path="m53432,3412r15695,7071l69127,40678,55499,31086c50825,27796,46085,26501,41813,27022v-4272,520,-8076,2857,-10876,6832c25349,41804,27178,51457,36525,58048l69127,81002r,30173l68694,110981,21946,78076c749,63153,,39087,12725,21015,22260,7460,37481,,53432,3412xe" fillcolor="#181717" stroked="f" strokeweight="0">
                <v:stroke miterlimit="83231f" joinstyle="miter"/>
                <v:path arrowok="t" textboxrect="0,0,69127,111175"/>
              </v:shape>
              <v:shape id="Shape 99" o:spid="_x0000_s1120" style="position:absolute;left:19695;top:17651;width:692;height:1111;visibility:visible;mso-wrap-style:square;v-text-anchor:top" coordsize="69126,1110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" path="m,l317,143,47053,33036v21184,14910,22073,38836,9347,56908c46856,103499,31576,111052,15595,107686l,100692,,70519r13665,9621c18338,83429,23066,84658,27324,84071v4257,-588,8045,-2991,10839,-6966c43764,69167,41986,59769,32651,53178l,30195,,xe" fillcolor="#181717" stroked="f" strokeweight="0">
                <v:stroke miterlimit="83231f" joinstyle="miter"/>
                <v:path arrowok="t" textboxrect="0,0,69126,111052"/>
              </v:shape>
              <v:shape id="Shape 100" o:spid="_x0000_s1121" style="position:absolute;left:19599;top:16821;width:1306;height:877;visibility:visible;mso-wrap-style:square;v-text-anchor:top" coordsize="130581,877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" path="m12065,l130581,66091,118516,87719,23305,34620r7518,35852l7518,57467,,21628,12065,xe" fillcolor="#181717" stroked="f" strokeweight="0">
                <v:stroke miterlimit="83231f" joinstyle="miter"/>
                <v:path arrowok="t" textboxrect="0,0,130581,87719"/>
              </v:shape>
              <w10:anchorlock/>
            </v:group>
          </w:pict>
        </mc:Fallback>
      </mc:AlternateContent>
    </w:r>
    <w:r w:rsidR="009F32C0">
      <w:rPr>
        <w:noProof/>
        <w:lang w:eastAsia="it-IT"/>
      </w:rPr>
      <w:t xml:space="preserve">               </w:t>
    </w:r>
    <w:r w:rsidR="00AA7453">
      <w:rPr>
        <w:noProof/>
        <w:lang w:eastAsia="it-IT"/>
      </w:rPr>
      <mc:AlternateContent>
        <mc:Choice Requires="wpg">
          <w:drawing>
            <wp:inline distT="0" distB="0" distL="0" distR="0" wp14:anchorId="263944EF" wp14:editId="7E164AA7">
              <wp:extent cx="776795" cy="693420"/>
              <wp:effectExtent l="19050" t="0" r="42545" b="11430"/>
              <wp:docPr id="1" name="Group 262"/>
              <wp:cNvGraphicFramePr/>
              <a:graphic xmlns:a="http://schemas.openxmlformats.org/drawingml/2006/main">
                <a:graphicData uri="http://schemas.microsoft.com/office/word/2010/wordprocessingGroup">
                  <wpg:wgp>
                    <wpg:cNvGrpSpPr/>
                    <wpg:grpSpPr>
                      <a:xfrm>
                        <a:off x="0" y="0"/>
                        <a:ext cx="776795" cy="693420"/>
                        <a:chOff x="0" y="0"/>
                        <a:chExt cx="3573196" cy="3572986"/>
                      </a:xfrm>
                    </wpg:grpSpPr>
                    <wps:wsp>
                      <wps:cNvPr id="3" name="Shape 271"/>
                      <wps:cNvSpPr/>
                      <wps:spPr>
                        <a:xfrm>
                          <a:off x="628299" y="1324522"/>
                          <a:ext cx="2327974" cy="235576"/>
                        </a:xfrm>
                        <a:custGeom>
                          <a:avLst/>
                          <a:gdLst/>
                          <a:ahLst/>
                          <a:cxnLst/>
                          <a:rect l="0" t="0" r="0" b="0"/>
                          <a:pathLst>
                            <a:path w="2327974" h="112027">
                              <a:moveTo>
                                <a:pt x="0" y="0"/>
                              </a:moveTo>
                              <a:lnTo>
                                <a:pt x="2327974" y="0"/>
                              </a:lnTo>
                              <a:lnTo>
                                <a:pt x="2327974" y="112027"/>
                              </a:lnTo>
                              <a:lnTo>
                                <a:pt x="0" y="112027"/>
                              </a:lnTo>
                              <a:lnTo>
                                <a:pt x="0" y="0"/>
                              </a:lnTo>
                            </a:path>
                          </a:pathLst>
                        </a:custGeom>
                        <a:ln w="0" cap="flat">
                          <a:miter lim="127000"/>
                        </a:ln>
                      </wps:spPr>
                      <wps:style>
                        <a:lnRef idx="0">
                          <a:srgbClr val="000000">
                            <a:alpha val="0"/>
                          </a:srgbClr>
                        </a:lnRef>
                        <a:fillRef idx="1">
                          <a:srgbClr val="2F4986"/>
                        </a:fillRef>
                        <a:effectRef idx="0">
                          <a:scrgbClr r="0" g="0" b="0"/>
                        </a:effectRef>
                        <a:fontRef idx="none"/>
                      </wps:style>
                      <wps:bodyPr/>
                    </wps:wsp>
                    <wps:wsp>
                      <wps:cNvPr id="5" name="Shape 272"/>
                      <wps:cNvSpPr/>
                      <wps:spPr>
                        <a:xfrm>
                          <a:off x="628449" y="2189036"/>
                          <a:ext cx="2327974" cy="59436"/>
                        </a:xfrm>
                        <a:custGeom>
                          <a:avLst/>
                          <a:gdLst/>
                          <a:ahLst/>
                          <a:cxnLst/>
                          <a:rect l="0" t="0" r="0" b="0"/>
                          <a:pathLst>
                            <a:path w="2327974" h="59436">
                              <a:moveTo>
                                <a:pt x="0" y="0"/>
                              </a:moveTo>
                              <a:lnTo>
                                <a:pt x="2327974" y="0"/>
                              </a:lnTo>
                              <a:lnTo>
                                <a:pt x="2327974" y="59436"/>
                              </a:lnTo>
                              <a:lnTo>
                                <a:pt x="0" y="59436"/>
                              </a:lnTo>
                              <a:lnTo>
                                <a:pt x="0" y="0"/>
                              </a:lnTo>
                            </a:path>
                          </a:pathLst>
                        </a:custGeom>
                        <a:ln w="0" cap="flat">
                          <a:miter lim="127000"/>
                        </a:ln>
                      </wps:spPr>
                      <wps:style>
                        <a:lnRef idx="0">
                          <a:srgbClr val="000000">
                            <a:alpha val="0"/>
                          </a:srgbClr>
                        </a:lnRef>
                        <a:fillRef idx="1">
                          <a:srgbClr val="ACACAC"/>
                        </a:fillRef>
                        <a:effectRef idx="0">
                          <a:scrgbClr r="0" g="0" b="0"/>
                        </a:effectRef>
                        <a:fontRef idx="none"/>
                      </wps:style>
                      <wps:bodyPr/>
                    </wps:wsp>
                    <wps:wsp>
                      <wps:cNvPr id="288" name="Shape 273"/>
                      <wps:cNvSpPr/>
                      <wps:spPr>
                        <a:xfrm>
                          <a:off x="3952" y="1640993"/>
                          <a:ext cx="525196" cy="73812"/>
                        </a:xfrm>
                        <a:custGeom>
                          <a:avLst/>
                          <a:gdLst/>
                          <a:ahLst/>
                          <a:cxnLst/>
                          <a:rect l="0" t="0" r="0" b="0"/>
                          <a:pathLst>
                            <a:path w="525196" h="73812">
                              <a:moveTo>
                                <a:pt x="0" y="0"/>
                              </a:moveTo>
                              <a:lnTo>
                                <a:pt x="525196" y="0"/>
                              </a:lnTo>
                              <a:lnTo>
                                <a:pt x="525196" y="73812"/>
                              </a:lnTo>
                              <a:lnTo>
                                <a:pt x="0" y="73812"/>
                              </a:lnTo>
                              <a:lnTo>
                                <a:pt x="0" y="0"/>
                              </a:lnTo>
                            </a:path>
                          </a:pathLst>
                        </a:custGeom>
                        <a:ln w="0" cap="flat">
                          <a:miter lim="127000"/>
                        </a:ln>
                      </wps:spPr>
                      <wps:style>
                        <a:lnRef idx="0">
                          <a:srgbClr val="000000">
                            <a:alpha val="0"/>
                          </a:srgbClr>
                        </a:lnRef>
                        <a:fillRef idx="1">
                          <a:srgbClr val="ACACAC"/>
                        </a:fillRef>
                        <a:effectRef idx="0">
                          <a:scrgbClr r="0" g="0" b="0"/>
                        </a:effectRef>
                        <a:fontRef idx="none"/>
                      </wps:style>
                      <wps:bodyPr/>
                    </wps:wsp>
                    <wps:wsp>
                      <wps:cNvPr id="289" name="Shape 274"/>
                      <wps:cNvSpPr/>
                      <wps:spPr>
                        <a:xfrm>
                          <a:off x="3051470" y="1640993"/>
                          <a:ext cx="516407" cy="73812"/>
                        </a:xfrm>
                        <a:custGeom>
                          <a:avLst/>
                          <a:gdLst/>
                          <a:ahLst/>
                          <a:cxnLst/>
                          <a:rect l="0" t="0" r="0" b="0"/>
                          <a:pathLst>
                            <a:path w="516407" h="73812">
                              <a:moveTo>
                                <a:pt x="0" y="0"/>
                              </a:moveTo>
                              <a:lnTo>
                                <a:pt x="516407" y="0"/>
                              </a:lnTo>
                              <a:lnTo>
                                <a:pt x="516407" y="73812"/>
                              </a:lnTo>
                              <a:lnTo>
                                <a:pt x="0" y="73812"/>
                              </a:lnTo>
                              <a:lnTo>
                                <a:pt x="0" y="0"/>
                              </a:lnTo>
                            </a:path>
                          </a:pathLst>
                        </a:custGeom>
                        <a:ln w="0" cap="flat">
                          <a:miter lim="127000"/>
                        </a:ln>
                      </wps:spPr>
                      <wps:style>
                        <a:lnRef idx="0">
                          <a:srgbClr val="000000">
                            <a:alpha val="0"/>
                          </a:srgbClr>
                        </a:lnRef>
                        <a:fillRef idx="1">
                          <a:srgbClr val="ACACAC"/>
                        </a:fillRef>
                        <a:effectRef idx="0">
                          <a:scrgbClr r="0" g="0" b="0"/>
                        </a:effectRef>
                        <a:fontRef idx="none"/>
                      </wps:style>
                      <wps:bodyPr/>
                    </wps:wsp>
                    <wps:wsp>
                      <wps:cNvPr id="290" name="Shape 10"/>
                      <wps:cNvSpPr/>
                      <wps:spPr>
                        <a:xfrm>
                          <a:off x="727437" y="1517540"/>
                          <a:ext cx="139014" cy="532841"/>
                        </a:xfrm>
                        <a:custGeom>
                          <a:avLst/>
                          <a:gdLst/>
                          <a:ahLst/>
                          <a:cxnLst/>
                          <a:rect l="0" t="0" r="0" b="0"/>
                          <a:pathLst>
                            <a:path w="139014" h="532841">
                              <a:moveTo>
                                <a:pt x="0" y="0"/>
                              </a:moveTo>
                              <a:lnTo>
                                <a:pt x="139014" y="0"/>
                              </a:lnTo>
                              <a:lnTo>
                                <a:pt x="139014" y="532841"/>
                              </a:lnTo>
                              <a:lnTo>
                                <a:pt x="1308" y="532841"/>
                              </a:lnTo>
                              <a:lnTo>
                                <a:pt x="0" y="0"/>
                              </a:lnTo>
                              <a:close/>
                            </a:path>
                          </a:pathLst>
                        </a:custGeom>
                        <a:ln w="0" cap="flat">
                          <a:miter lim="127000"/>
                        </a:ln>
                      </wps:spPr>
                      <wps:style>
                        <a:lnRef idx="0">
                          <a:srgbClr val="000000">
                            <a:alpha val="0"/>
                          </a:srgbClr>
                        </a:lnRef>
                        <a:fillRef idx="1">
                          <a:srgbClr val="ACACAC"/>
                        </a:fillRef>
                        <a:effectRef idx="0">
                          <a:scrgbClr r="0" g="0" b="0"/>
                        </a:effectRef>
                        <a:fontRef idx="none"/>
                      </wps:style>
                      <wps:bodyPr/>
                    </wps:wsp>
                    <wps:wsp>
                      <wps:cNvPr id="291" name="Shape 11"/>
                      <wps:cNvSpPr/>
                      <wps:spPr>
                        <a:xfrm>
                          <a:off x="1547946" y="1517540"/>
                          <a:ext cx="448932" cy="532841"/>
                        </a:xfrm>
                        <a:custGeom>
                          <a:avLst/>
                          <a:gdLst/>
                          <a:ahLst/>
                          <a:cxnLst/>
                          <a:rect l="0" t="0" r="0" b="0"/>
                          <a:pathLst>
                            <a:path w="448932" h="532841">
                              <a:moveTo>
                                <a:pt x="0" y="0"/>
                              </a:moveTo>
                              <a:lnTo>
                                <a:pt x="119329" y="0"/>
                              </a:lnTo>
                              <a:lnTo>
                                <a:pt x="338226" y="314934"/>
                              </a:lnTo>
                              <a:lnTo>
                                <a:pt x="338226" y="0"/>
                              </a:lnTo>
                              <a:lnTo>
                                <a:pt x="448932" y="0"/>
                              </a:lnTo>
                              <a:lnTo>
                                <a:pt x="448932" y="532841"/>
                              </a:lnTo>
                              <a:lnTo>
                                <a:pt x="370523" y="532841"/>
                              </a:lnTo>
                              <a:lnTo>
                                <a:pt x="119088" y="208991"/>
                              </a:lnTo>
                              <a:lnTo>
                                <a:pt x="121018" y="532841"/>
                              </a:lnTo>
                              <a:lnTo>
                                <a:pt x="0" y="532841"/>
                              </a:lnTo>
                              <a:lnTo>
                                <a:pt x="0" y="0"/>
                              </a:lnTo>
                              <a:close/>
                            </a:path>
                          </a:pathLst>
                        </a:custGeom>
                        <a:ln w="0" cap="flat">
                          <a:miter lim="127000"/>
                        </a:ln>
                      </wps:spPr>
                      <wps:style>
                        <a:lnRef idx="0">
                          <a:srgbClr val="000000">
                            <a:alpha val="0"/>
                          </a:srgbClr>
                        </a:lnRef>
                        <a:fillRef idx="1">
                          <a:srgbClr val="ACACAC"/>
                        </a:fillRef>
                        <a:effectRef idx="0">
                          <a:scrgbClr r="0" g="0" b="0"/>
                        </a:effectRef>
                        <a:fontRef idx="none"/>
                      </wps:style>
                      <wps:bodyPr/>
                    </wps:wsp>
                    <wps:wsp>
                      <wps:cNvPr id="292" name="Shape 12"/>
                      <wps:cNvSpPr/>
                      <wps:spPr>
                        <a:xfrm>
                          <a:off x="2054793" y="1636484"/>
                          <a:ext cx="223494" cy="412188"/>
                        </a:xfrm>
                        <a:custGeom>
                          <a:avLst/>
                          <a:gdLst/>
                          <a:ahLst/>
                          <a:cxnLst/>
                          <a:rect l="0" t="0" r="0" b="0"/>
                          <a:pathLst>
                            <a:path w="223494" h="412188">
                              <a:moveTo>
                                <a:pt x="213843" y="0"/>
                              </a:moveTo>
                              <a:lnTo>
                                <a:pt x="223494" y="1037"/>
                              </a:lnTo>
                              <a:lnTo>
                                <a:pt x="223494" y="79170"/>
                              </a:lnTo>
                              <a:lnTo>
                                <a:pt x="221590" y="78981"/>
                              </a:lnTo>
                              <a:cubicBezTo>
                                <a:pt x="171603" y="79604"/>
                                <a:pt x="139014" y="129134"/>
                                <a:pt x="139306" y="157848"/>
                              </a:cubicBezTo>
                              <a:lnTo>
                                <a:pt x="223494" y="158426"/>
                              </a:lnTo>
                              <a:lnTo>
                                <a:pt x="223494" y="231254"/>
                              </a:lnTo>
                              <a:lnTo>
                                <a:pt x="132385" y="231254"/>
                              </a:lnTo>
                              <a:cubicBezTo>
                                <a:pt x="133152" y="258502"/>
                                <a:pt x="130564" y="324352"/>
                                <a:pt x="218193" y="340882"/>
                              </a:cubicBezTo>
                              <a:lnTo>
                                <a:pt x="223494" y="341348"/>
                              </a:lnTo>
                              <a:lnTo>
                                <a:pt x="223494" y="412188"/>
                              </a:lnTo>
                              <a:lnTo>
                                <a:pt x="187473" y="409651"/>
                              </a:lnTo>
                              <a:cubicBezTo>
                                <a:pt x="128514" y="401184"/>
                                <a:pt x="75371" y="380038"/>
                                <a:pt x="46139" y="346177"/>
                              </a:cubicBezTo>
                              <a:cubicBezTo>
                                <a:pt x="15380" y="310020"/>
                                <a:pt x="0" y="264401"/>
                                <a:pt x="0" y="209283"/>
                              </a:cubicBezTo>
                              <a:cubicBezTo>
                                <a:pt x="0" y="143446"/>
                                <a:pt x="53950" y="1003"/>
                                <a:pt x="213843" y="0"/>
                              </a:cubicBezTo>
                              <a:close/>
                            </a:path>
                          </a:pathLst>
                        </a:custGeom>
                        <a:ln w="0" cap="flat">
                          <a:miter lim="127000"/>
                        </a:ln>
                      </wps:spPr>
                      <wps:style>
                        <a:lnRef idx="0">
                          <a:srgbClr val="000000">
                            <a:alpha val="0"/>
                          </a:srgbClr>
                        </a:lnRef>
                        <a:fillRef idx="1">
                          <a:srgbClr val="ACACAC"/>
                        </a:fillRef>
                        <a:effectRef idx="0">
                          <a:scrgbClr r="0" g="0" b="0"/>
                        </a:effectRef>
                        <a:fontRef idx="none"/>
                      </wps:style>
                      <wps:bodyPr/>
                    </wps:wsp>
                    <wps:wsp>
                      <wps:cNvPr id="293" name="Shape 13"/>
                      <wps:cNvSpPr/>
                      <wps:spPr>
                        <a:xfrm>
                          <a:off x="2278286" y="1907362"/>
                          <a:ext cx="198515" cy="143015"/>
                        </a:xfrm>
                        <a:custGeom>
                          <a:avLst/>
                          <a:gdLst/>
                          <a:ahLst/>
                          <a:cxnLst/>
                          <a:rect l="0" t="0" r="0" b="0"/>
                          <a:pathLst>
                            <a:path w="198515" h="143015">
                              <a:moveTo>
                                <a:pt x="198362" y="0"/>
                              </a:moveTo>
                              <a:lnTo>
                                <a:pt x="198515" y="90538"/>
                              </a:lnTo>
                              <a:cubicBezTo>
                                <a:pt x="171845" y="118783"/>
                                <a:pt x="103887" y="143015"/>
                                <a:pt x="24207" y="143015"/>
                              </a:cubicBezTo>
                              <a:lnTo>
                                <a:pt x="0" y="141309"/>
                              </a:lnTo>
                              <a:lnTo>
                                <a:pt x="0" y="70470"/>
                              </a:lnTo>
                              <a:lnTo>
                                <a:pt x="38050" y="73812"/>
                              </a:lnTo>
                              <a:cubicBezTo>
                                <a:pt x="107824" y="74206"/>
                                <a:pt x="191669" y="19863"/>
                                <a:pt x="198362" y="0"/>
                              </a:cubicBezTo>
                              <a:close/>
                            </a:path>
                          </a:pathLst>
                        </a:custGeom>
                        <a:ln w="0" cap="flat">
                          <a:miter lim="127000"/>
                        </a:ln>
                      </wps:spPr>
                      <wps:style>
                        <a:lnRef idx="0">
                          <a:srgbClr val="000000">
                            <a:alpha val="0"/>
                          </a:srgbClr>
                        </a:lnRef>
                        <a:fillRef idx="1">
                          <a:srgbClr val="ACACAC"/>
                        </a:fillRef>
                        <a:effectRef idx="0">
                          <a:scrgbClr r="0" g="0" b="0"/>
                        </a:effectRef>
                        <a:fontRef idx="none"/>
                      </wps:style>
                      <wps:bodyPr/>
                    </wps:wsp>
                    <wps:wsp>
                      <wps:cNvPr id="294" name="Shape 14"/>
                      <wps:cNvSpPr/>
                      <wps:spPr>
                        <a:xfrm>
                          <a:off x="2278286" y="1637521"/>
                          <a:ext cx="201864" cy="230218"/>
                        </a:xfrm>
                        <a:custGeom>
                          <a:avLst/>
                          <a:gdLst/>
                          <a:ahLst/>
                          <a:cxnLst/>
                          <a:rect l="0" t="0" r="0" b="0"/>
                          <a:pathLst>
                            <a:path w="201864" h="230218">
                              <a:moveTo>
                                <a:pt x="0" y="0"/>
                              </a:moveTo>
                              <a:lnTo>
                                <a:pt x="49234" y="5289"/>
                              </a:lnTo>
                              <a:cubicBezTo>
                                <a:pt x="172720" y="34729"/>
                                <a:pt x="201864" y="159787"/>
                                <a:pt x="200331" y="230218"/>
                              </a:cubicBezTo>
                              <a:lnTo>
                                <a:pt x="0" y="230218"/>
                              </a:lnTo>
                              <a:lnTo>
                                <a:pt x="0" y="157389"/>
                              </a:lnTo>
                              <a:lnTo>
                                <a:pt x="84189" y="157967"/>
                              </a:lnTo>
                              <a:cubicBezTo>
                                <a:pt x="83434" y="131308"/>
                                <a:pt x="61928" y="89500"/>
                                <a:pt x="18201" y="79933"/>
                              </a:cubicBezTo>
                              <a:lnTo>
                                <a:pt x="0" y="78133"/>
                              </a:lnTo>
                              <a:lnTo>
                                <a:pt x="0" y="0"/>
                              </a:lnTo>
                              <a:close/>
                            </a:path>
                          </a:pathLst>
                        </a:custGeom>
                        <a:ln w="0" cap="flat">
                          <a:miter lim="127000"/>
                        </a:ln>
                      </wps:spPr>
                      <wps:style>
                        <a:lnRef idx="0">
                          <a:srgbClr val="000000">
                            <a:alpha val="0"/>
                          </a:srgbClr>
                        </a:lnRef>
                        <a:fillRef idx="1">
                          <a:srgbClr val="ACACAC"/>
                        </a:fillRef>
                        <a:effectRef idx="0">
                          <a:scrgbClr r="0" g="0" b="0"/>
                        </a:effectRef>
                        <a:fontRef idx="none"/>
                      </wps:style>
                      <wps:bodyPr/>
                    </wps:wsp>
                    <wps:wsp>
                      <wps:cNvPr id="295" name="Shape 15"/>
                      <wps:cNvSpPr/>
                      <wps:spPr>
                        <a:xfrm>
                          <a:off x="2483004" y="1510715"/>
                          <a:ext cx="333096" cy="545719"/>
                        </a:xfrm>
                        <a:custGeom>
                          <a:avLst/>
                          <a:gdLst/>
                          <a:ahLst/>
                          <a:cxnLst/>
                          <a:rect l="0" t="0" r="0" b="0"/>
                          <a:pathLst>
                            <a:path w="333096" h="545719">
                              <a:moveTo>
                                <a:pt x="177268" y="125"/>
                              </a:moveTo>
                              <a:cubicBezTo>
                                <a:pt x="180359" y="251"/>
                                <a:pt x="183020" y="2032"/>
                                <a:pt x="183007" y="6820"/>
                              </a:cubicBezTo>
                              <a:cubicBezTo>
                                <a:pt x="184468" y="7188"/>
                                <a:pt x="182855" y="131966"/>
                                <a:pt x="182855" y="131966"/>
                              </a:cubicBezTo>
                              <a:lnTo>
                                <a:pt x="332727" y="132118"/>
                              </a:lnTo>
                              <a:lnTo>
                                <a:pt x="333096" y="219646"/>
                              </a:lnTo>
                              <a:lnTo>
                                <a:pt x="183756" y="219646"/>
                              </a:lnTo>
                              <a:cubicBezTo>
                                <a:pt x="183756" y="219646"/>
                                <a:pt x="182639" y="389725"/>
                                <a:pt x="184366" y="422021"/>
                              </a:cubicBezTo>
                              <a:cubicBezTo>
                                <a:pt x="184798" y="430009"/>
                                <a:pt x="176060" y="451256"/>
                                <a:pt x="264694" y="447916"/>
                              </a:cubicBezTo>
                              <a:cubicBezTo>
                                <a:pt x="310769" y="446176"/>
                                <a:pt x="311391" y="441935"/>
                                <a:pt x="331559" y="428663"/>
                              </a:cubicBezTo>
                              <a:lnTo>
                                <a:pt x="331267" y="525818"/>
                              </a:lnTo>
                              <a:cubicBezTo>
                                <a:pt x="295021" y="536016"/>
                                <a:pt x="247675" y="545719"/>
                                <a:pt x="201828" y="545414"/>
                              </a:cubicBezTo>
                              <a:cubicBezTo>
                                <a:pt x="102959" y="544779"/>
                                <a:pt x="56502" y="435292"/>
                                <a:pt x="56502" y="432384"/>
                              </a:cubicBezTo>
                              <a:cubicBezTo>
                                <a:pt x="56452" y="432359"/>
                                <a:pt x="56502" y="221336"/>
                                <a:pt x="56502" y="221336"/>
                              </a:cubicBezTo>
                              <a:lnTo>
                                <a:pt x="572" y="221336"/>
                              </a:lnTo>
                              <a:lnTo>
                                <a:pt x="0" y="190208"/>
                              </a:lnTo>
                              <a:cubicBezTo>
                                <a:pt x="0" y="190208"/>
                                <a:pt x="46203" y="136411"/>
                                <a:pt x="93409" y="84671"/>
                              </a:cubicBezTo>
                              <a:cubicBezTo>
                                <a:pt x="123203" y="52007"/>
                                <a:pt x="168021" y="3137"/>
                                <a:pt x="168948" y="3365"/>
                              </a:cubicBezTo>
                              <a:cubicBezTo>
                                <a:pt x="170656" y="1530"/>
                                <a:pt x="174177" y="0"/>
                                <a:pt x="177268" y="125"/>
                              </a:cubicBezTo>
                              <a:close/>
                            </a:path>
                          </a:pathLst>
                        </a:custGeom>
                        <a:ln w="0" cap="flat">
                          <a:miter lim="127000"/>
                        </a:ln>
                      </wps:spPr>
                      <wps:style>
                        <a:lnRef idx="0">
                          <a:srgbClr val="000000">
                            <a:alpha val="0"/>
                          </a:srgbClr>
                        </a:lnRef>
                        <a:fillRef idx="1">
                          <a:srgbClr val="ACACAC"/>
                        </a:fillRef>
                        <a:effectRef idx="0">
                          <a:scrgbClr r="0" g="0" b="0"/>
                        </a:effectRef>
                        <a:fontRef idx="none"/>
                      </wps:style>
                      <wps:bodyPr/>
                    </wps:wsp>
                    <wps:wsp>
                      <wps:cNvPr id="296" name="Shape 16"/>
                      <wps:cNvSpPr/>
                      <wps:spPr>
                        <a:xfrm>
                          <a:off x="946490" y="1843529"/>
                          <a:ext cx="117577" cy="111849"/>
                        </a:xfrm>
                        <a:custGeom>
                          <a:avLst/>
                          <a:gdLst/>
                          <a:ahLst/>
                          <a:cxnLst/>
                          <a:rect l="0" t="0" r="0" b="0"/>
                          <a:pathLst>
                            <a:path w="117577" h="111849">
                              <a:moveTo>
                                <a:pt x="58788" y="0"/>
                              </a:moveTo>
                              <a:lnTo>
                                <a:pt x="72669" y="42723"/>
                              </a:lnTo>
                              <a:lnTo>
                                <a:pt x="117577" y="42748"/>
                              </a:lnTo>
                              <a:lnTo>
                                <a:pt x="81242" y="69139"/>
                              </a:lnTo>
                              <a:lnTo>
                                <a:pt x="95123" y="111849"/>
                              </a:lnTo>
                              <a:lnTo>
                                <a:pt x="58788" y="85458"/>
                              </a:lnTo>
                              <a:lnTo>
                                <a:pt x="22454" y="111849"/>
                              </a:lnTo>
                              <a:lnTo>
                                <a:pt x="36335" y="69139"/>
                              </a:lnTo>
                              <a:lnTo>
                                <a:pt x="0" y="42748"/>
                              </a:lnTo>
                              <a:lnTo>
                                <a:pt x="44907" y="42748"/>
                              </a:lnTo>
                              <a:lnTo>
                                <a:pt x="58788" y="0"/>
                              </a:lnTo>
                              <a:close/>
                            </a:path>
                          </a:pathLst>
                        </a:custGeom>
                        <a:ln w="0" cap="flat">
                          <a:miter lim="127000"/>
                        </a:ln>
                      </wps:spPr>
                      <wps:style>
                        <a:lnRef idx="0">
                          <a:srgbClr val="000000">
                            <a:alpha val="0"/>
                          </a:srgbClr>
                        </a:lnRef>
                        <a:fillRef idx="1">
                          <a:srgbClr val="2F4986"/>
                        </a:fillRef>
                        <a:effectRef idx="0">
                          <a:scrgbClr r="0" g="0" b="0"/>
                        </a:effectRef>
                        <a:fontRef idx="none"/>
                      </wps:style>
                      <wps:bodyPr/>
                    </wps:wsp>
                    <wps:wsp>
                      <wps:cNvPr id="297" name="Shape 17"/>
                      <wps:cNvSpPr/>
                      <wps:spPr>
                        <a:xfrm>
                          <a:off x="917655" y="1724753"/>
                          <a:ext cx="117589" cy="111836"/>
                        </a:xfrm>
                        <a:custGeom>
                          <a:avLst/>
                          <a:gdLst/>
                          <a:ahLst/>
                          <a:cxnLst/>
                          <a:rect l="0" t="0" r="0" b="0"/>
                          <a:pathLst>
                            <a:path w="117589" h="111836">
                              <a:moveTo>
                                <a:pt x="58788" y="0"/>
                              </a:moveTo>
                              <a:lnTo>
                                <a:pt x="72669" y="42723"/>
                              </a:lnTo>
                              <a:lnTo>
                                <a:pt x="117589" y="42723"/>
                              </a:lnTo>
                              <a:lnTo>
                                <a:pt x="81255" y="69126"/>
                              </a:lnTo>
                              <a:lnTo>
                                <a:pt x="95123" y="111836"/>
                              </a:lnTo>
                              <a:lnTo>
                                <a:pt x="58788" y="85446"/>
                              </a:lnTo>
                              <a:lnTo>
                                <a:pt x="22454" y="111836"/>
                              </a:lnTo>
                              <a:lnTo>
                                <a:pt x="36335" y="69126"/>
                              </a:lnTo>
                              <a:lnTo>
                                <a:pt x="0" y="42723"/>
                              </a:lnTo>
                              <a:lnTo>
                                <a:pt x="44907" y="42723"/>
                              </a:lnTo>
                              <a:lnTo>
                                <a:pt x="58788" y="0"/>
                              </a:lnTo>
                              <a:close/>
                            </a:path>
                          </a:pathLst>
                        </a:custGeom>
                        <a:ln w="0" cap="flat">
                          <a:miter lim="127000"/>
                        </a:ln>
                      </wps:spPr>
                      <wps:style>
                        <a:lnRef idx="0">
                          <a:srgbClr val="000000">
                            <a:alpha val="0"/>
                          </a:srgbClr>
                        </a:lnRef>
                        <a:fillRef idx="1">
                          <a:srgbClr val="2F4986"/>
                        </a:fillRef>
                        <a:effectRef idx="0">
                          <a:scrgbClr r="0" g="0" b="0"/>
                        </a:effectRef>
                        <a:fontRef idx="none"/>
                      </wps:style>
                      <wps:bodyPr/>
                    </wps:wsp>
                    <wps:wsp>
                      <wps:cNvPr id="298" name="Shape 18"/>
                      <wps:cNvSpPr/>
                      <wps:spPr>
                        <a:xfrm>
                          <a:off x="948797" y="1602509"/>
                          <a:ext cx="117577" cy="111824"/>
                        </a:xfrm>
                        <a:custGeom>
                          <a:avLst/>
                          <a:gdLst/>
                          <a:ahLst/>
                          <a:cxnLst/>
                          <a:rect l="0" t="0" r="0" b="0"/>
                          <a:pathLst>
                            <a:path w="117577" h="111824">
                              <a:moveTo>
                                <a:pt x="58788" y="0"/>
                              </a:moveTo>
                              <a:lnTo>
                                <a:pt x="72669" y="42710"/>
                              </a:lnTo>
                              <a:lnTo>
                                <a:pt x="117577" y="42710"/>
                              </a:lnTo>
                              <a:lnTo>
                                <a:pt x="81242" y="69113"/>
                              </a:lnTo>
                              <a:lnTo>
                                <a:pt x="95123" y="111824"/>
                              </a:lnTo>
                              <a:lnTo>
                                <a:pt x="58788" y="85420"/>
                              </a:lnTo>
                              <a:lnTo>
                                <a:pt x="22454" y="111824"/>
                              </a:lnTo>
                              <a:lnTo>
                                <a:pt x="36335" y="69113"/>
                              </a:lnTo>
                              <a:lnTo>
                                <a:pt x="0" y="42710"/>
                              </a:lnTo>
                              <a:lnTo>
                                <a:pt x="44907" y="42710"/>
                              </a:lnTo>
                              <a:lnTo>
                                <a:pt x="58788" y="0"/>
                              </a:lnTo>
                              <a:close/>
                            </a:path>
                          </a:pathLst>
                        </a:custGeom>
                        <a:ln w="0" cap="flat">
                          <a:miter lim="127000"/>
                        </a:ln>
                      </wps:spPr>
                      <wps:style>
                        <a:lnRef idx="0">
                          <a:srgbClr val="000000">
                            <a:alpha val="0"/>
                          </a:srgbClr>
                        </a:lnRef>
                        <a:fillRef idx="1">
                          <a:srgbClr val="2F4986"/>
                        </a:fillRef>
                        <a:effectRef idx="0">
                          <a:scrgbClr r="0" g="0" b="0"/>
                        </a:effectRef>
                        <a:fontRef idx="none"/>
                      </wps:style>
                      <wps:bodyPr/>
                    </wps:wsp>
                    <wps:wsp>
                      <wps:cNvPr id="299" name="Shape 19"/>
                      <wps:cNvSpPr/>
                      <wps:spPr>
                        <a:xfrm>
                          <a:off x="1036079" y="1506781"/>
                          <a:ext cx="117577" cy="111824"/>
                        </a:xfrm>
                        <a:custGeom>
                          <a:avLst/>
                          <a:gdLst/>
                          <a:ahLst/>
                          <a:cxnLst/>
                          <a:rect l="0" t="0" r="0" b="0"/>
                          <a:pathLst>
                            <a:path w="117577" h="111824">
                              <a:moveTo>
                                <a:pt x="58788" y="0"/>
                              </a:moveTo>
                              <a:lnTo>
                                <a:pt x="72669" y="42710"/>
                              </a:lnTo>
                              <a:lnTo>
                                <a:pt x="117577" y="42710"/>
                              </a:lnTo>
                              <a:lnTo>
                                <a:pt x="81242" y="69113"/>
                              </a:lnTo>
                              <a:lnTo>
                                <a:pt x="95123" y="111824"/>
                              </a:lnTo>
                              <a:lnTo>
                                <a:pt x="58788" y="85420"/>
                              </a:lnTo>
                              <a:lnTo>
                                <a:pt x="22454" y="111824"/>
                              </a:lnTo>
                              <a:lnTo>
                                <a:pt x="36335" y="69113"/>
                              </a:lnTo>
                              <a:lnTo>
                                <a:pt x="0" y="42710"/>
                              </a:lnTo>
                              <a:lnTo>
                                <a:pt x="44907" y="42710"/>
                              </a:lnTo>
                              <a:lnTo>
                                <a:pt x="58788" y="0"/>
                              </a:lnTo>
                              <a:close/>
                            </a:path>
                          </a:pathLst>
                        </a:custGeom>
                        <a:ln w="0" cap="flat">
                          <a:miter lim="127000"/>
                        </a:ln>
                      </wps:spPr>
                      <wps:style>
                        <a:lnRef idx="0">
                          <a:srgbClr val="000000">
                            <a:alpha val="0"/>
                          </a:srgbClr>
                        </a:lnRef>
                        <a:fillRef idx="1">
                          <a:srgbClr val="2F4986"/>
                        </a:fillRef>
                        <a:effectRef idx="0">
                          <a:scrgbClr r="0" g="0" b="0"/>
                        </a:effectRef>
                        <a:fontRef idx="none"/>
                      </wps:style>
                      <wps:bodyPr/>
                    </wps:wsp>
                    <wps:wsp>
                      <wps:cNvPr id="300" name="Shape 20"/>
                      <wps:cNvSpPr/>
                      <wps:spPr>
                        <a:xfrm>
                          <a:off x="1161156" y="1480835"/>
                          <a:ext cx="117577" cy="111836"/>
                        </a:xfrm>
                        <a:custGeom>
                          <a:avLst/>
                          <a:gdLst/>
                          <a:ahLst/>
                          <a:cxnLst/>
                          <a:rect l="0" t="0" r="0" b="0"/>
                          <a:pathLst>
                            <a:path w="117577" h="111836">
                              <a:moveTo>
                                <a:pt x="58788" y="0"/>
                              </a:moveTo>
                              <a:lnTo>
                                <a:pt x="72657" y="42723"/>
                              </a:lnTo>
                              <a:lnTo>
                                <a:pt x="117577" y="42723"/>
                              </a:lnTo>
                              <a:lnTo>
                                <a:pt x="81242" y="69126"/>
                              </a:lnTo>
                              <a:lnTo>
                                <a:pt x="95123" y="111836"/>
                              </a:lnTo>
                              <a:lnTo>
                                <a:pt x="58788" y="85433"/>
                              </a:lnTo>
                              <a:lnTo>
                                <a:pt x="22454" y="111836"/>
                              </a:lnTo>
                              <a:lnTo>
                                <a:pt x="36335" y="69126"/>
                              </a:lnTo>
                              <a:lnTo>
                                <a:pt x="0" y="42723"/>
                              </a:lnTo>
                              <a:lnTo>
                                <a:pt x="44907" y="42723"/>
                              </a:lnTo>
                              <a:lnTo>
                                <a:pt x="58788" y="0"/>
                              </a:lnTo>
                              <a:close/>
                            </a:path>
                          </a:pathLst>
                        </a:custGeom>
                        <a:ln w="0" cap="flat">
                          <a:miter lim="127000"/>
                        </a:ln>
                      </wps:spPr>
                      <wps:style>
                        <a:lnRef idx="0">
                          <a:srgbClr val="000000">
                            <a:alpha val="0"/>
                          </a:srgbClr>
                        </a:lnRef>
                        <a:fillRef idx="1">
                          <a:srgbClr val="2F4986"/>
                        </a:fillRef>
                        <a:effectRef idx="0">
                          <a:scrgbClr r="0" g="0" b="0"/>
                        </a:effectRef>
                        <a:fontRef idx="none"/>
                      </wps:style>
                      <wps:bodyPr/>
                    </wps:wsp>
                    <wps:wsp>
                      <wps:cNvPr id="301" name="Shape 21"/>
                      <wps:cNvSpPr/>
                      <wps:spPr>
                        <a:xfrm>
                          <a:off x="1036972" y="1932530"/>
                          <a:ext cx="117577" cy="111849"/>
                        </a:xfrm>
                        <a:custGeom>
                          <a:avLst/>
                          <a:gdLst/>
                          <a:ahLst/>
                          <a:cxnLst/>
                          <a:rect l="0" t="0" r="0" b="0"/>
                          <a:pathLst>
                            <a:path w="117577" h="111849">
                              <a:moveTo>
                                <a:pt x="58788" y="0"/>
                              </a:moveTo>
                              <a:lnTo>
                                <a:pt x="72669" y="42723"/>
                              </a:lnTo>
                              <a:lnTo>
                                <a:pt x="117577" y="42723"/>
                              </a:lnTo>
                              <a:lnTo>
                                <a:pt x="81242" y="69113"/>
                              </a:lnTo>
                              <a:lnTo>
                                <a:pt x="95123" y="111824"/>
                              </a:lnTo>
                              <a:lnTo>
                                <a:pt x="58788" y="85433"/>
                              </a:lnTo>
                              <a:lnTo>
                                <a:pt x="22454" y="111849"/>
                              </a:lnTo>
                              <a:lnTo>
                                <a:pt x="36335" y="69113"/>
                              </a:lnTo>
                              <a:lnTo>
                                <a:pt x="0" y="42723"/>
                              </a:lnTo>
                              <a:lnTo>
                                <a:pt x="44907" y="42723"/>
                              </a:lnTo>
                              <a:lnTo>
                                <a:pt x="58788" y="0"/>
                              </a:lnTo>
                              <a:close/>
                            </a:path>
                          </a:pathLst>
                        </a:custGeom>
                        <a:ln w="0" cap="flat">
                          <a:miter lim="127000"/>
                        </a:ln>
                      </wps:spPr>
                      <wps:style>
                        <a:lnRef idx="0">
                          <a:srgbClr val="000000">
                            <a:alpha val="0"/>
                          </a:srgbClr>
                        </a:lnRef>
                        <a:fillRef idx="1">
                          <a:srgbClr val="2F4986"/>
                        </a:fillRef>
                        <a:effectRef idx="0">
                          <a:scrgbClr r="0" g="0" b="0"/>
                        </a:effectRef>
                        <a:fontRef idx="none"/>
                      </wps:style>
                      <wps:bodyPr/>
                    </wps:wsp>
                    <wps:wsp>
                      <wps:cNvPr id="302" name="Shape 22"/>
                      <wps:cNvSpPr/>
                      <wps:spPr>
                        <a:xfrm>
                          <a:off x="1160418" y="1978666"/>
                          <a:ext cx="117577" cy="111823"/>
                        </a:xfrm>
                        <a:custGeom>
                          <a:avLst/>
                          <a:gdLst/>
                          <a:ahLst/>
                          <a:cxnLst/>
                          <a:rect l="0" t="0" r="0" b="0"/>
                          <a:pathLst>
                            <a:path w="117577" h="111823">
                              <a:moveTo>
                                <a:pt x="58788" y="0"/>
                              </a:moveTo>
                              <a:lnTo>
                                <a:pt x="72669" y="42723"/>
                              </a:lnTo>
                              <a:lnTo>
                                <a:pt x="117577" y="42723"/>
                              </a:lnTo>
                              <a:lnTo>
                                <a:pt x="81242" y="69113"/>
                              </a:lnTo>
                              <a:lnTo>
                                <a:pt x="95123" y="111823"/>
                              </a:lnTo>
                              <a:lnTo>
                                <a:pt x="58788" y="85433"/>
                              </a:lnTo>
                              <a:lnTo>
                                <a:pt x="22454" y="111823"/>
                              </a:lnTo>
                              <a:lnTo>
                                <a:pt x="36335" y="69113"/>
                              </a:lnTo>
                              <a:lnTo>
                                <a:pt x="0" y="42723"/>
                              </a:lnTo>
                              <a:lnTo>
                                <a:pt x="44907" y="42723"/>
                              </a:lnTo>
                              <a:lnTo>
                                <a:pt x="58788" y="0"/>
                              </a:lnTo>
                              <a:close/>
                            </a:path>
                          </a:pathLst>
                        </a:custGeom>
                        <a:ln w="0" cap="flat">
                          <a:miter lim="127000"/>
                        </a:ln>
                      </wps:spPr>
                      <wps:style>
                        <a:lnRef idx="0">
                          <a:srgbClr val="000000">
                            <a:alpha val="0"/>
                          </a:srgbClr>
                        </a:lnRef>
                        <a:fillRef idx="1">
                          <a:srgbClr val="2F4986"/>
                        </a:fillRef>
                        <a:effectRef idx="0">
                          <a:scrgbClr r="0" g="0" b="0"/>
                        </a:effectRef>
                        <a:fontRef idx="none"/>
                      </wps:style>
                      <wps:bodyPr/>
                    </wps:wsp>
                    <wps:wsp>
                      <wps:cNvPr id="303" name="Shape 23"/>
                      <wps:cNvSpPr/>
                      <wps:spPr>
                        <a:xfrm>
                          <a:off x="1373730" y="1843529"/>
                          <a:ext cx="117589" cy="111849"/>
                        </a:xfrm>
                        <a:custGeom>
                          <a:avLst/>
                          <a:gdLst/>
                          <a:ahLst/>
                          <a:cxnLst/>
                          <a:rect l="0" t="0" r="0" b="0"/>
                          <a:pathLst>
                            <a:path w="117589" h="111849">
                              <a:moveTo>
                                <a:pt x="58788" y="0"/>
                              </a:moveTo>
                              <a:lnTo>
                                <a:pt x="72669" y="42748"/>
                              </a:lnTo>
                              <a:lnTo>
                                <a:pt x="117589" y="42748"/>
                              </a:lnTo>
                              <a:lnTo>
                                <a:pt x="81242" y="69139"/>
                              </a:lnTo>
                              <a:lnTo>
                                <a:pt x="95123" y="111849"/>
                              </a:lnTo>
                              <a:lnTo>
                                <a:pt x="58788" y="85458"/>
                              </a:lnTo>
                              <a:lnTo>
                                <a:pt x="22454" y="111849"/>
                              </a:lnTo>
                              <a:lnTo>
                                <a:pt x="36335" y="69139"/>
                              </a:lnTo>
                              <a:lnTo>
                                <a:pt x="0" y="42748"/>
                              </a:lnTo>
                              <a:lnTo>
                                <a:pt x="44907" y="42723"/>
                              </a:lnTo>
                              <a:lnTo>
                                <a:pt x="58788" y="0"/>
                              </a:lnTo>
                              <a:close/>
                            </a:path>
                          </a:pathLst>
                        </a:custGeom>
                        <a:ln w="0" cap="flat">
                          <a:miter lim="127000"/>
                        </a:ln>
                      </wps:spPr>
                      <wps:style>
                        <a:lnRef idx="0">
                          <a:srgbClr val="000000">
                            <a:alpha val="0"/>
                          </a:srgbClr>
                        </a:lnRef>
                        <a:fillRef idx="1">
                          <a:srgbClr val="2F4986"/>
                        </a:fillRef>
                        <a:effectRef idx="0">
                          <a:scrgbClr r="0" g="0" b="0"/>
                        </a:effectRef>
                        <a:fontRef idx="none"/>
                      </wps:style>
                      <wps:bodyPr/>
                    </wps:wsp>
                    <wps:wsp>
                      <wps:cNvPr id="304" name="Shape 24"/>
                      <wps:cNvSpPr/>
                      <wps:spPr>
                        <a:xfrm>
                          <a:off x="1402566" y="1724753"/>
                          <a:ext cx="117577" cy="111836"/>
                        </a:xfrm>
                        <a:custGeom>
                          <a:avLst/>
                          <a:gdLst/>
                          <a:ahLst/>
                          <a:cxnLst/>
                          <a:rect l="0" t="0" r="0" b="0"/>
                          <a:pathLst>
                            <a:path w="117577" h="111836">
                              <a:moveTo>
                                <a:pt x="58788" y="0"/>
                              </a:moveTo>
                              <a:lnTo>
                                <a:pt x="72669" y="42723"/>
                              </a:lnTo>
                              <a:lnTo>
                                <a:pt x="117577" y="42723"/>
                              </a:lnTo>
                              <a:lnTo>
                                <a:pt x="81242" y="69126"/>
                              </a:lnTo>
                              <a:lnTo>
                                <a:pt x="95123" y="111836"/>
                              </a:lnTo>
                              <a:lnTo>
                                <a:pt x="58788" y="85446"/>
                              </a:lnTo>
                              <a:lnTo>
                                <a:pt x="22454" y="111836"/>
                              </a:lnTo>
                              <a:lnTo>
                                <a:pt x="36335" y="69126"/>
                              </a:lnTo>
                              <a:lnTo>
                                <a:pt x="0" y="42723"/>
                              </a:lnTo>
                              <a:lnTo>
                                <a:pt x="44907" y="42723"/>
                              </a:lnTo>
                              <a:lnTo>
                                <a:pt x="58788" y="0"/>
                              </a:lnTo>
                              <a:close/>
                            </a:path>
                          </a:pathLst>
                        </a:custGeom>
                        <a:ln w="0" cap="flat">
                          <a:miter lim="127000"/>
                        </a:ln>
                      </wps:spPr>
                      <wps:style>
                        <a:lnRef idx="0">
                          <a:srgbClr val="000000">
                            <a:alpha val="0"/>
                          </a:srgbClr>
                        </a:lnRef>
                        <a:fillRef idx="1">
                          <a:srgbClr val="2F4986"/>
                        </a:fillRef>
                        <a:effectRef idx="0">
                          <a:scrgbClr r="0" g="0" b="0"/>
                        </a:effectRef>
                        <a:fontRef idx="none"/>
                      </wps:style>
                      <wps:bodyPr/>
                    </wps:wsp>
                    <wps:wsp>
                      <wps:cNvPr id="305" name="Shape 25"/>
                      <wps:cNvSpPr/>
                      <wps:spPr>
                        <a:xfrm>
                          <a:off x="1371424" y="1602509"/>
                          <a:ext cx="117577" cy="111824"/>
                        </a:xfrm>
                        <a:custGeom>
                          <a:avLst/>
                          <a:gdLst/>
                          <a:ahLst/>
                          <a:cxnLst/>
                          <a:rect l="0" t="0" r="0" b="0"/>
                          <a:pathLst>
                            <a:path w="117577" h="111824">
                              <a:moveTo>
                                <a:pt x="58788" y="0"/>
                              </a:moveTo>
                              <a:lnTo>
                                <a:pt x="72669" y="42710"/>
                              </a:lnTo>
                              <a:lnTo>
                                <a:pt x="117577" y="42710"/>
                              </a:lnTo>
                              <a:lnTo>
                                <a:pt x="81242" y="69113"/>
                              </a:lnTo>
                              <a:lnTo>
                                <a:pt x="95123" y="111824"/>
                              </a:lnTo>
                              <a:lnTo>
                                <a:pt x="58788" y="85420"/>
                              </a:lnTo>
                              <a:lnTo>
                                <a:pt x="22454" y="111824"/>
                              </a:lnTo>
                              <a:lnTo>
                                <a:pt x="36335" y="69113"/>
                              </a:lnTo>
                              <a:lnTo>
                                <a:pt x="0" y="42710"/>
                              </a:lnTo>
                              <a:lnTo>
                                <a:pt x="44907" y="42710"/>
                              </a:lnTo>
                              <a:lnTo>
                                <a:pt x="58788" y="0"/>
                              </a:lnTo>
                              <a:close/>
                            </a:path>
                          </a:pathLst>
                        </a:custGeom>
                        <a:ln w="0" cap="flat">
                          <a:miter lim="127000"/>
                        </a:ln>
                      </wps:spPr>
                      <wps:style>
                        <a:lnRef idx="0">
                          <a:srgbClr val="000000">
                            <a:alpha val="0"/>
                          </a:srgbClr>
                        </a:lnRef>
                        <a:fillRef idx="1">
                          <a:srgbClr val="2F4986"/>
                        </a:fillRef>
                        <a:effectRef idx="0">
                          <a:scrgbClr r="0" g="0" b="0"/>
                        </a:effectRef>
                        <a:fontRef idx="none"/>
                      </wps:style>
                      <wps:bodyPr/>
                    </wps:wsp>
                    <wps:wsp>
                      <wps:cNvPr id="306" name="Shape 26"/>
                      <wps:cNvSpPr/>
                      <wps:spPr>
                        <a:xfrm>
                          <a:off x="1284142" y="1506781"/>
                          <a:ext cx="117577" cy="111824"/>
                        </a:xfrm>
                        <a:custGeom>
                          <a:avLst/>
                          <a:gdLst/>
                          <a:ahLst/>
                          <a:cxnLst/>
                          <a:rect l="0" t="0" r="0" b="0"/>
                          <a:pathLst>
                            <a:path w="117577" h="111824">
                              <a:moveTo>
                                <a:pt x="58788" y="0"/>
                              </a:moveTo>
                              <a:lnTo>
                                <a:pt x="72669" y="42710"/>
                              </a:lnTo>
                              <a:lnTo>
                                <a:pt x="117577" y="42710"/>
                              </a:lnTo>
                              <a:lnTo>
                                <a:pt x="81242" y="69113"/>
                              </a:lnTo>
                              <a:lnTo>
                                <a:pt x="95123" y="111824"/>
                              </a:lnTo>
                              <a:lnTo>
                                <a:pt x="58788" y="85420"/>
                              </a:lnTo>
                              <a:lnTo>
                                <a:pt x="22454" y="111824"/>
                              </a:lnTo>
                              <a:lnTo>
                                <a:pt x="36335" y="69113"/>
                              </a:lnTo>
                              <a:lnTo>
                                <a:pt x="0" y="42710"/>
                              </a:lnTo>
                              <a:lnTo>
                                <a:pt x="44920" y="42710"/>
                              </a:lnTo>
                              <a:lnTo>
                                <a:pt x="58788" y="0"/>
                              </a:lnTo>
                              <a:close/>
                            </a:path>
                          </a:pathLst>
                        </a:custGeom>
                        <a:ln w="0" cap="flat">
                          <a:miter lim="127000"/>
                        </a:ln>
                      </wps:spPr>
                      <wps:style>
                        <a:lnRef idx="0">
                          <a:srgbClr val="000000">
                            <a:alpha val="0"/>
                          </a:srgbClr>
                        </a:lnRef>
                        <a:fillRef idx="1">
                          <a:srgbClr val="2F4986"/>
                        </a:fillRef>
                        <a:effectRef idx="0">
                          <a:scrgbClr r="0" g="0" b="0"/>
                        </a:effectRef>
                        <a:fontRef idx="none"/>
                      </wps:style>
                      <wps:bodyPr/>
                    </wps:wsp>
                    <wps:wsp>
                      <wps:cNvPr id="307" name="Shape 27"/>
                      <wps:cNvSpPr/>
                      <wps:spPr>
                        <a:xfrm>
                          <a:off x="1283255" y="1932530"/>
                          <a:ext cx="117577" cy="111849"/>
                        </a:xfrm>
                        <a:custGeom>
                          <a:avLst/>
                          <a:gdLst/>
                          <a:ahLst/>
                          <a:cxnLst/>
                          <a:rect l="0" t="0" r="0" b="0"/>
                          <a:pathLst>
                            <a:path w="117577" h="111849">
                              <a:moveTo>
                                <a:pt x="58788" y="0"/>
                              </a:moveTo>
                              <a:lnTo>
                                <a:pt x="72669" y="42723"/>
                              </a:lnTo>
                              <a:lnTo>
                                <a:pt x="117577" y="42723"/>
                              </a:lnTo>
                              <a:lnTo>
                                <a:pt x="81242" y="69113"/>
                              </a:lnTo>
                              <a:lnTo>
                                <a:pt x="95123" y="111849"/>
                              </a:lnTo>
                              <a:lnTo>
                                <a:pt x="58788" y="85433"/>
                              </a:lnTo>
                              <a:lnTo>
                                <a:pt x="22454" y="111824"/>
                              </a:lnTo>
                              <a:lnTo>
                                <a:pt x="36335" y="69113"/>
                              </a:lnTo>
                              <a:lnTo>
                                <a:pt x="0" y="42723"/>
                              </a:lnTo>
                              <a:lnTo>
                                <a:pt x="44907" y="42723"/>
                              </a:lnTo>
                              <a:lnTo>
                                <a:pt x="58788" y="0"/>
                              </a:lnTo>
                              <a:close/>
                            </a:path>
                          </a:pathLst>
                        </a:custGeom>
                        <a:ln w="0" cap="flat">
                          <a:miter lim="127000"/>
                        </a:ln>
                      </wps:spPr>
                      <wps:style>
                        <a:lnRef idx="0">
                          <a:srgbClr val="000000">
                            <a:alpha val="0"/>
                          </a:srgbClr>
                        </a:lnRef>
                        <a:fillRef idx="1">
                          <a:srgbClr val="2F4986"/>
                        </a:fillRef>
                        <a:effectRef idx="0">
                          <a:scrgbClr r="0" g="0" b="0"/>
                        </a:effectRef>
                        <a:fontRef idx="none"/>
                      </wps:style>
                      <wps:bodyPr/>
                    </wps:wsp>
                    <wps:wsp>
                      <wps:cNvPr id="308" name="Shape 28"/>
                      <wps:cNvSpPr/>
                      <wps:spPr>
                        <a:xfrm>
                          <a:off x="1209443" y="1829887"/>
                          <a:ext cx="117577" cy="111823"/>
                        </a:xfrm>
                        <a:custGeom>
                          <a:avLst/>
                          <a:gdLst/>
                          <a:ahLst/>
                          <a:cxnLst/>
                          <a:rect l="0" t="0" r="0" b="0"/>
                          <a:pathLst>
                            <a:path w="117577" h="111823">
                              <a:moveTo>
                                <a:pt x="58788" y="0"/>
                              </a:moveTo>
                              <a:lnTo>
                                <a:pt x="72669" y="42723"/>
                              </a:lnTo>
                              <a:lnTo>
                                <a:pt x="117577" y="42723"/>
                              </a:lnTo>
                              <a:lnTo>
                                <a:pt x="81242" y="69113"/>
                              </a:lnTo>
                              <a:lnTo>
                                <a:pt x="95123" y="111823"/>
                              </a:lnTo>
                              <a:lnTo>
                                <a:pt x="58788" y="85433"/>
                              </a:lnTo>
                              <a:lnTo>
                                <a:pt x="22454" y="111823"/>
                              </a:lnTo>
                              <a:lnTo>
                                <a:pt x="36335" y="69113"/>
                              </a:lnTo>
                              <a:lnTo>
                                <a:pt x="0" y="42723"/>
                              </a:lnTo>
                              <a:lnTo>
                                <a:pt x="44907" y="42723"/>
                              </a:lnTo>
                              <a:lnTo>
                                <a:pt x="58788" y="0"/>
                              </a:lnTo>
                              <a:close/>
                            </a:path>
                          </a:pathLst>
                        </a:custGeom>
                        <a:ln w="0" cap="flat">
                          <a:miter lim="127000"/>
                        </a:ln>
                      </wps:spPr>
                      <wps:style>
                        <a:lnRef idx="0">
                          <a:srgbClr val="000000">
                            <a:alpha val="0"/>
                          </a:srgbClr>
                        </a:lnRef>
                        <a:fillRef idx="1">
                          <a:srgbClr val="2F4986"/>
                        </a:fillRef>
                        <a:effectRef idx="0">
                          <a:scrgbClr r="0" g="0" b="0"/>
                        </a:effectRef>
                        <a:fontRef idx="none"/>
                      </wps:style>
                      <wps:bodyPr/>
                    </wps:wsp>
                    <wps:wsp>
                      <wps:cNvPr id="309" name="Shape 29"/>
                      <wps:cNvSpPr/>
                      <wps:spPr>
                        <a:xfrm>
                          <a:off x="1357061" y="2035170"/>
                          <a:ext cx="117577" cy="111849"/>
                        </a:xfrm>
                        <a:custGeom>
                          <a:avLst/>
                          <a:gdLst/>
                          <a:ahLst/>
                          <a:cxnLst/>
                          <a:rect l="0" t="0" r="0" b="0"/>
                          <a:pathLst>
                            <a:path w="117577" h="111849">
                              <a:moveTo>
                                <a:pt x="58788" y="0"/>
                              </a:moveTo>
                              <a:lnTo>
                                <a:pt x="72669" y="42723"/>
                              </a:lnTo>
                              <a:lnTo>
                                <a:pt x="117577" y="42723"/>
                              </a:lnTo>
                              <a:lnTo>
                                <a:pt x="81242" y="69139"/>
                              </a:lnTo>
                              <a:lnTo>
                                <a:pt x="95123" y="111849"/>
                              </a:lnTo>
                              <a:lnTo>
                                <a:pt x="58788" y="85433"/>
                              </a:lnTo>
                              <a:lnTo>
                                <a:pt x="22454" y="111849"/>
                              </a:lnTo>
                              <a:lnTo>
                                <a:pt x="36335" y="69139"/>
                              </a:lnTo>
                              <a:lnTo>
                                <a:pt x="0" y="42723"/>
                              </a:lnTo>
                              <a:lnTo>
                                <a:pt x="44907" y="42723"/>
                              </a:lnTo>
                              <a:lnTo>
                                <a:pt x="58788" y="0"/>
                              </a:lnTo>
                              <a:close/>
                            </a:path>
                          </a:pathLst>
                        </a:custGeom>
                        <a:ln w="0" cap="flat">
                          <a:miter lim="127000"/>
                        </a:ln>
                      </wps:spPr>
                      <wps:style>
                        <a:lnRef idx="0">
                          <a:srgbClr val="000000">
                            <a:alpha val="0"/>
                          </a:srgbClr>
                        </a:lnRef>
                        <a:fillRef idx="1">
                          <a:srgbClr val="2F4986"/>
                        </a:fillRef>
                        <a:effectRef idx="0">
                          <a:scrgbClr r="0" g="0" b="0"/>
                        </a:effectRef>
                        <a:fontRef idx="none"/>
                      </wps:style>
                      <wps:bodyPr/>
                    </wps:wsp>
                    <wps:wsp>
                      <wps:cNvPr id="310" name="Shape 30"/>
                      <wps:cNvSpPr/>
                      <wps:spPr>
                        <a:xfrm>
                          <a:off x="13694" y="0"/>
                          <a:ext cx="3546208" cy="1569098"/>
                        </a:xfrm>
                        <a:custGeom>
                          <a:avLst/>
                          <a:gdLst/>
                          <a:ahLst/>
                          <a:cxnLst/>
                          <a:rect l="0" t="0" r="0" b="0"/>
                          <a:pathLst>
                            <a:path w="3546208" h="1569098">
                              <a:moveTo>
                                <a:pt x="1772806" y="0"/>
                              </a:moveTo>
                              <a:cubicBezTo>
                                <a:pt x="2685872" y="0"/>
                                <a:pt x="3438944" y="684975"/>
                                <a:pt x="3546208" y="1569098"/>
                              </a:cubicBezTo>
                              <a:lnTo>
                                <a:pt x="3026842" y="1569085"/>
                              </a:lnTo>
                              <a:cubicBezTo>
                                <a:pt x="2923680" y="969848"/>
                                <a:pt x="2401494" y="513969"/>
                                <a:pt x="1772806" y="513969"/>
                              </a:cubicBezTo>
                              <a:cubicBezTo>
                                <a:pt x="1144168" y="513969"/>
                                <a:pt x="622592" y="969785"/>
                                <a:pt x="519392" y="1568958"/>
                              </a:cubicBezTo>
                              <a:lnTo>
                                <a:pt x="0" y="1569098"/>
                              </a:lnTo>
                              <a:cubicBezTo>
                                <a:pt x="107252" y="684975"/>
                                <a:pt x="859727" y="0"/>
                                <a:pt x="1772806" y="0"/>
                              </a:cubicBezTo>
                              <a:close/>
                            </a:path>
                          </a:pathLst>
                        </a:custGeom>
                        <a:ln w="0" cap="flat">
                          <a:miter lim="127000"/>
                        </a:ln>
                      </wps:spPr>
                      <wps:style>
                        <a:lnRef idx="0">
                          <a:srgbClr val="000000">
                            <a:alpha val="0"/>
                          </a:srgbClr>
                        </a:lnRef>
                        <a:fillRef idx="1">
                          <a:srgbClr val="2F4986"/>
                        </a:fillRef>
                        <a:effectRef idx="0">
                          <a:scrgbClr r="0" g="0" b="0"/>
                        </a:effectRef>
                        <a:fontRef idx="none"/>
                      </wps:style>
                      <wps:bodyPr/>
                    </wps:wsp>
                    <wps:wsp>
                      <wps:cNvPr id="311" name="Shape 31"/>
                      <wps:cNvSpPr/>
                      <wps:spPr>
                        <a:xfrm>
                          <a:off x="13694" y="0"/>
                          <a:ext cx="3546208" cy="1569098"/>
                        </a:xfrm>
                        <a:custGeom>
                          <a:avLst/>
                          <a:gdLst/>
                          <a:ahLst/>
                          <a:cxnLst/>
                          <a:rect l="0" t="0" r="0" b="0"/>
                          <a:pathLst>
                            <a:path w="3546208" h="1569098">
                              <a:moveTo>
                                <a:pt x="519392" y="1568958"/>
                              </a:moveTo>
                              <a:cubicBezTo>
                                <a:pt x="622592" y="969785"/>
                                <a:pt x="1144168" y="513969"/>
                                <a:pt x="1772806" y="513969"/>
                              </a:cubicBezTo>
                              <a:cubicBezTo>
                                <a:pt x="2401494" y="513969"/>
                                <a:pt x="2923680" y="969848"/>
                                <a:pt x="3026842" y="1569085"/>
                              </a:cubicBezTo>
                              <a:lnTo>
                                <a:pt x="3546208" y="1569098"/>
                              </a:lnTo>
                              <a:cubicBezTo>
                                <a:pt x="3438944" y="684975"/>
                                <a:pt x="2685872" y="0"/>
                                <a:pt x="1772806" y="0"/>
                              </a:cubicBezTo>
                              <a:cubicBezTo>
                                <a:pt x="859727" y="0"/>
                                <a:pt x="107252" y="684975"/>
                                <a:pt x="0" y="1569098"/>
                              </a:cubicBezTo>
                              <a:lnTo>
                                <a:pt x="519392" y="1568958"/>
                              </a:lnTo>
                              <a:close/>
                            </a:path>
                          </a:pathLst>
                        </a:custGeom>
                        <a:ln w="3175" cap="flat">
                          <a:miter lim="100000"/>
                        </a:ln>
                      </wps:spPr>
                      <wps:style>
                        <a:lnRef idx="1">
                          <a:srgbClr val="2F4986"/>
                        </a:lnRef>
                        <a:fillRef idx="0">
                          <a:srgbClr val="000000">
                            <a:alpha val="0"/>
                          </a:srgbClr>
                        </a:fillRef>
                        <a:effectRef idx="0">
                          <a:scrgbClr r="0" g="0" b="0"/>
                        </a:effectRef>
                        <a:fontRef idx="none"/>
                      </wps:style>
                      <wps:bodyPr/>
                    </wps:wsp>
                    <wps:wsp>
                      <wps:cNvPr id="312" name="Shape 32"/>
                      <wps:cNvSpPr/>
                      <wps:spPr>
                        <a:xfrm>
                          <a:off x="0" y="1786501"/>
                          <a:ext cx="3573196" cy="1786484"/>
                        </a:xfrm>
                        <a:custGeom>
                          <a:avLst/>
                          <a:gdLst/>
                          <a:ahLst/>
                          <a:cxnLst/>
                          <a:rect l="0" t="0" r="0" b="0"/>
                          <a:pathLst>
                            <a:path w="3573196" h="1786484">
                              <a:moveTo>
                                <a:pt x="0" y="0"/>
                              </a:moveTo>
                              <a:lnTo>
                                <a:pt x="513969" y="0"/>
                              </a:lnTo>
                              <a:cubicBezTo>
                                <a:pt x="513969" y="702793"/>
                                <a:pt x="1083691" y="1272540"/>
                                <a:pt x="1786509" y="1272540"/>
                              </a:cubicBezTo>
                              <a:cubicBezTo>
                                <a:pt x="2489302" y="1272540"/>
                                <a:pt x="3059240" y="702793"/>
                                <a:pt x="3059240" y="0"/>
                              </a:cubicBezTo>
                              <a:lnTo>
                                <a:pt x="3573196" y="0"/>
                              </a:lnTo>
                              <a:cubicBezTo>
                                <a:pt x="3573196" y="986663"/>
                                <a:pt x="2773172" y="1786484"/>
                                <a:pt x="1786509" y="1786484"/>
                              </a:cubicBezTo>
                              <a:cubicBezTo>
                                <a:pt x="799833" y="1786484"/>
                                <a:pt x="0" y="986663"/>
                                <a:pt x="0" y="0"/>
                              </a:cubicBezTo>
                              <a:close/>
                            </a:path>
                          </a:pathLst>
                        </a:custGeom>
                        <a:ln w="0" cap="flat">
                          <a:miter lim="100000"/>
                        </a:ln>
                      </wps:spPr>
                      <wps:style>
                        <a:lnRef idx="0">
                          <a:srgbClr val="000000">
                            <a:alpha val="0"/>
                          </a:srgbClr>
                        </a:lnRef>
                        <a:fillRef idx="1">
                          <a:srgbClr val="2F4986"/>
                        </a:fillRef>
                        <a:effectRef idx="0">
                          <a:scrgbClr r="0" g="0" b="0"/>
                        </a:effectRef>
                        <a:fontRef idx="none"/>
                      </wps:style>
                      <wps:bodyPr/>
                    </wps:wsp>
                    <wps:wsp>
                      <wps:cNvPr id="313" name="Shape 33"/>
                      <wps:cNvSpPr/>
                      <wps:spPr>
                        <a:xfrm>
                          <a:off x="0" y="1786499"/>
                          <a:ext cx="3573196" cy="1786487"/>
                        </a:xfrm>
                        <a:custGeom>
                          <a:avLst/>
                          <a:gdLst/>
                          <a:ahLst/>
                          <a:cxnLst/>
                          <a:rect l="0" t="0" r="0" b="0"/>
                          <a:pathLst>
                            <a:path w="3573196" h="1786484">
                              <a:moveTo>
                                <a:pt x="3059240" y="0"/>
                              </a:moveTo>
                              <a:cubicBezTo>
                                <a:pt x="3059240" y="702793"/>
                                <a:pt x="2489302" y="1272540"/>
                                <a:pt x="1786509" y="1272540"/>
                              </a:cubicBezTo>
                              <a:cubicBezTo>
                                <a:pt x="1083691" y="1272540"/>
                                <a:pt x="513969" y="702793"/>
                                <a:pt x="513969" y="0"/>
                              </a:cubicBezTo>
                              <a:lnTo>
                                <a:pt x="0" y="0"/>
                              </a:lnTo>
                              <a:cubicBezTo>
                                <a:pt x="0" y="986663"/>
                                <a:pt x="799833" y="1786484"/>
                                <a:pt x="1786509" y="1786484"/>
                              </a:cubicBezTo>
                              <a:cubicBezTo>
                                <a:pt x="2773172" y="1786484"/>
                                <a:pt x="3573196" y="986663"/>
                                <a:pt x="3573196" y="0"/>
                              </a:cubicBezTo>
                              <a:lnTo>
                                <a:pt x="3059240" y="0"/>
                              </a:lnTo>
                              <a:close/>
                            </a:path>
                          </a:pathLst>
                        </a:custGeom>
                        <a:ln w="3175" cap="flat">
                          <a:miter lim="100000"/>
                        </a:ln>
                      </wps:spPr>
                      <wps:style>
                        <a:lnRef idx="1">
                          <a:srgbClr val="2F4986"/>
                        </a:lnRef>
                        <a:fillRef idx="0">
                          <a:srgbClr val="000000">
                            <a:alpha val="0"/>
                          </a:srgbClr>
                        </a:fillRef>
                        <a:effectRef idx="0">
                          <a:scrgbClr r="0" g="0" b="0"/>
                        </a:effectRef>
                        <a:fontRef idx="none"/>
                      </wps:style>
                      <wps:bodyPr/>
                    </wps:wsp>
                    <wps:wsp>
                      <wps:cNvPr id="315" name="Shape 34"/>
                      <wps:cNvSpPr/>
                      <wps:spPr>
                        <a:xfrm>
                          <a:off x="1420030" y="3211094"/>
                          <a:ext cx="6248" cy="87185"/>
                        </a:xfrm>
                        <a:custGeom>
                          <a:avLst/>
                          <a:gdLst/>
                          <a:ahLst/>
                          <a:cxnLst/>
                          <a:rect l="0" t="0" r="0" b="0"/>
                          <a:pathLst>
                            <a:path w="6248" h="87185">
                              <a:moveTo>
                                <a:pt x="6248" y="87185"/>
                              </a:moveTo>
                              <a:lnTo>
                                <a:pt x="0" y="0"/>
                              </a:lnTo>
                              <a:close/>
                            </a:path>
                          </a:pathLst>
                        </a:custGeom>
                        <a:ln w="0" cap="flat">
                          <a:miter lim="100000"/>
                        </a:ln>
                      </wps:spPr>
                      <wps:style>
                        <a:lnRef idx="0">
                          <a:srgbClr val="000000">
                            <a:alpha val="0"/>
                          </a:srgbClr>
                        </a:lnRef>
                        <a:fillRef idx="1">
                          <a:srgbClr val="FFFEFD"/>
                        </a:fillRef>
                        <a:effectRef idx="0">
                          <a:scrgbClr r="0" g="0" b="0"/>
                        </a:effectRef>
                        <a:fontRef idx="none"/>
                      </wps:style>
                      <wps:bodyPr/>
                    </wps:wsp>
                    <wps:wsp>
                      <wps:cNvPr id="316" name="Shape 35"/>
                      <wps:cNvSpPr/>
                      <wps:spPr>
                        <a:xfrm>
                          <a:off x="631397" y="591907"/>
                          <a:ext cx="247904" cy="241957"/>
                        </a:xfrm>
                        <a:custGeom>
                          <a:avLst/>
                          <a:gdLst/>
                          <a:ahLst/>
                          <a:cxnLst/>
                          <a:rect l="0" t="0" r="0" b="0"/>
                          <a:pathLst>
                            <a:path w="247904" h="241957">
                              <a:moveTo>
                                <a:pt x="107988" y="1991"/>
                              </a:moveTo>
                              <a:cubicBezTo>
                                <a:pt x="129292" y="0"/>
                                <a:pt x="151149" y="6188"/>
                                <a:pt x="170637" y="22349"/>
                              </a:cubicBezTo>
                              <a:lnTo>
                                <a:pt x="137173" y="54391"/>
                              </a:lnTo>
                              <a:cubicBezTo>
                                <a:pt x="120002" y="40865"/>
                                <a:pt x="93650" y="43317"/>
                                <a:pt x="76479" y="59763"/>
                              </a:cubicBezTo>
                              <a:cubicBezTo>
                                <a:pt x="45441" y="89481"/>
                                <a:pt x="59068" y="127073"/>
                                <a:pt x="85420" y="154594"/>
                              </a:cubicBezTo>
                              <a:cubicBezTo>
                                <a:pt x="110503" y="180781"/>
                                <a:pt x="147472" y="196034"/>
                                <a:pt x="178511" y="166303"/>
                              </a:cubicBezTo>
                              <a:cubicBezTo>
                                <a:pt x="199644" y="146072"/>
                                <a:pt x="197625" y="120152"/>
                                <a:pt x="180442" y="96936"/>
                              </a:cubicBezTo>
                              <a:lnTo>
                                <a:pt x="213906" y="64881"/>
                              </a:lnTo>
                              <a:cubicBezTo>
                                <a:pt x="247904" y="107439"/>
                                <a:pt x="244856" y="158467"/>
                                <a:pt x="206337" y="195361"/>
                              </a:cubicBezTo>
                              <a:cubicBezTo>
                                <a:pt x="157696" y="241957"/>
                                <a:pt x="94298" y="233029"/>
                                <a:pt x="50864" y="187690"/>
                              </a:cubicBezTo>
                              <a:cubicBezTo>
                                <a:pt x="6172" y="141018"/>
                                <a:pt x="0" y="77289"/>
                                <a:pt x="48654" y="30705"/>
                              </a:cubicBezTo>
                              <a:cubicBezTo>
                                <a:pt x="65932" y="14151"/>
                                <a:pt x="86684" y="3981"/>
                                <a:pt x="107988" y="1991"/>
                              </a:cubicBezTo>
                              <a:close/>
                            </a:path>
                          </a:pathLst>
                        </a:custGeom>
                        <a:ln w="0" cap="flat">
                          <a:miter lim="100000"/>
                        </a:ln>
                      </wps:spPr>
                      <wps:style>
                        <a:lnRef idx="0">
                          <a:srgbClr val="000000">
                            <a:alpha val="0"/>
                          </a:srgbClr>
                        </a:lnRef>
                        <a:fillRef idx="1">
                          <a:srgbClr val="FFFEFD"/>
                        </a:fillRef>
                        <a:effectRef idx="0">
                          <a:scrgbClr r="0" g="0" b="0"/>
                        </a:effectRef>
                        <a:fontRef idx="none"/>
                      </wps:style>
                      <wps:bodyPr/>
                    </wps:wsp>
                    <wps:wsp>
                      <wps:cNvPr id="317" name="Shape 36"/>
                      <wps:cNvSpPr/>
                      <wps:spPr>
                        <a:xfrm>
                          <a:off x="890603" y="372979"/>
                          <a:ext cx="254191" cy="270510"/>
                        </a:xfrm>
                        <a:custGeom>
                          <a:avLst/>
                          <a:gdLst/>
                          <a:ahLst/>
                          <a:cxnLst/>
                          <a:rect l="0" t="0" r="0" b="0"/>
                          <a:pathLst>
                            <a:path w="254191" h="270510">
                              <a:moveTo>
                                <a:pt x="139103" y="0"/>
                              </a:moveTo>
                              <a:lnTo>
                                <a:pt x="159995" y="34379"/>
                              </a:lnTo>
                              <a:lnTo>
                                <a:pt x="61785" y="94043"/>
                              </a:lnTo>
                              <a:lnTo>
                                <a:pt x="86004" y="133909"/>
                              </a:lnTo>
                              <a:lnTo>
                                <a:pt x="176136" y="79146"/>
                              </a:lnTo>
                              <a:lnTo>
                                <a:pt x="195440" y="110922"/>
                              </a:lnTo>
                              <a:lnTo>
                                <a:pt x="105308" y="165684"/>
                              </a:lnTo>
                              <a:lnTo>
                                <a:pt x="133007" y="211264"/>
                              </a:lnTo>
                              <a:lnTo>
                                <a:pt x="233299" y="150330"/>
                              </a:lnTo>
                              <a:lnTo>
                                <a:pt x="254191" y="184721"/>
                              </a:lnTo>
                              <a:lnTo>
                                <a:pt x="113005" y="270510"/>
                              </a:lnTo>
                              <a:lnTo>
                                <a:pt x="0" y="84518"/>
                              </a:lnTo>
                              <a:lnTo>
                                <a:pt x="139103" y="0"/>
                              </a:lnTo>
                              <a:close/>
                            </a:path>
                          </a:pathLst>
                        </a:custGeom>
                        <a:ln w="0" cap="flat">
                          <a:miter lim="100000"/>
                        </a:ln>
                      </wps:spPr>
                      <wps:style>
                        <a:lnRef idx="0">
                          <a:srgbClr val="000000">
                            <a:alpha val="0"/>
                          </a:srgbClr>
                        </a:lnRef>
                        <a:fillRef idx="1">
                          <a:srgbClr val="FFFEFD"/>
                        </a:fillRef>
                        <a:effectRef idx="0">
                          <a:scrgbClr r="0" g="0" b="0"/>
                        </a:effectRef>
                        <a:fontRef idx="none"/>
                      </wps:style>
                      <wps:bodyPr/>
                    </wps:wsp>
                    <wps:wsp>
                      <wps:cNvPr id="318" name="Shape 37"/>
                      <wps:cNvSpPr/>
                      <wps:spPr>
                        <a:xfrm>
                          <a:off x="1186849" y="263585"/>
                          <a:ext cx="103814" cy="241381"/>
                        </a:xfrm>
                        <a:custGeom>
                          <a:avLst/>
                          <a:gdLst/>
                          <a:ahLst/>
                          <a:cxnLst/>
                          <a:rect l="0" t="0" r="0" b="0"/>
                          <a:pathLst>
                            <a:path w="103814" h="241381">
                              <a:moveTo>
                                <a:pt x="103814" y="0"/>
                              </a:moveTo>
                              <a:lnTo>
                                <a:pt x="103814" y="39287"/>
                              </a:lnTo>
                              <a:lnTo>
                                <a:pt x="57290" y="55148"/>
                              </a:lnTo>
                              <a:lnTo>
                                <a:pt x="77064" y="113137"/>
                              </a:lnTo>
                              <a:lnTo>
                                <a:pt x="103814" y="104017"/>
                              </a:lnTo>
                              <a:lnTo>
                                <a:pt x="103814" y="140083"/>
                              </a:lnTo>
                              <a:lnTo>
                                <a:pt x="88087" y="145445"/>
                              </a:lnTo>
                              <a:lnTo>
                                <a:pt x="103814" y="191570"/>
                              </a:lnTo>
                              <a:lnTo>
                                <a:pt x="103814" y="229933"/>
                              </a:lnTo>
                              <a:lnTo>
                                <a:pt x="70231" y="241381"/>
                              </a:lnTo>
                              <a:lnTo>
                                <a:pt x="0" y="35400"/>
                              </a:lnTo>
                              <a:lnTo>
                                <a:pt x="103814" y="0"/>
                              </a:lnTo>
                              <a:close/>
                            </a:path>
                          </a:pathLst>
                        </a:custGeom>
                        <a:ln w="0" cap="flat">
                          <a:miter lim="100000"/>
                        </a:ln>
                      </wps:spPr>
                      <wps:style>
                        <a:lnRef idx="0">
                          <a:srgbClr val="000000">
                            <a:alpha val="0"/>
                          </a:srgbClr>
                        </a:lnRef>
                        <a:fillRef idx="1">
                          <a:srgbClr val="FFFEFD"/>
                        </a:fillRef>
                        <a:effectRef idx="0">
                          <a:scrgbClr r="0" g="0" b="0"/>
                        </a:effectRef>
                        <a:fontRef idx="none"/>
                      </wps:style>
                      <wps:bodyPr/>
                    </wps:wsp>
                    <wps:wsp>
                      <wps:cNvPr id="319" name="Shape 38"/>
                      <wps:cNvSpPr/>
                      <wps:spPr>
                        <a:xfrm>
                          <a:off x="1290663" y="455154"/>
                          <a:ext cx="11718" cy="38363"/>
                        </a:xfrm>
                        <a:custGeom>
                          <a:avLst/>
                          <a:gdLst/>
                          <a:ahLst/>
                          <a:cxnLst/>
                          <a:rect l="0" t="0" r="0" b="0"/>
                          <a:pathLst>
                            <a:path w="11718" h="38363">
                              <a:moveTo>
                                <a:pt x="0" y="0"/>
                              </a:moveTo>
                              <a:lnTo>
                                <a:pt x="11718" y="34368"/>
                              </a:lnTo>
                              <a:lnTo>
                                <a:pt x="0" y="38363"/>
                              </a:lnTo>
                              <a:lnTo>
                                <a:pt x="0" y="0"/>
                              </a:lnTo>
                              <a:close/>
                            </a:path>
                          </a:pathLst>
                        </a:custGeom>
                        <a:ln w="0" cap="flat">
                          <a:miter lim="100000"/>
                        </a:ln>
                      </wps:spPr>
                      <wps:style>
                        <a:lnRef idx="0">
                          <a:srgbClr val="000000">
                            <a:alpha val="0"/>
                          </a:srgbClr>
                        </a:lnRef>
                        <a:fillRef idx="1">
                          <a:srgbClr val="FFFEFD"/>
                        </a:fillRef>
                        <a:effectRef idx="0">
                          <a:scrgbClr r="0" g="0" b="0"/>
                        </a:effectRef>
                        <a:fontRef idx="none"/>
                      </wps:style>
                      <wps:bodyPr/>
                    </wps:wsp>
                    <wps:wsp>
                      <wps:cNvPr id="101" name="Shape 39"/>
                      <wps:cNvSpPr/>
                      <wps:spPr>
                        <a:xfrm>
                          <a:off x="1290663" y="256709"/>
                          <a:ext cx="143849" cy="203198"/>
                        </a:xfrm>
                        <a:custGeom>
                          <a:avLst/>
                          <a:gdLst/>
                          <a:ahLst/>
                          <a:cxnLst/>
                          <a:rect l="0" t="0" r="0" b="0"/>
                          <a:pathLst>
                            <a:path w="143849" h="203198">
                              <a:moveTo>
                                <a:pt x="33784" y="376"/>
                              </a:moveTo>
                              <a:cubicBezTo>
                                <a:pt x="58896" y="1504"/>
                                <a:pt x="78955" y="17311"/>
                                <a:pt x="86928" y="40676"/>
                              </a:cubicBezTo>
                              <a:cubicBezTo>
                                <a:pt x="95195" y="64907"/>
                                <a:pt x="91576" y="86421"/>
                                <a:pt x="71942" y="103426"/>
                              </a:cubicBezTo>
                              <a:lnTo>
                                <a:pt x="72132" y="104011"/>
                              </a:lnTo>
                              <a:cubicBezTo>
                                <a:pt x="96313" y="102207"/>
                                <a:pt x="110042" y="121676"/>
                                <a:pt x="118563" y="141958"/>
                              </a:cubicBezTo>
                              <a:cubicBezTo>
                                <a:pt x="123859" y="154646"/>
                                <a:pt x="131835" y="178979"/>
                                <a:pt x="143849" y="187754"/>
                              </a:cubicBezTo>
                              <a:lnTo>
                                <a:pt x="98548" y="203198"/>
                              </a:lnTo>
                              <a:cubicBezTo>
                                <a:pt x="88642" y="192085"/>
                                <a:pt x="82432" y="171981"/>
                                <a:pt x="74520" y="156322"/>
                              </a:cubicBezTo>
                              <a:cubicBezTo>
                                <a:pt x="63966" y="135773"/>
                                <a:pt x="52358" y="129106"/>
                                <a:pt x="29562" y="136878"/>
                              </a:cubicBezTo>
                              <a:lnTo>
                                <a:pt x="0" y="146959"/>
                              </a:lnTo>
                              <a:lnTo>
                                <a:pt x="0" y="110893"/>
                              </a:lnTo>
                              <a:lnTo>
                                <a:pt x="22869" y="103096"/>
                              </a:lnTo>
                              <a:cubicBezTo>
                                <a:pt x="43075" y="96200"/>
                                <a:pt x="51076" y="83818"/>
                                <a:pt x="43989" y="63040"/>
                              </a:cubicBezTo>
                              <a:cubicBezTo>
                                <a:pt x="38903" y="48115"/>
                                <a:pt x="29802" y="41619"/>
                                <a:pt x="17050" y="42208"/>
                              </a:cubicBezTo>
                              <a:cubicBezTo>
                                <a:pt x="12799" y="42404"/>
                                <a:pt x="8143" y="43387"/>
                                <a:pt x="3095" y="45108"/>
                              </a:cubicBezTo>
                              <a:lnTo>
                                <a:pt x="0" y="46163"/>
                              </a:lnTo>
                              <a:lnTo>
                                <a:pt x="0" y="6876"/>
                              </a:lnTo>
                              <a:lnTo>
                                <a:pt x="7248" y="4405"/>
                              </a:lnTo>
                              <a:cubicBezTo>
                                <a:pt x="16481" y="1255"/>
                                <a:pt x="25413" y="0"/>
                                <a:pt x="33784" y="376"/>
                              </a:cubicBezTo>
                              <a:close/>
                            </a:path>
                          </a:pathLst>
                        </a:custGeom>
                        <a:ln w="0" cap="flat">
                          <a:miter lim="100000"/>
                        </a:ln>
                      </wps:spPr>
                      <wps:style>
                        <a:lnRef idx="0">
                          <a:srgbClr val="000000">
                            <a:alpha val="0"/>
                          </a:srgbClr>
                        </a:lnRef>
                        <a:fillRef idx="1">
                          <a:srgbClr val="FFFEFD"/>
                        </a:fillRef>
                        <a:effectRef idx="0">
                          <a:scrgbClr r="0" g="0" b="0"/>
                        </a:effectRef>
                        <a:fontRef idx="none"/>
                      </wps:style>
                      <wps:bodyPr/>
                    </wps:wsp>
                    <wps:wsp>
                      <wps:cNvPr id="102" name="Shape 40"/>
                      <wps:cNvSpPr/>
                      <wps:spPr>
                        <a:xfrm>
                          <a:off x="1508451" y="185547"/>
                          <a:ext cx="181826" cy="229514"/>
                        </a:xfrm>
                        <a:custGeom>
                          <a:avLst/>
                          <a:gdLst/>
                          <a:ahLst/>
                          <a:cxnLst/>
                          <a:rect l="0" t="0" r="0" b="0"/>
                          <a:pathLst>
                            <a:path w="181826" h="229514">
                              <a:moveTo>
                                <a:pt x="177051" y="0"/>
                              </a:moveTo>
                              <a:lnTo>
                                <a:pt x="181826" y="39954"/>
                              </a:lnTo>
                              <a:lnTo>
                                <a:pt x="117056" y="47701"/>
                              </a:lnTo>
                              <a:lnTo>
                                <a:pt x="138113" y="223838"/>
                              </a:lnTo>
                              <a:lnTo>
                                <a:pt x="90589" y="229514"/>
                              </a:lnTo>
                              <a:lnTo>
                                <a:pt x="69545" y="53378"/>
                              </a:lnTo>
                              <a:lnTo>
                                <a:pt x="4775" y="61112"/>
                              </a:lnTo>
                              <a:lnTo>
                                <a:pt x="0" y="21171"/>
                              </a:lnTo>
                              <a:lnTo>
                                <a:pt x="177051" y="0"/>
                              </a:lnTo>
                              <a:close/>
                            </a:path>
                          </a:pathLst>
                        </a:custGeom>
                        <a:ln w="0" cap="flat">
                          <a:miter lim="100000"/>
                        </a:ln>
                      </wps:spPr>
                      <wps:style>
                        <a:lnRef idx="0">
                          <a:srgbClr val="000000">
                            <a:alpha val="0"/>
                          </a:srgbClr>
                        </a:lnRef>
                        <a:fillRef idx="1">
                          <a:srgbClr val="FFFEFD"/>
                        </a:fillRef>
                        <a:effectRef idx="0">
                          <a:scrgbClr r="0" g="0" b="0"/>
                        </a:effectRef>
                        <a:fontRef idx="none"/>
                      </wps:style>
                      <wps:bodyPr/>
                    </wps:wsp>
                    <wps:wsp>
                      <wps:cNvPr id="103" name="Shape 41"/>
                      <wps:cNvSpPr/>
                      <wps:spPr>
                        <a:xfrm>
                          <a:off x="1827980" y="185266"/>
                          <a:ext cx="57506" cy="219545"/>
                        </a:xfrm>
                        <a:custGeom>
                          <a:avLst/>
                          <a:gdLst/>
                          <a:ahLst/>
                          <a:cxnLst/>
                          <a:rect l="0" t="0" r="0" b="0"/>
                          <a:pathLst>
                            <a:path w="57506" h="219545">
                              <a:moveTo>
                                <a:pt x="9703" y="0"/>
                              </a:moveTo>
                              <a:lnTo>
                                <a:pt x="57506" y="2121"/>
                              </a:lnTo>
                              <a:lnTo>
                                <a:pt x="47828" y="219545"/>
                              </a:lnTo>
                              <a:lnTo>
                                <a:pt x="0" y="217411"/>
                              </a:lnTo>
                              <a:lnTo>
                                <a:pt x="9703" y="0"/>
                              </a:lnTo>
                              <a:close/>
                            </a:path>
                          </a:pathLst>
                        </a:custGeom>
                        <a:ln w="0" cap="flat">
                          <a:miter lim="100000"/>
                        </a:ln>
                      </wps:spPr>
                      <wps:style>
                        <a:lnRef idx="0">
                          <a:srgbClr val="000000">
                            <a:alpha val="0"/>
                          </a:srgbClr>
                        </a:lnRef>
                        <a:fillRef idx="1">
                          <a:srgbClr val="FFFEFD"/>
                        </a:fillRef>
                        <a:effectRef idx="0">
                          <a:scrgbClr r="0" g="0" b="0"/>
                        </a:effectRef>
                        <a:fontRef idx="none"/>
                      </wps:style>
                      <wps:bodyPr/>
                    </wps:wsp>
                    <wps:wsp>
                      <wps:cNvPr id="104" name="Shape 42"/>
                      <wps:cNvSpPr/>
                      <wps:spPr>
                        <a:xfrm>
                          <a:off x="2008689" y="204912"/>
                          <a:ext cx="194589" cy="222821"/>
                        </a:xfrm>
                        <a:custGeom>
                          <a:avLst/>
                          <a:gdLst/>
                          <a:ahLst/>
                          <a:cxnLst/>
                          <a:rect l="0" t="0" r="0" b="0"/>
                          <a:pathLst>
                            <a:path w="194589" h="222821">
                              <a:moveTo>
                                <a:pt x="44869" y="0"/>
                              </a:moveTo>
                              <a:lnTo>
                                <a:pt x="194589" y="31560"/>
                              </a:lnTo>
                              <a:lnTo>
                                <a:pt x="186309" y="70917"/>
                              </a:lnTo>
                              <a:lnTo>
                                <a:pt x="83414" y="49238"/>
                              </a:lnTo>
                              <a:lnTo>
                                <a:pt x="73025" y="98450"/>
                              </a:lnTo>
                              <a:lnTo>
                                <a:pt x="162217" y="117246"/>
                              </a:lnTo>
                              <a:lnTo>
                                <a:pt x="154534" y="153632"/>
                              </a:lnTo>
                              <a:lnTo>
                                <a:pt x="65354" y="134836"/>
                              </a:lnTo>
                              <a:lnTo>
                                <a:pt x="46825" y="222821"/>
                              </a:lnTo>
                              <a:lnTo>
                                <a:pt x="0" y="212954"/>
                              </a:lnTo>
                              <a:lnTo>
                                <a:pt x="44869" y="0"/>
                              </a:lnTo>
                              <a:close/>
                            </a:path>
                          </a:pathLst>
                        </a:custGeom>
                        <a:ln w="0" cap="flat">
                          <a:miter lim="100000"/>
                        </a:ln>
                      </wps:spPr>
                      <wps:style>
                        <a:lnRef idx="0">
                          <a:srgbClr val="000000">
                            <a:alpha val="0"/>
                          </a:srgbClr>
                        </a:lnRef>
                        <a:fillRef idx="1">
                          <a:srgbClr val="FFFEFD"/>
                        </a:fillRef>
                        <a:effectRef idx="0">
                          <a:scrgbClr r="0" g="0" b="0"/>
                        </a:effectRef>
                        <a:fontRef idx="none"/>
                      </wps:style>
                      <wps:bodyPr/>
                    </wps:wsp>
                    <wps:wsp>
                      <wps:cNvPr id="105" name="Shape 43"/>
                      <wps:cNvSpPr/>
                      <wps:spPr>
                        <a:xfrm>
                          <a:off x="2271397" y="285595"/>
                          <a:ext cx="123774" cy="220116"/>
                        </a:xfrm>
                        <a:custGeom>
                          <a:avLst/>
                          <a:gdLst/>
                          <a:ahLst/>
                          <a:cxnLst/>
                          <a:rect l="0" t="0" r="0" b="0"/>
                          <a:pathLst>
                            <a:path w="123774" h="220116">
                              <a:moveTo>
                                <a:pt x="79197" y="0"/>
                              </a:moveTo>
                              <a:lnTo>
                                <a:pt x="123774" y="17424"/>
                              </a:lnTo>
                              <a:lnTo>
                                <a:pt x="44564" y="220116"/>
                              </a:lnTo>
                              <a:lnTo>
                                <a:pt x="0" y="202692"/>
                              </a:lnTo>
                              <a:lnTo>
                                <a:pt x="79197" y="0"/>
                              </a:lnTo>
                              <a:close/>
                            </a:path>
                          </a:pathLst>
                        </a:custGeom>
                        <a:ln w="0" cap="flat">
                          <a:miter lim="100000"/>
                        </a:ln>
                      </wps:spPr>
                      <wps:style>
                        <a:lnRef idx="0">
                          <a:srgbClr val="000000">
                            <a:alpha val="0"/>
                          </a:srgbClr>
                        </a:lnRef>
                        <a:fillRef idx="1">
                          <a:srgbClr val="FFFEFD"/>
                        </a:fillRef>
                        <a:effectRef idx="0">
                          <a:scrgbClr r="0" g="0" b="0"/>
                        </a:effectRef>
                        <a:fontRef idx="none"/>
                      </wps:style>
                      <wps:bodyPr/>
                    </wps:wsp>
                    <wps:wsp>
                      <wps:cNvPr id="106" name="Shape 44"/>
                      <wps:cNvSpPr/>
                      <wps:spPr>
                        <a:xfrm>
                          <a:off x="2437604" y="374185"/>
                          <a:ext cx="251778" cy="271678"/>
                        </a:xfrm>
                        <a:custGeom>
                          <a:avLst/>
                          <a:gdLst/>
                          <a:ahLst/>
                          <a:cxnLst/>
                          <a:rect l="0" t="0" r="0" b="0"/>
                          <a:pathLst>
                            <a:path w="251778" h="271678">
                              <a:moveTo>
                                <a:pt x="112395" y="0"/>
                              </a:moveTo>
                              <a:lnTo>
                                <a:pt x="251778" y="84049"/>
                              </a:lnTo>
                              <a:lnTo>
                                <a:pt x="230988" y="118504"/>
                              </a:lnTo>
                              <a:lnTo>
                                <a:pt x="132588" y="59169"/>
                              </a:lnTo>
                              <a:lnTo>
                                <a:pt x="108522" y="99098"/>
                              </a:lnTo>
                              <a:lnTo>
                                <a:pt x="198818" y="153556"/>
                              </a:lnTo>
                              <a:lnTo>
                                <a:pt x="179616" y="185407"/>
                              </a:lnTo>
                              <a:lnTo>
                                <a:pt x="89307" y="130950"/>
                              </a:lnTo>
                              <a:lnTo>
                                <a:pt x="61773" y="176619"/>
                              </a:lnTo>
                              <a:lnTo>
                                <a:pt x="162255" y="237223"/>
                              </a:lnTo>
                              <a:lnTo>
                                <a:pt x="141491" y="271678"/>
                              </a:lnTo>
                              <a:lnTo>
                                <a:pt x="0" y="186360"/>
                              </a:lnTo>
                              <a:lnTo>
                                <a:pt x="112395" y="0"/>
                              </a:lnTo>
                              <a:close/>
                            </a:path>
                          </a:pathLst>
                        </a:custGeom>
                        <a:ln w="0" cap="flat">
                          <a:miter lim="100000"/>
                        </a:ln>
                      </wps:spPr>
                      <wps:style>
                        <a:lnRef idx="0">
                          <a:srgbClr val="000000">
                            <a:alpha val="0"/>
                          </a:srgbClr>
                        </a:lnRef>
                        <a:fillRef idx="1">
                          <a:srgbClr val="FFFEFD"/>
                        </a:fillRef>
                        <a:effectRef idx="0">
                          <a:scrgbClr r="0" g="0" b="0"/>
                        </a:effectRef>
                        <a:fontRef idx="none"/>
                      </wps:style>
                      <wps:bodyPr/>
                    </wps:wsp>
                    <wps:wsp>
                      <wps:cNvPr id="107" name="Shape 45"/>
                      <wps:cNvSpPr/>
                      <wps:spPr>
                        <a:xfrm>
                          <a:off x="2678190" y="580767"/>
                          <a:ext cx="133260" cy="233283"/>
                        </a:xfrm>
                        <a:custGeom>
                          <a:avLst/>
                          <a:gdLst/>
                          <a:ahLst/>
                          <a:cxnLst/>
                          <a:rect l="0" t="0" r="0" b="0"/>
                          <a:pathLst>
                            <a:path w="133260" h="233283">
                              <a:moveTo>
                                <a:pt x="133260" y="0"/>
                              </a:moveTo>
                              <a:lnTo>
                                <a:pt x="133260" y="69432"/>
                              </a:lnTo>
                              <a:lnTo>
                                <a:pt x="62408" y="143921"/>
                              </a:lnTo>
                              <a:lnTo>
                                <a:pt x="93320" y="173334"/>
                              </a:lnTo>
                              <a:cubicBezTo>
                                <a:pt x="103365" y="182891"/>
                                <a:pt x="116132" y="189149"/>
                                <a:pt x="130535" y="188655"/>
                              </a:cubicBezTo>
                              <a:lnTo>
                                <a:pt x="133260" y="187906"/>
                              </a:lnTo>
                              <a:lnTo>
                                <a:pt x="133260" y="233283"/>
                              </a:lnTo>
                              <a:lnTo>
                                <a:pt x="124338" y="233283"/>
                              </a:lnTo>
                              <a:cubicBezTo>
                                <a:pt x="105189" y="231049"/>
                                <a:pt x="86063" y="221966"/>
                                <a:pt x="68008" y="204792"/>
                              </a:cubicBezTo>
                              <a:lnTo>
                                <a:pt x="0" y="140098"/>
                              </a:lnTo>
                              <a:lnTo>
                                <a:pt x="133260" y="0"/>
                              </a:lnTo>
                              <a:close/>
                            </a:path>
                          </a:pathLst>
                        </a:custGeom>
                        <a:ln w="0" cap="flat">
                          <a:miter lim="100000"/>
                        </a:ln>
                      </wps:spPr>
                      <wps:style>
                        <a:lnRef idx="0">
                          <a:srgbClr val="000000">
                            <a:alpha val="0"/>
                          </a:srgbClr>
                        </a:lnRef>
                        <a:fillRef idx="1">
                          <a:srgbClr val="FFFEFD"/>
                        </a:fillRef>
                        <a:effectRef idx="0">
                          <a:scrgbClr r="0" g="0" b="0"/>
                        </a:effectRef>
                        <a:fontRef idx="none"/>
                      </wps:style>
                      <wps:bodyPr/>
                    </wps:wsp>
                    <wps:wsp>
                      <wps:cNvPr id="108" name="Shape 46"/>
                      <wps:cNvSpPr/>
                      <wps:spPr>
                        <a:xfrm>
                          <a:off x="2811450" y="563182"/>
                          <a:ext cx="131928" cy="250867"/>
                        </a:xfrm>
                        <a:custGeom>
                          <a:avLst/>
                          <a:gdLst/>
                          <a:ahLst/>
                          <a:cxnLst/>
                          <a:rect l="0" t="0" r="0" b="0"/>
                          <a:pathLst>
                            <a:path w="131928" h="250867">
                              <a:moveTo>
                                <a:pt x="16727" y="0"/>
                              </a:moveTo>
                              <a:lnTo>
                                <a:pt x="84748" y="64694"/>
                              </a:lnTo>
                              <a:cubicBezTo>
                                <a:pt x="125604" y="103569"/>
                                <a:pt x="131928" y="158382"/>
                                <a:pt x="82144" y="210718"/>
                              </a:cubicBezTo>
                              <a:cubicBezTo>
                                <a:pt x="60402" y="233578"/>
                                <a:pt x="35589" y="247942"/>
                                <a:pt x="10194" y="250866"/>
                              </a:cubicBezTo>
                              <a:lnTo>
                                <a:pt x="0" y="250867"/>
                              </a:lnTo>
                              <a:lnTo>
                                <a:pt x="0" y="205491"/>
                              </a:lnTo>
                              <a:lnTo>
                                <a:pt x="19972" y="200004"/>
                              </a:lnTo>
                              <a:cubicBezTo>
                                <a:pt x="27857" y="195950"/>
                                <a:pt x="36015" y="189776"/>
                                <a:pt x="44311" y="181051"/>
                              </a:cubicBezTo>
                              <a:cubicBezTo>
                                <a:pt x="74575" y="149250"/>
                                <a:pt x="82868" y="118428"/>
                                <a:pt x="48413" y="85661"/>
                              </a:cubicBezTo>
                              <a:lnTo>
                                <a:pt x="23674" y="62128"/>
                              </a:lnTo>
                              <a:lnTo>
                                <a:pt x="0" y="87017"/>
                              </a:lnTo>
                              <a:lnTo>
                                <a:pt x="0" y="17585"/>
                              </a:lnTo>
                              <a:lnTo>
                                <a:pt x="16727" y="0"/>
                              </a:lnTo>
                              <a:close/>
                            </a:path>
                          </a:pathLst>
                        </a:custGeom>
                        <a:ln w="0" cap="flat">
                          <a:miter lim="100000"/>
                        </a:ln>
                      </wps:spPr>
                      <wps:style>
                        <a:lnRef idx="0">
                          <a:srgbClr val="000000">
                            <a:alpha val="0"/>
                          </a:srgbClr>
                        </a:lnRef>
                        <a:fillRef idx="1">
                          <a:srgbClr val="FFFEFD"/>
                        </a:fillRef>
                        <a:effectRef idx="0">
                          <a:scrgbClr r="0" g="0" b="0"/>
                        </a:effectRef>
                        <a:fontRef idx="none"/>
                      </wps:style>
                      <wps:bodyPr/>
                    </wps:wsp>
                    <wps:wsp>
                      <wps:cNvPr id="109" name="Shape 47"/>
                      <wps:cNvSpPr/>
                      <wps:spPr>
                        <a:xfrm>
                          <a:off x="239673" y="2099233"/>
                          <a:ext cx="279083" cy="289890"/>
                        </a:xfrm>
                        <a:custGeom>
                          <a:avLst/>
                          <a:gdLst/>
                          <a:ahLst/>
                          <a:cxnLst/>
                          <a:rect l="0" t="0" r="0" b="0"/>
                          <a:pathLst>
                            <a:path w="279083" h="289890">
                              <a:moveTo>
                                <a:pt x="207124" y="0"/>
                              </a:moveTo>
                              <a:lnTo>
                                <a:pt x="227800" y="64122"/>
                              </a:lnTo>
                              <a:lnTo>
                                <a:pt x="101003" y="158496"/>
                              </a:lnTo>
                              <a:lnTo>
                                <a:pt x="101181" y="159080"/>
                              </a:lnTo>
                              <a:lnTo>
                                <a:pt x="258407" y="158979"/>
                              </a:lnTo>
                              <a:lnTo>
                                <a:pt x="279083" y="223076"/>
                              </a:lnTo>
                              <a:lnTo>
                                <a:pt x="71958" y="289890"/>
                              </a:lnTo>
                              <a:lnTo>
                                <a:pt x="58204" y="247244"/>
                              </a:lnTo>
                              <a:lnTo>
                                <a:pt x="204991" y="199898"/>
                              </a:lnTo>
                              <a:lnTo>
                                <a:pt x="204800" y="199314"/>
                              </a:lnTo>
                              <a:lnTo>
                                <a:pt x="41643" y="195898"/>
                              </a:lnTo>
                              <a:lnTo>
                                <a:pt x="30328" y="160795"/>
                              </a:lnTo>
                              <a:lnTo>
                                <a:pt x="159283" y="63157"/>
                              </a:lnTo>
                              <a:lnTo>
                                <a:pt x="159093" y="62586"/>
                              </a:lnTo>
                              <a:lnTo>
                                <a:pt x="13754" y="109449"/>
                              </a:lnTo>
                              <a:lnTo>
                                <a:pt x="0" y="66815"/>
                              </a:lnTo>
                              <a:lnTo>
                                <a:pt x="207124" y="0"/>
                              </a:lnTo>
                              <a:close/>
                            </a:path>
                          </a:pathLst>
                        </a:custGeom>
                        <a:ln w="0" cap="flat">
                          <a:miter lim="100000"/>
                        </a:ln>
                      </wps:spPr>
                      <wps:style>
                        <a:lnRef idx="0">
                          <a:srgbClr val="000000">
                            <a:alpha val="0"/>
                          </a:srgbClr>
                        </a:lnRef>
                        <a:fillRef idx="1">
                          <a:srgbClr val="FFFEFD"/>
                        </a:fillRef>
                        <a:effectRef idx="0">
                          <a:scrgbClr r="0" g="0" b="0"/>
                        </a:effectRef>
                        <a:fontRef idx="none"/>
                      </wps:style>
                      <wps:bodyPr/>
                    </wps:wsp>
                    <wps:wsp>
                      <wps:cNvPr id="110" name="Shape 48"/>
                      <wps:cNvSpPr/>
                      <wps:spPr>
                        <a:xfrm>
                          <a:off x="342595" y="2437109"/>
                          <a:ext cx="153238" cy="208190"/>
                        </a:xfrm>
                        <a:custGeom>
                          <a:avLst/>
                          <a:gdLst/>
                          <a:ahLst/>
                          <a:cxnLst/>
                          <a:rect l="0" t="0" r="0" b="0"/>
                          <a:pathLst>
                            <a:path w="153238" h="208190">
                              <a:moveTo>
                                <a:pt x="153238" y="0"/>
                              </a:moveTo>
                              <a:lnTo>
                                <a:pt x="153238" y="42577"/>
                              </a:lnTo>
                              <a:lnTo>
                                <a:pt x="111265" y="49351"/>
                              </a:lnTo>
                              <a:lnTo>
                                <a:pt x="138354" y="98817"/>
                              </a:lnTo>
                              <a:lnTo>
                                <a:pt x="153238" y="82473"/>
                              </a:lnTo>
                              <a:lnTo>
                                <a:pt x="153238" y="149196"/>
                              </a:lnTo>
                              <a:lnTo>
                                <a:pt x="102337" y="208190"/>
                              </a:lnTo>
                              <a:lnTo>
                                <a:pt x="78473" y="164616"/>
                              </a:lnTo>
                              <a:lnTo>
                                <a:pt x="113081" y="126897"/>
                              </a:lnTo>
                              <a:lnTo>
                                <a:pt x="73978" y="55510"/>
                              </a:lnTo>
                              <a:lnTo>
                                <a:pt x="23279" y="63829"/>
                              </a:lnTo>
                              <a:lnTo>
                                <a:pt x="0" y="21322"/>
                              </a:lnTo>
                              <a:lnTo>
                                <a:pt x="153238" y="0"/>
                              </a:lnTo>
                              <a:close/>
                            </a:path>
                          </a:pathLst>
                        </a:custGeom>
                        <a:ln w="0" cap="flat">
                          <a:miter lim="100000"/>
                        </a:ln>
                      </wps:spPr>
                      <wps:style>
                        <a:lnRef idx="0">
                          <a:srgbClr val="000000">
                            <a:alpha val="0"/>
                          </a:srgbClr>
                        </a:lnRef>
                        <a:fillRef idx="1">
                          <a:srgbClr val="FFFEFD"/>
                        </a:fillRef>
                        <a:effectRef idx="0">
                          <a:scrgbClr r="0" g="0" b="0"/>
                        </a:effectRef>
                        <a:fontRef idx="none"/>
                      </wps:style>
                      <wps:bodyPr/>
                    </wps:wsp>
                    <wps:wsp>
                      <wps:cNvPr id="111" name="Shape 49"/>
                      <wps:cNvSpPr/>
                      <wps:spPr>
                        <a:xfrm>
                          <a:off x="495833" y="2426350"/>
                          <a:ext cx="100889" cy="159955"/>
                        </a:xfrm>
                        <a:custGeom>
                          <a:avLst/>
                          <a:gdLst/>
                          <a:ahLst/>
                          <a:cxnLst/>
                          <a:rect l="0" t="0" r="0" b="0"/>
                          <a:pathLst>
                            <a:path w="100889" h="159955">
                              <a:moveTo>
                                <a:pt x="77318" y="0"/>
                              </a:moveTo>
                              <a:lnTo>
                                <a:pt x="100889" y="43028"/>
                              </a:lnTo>
                              <a:lnTo>
                                <a:pt x="0" y="159955"/>
                              </a:lnTo>
                              <a:lnTo>
                                <a:pt x="0" y="93232"/>
                              </a:lnTo>
                              <a:lnTo>
                                <a:pt x="41974" y="47142"/>
                              </a:lnTo>
                              <a:lnTo>
                                <a:pt x="41681" y="46609"/>
                              </a:lnTo>
                              <a:lnTo>
                                <a:pt x="0" y="53336"/>
                              </a:lnTo>
                              <a:lnTo>
                                <a:pt x="0" y="10758"/>
                              </a:lnTo>
                              <a:lnTo>
                                <a:pt x="77318" y="0"/>
                              </a:lnTo>
                              <a:close/>
                            </a:path>
                          </a:pathLst>
                        </a:custGeom>
                        <a:ln w="0" cap="flat">
                          <a:miter lim="100000"/>
                        </a:ln>
                      </wps:spPr>
                      <wps:style>
                        <a:lnRef idx="0">
                          <a:srgbClr val="000000">
                            <a:alpha val="0"/>
                          </a:srgbClr>
                        </a:lnRef>
                        <a:fillRef idx="1">
                          <a:srgbClr val="FFFEFD"/>
                        </a:fillRef>
                        <a:effectRef idx="0">
                          <a:scrgbClr r="0" g="0" b="0"/>
                        </a:effectRef>
                        <a:fontRef idx="none"/>
                      </wps:style>
                      <wps:bodyPr/>
                    </wps:wsp>
                    <wps:wsp>
                      <wps:cNvPr id="112" name="Shape 50"/>
                      <wps:cNvSpPr/>
                      <wps:spPr>
                        <a:xfrm>
                          <a:off x="485863" y="2569431"/>
                          <a:ext cx="284721" cy="279235"/>
                        </a:xfrm>
                        <a:custGeom>
                          <a:avLst/>
                          <a:gdLst/>
                          <a:ahLst/>
                          <a:cxnLst/>
                          <a:rect l="0" t="0" r="0" b="0"/>
                          <a:pathLst>
                            <a:path w="284721" h="279235">
                              <a:moveTo>
                                <a:pt x="170485" y="0"/>
                              </a:moveTo>
                              <a:lnTo>
                                <a:pt x="200038" y="37249"/>
                              </a:lnTo>
                              <a:lnTo>
                                <a:pt x="142126" y="199149"/>
                              </a:lnTo>
                              <a:lnTo>
                                <a:pt x="142507" y="199631"/>
                              </a:lnTo>
                              <a:lnTo>
                                <a:pt x="256870" y="108877"/>
                              </a:lnTo>
                              <a:lnTo>
                                <a:pt x="284721" y="143980"/>
                              </a:lnTo>
                              <a:lnTo>
                                <a:pt x="114236" y="279235"/>
                              </a:lnTo>
                              <a:lnTo>
                                <a:pt x="84493" y="241757"/>
                              </a:lnTo>
                              <a:lnTo>
                                <a:pt x="142367" y="80277"/>
                              </a:lnTo>
                              <a:lnTo>
                                <a:pt x="141986" y="79807"/>
                              </a:lnTo>
                              <a:lnTo>
                                <a:pt x="27851" y="170358"/>
                              </a:lnTo>
                              <a:lnTo>
                                <a:pt x="0" y="135255"/>
                              </a:lnTo>
                              <a:lnTo>
                                <a:pt x="170485" y="0"/>
                              </a:lnTo>
                              <a:close/>
                            </a:path>
                          </a:pathLst>
                        </a:custGeom>
                        <a:ln w="0" cap="flat">
                          <a:miter lim="100000"/>
                        </a:ln>
                      </wps:spPr>
                      <wps:style>
                        <a:lnRef idx="0">
                          <a:srgbClr val="000000">
                            <a:alpha val="0"/>
                          </a:srgbClr>
                        </a:lnRef>
                        <a:fillRef idx="1">
                          <a:srgbClr val="FFFEFD"/>
                        </a:fillRef>
                        <a:effectRef idx="0">
                          <a:scrgbClr r="0" g="0" b="0"/>
                        </a:effectRef>
                        <a:fontRef idx="none"/>
                      </wps:style>
                      <wps:bodyPr/>
                    </wps:wsp>
                    <wps:wsp>
                      <wps:cNvPr id="113" name="Shape 51"/>
                      <wps:cNvSpPr/>
                      <wps:spPr>
                        <a:xfrm>
                          <a:off x="648459" y="2823476"/>
                          <a:ext cx="151702" cy="214441"/>
                        </a:xfrm>
                        <a:custGeom>
                          <a:avLst/>
                          <a:gdLst/>
                          <a:ahLst/>
                          <a:cxnLst/>
                          <a:rect l="0" t="0" r="0" b="0"/>
                          <a:pathLst>
                            <a:path w="151702" h="214441">
                              <a:moveTo>
                                <a:pt x="151702" y="0"/>
                              </a:moveTo>
                              <a:lnTo>
                                <a:pt x="151702" y="47465"/>
                              </a:lnTo>
                              <a:lnTo>
                                <a:pt x="114262" y="67846"/>
                              </a:lnTo>
                              <a:lnTo>
                                <a:pt x="151702" y="101434"/>
                              </a:lnTo>
                              <a:lnTo>
                                <a:pt x="151702" y="214441"/>
                              </a:lnTo>
                              <a:lnTo>
                                <a:pt x="121615" y="187454"/>
                              </a:lnTo>
                              <a:lnTo>
                                <a:pt x="141732" y="140388"/>
                              </a:lnTo>
                              <a:lnTo>
                                <a:pt x="81153" y="86058"/>
                              </a:lnTo>
                              <a:lnTo>
                                <a:pt x="36081" y="110721"/>
                              </a:lnTo>
                              <a:lnTo>
                                <a:pt x="0" y="78361"/>
                              </a:lnTo>
                              <a:lnTo>
                                <a:pt x="151702" y="0"/>
                              </a:lnTo>
                              <a:close/>
                            </a:path>
                          </a:pathLst>
                        </a:custGeom>
                        <a:ln w="0" cap="flat">
                          <a:miter lim="100000"/>
                        </a:ln>
                      </wps:spPr>
                      <wps:style>
                        <a:lnRef idx="0">
                          <a:srgbClr val="000000">
                            <a:alpha val="0"/>
                          </a:srgbClr>
                        </a:lnRef>
                        <a:fillRef idx="1">
                          <a:srgbClr val="FFFEFD"/>
                        </a:fillRef>
                        <a:effectRef idx="0">
                          <a:scrgbClr r="0" g="0" b="0"/>
                        </a:effectRef>
                        <a:fontRef idx="none"/>
                      </wps:style>
                      <wps:bodyPr/>
                    </wps:wsp>
                    <wps:wsp>
                      <wps:cNvPr id="114" name="Shape 52"/>
                      <wps:cNvSpPr/>
                      <wps:spPr>
                        <a:xfrm>
                          <a:off x="800161" y="2795005"/>
                          <a:ext cx="91643" cy="249098"/>
                        </a:xfrm>
                        <a:custGeom>
                          <a:avLst/>
                          <a:gdLst/>
                          <a:ahLst/>
                          <a:cxnLst/>
                          <a:rect l="0" t="0" r="0" b="0"/>
                          <a:pathLst>
                            <a:path w="91643" h="249098">
                              <a:moveTo>
                                <a:pt x="55118" y="0"/>
                              </a:moveTo>
                              <a:lnTo>
                                <a:pt x="91643" y="32766"/>
                              </a:lnTo>
                              <a:lnTo>
                                <a:pt x="6896" y="249098"/>
                              </a:lnTo>
                              <a:lnTo>
                                <a:pt x="0" y="242912"/>
                              </a:lnTo>
                              <a:lnTo>
                                <a:pt x="0" y="129905"/>
                              </a:lnTo>
                              <a:lnTo>
                                <a:pt x="4534" y="133972"/>
                              </a:lnTo>
                              <a:lnTo>
                                <a:pt x="37440" y="56210"/>
                              </a:lnTo>
                              <a:lnTo>
                                <a:pt x="36982" y="55804"/>
                              </a:lnTo>
                              <a:lnTo>
                                <a:pt x="0" y="75936"/>
                              </a:lnTo>
                              <a:lnTo>
                                <a:pt x="0" y="28471"/>
                              </a:lnTo>
                              <a:lnTo>
                                <a:pt x="55118" y="0"/>
                              </a:lnTo>
                              <a:close/>
                            </a:path>
                          </a:pathLst>
                        </a:custGeom>
                        <a:ln w="0" cap="flat">
                          <a:miter lim="100000"/>
                        </a:ln>
                      </wps:spPr>
                      <wps:style>
                        <a:lnRef idx="0">
                          <a:srgbClr val="000000">
                            <a:alpha val="0"/>
                          </a:srgbClr>
                        </a:lnRef>
                        <a:fillRef idx="1">
                          <a:srgbClr val="FFFEFD"/>
                        </a:fillRef>
                        <a:effectRef idx="0">
                          <a:scrgbClr r="0" g="0" b="0"/>
                        </a:effectRef>
                        <a:fontRef idx="none"/>
                      </wps:style>
                      <wps:bodyPr/>
                    </wps:wsp>
                    <wps:wsp>
                      <wps:cNvPr id="115" name="Shape 53"/>
                      <wps:cNvSpPr/>
                      <wps:spPr>
                        <a:xfrm>
                          <a:off x="881413" y="2931103"/>
                          <a:ext cx="243802" cy="258062"/>
                        </a:xfrm>
                        <a:custGeom>
                          <a:avLst/>
                          <a:gdLst/>
                          <a:ahLst/>
                          <a:cxnLst/>
                          <a:rect l="0" t="0" r="0" b="0"/>
                          <a:pathLst>
                            <a:path w="243802" h="258062">
                              <a:moveTo>
                                <a:pt x="121005" y="1438"/>
                              </a:moveTo>
                              <a:cubicBezTo>
                                <a:pt x="141771" y="0"/>
                                <a:pt x="163624" y="5352"/>
                                <a:pt x="185026" y="18768"/>
                              </a:cubicBezTo>
                              <a:cubicBezTo>
                                <a:pt x="222733" y="42416"/>
                                <a:pt x="243802" y="87983"/>
                                <a:pt x="221958" y="132586"/>
                              </a:cubicBezTo>
                              <a:lnTo>
                                <a:pt x="183236" y="108303"/>
                              </a:lnTo>
                              <a:cubicBezTo>
                                <a:pt x="191364" y="84986"/>
                                <a:pt x="182778" y="64844"/>
                                <a:pt x="163665" y="52868"/>
                              </a:cubicBezTo>
                              <a:cubicBezTo>
                                <a:pt x="127241" y="30033"/>
                                <a:pt x="94132" y="52449"/>
                                <a:pt x="73901" y="84732"/>
                              </a:cubicBezTo>
                              <a:cubicBezTo>
                                <a:pt x="54635" y="115454"/>
                                <a:pt x="48895" y="155040"/>
                                <a:pt x="85306" y="177861"/>
                              </a:cubicBezTo>
                              <a:cubicBezTo>
                                <a:pt x="111646" y="194371"/>
                                <a:pt x="135788" y="189710"/>
                                <a:pt x="154140" y="165606"/>
                              </a:cubicBezTo>
                              <a:lnTo>
                                <a:pt x="113335" y="140028"/>
                              </a:lnTo>
                              <a:lnTo>
                                <a:pt x="132271" y="109815"/>
                              </a:lnTo>
                              <a:lnTo>
                                <a:pt x="209753" y="158380"/>
                              </a:lnTo>
                              <a:lnTo>
                                <a:pt x="147256" y="258062"/>
                              </a:lnTo>
                              <a:lnTo>
                                <a:pt x="121437" y="241882"/>
                              </a:lnTo>
                              <a:lnTo>
                                <a:pt x="130416" y="218362"/>
                              </a:lnTo>
                              <a:cubicBezTo>
                                <a:pt x="104724" y="227798"/>
                                <a:pt x="81750" y="223111"/>
                                <a:pt x="63932" y="211948"/>
                              </a:cubicBezTo>
                              <a:cubicBezTo>
                                <a:pt x="6858" y="176172"/>
                                <a:pt x="0" y="112507"/>
                                <a:pt x="33350" y="59320"/>
                              </a:cubicBezTo>
                              <a:cubicBezTo>
                                <a:pt x="54805" y="25093"/>
                                <a:pt x="86396" y="3834"/>
                                <a:pt x="121005" y="1438"/>
                              </a:cubicBezTo>
                              <a:close/>
                            </a:path>
                          </a:pathLst>
                        </a:custGeom>
                        <a:ln w="0" cap="flat">
                          <a:miter lim="100000"/>
                        </a:ln>
                      </wps:spPr>
                      <wps:style>
                        <a:lnRef idx="0">
                          <a:srgbClr val="000000">
                            <a:alpha val="0"/>
                          </a:srgbClr>
                        </a:lnRef>
                        <a:fillRef idx="1">
                          <a:srgbClr val="FFFEFD"/>
                        </a:fillRef>
                        <a:effectRef idx="0">
                          <a:scrgbClr r="0" g="0" b="0"/>
                        </a:effectRef>
                        <a:fontRef idx="none"/>
                      </wps:style>
                      <wps:bodyPr/>
                    </wps:wsp>
                    <wps:wsp>
                      <wps:cNvPr id="116" name="Shape 54"/>
                      <wps:cNvSpPr/>
                      <wps:spPr>
                        <a:xfrm>
                          <a:off x="1110906" y="3028479"/>
                          <a:ext cx="233490" cy="264198"/>
                        </a:xfrm>
                        <a:custGeom>
                          <a:avLst/>
                          <a:gdLst/>
                          <a:ahLst/>
                          <a:cxnLst/>
                          <a:rect l="0" t="0" r="0" b="0"/>
                          <a:pathLst>
                            <a:path w="233490" h="264198">
                              <a:moveTo>
                                <a:pt x="83045" y="0"/>
                              </a:moveTo>
                              <a:lnTo>
                                <a:pt x="233490" y="62103"/>
                              </a:lnTo>
                              <a:lnTo>
                                <a:pt x="218135" y="99289"/>
                              </a:lnTo>
                              <a:lnTo>
                                <a:pt x="111925" y="55448"/>
                              </a:lnTo>
                              <a:lnTo>
                                <a:pt x="94132" y="98552"/>
                              </a:lnTo>
                              <a:lnTo>
                                <a:pt x="191605" y="138798"/>
                              </a:lnTo>
                              <a:lnTo>
                                <a:pt x="177419" y="173165"/>
                              </a:lnTo>
                              <a:lnTo>
                                <a:pt x="79934" y="132918"/>
                              </a:lnTo>
                              <a:lnTo>
                                <a:pt x="59588" y="182232"/>
                              </a:lnTo>
                              <a:lnTo>
                                <a:pt x="168046" y="227000"/>
                              </a:lnTo>
                              <a:lnTo>
                                <a:pt x="152692" y="264198"/>
                              </a:lnTo>
                              <a:lnTo>
                                <a:pt x="0" y="201155"/>
                              </a:lnTo>
                              <a:lnTo>
                                <a:pt x="83045" y="0"/>
                              </a:lnTo>
                              <a:close/>
                            </a:path>
                          </a:pathLst>
                        </a:custGeom>
                        <a:ln w="0" cap="flat">
                          <a:miter lim="100000"/>
                        </a:ln>
                      </wps:spPr>
                      <wps:style>
                        <a:lnRef idx="0">
                          <a:srgbClr val="000000">
                            <a:alpha val="0"/>
                          </a:srgbClr>
                        </a:lnRef>
                        <a:fillRef idx="1">
                          <a:srgbClr val="FFFEFD"/>
                        </a:fillRef>
                        <a:effectRef idx="0">
                          <a:scrgbClr r="0" g="0" b="0"/>
                        </a:effectRef>
                        <a:fontRef idx="none"/>
                      </wps:style>
                      <wps:bodyPr/>
                    </wps:wsp>
                    <wps:wsp>
                      <wps:cNvPr id="117" name="Shape 55"/>
                      <wps:cNvSpPr/>
                      <wps:spPr>
                        <a:xfrm>
                          <a:off x="1347521" y="3108375"/>
                          <a:ext cx="273977" cy="261010"/>
                        </a:xfrm>
                        <a:custGeom>
                          <a:avLst/>
                          <a:gdLst/>
                          <a:ahLst/>
                          <a:cxnLst/>
                          <a:rect l="0" t="0" r="0" b="0"/>
                          <a:pathLst>
                            <a:path w="273977" h="261010">
                              <a:moveTo>
                                <a:pt x="44552" y="0"/>
                              </a:moveTo>
                              <a:lnTo>
                                <a:pt x="110477" y="13792"/>
                              </a:lnTo>
                              <a:lnTo>
                                <a:pt x="129680" y="170701"/>
                              </a:lnTo>
                              <a:lnTo>
                                <a:pt x="130277" y="170828"/>
                              </a:lnTo>
                              <a:lnTo>
                                <a:pt x="208051" y="34188"/>
                              </a:lnTo>
                              <a:lnTo>
                                <a:pt x="273977" y="47980"/>
                              </a:lnTo>
                              <a:lnTo>
                                <a:pt x="229426" y="261010"/>
                              </a:lnTo>
                              <a:lnTo>
                                <a:pt x="185572" y="251828"/>
                              </a:lnTo>
                              <a:lnTo>
                                <a:pt x="217145" y="100863"/>
                              </a:lnTo>
                              <a:lnTo>
                                <a:pt x="216548" y="100749"/>
                              </a:lnTo>
                              <a:lnTo>
                                <a:pt x="132766" y="240792"/>
                              </a:lnTo>
                              <a:lnTo>
                                <a:pt x="96672" y="233235"/>
                              </a:lnTo>
                              <a:lnTo>
                                <a:pt x="75717" y="72847"/>
                              </a:lnTo>
                              <a:lnTo>
                                <a:pt x="75121" y="72733"/>
                              </a:lnTo>
                              <a:lnTo>
                                <a:pt x="43853" y="222199"/>
                              </a:lnTo>
                              <a:lnTo>
                                <a:pt x="0" y="213017"/>
                              </a:lnTo>
                              <a:lnTo>
                                <a:pt x="44552" y="0"/>
                              </a:lnTo>
                              <a:close/>
                            </a:path>
                          </a:pathLst>
                        </a:custGeom>
                        <a:ln w="0" cap="flat">
                          <a:miter lim="100000"/>
                        </a:ln>
                      </wps:spPr>
                      <wps:style>
                        <a:lnRef idx="0">
                          <a:srgbClr val="000000">
                            <a:alpha val="0"/>
                          </a:srgbClr>
                        </a:lnRef>
                        <a:fillRef idx="1">
                          <a:srgbClr val="FFFEFD"/>
                        </a:fillRef>
                        <a:effectRef idx="0">
                          <a:scrgbClr r="0" g="0" b="0"/>
                        </a:effectRef>
                        <a:fontRef idx="none"/>
                      </wps:style>
                      <wps:bodyPr/>
                    </wps:wsp>
                    <wps:wsp>
                      <wps:cNvPr id="118" name="Shape 56"/>
                      <wps:cNvSpPr/>
                      <wps:spPr>
                        <a:xfrm>
                          <a:off x="1674955" y="3159323"/>
                          <a:ext cx="167627" cy="221310"/>
                        </a:xfrm>
                        <a:custGeom>
                          <a:avLst/>
                          <a:gdLst/>
                          <a:ahLst/>
                          <a:cxnLst/>
                          <a:rect l="0" t="0" r="0" b="0"/>
                          <a:pathLst>
                            <a:path w="167627" h="221310">
                              <a:moveTo>
                                <a:pt x="4902" y="0"/>
                              </a:moveTo>
                              <a:lnTo>
                                <a:pt x="167627" y="3670"/>
                              </a:lnTo>
                              <a:lnTo>
                                <a:pt x="166726" y="43904"/>
                              </a:lnTo>
                              <a:lnTo>
                                <a:pt x="51841" y="41313"/>
                              </a:lnTo>
                              <a:lnTo>
                                <a:pt x="50787" y="87935"/>
                              </a:lnTo>
                              <a:lnTo>
                                <a:pt x="156223" y="90310"/>
                              </a:lnTo>
                              <a:lnTo>
                                <a:pt x="155385" y="127483"/>
                              </a:lnTo>
                              <a:lnTo>
                                <a:pt x="49949" y="125108"/>
                              </a:lnTo>
                              <a:lnTo>
                                <a:pt x="48743" y="178435"/>
                              </a:lnTo>
                              <a:lnTo>
                                <a:pt x="166065" y="181077"/>
                              </a:lnTo>
                              <a:lnTo>
                                <a:pt x="165164" y="221310"/>
                              </a:lnTo>
                              <a:lnTo>
                                <a:pt x="0" y="217576"/>
                              </a:lnTo>
                              <a:lnTo>
                                <a:pt x="4902" y="0"/>
                              </a:lnTo>
                              <a:close/>
                            </a:path>
                          </a:pathLst>
                        </a:custGeom>
                        <a:ln w="0" cap="flat">
                          <a:miter lim="100000"/>
                        </a:ln>
                      </wps:spPr>
                      <wps:style>
                        <a:lnRef idx="0">
                          <a:srgbClr val="000000">
                            <a:alpha val="0"/>
                          </a:srgbClr>
                        </a:lnRef>
                        <a:fillRef idx="1">
                          <a:srgbClr val="FFFEFD"/>
                        </a:fillRef>
                        <a:effectRef idx="0">
                          <a:scrgbClr r="0" g="0" b="0"/>
                        </a:effectRef>
                        <a:fontRef idx="none"/>
                      </wps:style>
                      <wps:bodyPr/>
                    </wps:wsp>
                    <wps:wsp>
                      <wps:cNvPr id="119" name="Shape 57"/>
                      <wps:cNvSpPr/>
                      <wps:spPr>
                        <a:xfrm>
                          <a:off x="1893294" y="3134743"/>
                          <a:ext cx="212623" cy="241351"/>
                        </a:xfrm>
                        <a:custGeom>
                          <a:avLst/>
                          <a:gdLst/>
                          <a:ahLst/>
                          <a:cxnLst/>
                          <a:rect l="0" t="0" r="0" b="0"/>
                          <a:pathLst>
                            <a:path w="212623" h="241351">
                              <a:moveTo>
                                <a:pt x="181953" y="0"/>
                              </a:moveTo>
                              <a:lnTo>
                                <a:pt x="212623" y="215455"/>
                              </a:lnTo>
                              <a:lnTo>
                                <a:pt x="165252" y="222186"/>
                              </a:lnTo>
                              <a:lnTo>
                                <a:pt x="55093" y="90716"/>
                              </a:lnTo>
                              <a:lnTo>
                                <a:pt x="54496" y="90792"/>
                              </a:lnTo>
                              <a:lnTo>
                                <a:pt x="75019" y="235039"/>
                              </a:lnTo>
                              <a:lnTo>
                                <a:pt x="30658" y="241351"/>
                              </a:lnTo>
                              <a:lnTo>
                                <a:pt x="0" y="25895"/>
                              </a:lnTo>
                              <a:lnTo>
                                <a:pt x="47066" y="19202"/>
                              </a:lnTo>
                              <a:lnTo>
                                <a:pt x="157556" y="150940"/>
                              </a:lnTo>
                              <a:lnTo>
                                <a:pt x="158166" y="150850"/>
                              </a:lnTo>
                              <a:lnTo>
                                <a:pt x="137592" y="6312"/>
                              </a:lnTo>
                              <a:lnTo>
                                <a:pt x="181953" y="0"/>
                              </a:lnTo>
                              <a:close/>
                            </a:path>
                          </a:pathLst>
                        </a:custGeom>
                        <a:ln w="0" cap="flat">
                          <a:miter lim="100000"/>
                        </a:ln>
                      </wps:spPr>
                      <wps:style>
                        <a:lnRef idx="0">
                          <a:srgbClr val="000000">
                            <a:alpha val="0"/>
                          </a:srgbClr>
                        </a:lnRef>
                        <a:fillRef idx="1">
                          <a:srgbClr val="FFFEFD"/>
                        </a:fillRef>
                        <a:effectRef idx="0">
                          <a:scrgbClr r="0" g="0" b="0"/>
                        </a:effectRef>
                        <a:fontRef idx="none"/>
                      </wps:style>
                      <wps:bodyPr/>
                    </wps:wsp>
                    <wps:wsp>
                      <wps:cNvPr id="120" name="Shape 58"/>
                      <wps:cNvSpPr/>
                      <wps:spPr>
                        <a:xfrm>
                          <a:off x="2115677" y="3071930"/>
                          <a:ext cx="182182" cy="241503"/>
                        </a:xfrm>
                        <a:custGeom>
                          <a:avLst/>
                          <a:gdLst/>
                          <a:ahLst/>
                          <a:cxnLst/>
                          <a:rect l="0" t="0" r="0" b="0"/>
                          <a:pathLst>
                            <a:path w="182182" h="241503">
                              <a:moveTo>
                                <a:pt x="170129" y="0"/>
                              </a:moveTo>
                              <a:lnTo>
                                <a:pt x="182182" y="38379"/>
                              </a:lnTo>
                              <a:lnTo>
                                <a:pt x="119951" y="57912"/>
                              </a:lnTo>
                              <a:lnTo>
                                <a:pt x="173076" y="227165"/>
                              </a:lnTo>
                              <a:lnTo>
                                <a:pt x="127445" y="241503"/>
                              </a:lnTo>
                              <a:lnTo>
                                <a:pt x="74282" y="72250"/>
                              </a:lnTo>
                              <a:lnTo>
                                <a:pt x="12052" y="91796"/>
                              </a:lnTo>
                              <a:lnTo>
                                <a:pt x="0" y="53416"/>
                              </a:lnTo>
                              <a:lnTo>
                                <a:pt x="170129" y="0"/>
                              </a:lnTo>
                              <a:close/>
                            </a:path>
                          </a:pathLst>
                        </a:custGeom>
                        <a:ln w="0" cap="flat">
                          <a:miter lim="100000"/>
                        </a:ln>
                      </wps:spPr>
                      <wps:style>
                        <a:lnRef idx="0">
                          <a:srgbClr val="000000">
                            <a:alpha val="0"/>
                          </a:srgbClr>
                        </a:lnRef>
                        <a:fillRef idx="1">
                          <a:srgbClr val="FFFEFD"/>
                        </a:fillRef>
                        <a:effectRef idx="0">
                          <a:scrgbClr r="0" g="0" b="0"/>
                        </a:effectRef>
                        <a:fontRef idx="none"/>
                      </wps:style>
                      <wps:bodyPr/>
                    </wps:wsp>
                    <wps:wsp>
                      <wps:cNvPr id="121" name="Shape 59"/>
                      <wps:cNvSpPr/>
                      <wps:spPr>
                        <a:xfrm>
                          <a:off x="2418914" y="2951849"/>
                          <a:ext cx="241198" cy="239602"/>
                        </a:xfrm>
                        <a:custGeom>
                          <a:avLst/>
                          <a:gdLst/>
                          <a:ahLst/>
                          <a:cxnLst/>
                          <a:rect l="0" t="0" r="0" b="0"/>
                          <a:pathLst>
                            <a:path w="241198" h="239602">
                              <a:moveTo>
                                <a:pt x="119821" y="1524"/>
                              </a:moveTo>
                              <a:cubicBezTo>
                                <a:pt x="139411" y="3048"/>
                                <a:pt x="157289" y="12868"/>
                                <a:pt x="170028" y="34547"/>
                              </a:cubicBezTo>
                              <a:lnTo>
                                <a:pt x="130086" y="58030"/>
                              </a:lnTo>
                              <a:cubicBezTo>
                                <a:pt x="115494" y="36198"/>
                                <a:pt x="96063" y="39831"/>
                                <a:pt x="76365" y="51413"/>
                              </a:cubicBezTo>
                              <a:cubicBezTo>
                                <a:pt x="63221" y="59147"/>
                                <a:pt x="51219" y="73613"/>
                                <a:pt x="60490" y="89386"/>
                              </a:cubicBezTo>
                              <a:cubicBezTo>
                                <a:pt x="68974" y="103839"/>
                                <a:pt x="78994" y="100435"/>
                                <a:pt x="133147" y="84877"/>
                              </a:cubicBezTo>
                              <a:cubicBezTo>
                                <a:pt x="148806" y="80255"/>
                                <a:pt x="195948" y="64227"/>
                                <a:pt x="220967" y="106798"/>
                              </a:cubicBezTo>
                              <a:cubicBezTo>
                                <a:pt x="241198" y="141227"/>
                                <a:pt x="229260" y="182883"/>
                                <a:pt x="178283" y="212830"/>
                              </a:cubicBezTo>
                              <a:cubicBezTo>
                                <a:pt x="136766" y="237227"/>
                                <a:pt x="85814" y="239602"/>
                                <a:pt x="59169" y="193030"/>
                              </a:cubicBezTo>
                              <a:lnTo>
                                <a:pt x="99111" y="169561"/>
                              </a:lnTo>
                              <a:cubicBezTo>
                                <a:pt x="113779" y="194529"/>
                                <a:pt x="138951" y="192815"/>
                                <a:pt x="161023" y="179861"/>
                              </a:cubicBezTo>
                              <a:cubicBezTo>
                                <a:pt x="175476" y="171364"/>
                                <a:pt x="195085" y="154181"/>
                                <a:pt x="183794" y="134992"/>
                              </a:cubicBezTo>
                              <a:cubicBezTo>
                                <a:pt x="171907" y="114773"/>
                                <a:pt x="141783" y="127867"/>
                                <a:pt x="109881" y="136719"/>
                              </a:cubicBezTo>
                              <a:cubicBezTo>
                                <a:pt x="77686" y="145736"/>
                                <a:pt x="43243" y="151489"/>
                                <a:pt x="22542" y="116272"/>
                              </a:cubicBezTo>
                              <a:cubicBezTo>
                                <a:pt x="0" y="77905"/>
                                <a:pt x="25464" y="38192"/>
                                <a:pt x="59347" y="18279"/>
                              </a:cubicBezTo>
                              <a:cubicBezTo>
                                <a:pt x="78931" y="6772"/>
                                <a:pt x="100232" y="0"/>
                                <a:pt x="119821" y="1524"/>
                              </a:cubicBezTo>
                              <a:close/>
                            </a:path>
                          </a:pathLst>
                        </a:custGeom>
                        <a:ln w="0" cap="flat">
                          <a:miter lim="100000"/>
                        </a:ln>
                      </wps:spPr>
                      <wps:style>
                        <a:lnRef idx="0">
                          <a:srgbClr val="000000">
                            <a:alpha val="0"/>
                          </a:srgbClr>
                        </a:lnRef>
                        <a:fillRef idx="1">
                          <a:srgbClr val="FFFEFD"/>
                        </a:fillRef>
                        <a:effectRef idx="0">
                          <a:scrgbClr r="0" g="0" b="0"/>
                        </a:effectRef>
                        <a:fontRef idx="none"/>
                      </wps:style>
                      <wps:bodyPr/>
                    </wps:wsp>
                    <wps:wsp>
                      <wps:cNvPr id="122" name="Shape 60"/>
                      <wps:cNvSpPr/>
                      <wps:spPr>
                        <a:xfrm>
                          <a:off x="2580265" y="2782697"/>
                          <a:ext cx="237147" cy="249758"/>
                        </a:xfrm>
                        <a:custGeom>
                          <a:avLst/>
                          <a:gdLst/>
                          <a:ahLst/>
                          <a:cxnLst/>
                          <a:rect l="0" t="0" r="0" b="0"/>
                          <a:pathLst>
                            <a:path w="237147" h="249758">
                              <a:moveTo>
                                <a:pt x="161176" y="0"/>
                              </a:moveTo>
                              <a:lnTo>
                                <a:pt x="184074" y="154877"/>
                              </a:lnTo>
                              <a:lnTo>
                                <a:pt x="237147" y="219354"/>
                              </a:lnTo>
                              <a:lnTo>
                                <a:pt x="200216" y="249758"/>
                              </a:lnTo>
                              <a:lnTo>
                                <a:pt x="146355" y="184353"/>
                              </a:lnTo>
                              <a:lnTo>
                                <a:pt x="0" y="132715"/>
                              </a:lnTo>
                              <a:lnTo>
                                <a:pt x="41643" y="98412"/>
                              </a:lnTo>
                              <a:lnTo>
                                <a:pt x="135573" y="132423"/>
                              </a:lnTo>
                              <a:lnTo>
                                <a:pt x="120002" y="33896"/>
                              </a:lnTo>
                              <a:lnTo>
                                <a:pt x="161176" y="0"/>
                              </a:lnTo>
                              <a:close/>
                            </a:path>
                          </a:pathLst>
                        </a:custGeom>
                        <a:ln w="0" cap="flat">
                          <a:miter lim="100000"/>
                        </a:ln>
                      </wps:spPr>
                      <wps:style>
                        <a:lnRef idx="0">
                          <a:srgbClr val="000000">
                            <a:alpha val="0"/>
                          </a:srgbClr>
                        </a:lnRef>
                        <a:fillRef idx="1">
                          <a:srgbClr val="FFFEFD"/>
                        </a:fillRef>
                        <a:effectRef idx="0">
                          <a:scrgbClr r="0" g="0" b="0"/>
                        </a:effectRef>
                        <a:fontRef idx="none"/>
                      </wps:style>
                      <wps:bodyPr/>
                    </wps:wsp>
                    <wps:wsp>
                      <wps:cNvPr id="123" name="Shape 61"/>
                      <wps:cNvSpPr/>
                      <wps:spPr>
                        <a:xfrm>
                          <a:off x="2772650" y="2655688"/>
                          <a:ext cx="250482" cy="244334"/>
                        </a:xfrm>
                        <a:custGeom>
                          <a:avLst/>
                          <a:gdLst/>
                          <a:ahLst/>
                          <a:cxnLst/>
                          <a:rect l="0" t="0" r="0" b="0"/>
                          <a:pathLst>
                            <a:path w="250482" h="244334">
                              <a:moveTo>
                                <a:pt x="119432" y="7389"/>
                              </a:moveTo>
                              <a:cubicBezTo>
                                <a:pt x="129181" y="9851"/>
                                <a:pt x="138893" y="14975"/>
                                <a:pt x="148298" y="23316"/>
                              </a:cubicBezTo>
                              <a:lnTo>
                                <a:pt x="117564" y="57987"/>
                              </a:lnTo>
                              <a:cubicBezTo>
                                <a:pt x="96939" y="41731"/>
                                <a:pt x="79591" y="51205"/>
                                <a:pt x="64440" y="68312"/>
                              </a:cubicBezTo>
                              <a:cubicBezTo>
                                <a:pt x="54318" y="79704"/>
                                <a:pt x="47384" y="97192"/>
                                <a:pt x="61062" y="109333"/>
                              </a:cubicBezTo>
                              <a:cubicBezTo>
                                <a:pt x="73622" y="120445"/>
                                <a:pt x="82093" y="114095"/>
                                <a:pt x="128765" y="82574"/>
                              </a:cubicBezTo>
                              <a:cubicBezTo>
                                <a:pt x="142253" y="73341"/>
                                <a:pt x="182131" y="43521"/>
                                <a:pt x="219075" y="76262"/>
                              </a:cubicBezTo>
                              <a:cubicBezTo>
                                <a:pt x="248958" y="102754"/>
                                <a:pt x="250482" y="146061"/>
                                <a:pt x="211252" y="190308"/>
                              </a:cubicBezTo>
                              <a:cubicBezTo>
                                <a:pt x="179324" y="226351"/>
                                <a:pt x="131610" y="244334"/>
                                <a:pt x="91872" y="208291"/>
                              </a:cubicBezTo>
                              <a:lnTo>
                                <a:pt x="122593" y="173633"/>
                              </a:lnTo>
                              <a:cubicBezTo>
                                <a:pt x="144259" y="192835"/>
                                <a:pt x="167665" y="183424"/>
                                <a:pt x="184645" y="164286"/>
                              </a:cubicBezTo>
                              <a:cubicBezTo>
                                <a:pt x="195770" y="151725"/>
                                <a:pt x="209105" y="129335"/>
                                <a:pt x="192456" y="114578"/>
                              </a:cubicBezTo>
                              <a:cubicBezTo>
                                <a:pt x="174892" y="99008"/>
                                <a:pt x="150292" y="120788"/>
                                <a:pt x="122682" y="139076"/>
                              </a:cubicBezTo>
                              <a:cubicBezTo>
                                <a:pt x="94844" y="157593"/>
                                <a:pt x="63868" y="173709"/>
                                <a:pt x="33312" y="146620"/>
                              </a:cubicBezTo>
                              <a:cubicBezTo>
                                <a:pt x="0" y="117105"/>
                                <a:pt x="11938" y="71474"/>
                                <a:pt x="38024" y="42048"/>
                              </a:cubicBezTo>
                              <a:cubicBezTo>
                                <a:pt x="60608" y="16559"/>
                                <a:pt x="90185" y="0"/>
                                <a:pt x="119432" y="7389"/>
                              </a:cubicBezTo>
                              <a:close/>
                            </a:path>
                          </a:pathLst>
                        </a:custGeom>
                        <a:ln w="0" cap="flat">
                          <a:miter lim="100000"/>
                        </a:ln>
                      </wps:spPr>
                      <wps:style>
                        <a:lnRef idx="0">
                          <a:srgbClr val="000000">
                            <a:alpha val="0"/>
                          </a:srgbClr>
                        </a:lnRef>
                        <a:fillRef idx="1">
                          <a:srgbClr val="FFFEFD"/>
                        </a:fillRef>
                        <a:effectRef idx="0">
                          <a:scrgbClr r="0" g="0" b="0"/>
                        </a:effectRef>
                        <a:fontRef idx="none"/>
                      </wps:style>
                      <wps:bodyPr/>
                    </wps:wsp>
                    <wps:wsp>
                      <wps:cNvPr id="124" name="Shape 62"/>
                      <wps:cNvSpPr/>
                      <wps:spPr>
                        <a:xfrm>
                          <a:off x="2893745" y="2458706"/>
                          <a:ext cx="244145" cy="213157"/>
                        </a:xfrm>
                        <a:custGeom>
                          <a:avLst/>
                          <a:gdLst/>
                          <a:ahLst/>
                          <a:cxnLst/>
                          <a:rect l="0" t="0" r="0" b="0"/>
                          <a:pathLst>
                            <a:path w="244145" h="213157">
                              <a:moveTo>
                                <a:pt x="96863" y="0"/>
                              </a:moveTo>
                              <a:lnTo>
                                <a:pt x="130645" y="21844"/>
                              </a:lnTo>
                              <a:lnTo>
                                <a:pt x="95212" y="76619"/>
                              </a:lnTo>
                              <a:lnTo>
                                <a:pt x="244145" y="172974"/>
                              </a:lnTo>
                              <a:lnTo>
                                <a:pt x="218161" y="213157"/>
                              </a:lnTo>
                              <a:lnTo>
                                <a:pt x="69215" y="116802"/>
                              </a:lnTo>
                              <a:lnTo>
                                <a:pt x="33782" y="171564"/>
                              </a:lnTo>
                              <a:lnTo>
                                <a:pt x="0" y="149708"/>
                              </a:lnTo>
                              <a:lnTo>
                                <a:pt x="96863" y="0"/>
                              </a:lnTo>
                              <a:close/>
                            </a:path>
                          </a:pathLst>
                        </a:custGeom>
                        <a:ln w="0" cap="flat">
                          <a:miter lim="100000"/>
                        </a:ln>
                      </wps:spPr>
                      <wps:style>
                        <a:lnRef idx="0">
                          <a:srgbClr val="000000">
                            <a:alpha val="0"/>
                          </a:srgbClr>
                        </a:lnRef>
                        <a:fillRef idx="1">
                          <a:srgbClr val="FFFEFD"/>
                        </a:fillRef>
                        <a:effectRef idx="0">
                          <a:scrgbClr r="0" g="0" b="0"/>
                        </a:effectRef>
                        <a:fontRef idx="none"/>
                      </wps:style>
                      <wps:bodyPr/>
                    </wps:wsp>
                    <wps:wsp>
                      <wps:cNvPr id="125" name="Shape 63"/>
                      <wps:cNvSpPr/>
                      <wps:spPr>
                        <a:xfrm>
                          <a:off x="3009655" y="2273467"/>
                          <a:ext cx="266230" cy="237642"/>
                        </a:xfrm>
                        <a:custGeom>
                          <a:avLst/>
                          <a:gdLst/>
                          <a:ahLst/>
                          <a:cxnLst/>
                          <a:rect l="0" t="0" r="0" b="0"/>
                          <a:pathLst>
                            <a:path w="266230" h="237642">
                              <a:moveTo>
                                <a:pt x="66726" y="0"/>
                              </a:moveTo>
                              <a:lnTo>
                                <a:pt x="103416" y="16472"/>
                              </a:lnTo>
                              <a:lnTo>
                                <a:pt x="56312" y="121285"/>
                              </a:lnTo>
                              <a:lnTo>
                                <a:pt x="98844" y="140398"/>
                              </a:lnTo>
                              <a:lnTo>
                                <a:pt x="142087" y="44209"/>
                              </a:lnTo>
                              <a:lnTo>
                                <a:pt x="175984" y="59449"/>
                              </a:lnTo>
                              <a:lnTo>
                                <a:pt x="132766" y="155638"/>
                              </a:lnTo>
                              <a:lnTo>
                                <a:pt x="181420" y="177508"/>
                              </a:lnTo>
                              <a:lnTo>
                                <a:pt x="229514" y="70472"/>
                              </a:lnTo>
                              <a:lnTo>
                                <a:pt x="266230" y="86970"/>
                              </a:lnTo>
                              <a:lnTo>
                                <a:pt x="198514" y="237642"/>
                              </a:lnTo>
                              <a:lnTo>
                                <a:pt x="0" y="148450"/>
                              </a:lnTo>
                              <a:lnTo>
                                <a:pt x="66726" y="0"/>
                              </a:lnTo>
                              <a:close/>
                            </a:path>
                          </a:pathLst>
                        </a:custGeom>
                        <a:ln w="0" cap="flat">
                          <a:miter lim="100000"/>
                        </a:ln>
                      </wps:spPr>
                      <wps:style>
                        <a:lnRef idx="0">
                          <a:srgbClr val="000000">
                            <a:alpha val="0"/>
                          </a:srgbClr>
                        </a:lnRef>
                        <a:fillRef idx="1">
                          <a:srgbClr val="FFFEFD"/>
                        </a:fillRef>
                        <a:effectRef idx="0">
                          <a:scrgbClr r="0" g="0" b="0"/>
                        </a:effectRef>
                        <a:fontRef idx="none"/>
                      </wps:style>
                      <wps:bodyPr/>
                    </wps:wsp>
                    <wps:wsp>
                      <wps:cNvPr id="126" name="Shape 64"/>
                      <wps:cNvSpPr/>
                      <wps:spPr>
                        <a:xfrm>
                          <a:off x="3095702" y="1998321"/>
                          <a:ext cx="266535" cy="278917"/>
                        </a:xfrm>
                        <a:custGeom>
                          <a:avLst/>
                          <a:gdLst/>
                          <a:ahLst/>
                          <a:cxnLst/>
                          <a:rect l="0" t="0" r="0" b="0"/>
                          <a:pathLst>
                            <a:path w="266535" h="278917">
                              <a:moveTo>
                                <a:pt x="54991" y="0"/>
                              </a:moveTo>
                              <a:lnTo>
                                <a:pt x="266535" y="51054"/>
                              </a:lnTo>
                              <a:lnTo>
                                <a:pt x="256032" y="94615"/>
                              </a:lnTo>
                              <a:lnTo>
                                <a:pt x="106096" y="58420"/>
                              </a:lnTo>
                              <a:lnTo>
                                <a:pt x="105969" y="59017"/>
                              </a:lnTo>
                              <a:lnTo>
                                <a:pt x="243370" y="147053"/>
                              </a:lnTo>
                              <a:lnTo>
                                <a:pt x="234721" y="182905"/>
                              </a:lnTo>
                              <a:lnTo>
                                <a:pt x="73774" y="198933"/>
                              </a:lnTo>
                              <a:lnTo>
                                <a:pt x="73622" y="199530"/>
                              </a:lnTo>
                              <a:lnTo>
                                <a:pt x="222060" y="235356"/>
                              </a:lnTo>
                              <a:lnTo>
                                <a:pt x="211556" y="278917"/>
                              </a:lnTo>
                              <a:lnTo>
                                <a:pt x="0" y="227851"/>
                              </a:lnTo>
                              <a:lnTo>
                                <a:pt x="15799" y="162369"/>
                              </a:lnTo>
                              <a:lnTo>
                                <a:pt x="173228" y="147993"/>
                              </a:lnTo>
                              <a:lnTo>
                                <a:pt x="173355" y="147409"/>
                              </a:lnTo>
                              <a:lnTo>
                                <a:pt x="39192" y="65481"/>
                              </a:lnTo>
                              <a:lnTo>
                                <a:pt x="54991" y="0"/>
                              </a:lnTo>
                              <a:close/>
                            </a:path>
                          </a:pathLst>
                        </a:custGeom>
                        <a:ln w="0" cap="flat">
                          <a:miter lim="100000"/>
                        </a:ln>
                      </wps:spPr>
                      <wps:style>
                        <a:lnRef idx="0">
                          <a:srgbClr val="000000">
                            <a:alpha val="0"/>
                          </a:srgbClr>
                        </a:lnRef>
                        <a:fillRef idx="1">
                          <a:srgbClr val="FFFEFD"/>
                        </a:fillRef>
                        <a:effectRef idx="0">
                          <a:scrgbClr r="0" g="0" b="0"/>
                        </a:effectRef>
                        <a:fontRef idx="none"/>
                      </wps:style>
                      <wps:bodyPr/>
                    </wps:wsp>
                  </wpg:wgp>
                </a:graphicData>
              </a:graphic>
            </wp:inline>
          </w:drawing>
        </mc:Choice>
        <mc:Fallback>
          <w:pict>
            <v:group w14:anchorId="6AFF7581" id="Group 262" o:spid="_x0000_s1026" style="width:61.15pt;height:54.6pt;mso-position-horizontal-relative:char;mso-position-vertical-relative:line" coordsize="35731,3572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">
              <v:shape id="Shape 271" o:spid="_x0000_s1027" style="position:absolute;left:6282;top:13245;width:23280;height:2355;visibility:visible;mso-wrap-style:square;v-text-anchor:top" coordsize="2327974,112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" path="m,l2327974,r,112027l,112027,,e" fillcolor="#2f4986" stroked="f" strokeweight="0">
                <v:stroke miterlimit="83231f" joinstyle="miter"/>
                <v:path arrowok="t" textboxrect="0,0,2327974,112027"/>
              </v:shape>
              <v:shape id="Shape 272" o:spid="_x0000_s1028" style="position:absolute;left:6284;top:21890;width:23280;height:594;visibility:visible;mso-wrap-style:square;v-text-anchor:top" coordsize="2327974,594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" path="m,l2327974,r,59436l,59436,,e" fillcolor="#acacac" stroked="f" strokeweight="0">
                <v:stroke miterlimit="83231f" joinstyle="miter"/>
                <v:path arrowok="t" textboxrect="0,0,2327974,59436"/>
              </v:shape>
              <v:shape id="Shape 273" o:spid="_x0000_s1029" style="position:absolute;left:39;top:16409;width:5252;height:739;visibility:visible;mso-wrap-style:square;v-text-anchor:top" coordsize="525196,738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" path="m,l525196,r,73812l,73812,,e" fillcolor="#acacac" stroked="f" strokeweight="0">
                <v:stroke miterlimit="83231f" joinstyle="miter"/>
                <v:path arrowok="t" textboxrect="0,0,525196,73812"/>
              </v:shape>
              <v:shape id="Shape 274" o:spid="_x0000_s1030" style="position:absolute;left:30514;top:16409;width:5164;height:739;visibility:visible;mso-wrap-style:square;v-text-anchor:top" coordsize="516407,738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" path="m,l516407,r,73812l,73812,,e" fillcolor="#acacac" stroked="f" strokeweight="0">
                <v:stroke miterlimit="83231f" joinstyle="miter"/>
                <v:path arrowok="t" textboxrect="0,0,516407,73812"/>
              </v:shape>
              <v:shape id="Shape 10" o:spid="_x0000_s1031" style="position:absolute;left:7274;top:15175;width:1390;height:5328;visibility:visible;mso-wrap-style:square;v-text-anchor:top" coordsize="139014,5328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" path="m,l139014,r,532841l1308,532841,,xe" fillcolor="#acacac" stroked="f" strokeweight="0">
                <v:stroke miterlimit="83231f" joinstyle="miter"/>
                <v:path arrowok="t" textboxrect="0,0,139014,532841"/>
              </v:shape>
              <v:shape id="Shape 11" o:spid="_x0000_s1032" style="position:absolute;left:15479;top:15175;width:4489;height:5328;visibility:visible;mso-wrap-style:square;v-text-anchor:top" coordsize="448932,5328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" path="m,l119329,,338226,314934,338226,,448932,r,532841l370523,532841,119088,208991r1930,323850l,532841,,xe" fillcolor="#acacac" stroked="f" strokeweight="0">
                <v:stroke miterlimit="83231f" joinstyle="miter"/>
                <v:path arrowok="t" textboxrect="0,0,448932,532841"/>
              </v:shape>
              <v:shape id="Shape 12" o:spid="_x0000_s1033" style="position:absolute;left:20547;top:16364;width:2235;height:4122;visibility:visible;mso-wrap-style:square;v-text-anchor:top" coordsize="223494,4121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" path="m213843,r9651,1037l223494,79170r-1904,-189c171603,79604,139014,129134,139306,157848r84188,578l223494,231254r-91109,c133152,258502,130564,324352,218193,340882r5301,466l223494,412188r-36021,-2537c128514,401184,75371,380038,46139,346177,15380,310020,,264401,,209283,,143446,53950,1003,213843,xe" fillcolor="#acacac" stroked="f" strokeweight="0">
                <v:stroke miterlimit="83231f" joinstyle="miter"/>
                <v:path arrowok="t" textboxrect="0,0,223494,412188"/>
              </v:shape>
              <v:shape id="Shape 13" o:spid="_x0000_s1034" style="position:absolute;left:22782;top:19073;width:1986;height:1430;visibility:visible;mso-wrap-style:square;v-text-anchor:top" coordsize="198515,1430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" path="m198362,r153,90538c171845,118783,103887,143015,24207,143015l,141309,,70470r38050,3342c107824,74206,191669,19863,198362,xe" fillcolor="#acacac" stroked="f" strokeweight="0">
                <v:stroke miterlimit="83231f" joinstyle="miter"/>
                <v:path arrowok="t" textboxrect="0,0,198515,143015"/>
              </v:shape>
              <v:shape id="Shape 14" o:spid="_x0000_s1035" style="position:absolute;left:22782;top:16375;width:2019;height:2302;visibility:visible;mso-wrap-style:square;v-text-anchor:top" coordsize="201864,2302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" path="m,l49234,5289c172720,34729,201864,159787,200331,230218l,230218,,157389r84189,578c83434,131308,61928,89500,18201,79933l,78133,,xe" fillcolor="#acacac" stroked="f" strokeweight="0">
                <v:stroke miterlimit="83231f" joinstyle="miter"/>
                <v:path arrowok="t" textboxrect="0,0,201864,230218"/>
              </v:shape>
              <v:shape id="Shape 15" o:spid="_x0000_s1036" style="position:absolute;left:24830;top:15107;width:3331;height:5457;visibility:visible;mso-wrap-style:square;v-text-anchor:top" coordsize="333096,5457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" path="m177268,125v3091,126,5752,1907,5739,6695c184468,7188,182855,131966,182855,131966r149872,152l333096,219646r-149340,c183756,219646,182639,389725,184366,422021v432,7988,-8306,29235,80328,25895c310769,446176,311391,441935,331559,428663r-292,97155c295021,536016,247675,545719,201828,545414,102959,544779,56502,435292,56502,432384v-50,-25,,-211048,,-211048l572,221336,,190208v,,46203,-53797,93409,-105537c123203,52007,168021,3137,168948,3365,170656,1530,174177,,177268,125xe" fillcolor="#acacac" stroked="f" strokeweight="0">
                <v:stroke miterlimit="83231f" joinstyle="miter"/>
                <v:path arrowok="t" textboxrect="0,0,333096,545719"/>
              </v:shape>
              <v:shape id="Shape 16" o:spid="_x0000_s1037" style="position:absolute;left:9464;top:18435;width:1176;height:1118;visibility:visible;mso-wrap-style:square;v-text-anchor:top" coordsize="117577,1118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" path="m58788,l72669,42723r44908,25l81242,69139r13881,42710l58788,85458,22454,111849,36335,69139,,42748r44907,l58788,xe" fillcolor="#2f4986" stroked="f" strokeweight="0">
                <v:stroke miterlimit="83231f" joinstyle="miter"/>
                <v:path arrowok="t" textboxrect="0,0,117577,111849"/>
              </v:shape>
              <v:shape id="Shape 17" o:spid="_x0000_s1038" style="position:absolute;left:9176;top:17247;width:1176;height:1118;visibility:visible;mso-wrap-style:square;v-text-anchor:top" coordsize="117589,1118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" path="m58788,l72669,42723r44920,l81255,69126r13868,42710l58788,85446,22454,111836,36335,69126,,42723r44907,l58788,xe" fillcolor="#2f4986" stroked="f" strokeweight="0">
                <v:stroke miterlimit="83231f" joinstyle="miter"/>
                <v:path arrowok="t" textboxrect="0,0,117589,111836"/>
              </v:shape>
              <v:shape id="Shape 18" o:spid="_x0000_s1039" style="position:absolute;left:9487;top:16025;width:1176;height:1118;visibility:visible;mso-wrap-style:square;v-text-anchor:top" coordsize="117577,1118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" path="m58788,l72669,42710r44908,l81242,69113r13881,42711l58788,85420,22454,111824,36335,69113,,42710r44907,l58788,xe" fillcolor="#2f4986" stroked="f" strokeweight="0">
                <v:stroke miterlimit="83231f" joinstyle="miter"/>
                <v:path arrowok="t" textboxrect="0,0,117577,111824"/>
              </v:shape>
              <v:shape id="Shape 19" o:spid="_x0000_s1040" style="position:absolute;left:10360;top:15067;width:1176;height:1119;visibility:visible;mso-wrap-style:square;v-text-anchor:top" coordsize="117577,1118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" path="m58788,l72669,42710r44908,l81242,69113r13881,42711l58788,85420,22454,111824,36335,69113,,42710r44907,l58788,xe" fillcolor="#2f4986" stroked="f" strokeweight="0">
                <v:stroke miterlimit="83231f" joinstyle="miter"/>
                <v:path arrowok="t" textboxrect="0,0,117577,111824"/>
              </v:shape>
              <v:shape id="Shape 20" o:spid="_x0000_s1041" style="position:absolute;left:11611;top:14808;width:1176;height:1118;visibility:visible;mso-wrap-style:square;v-text-anchor:top" coordsize="117577,1118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" path="m58788,l72657,42723r44920,l81242,69126r13881,42710l58788,85433,22454,111836,36335,69126,,42723r44907,l58788,xe" fillcolor="#2f4986" stroked="f" strokeweight="0">
                <v:stroke miterlimit="83231f" joinstyle="miter"/>
                <v:path arrowok="t" textboxrect="0,0,117577,111836"/>
              </v:shape>
              <v:shape id="Shape 21" o:spid="_x0000_s1042" style="position:absolute;left:10369;top:19325;width:1176;height:1118;visibility:visible;mso-wrap-style:square;v-text-anchor:top" coordsize="117577,1118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" path="m58788,l72669,42723r44908,l81242,69113r13881,42711l58788,85433,22454,111849,36335,69113,,42723r44907,l58788,xe" fillcolor="#2f4986" stroked="f" strokeweight="0">
                <v:stroke miterlimit="83231f" joinstyle="miter"/>
                <v:path arrowok="t" textboxrect="0,0,117577,111849"/>
              </v:shape>
              <v:shape id="Shape 22" o:spid="_x0000_s1043" style="position:absolute;left:11604;top:19786;width:1175;height:1118;visibility:visible;mso-wrap-style:square;v-text-anchor:top" coordsize="117577,1118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" path="m58788,l72669,42723r44908,l81242,69113r13881,42710l58788,85433,22454,111823,36335,69113,,42723r44907,l58788,xe" fillcolor="#2f4986" stroked="f" strokeweight="0">
                <v:stroke miterlimit="83231f" joinstyle="miter"/>
                <v:path arrowok="t" textboxrect="0,0,117577,111823"/>
              </v:shape>
              <v:shape id="Shape 23" o:spid="_x0000_s1044" style="position:absolute;left:13737;top:18435;width:1176;height:1118;visibility:visible;mso-wrap-style:square;v-text-anchor:top" coordsize="117589,1118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" path="m58788,l72669,42748r44920,l81242,69139r13881,42710l58788,85458,22454,111849,36335,69139,,42748r44907,-25l58788,xe" fillcolor="#2f4986" stroked="f" strokeweight="0">
                <v:stroke miterlimit="83231f" joinstyle="miter"/>
                <v:path arrowok="t" textboxrect="0,0,117589,111849"/>
              </v:shape>
              <v:shape id="Shape 24" o:spid="_x0000_s1045" style="position:absolute;left:14025;top:17247;width:1176;height:1118;visibility:visible;mso-wrap-style:square;v-text-anchor:top" coordsize="117577,1118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" path="m58788,l72669,42723r44908,l81242,69126r13881,42710l58788,85446,22454,111836,36335,69126,,42723r44907,l58788,xe" fillcolor="#2f4986" stroked="f" strokeweight="0">
                <v:stroke miterlimit="83231f" joinstyle="miter"/>
                <v:path arrowok="t" textboxrect="0,0,117577,111836"/>
              </v:shape>
              <v:shape id="Shape 25" o:spid="_x0000_s1046" style="position:absolute;left:13714;top:16025;width:1176;height:1118;visibility:visible;mso-wrap-style:square;v-text-anchor:top" coordsize="117577,1118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" path="m58788,l72669,42710r44908,l81242,69113r13881,42711l58788,85420,22454,111824,36335,69113,,42710r44907,l58788,xe" fillcolor="#2f4986" stroked="f" strokeweight="0">
                <v:stroke miterlimit="83231f" joinstyle="miter"/>
                <v:path arrowok="t" textboxrect="0,0,117577,111824"/>
              </v:shape>
              <v:shape id="Shape 26" o:spid="_x0000_s1047" style="position:absolute;left:12841;top:15067;width:1176;height:1119;visibility:visible;mso-wrap-style:square;v-text-anchor:top" coordsize="117577,1118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" path="m58788,l72669,42710r44908,l81242,69113r13881,42711l58788,85420,22454,111824,36335,69113,,42710r44920,l58788,xe" fillcolor="#2f4986" stroked="f" strokeweight="0">
                <v:stroke miterlimit="83231f" joinstyle="miter"/>
                <v:path arrowok="t" textboxrect="0,0,117577,111824"/>
              </v:shape>
              <v:shape id="Shape 27" o:spid="_x0000_s1048" style="position:absolute;left:12832;top:19325;width:1176;height:1118;visibility:visible;mso-wrap-style:square;v-text-anchor:top" coordsize="117577,1118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" path="m58788,l72669,42723r44908,l81242,69113r13881,42736l58788,85433,22454,111824,36335,69113,,42723r44907,l58788,xe" fillcolor="#2f4986" stroked="f" strokeweight="0">
                <v:stroke miterlimit="83231f" joinstyle="miter"/>
                <v:path arrowok="t" textboxrect="0,0,117577,111849"/>
              </v:shape>
              <v:shape id="Shape 28" o:spid="_x0000_s1049" style="position:absolute;left:12094;top:18298;width:1176;height:1119;visibility:visible;mso-wrap-style:square;v-text-anchor:top" coordsize="117577,1118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" path="m58788,l72669,42723r44908,l81242,69113r13881,42710l58788,85433,22454,111823,36335,69113,,42723r44907,l58788,xe" fillcolor="#2f4986" stroked="f" strokeweight="0">
                <v:stroke miterlimit="83231f" joinstyle="miter"/>
                <v:path arrowok="t" textboxrect="0,0,117577,111823"/>
              </v:shape>
              <v:shape id="Shape 29" o:spid="_x0000_s1050" style="position:absolute;left:13570;top:20351;width:1176;height:1119;visibility:visible;mso-wrap-style:square;v-text-anchor:top" coordsize="117577,1118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" path="m58788,l72669,42723r44908,l81242,69139r13881,42710l58788,85433,22454,111849,36335,69139,,42723r44907,l58788,xe" fillcolor="#2f4986" stroked="f" strokeweight="0">
                <v:stroke miterlimit="83231f" joinstyle="miter"/>
                <v:path arrowok="t" textboxrect="0,0,117577,111849"/>
              </v:shape>
              <v:shape id="Shape 30" o:spid="_x0000_s1051" style="position:absolute;left:136;width:35463;height:15690;visibility:visible;mso-wrap-style:square;v-text-anchor:top" coordsize="3546208,15690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" path="m1772806,v913066,,1666138,684975,1773402,1569098l3026842,1569085c2923680,969848,2401494,513969,1772806,513969v-628638,,-1150214,455816,-1253414,1054989l,1569098c107252,684975,859727,,1772806,xe" fillcolor="#2f4986" stroked="f" strokeweight="0">
                <v:stroke miterlimit="83231f" joinstyle="miter"/>
                <v:path arrowok="t" textboxrect="0,0,3546208,1569098"/>
              </v:shape>
              <v:shape id="Shape 31" o:spid="_x0000_s1052" style="position:absolute;left:136;width:35463;height:15690;visibility:visible;mso-wrap-style:square;v-text-anchor:top" coordsize="3546208,15690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" path="m519392,1568958c622592,969785,1144168,513969,1772806,513969v628688,,1150874,455879,1254036,1055116l3546208,1569098c3438944,684975,2685872,,1772806,,859727,,107252,684975,,1569098r519392,-140xe" filled="f" strokecolor="#2a4179" strokeweight=".25pt">
                <v:stroke miterlimit="1" joinstyle="miter"/>
                <v:path arrowok="t" textboxrect="0,0,3546208,1569098"/>
              </v:shape>
              <v:shape id="Shape 32" o:spid="_x0000_s1053" style="position:absolute;top:17865;width:35731;height:17864;visibility:visible;mso-wrap-style:square;v-text-anchor:top" coordsize="3573196,17864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" path="m,l513969,v,702793,569722,1272540,1272540,1272540c2489302,1272540,3059240,702793,3059240,r513956,c3573196,986663,2773172,1786484,1786509,1786484,799833,1786484,,986663,,xe" fillcolor="#2f4986" stroked="f" strokeweight="0">
                <v:stroke miterlimit="1" joinstyle="miter"/>
                <v:path arrowok="t" textboxrect="0,0,3573196,1786484"/>
              </v:shape>
              <v:shape id="Shape 33" o:spid="_x0000_s1054" style="position:absolute;top:17864;width:35731;height:17865;visibility:visible;mso-wrap-style:square;v-text-anchor:top" coordsize="3573196,17864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" path="m3059240,v,702793,-569938,1272540,-1272731,1272540c1083691,1272540,513969,702793,513969,l,c,986663,799833,1786484,1786509,1786484,2773172,1786484,3573196,986663,3573196,l3059240,xe" filled="f" strokecolor="#2a4179" strokeweight=".25pt">
                <v:stroke miterlimit="1" joinstyle="miter"/>
                <v:path arrowok="t" textboxrect="0,0,3573196,1786484"/>
              </v:shape>
              <v:shape id="Shape 34" o:spid="_x0000_s1055" style="position:absolute;left:14200;top:32110;width:62;height:872;visibility:visible;mso-wrap-style:square;v-text-anchor:top" coordsize="6248,871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" path="m6248,87185l,,6248,87185xe" fillcolor="#fffefd" stroked="f" strokeweight="0">
                <v:stroke miterlimit="1" joinstyle="miter"/>
                <v:path arrowok="t" textboxrect="0,0,6248,87185"/>
              </v:shape>
              <v:shape id="Shape 35" o:spid="_x0000_s1056" style="position:absolute;left:6313;top:5919;width:2480;height:2419;visibility:visible;mso-wrap-style:square;v-text-anchor:top" coordsize="247904,2419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" path="m107988,1991c129292,,151149,6188,170637,22349l137173,54391c120002,40865,93650,43317,76479,59763v-31038,29718,-17411,67310,8941,94831c110503,180781,147472,196034,178511,166303v21133,-20231,19114,-46151,1931,-69367l213906,64881v33998,42558,30950,93586,-7569,130480c157696,241957,94298,233029,50864,187690,6172,141018,,77289,48654,30705,65932,14151,86684,3981,107988,1991xe" fillcolor="#fffefd" stroked="f" strokeweight="0">
                <v:stroke miterlimit="1" joinstyle="miter"/>
                <v:path arrowok="t" textboxrect="0,0,247904,241957"/>
              </v:shape>
              <v:shape id="Shape 36" o:spid="_x0000_s1057" style="position:absolute;left:8906;top:3729;width:2541;height:2705;visibility:visible;mso-wrap-style:square;v-text-anchor:top" coordsize="254191,2705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" path="m139103,r20892,34379l61785,94043r24219,39866l176136,79146r19304,31776l105308,165684r27699,45580l233299,150330r20892,34391l113005,270510,,84518,139103,xe" fillcolor="#fffefd" stroked="f" strokeweight="0">
                <v:stroke miterlimit="1" joinstyle="miter"/>
                <v:path arrowok="t" textboxrect="0,0,254191,270510"/>
              </v:shape>
              <v:shape id="Shape 37" o:spid="_x0000_s1058" style="position:absolute;left:11868;top:2635;width:1038;height:2414;visibility:visible;mso-wrap-style:square;v-text-anchor:top" coordsize="103814,2413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" path="m103814,r,39287l57290,55148r19774,57989l103814,104017r,36066l88087,145445r15727,46125l103814,229933,70231,241381,,35400,103814,xe" fillcolor="#fffefd" stroked="f" strokeweight="0">
                <v:stroke miterlimit="1" joinstyle="miter"/>
                <v:path arrowok="t" textboxrect="0,0,103814,241381"/>
              </v:shape>
              <v:shape id="Shape 38" o:spid="_x0000_s1059" style="position:absolute;left:12906;top:4551;width:117;height:384;visibility:visible;mso-wrap-style:square;v-text-anchor:top" coordsize="11718,383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" path="m,l11718,34368,,38363,,xe" fillcolor="#fffefd" stroked="f" strokeweight="0">
                <v:stroke miterlimit="1" joinstyle="miter"/>
                <v:path arrowok="t" textboxrect="0,0,11718,38363"/>
              </v:shape>
              <v:shape id="Shape 39" o:spid="_x0000_s1060" style="position:absolute;left:12906;top:2567;width:1439;height:2032;visibility:visible;mso-wrap-style:square;v-text-anchor:top" coordsize="143849,2031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" path="m33784,376c58896,1504,78955,17311,86928,40676v8267,24231,4648,45745,-14986,62750l72132,104011v24181,-1804,37910,17665,46431,37947c123859,154646,131835,178979,143849,187754l98548,203198c88642,192085,82432,171981,74520,156322,63966,135773,52358,129106,29562,136878l,146959,,110893r22869,-7797c43075,96200,51076,83818,43989,63040,38903,48115,29802,41619,17050,42208v-4251,196,-8907,1179,-13955,2900l,46163,,6876,7248,4405c16481,1255,25413,,33784,376xe" fillcolor="#fffefd" stroked="f" strokeweight="0">
                <v:stroke miterlimit="1" joinstyle="miter"/>
                <v:path arrowok="t" textboxrect="0,0,143849,203198"/>
              </v:shape>
              <v:shape id="Shape 40" o:spid="_x0000_s1061" style="position:absolute;left:15084;top:1855;width:1818;height:2295;visibility:visible;mso-wrap-style:square;v-text-anchor:top" coordsize="181826,2295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" path="m177051,r4775,39954l117056,47701r21057,176137l90589,229514,69545,53378,4775,61112,,21171,177051,xe" fillcolor="#fffefd" stroked="f" strokeweight="0">
                <v:stroke miterlimit="1" joinstyle="miter"/>
                <v:path arrowok="t" textboxrect="0,0,181826,229514"/>
              </v:shape>
              <v:shape id="Shape 41" o:spid="_x0000_s1062" style="position:absolute;left:18279;top:1852;width:575;height:2196;visibility:visible;mso-wrap-style:square;v-text-anchor:top" coordsize="57506,2195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" path="m9703,l57506,2121,47828,219545,,217411,9703,xe" fillcolor="#fffefd" stroked="f" strokeweight="0">
                <v:stroke miterlimit="1" joinstyle="miter"/>
                <v:path arrowok="t" textboxrect="0,0,57506,219545"/>
              </v:shape>
              <v:shape id="Shape 42" o:spid="_x0000_s1063" style="position:absolute;left:20086;top:2049;width:1946;height:2228;visibility:visible;mso-wrap-style:square;v-text-anchor:top" coordsize="194589,2228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" path="m44869,l194589,31560r-8280,39357l83414,49238,73025,98450r89192,18796l154534,153632,65354,134836,46825,222821,,212954,44869,xe" fillcolor="#fffefd" stroked="f" strokeweight="0">
                <v:stroke miterlimit="1" joinstyle="miter"/>
                <v:path arrowok="t" textboxrect="0,0,194589,222821"/>
              </v:shape>
              <v:shape id="Shape 43" o:spid="_x0000_s1064" style="position:absolute;left:22713;top:2855;width:1238;height:2202;visibility:visible;mso-wrap-style:square;v-text-anchor:top" coordsize="123774,2201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" path="m79197,r44577,17424l44564,220116,,202692,79197,xe" fillcolor="#fffefd" stroked="f" strokeweight="0">
                <v:stroke miterlimit="1" joinstyle="miter"/>
                <v:path arrowok="t" textboxrect="0,0,123774,220116"/>
              </v:shape>
              <v:shape id="Shape 44" o:spid="_x0000_s1065" style="position:absolute;left:24376;top:3741;width:2517;height:2717;visibility:visible;mso-wrap-style:square;v-text-anchor:top" coordsize="251778,2716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" path="m112395,l251778,84049r-20790,34455l132588,59169,108522,99098r90296,54458l179616,185407,89307,130950,61773,176619r100482,60604l141491,271678,,186360,112395,xe" fillcolor="#fffefd" stroked="f" strokeweight="0">
                <v:stroke miterlimit="1" joinstyle="miter"/>
                <v:path arrowok="t" textboxrect="0,0,251778,271678"/>
              </v:shape>
              <v:shape id="Shape 45" o:spid="_x0000_s1066" style="position:absolute;left:26781;top:5807;width:1333;height:2333;visibility:visible;mso-wrap-style:square;v-text-anchor:top" coordsize="133260,2332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" path="m133260,r,69432l62408,143921r30912,29413c103365,182891,116132,189149,130535,188655r2725,-749l133260,233283r-8922,c105189,231049,86063,221966,68008,204792l,140098,133260,xe" fillcolor="#fffefd" stroked="f" strokeweight="0">
                <v:stroke miterlimit="1" joinstyle="miter"/>
                <v:path arrowok="t" textboxrect="0,0,133260,233283"/>
              </v:shape>
              <v:shape id="Shape 46" o:spid="_x0000_s1067" style="position:absolute;left:28114;top:5631;width:1319;height:2509;visibility:visible;mso-wrap-style:square;v-text-anchor:top" coordsize="131928,2508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" path="m16727,l84748,64694v40856,38875,47180,93688,-2604,146024c60402,233578,35589,247942,10194,250866l,250867,,205491r19972,-5487c27857,195950,36015,189776,44311,181051,74575,149250,82868,118428,48413,85661l23674,62128,,87017,,17585,16727,xe" fillcolor="#fffefd" stroked="f" strokeweight="0">
                <v:stroke miterlimit="1" joinstyle="miter"/>
                <v:path arrowok="t" textboxrect="0,0,131928,250867"/>
              </v:shape>
              <v:shape id="Shape 47" o:spid="_x0000_s1068" style="position:absolute;left:2396;top:20992;width:2791;height:2899;visibility:visible;mso-wrap-style:square;v-text-anchor:top" coordsize="279083,289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" path="m207124,r20676,64122l101003,158496r178,584l258407,158979r20676,64097l71958,289890,58204,247244,204991,199898r-191,-584l41643,195898,30328,160795,159283,63157r-190,-571l13754,109449,,66815,207124,xe" fillcolor="#fffefd" stroked="f" strokeweight="0">
                <v:stroke miterlimit="1" joinstyle="miter"/>
                <v:path arrowok="t" textboxrect="0,0,279083,289890"/>
              </v:shape>
              <v:shape id="Shape 48" o:spid="_x0000_s1069" style="position:absolute;left:3425;top:24371;width:1533;height:2081;visibility:visible;mso-wrap-style:square;v-text-anchor:top" coordsize="153238,2081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" path="m153238,r,42577l111265,49351r27089,49466l153238,82473r,66723l102337,208190,78473,164616r34608,-37719l73978,55510,23279,63829,,21322,153238,xe" fillcolor="#fffefd" stroked="f" strokeweight="0">
                <v:stroke miterlimit="1" joinstyle="miter"/>
                <v:path arrowok="t" textboxrect="0,0,153238,208190"/>
              </v:shape>
              <v:shape id="Shape 49" o:spid="_x0000_s1070" style="position:absolute;left:4958;top:24263;width:1009;height:1600;visibility:visible;mso-wrap-style:square;v-text-anchor:top" coordsize="100889,1599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" path="m77318,r23571,43028l,159955,,93232,41974,47142r-293,-533l,53336,,10758,77318,xe" fillcolor="#fffefd" stroked="f" strokeweight="0">
                <v:stroke miterlimit="1" joinstyle="miter"/>
                <v:path arrowok="t" textboxrect="0,0,100889,159955"/>
              </v:shape>
              <v:shape id="Shape 50" o:spid="_x0000_s1071" style="position:absolute;left:4858;top:25694;width:2847;height:2792;visibility:visible;mso-wrap-style:square;v-text-anchor:top" coordsize="284721,2792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" path="m170485,r29553,37249l142126,199149r381,482l256870,108877r27851,35103l114236,279235,84493,241757,142367,80277r-381,-470l27851,170358,,135255,170485,xe" fillcolor="#fffefd" stroked="f" strokeweight="0">
                <v:stroke miterlimit="1" joinstyle="miter"/>
                <v:path arrowok="t" textboxrect="0,0,284721,279235"/>
              </v:shape>
              <v:shape id="Shape 51" o:spid="_x0000_s1072" style="position:absolute;left:6484;top:28234;width:1517;height:2145;visibility:visible;mso-wrap-style:square;v-text-anchor:top" coordsize="151702,2144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" path="m151702,r,47465l114262,67846r37440,33588l151702,214441,121615,187454r20117,-47066l81153,86058,36081,110721,,78361,151702,xe" fillcolor="#fffefd" stroked="f" strokeweight="0">
                <v:stroke miterlimit="1" joinstyle="miter"/>
                <v:path arrowok="t" textboxrect="0,0,151702,214441"/>
              </v:shape>
              <v:shape id="Shape 52" o:spid="_x0000_s1073" style="position:absolute;left:8001;top:27950;width:917;height:2491;visibility:visible;mso-wrap-style:square;v-text-anchor:top" coordsize="91643,2490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" path="m55118,l91643,32766,6896,249098,,242912,,129905r4534,4067l37440,56210r-458,-406l,75936,,28471,55118,xe" fillcolor="#fffefd" stroked="f" strokeweight="0">
                <v:stroke miterlimit="1" joinstyle="miter"/>
                <v:path arrowok="t" textboxrect="0,0,91643,249098"/>
              </v:shape>
              <v:shape id="Shape 53" o:spid="_x0000_s1074" style="position:absolute;left:8814;top:29311;width:2438;height:2580;visibility:visible;mso-wrap-style:square;v-text-anchor:top" coordsize="243802,2580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" path="m121005,1438c141771,,163624,5352,185026,18768v37707,23648,58776,69215,36932,113818l183236,108303v8128,-23317,-458,-43459,-19571,-55435c127241,30033,94132,52449,73901,84732v-19266,30722,-25006,70308,11405,93129c111646,194371,135788,189710,154140,165606l113335,140028r18936,-30213l209753,158380r-62497,99682l121437,241882r8979,-23520c104724,227798,81750,223111,63932,211948,6858,176172,,112507,33350,59320,54805,25093,86396,3834,121005,1438xe" fillcolor="#fffefd" stroked="f" strokeweight="0">
                <v:stroke miterlimit="1" joinstyle="miter"/>
                <v:path arrowok="t" textboxrect="0,0,243802,258062"/>
              </v:shape>
              <v:shape id="Shape 54" o:spid="_x0000_s1075" style="position:absolute;left:11109;top:30284;width:2334;height:2642;visibility:visible;mso-wrap-style:square;v-text-anchor:top" coordsize="233490,2641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" path="m83045,l233490,62103,218135,99289,111925,55448,94132,98552r97473,40246l177419,173165,79934,132918,59588,182232r108458,44768l152692,264198,,201155,83045,xe" fillcolor="#fffefd" stroked="f" strokeweight="0">
                <v:stroke miterlimit="1" joinstyle="miter"/>
                <v:path arrowok="t" textboxrect="0,0,233490,264198"/>
              </v:shape>
              <v:shape id="Shape 55" o:spid="_x0000_s1076" style="position:absolute;left:13475;top:31083;width:2739;height:2610;visibility:visible;mso-wrap-style:square;v-text-anchor:top" coordsize="273977,2610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" path="m44552,r65925,13792l129680,170701r597,127l208051,34188r65926,13792l229426,261010r-43854,-9182l217145,100863r-597,-114l132766,240792,96672,233235,75717,72847r-596,-114l43853,222199,,213017,44552,xe" fillcolor="#fffefd" stroked="f" strokeweight="0">
                <v:stroke miterlimit="1" joinstyle="miter"/>
                <v:path arrowok="t" textboxrect="0,0,273977,261010"/>
              </v:shape>
              <v:shape id="Shape 56" o:spid="_x0000_s1077" style="position:absolute;left:16749;top:31593;width:1676;height:2213;visibility:visible;mso-wrap-style:square;v-text-anchor:top" coordsize="167627,2213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" path="m4902,l167627,3670r-901,40234l51841,41313,50787,87935r105436,2375l155385,127483,49949,125108r-1206,53327l166065,181077r-901,40233l,217576,4902,xe" fillcolor="#fffefd" stroked="f" strokeweight="0">
                <v:stroke miterlimit="1" joinstyle="miter"/>
                <v:path arrowok="t" textboxrect="0,0,167627,221310"/>
              </v:shape>
              <v:shape id="Shape 57" o:spid="_x0000_s1078" style="position:absolute;left:18932;top:31347;width:2127;height:2413;visibility:visible;mso-wrap-style:square;v-text-anchor:top" coordsize="212623,2413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" path="m181953,r30670,215455l165252,222186,55093,90716r-597,76l75019,235039r-44361,6312l,25895,47066,19202,157556,150940r610,-90l137592,6312,181953,xe" fillcolor="#fffefd" stroked="f" strokeweight="0">
                <v:stroke miterlimit="1" joinstyle="miter"/>
                <v:path arrowok="t" textboxrect="0,0,212623,241351"/>
              </v:shape>
              <v:shape id="Shape 58" o:spid="_x0000_s1079" style="position:absolute;left:21156;top:30719;width:1822;height:2415;visibility:visible;mso-wrap-style:square;v-text-anchor:top" coordsize="182182,2415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" path="m170129,r12053,38379l119951,57912r53125,169253l127445,241503,74282,72250,12052,91796,,53416,170129,xe" fillcolor="#fffefd" stroked="f" strokeweight="0">
                <v:stroke miterlimit="1" joinstyle="miter"/>
                <v:path arrowok="t" textboxrect="0,0,182182,241503"/>
              </v:shape>
              <v:shape id="Shape 59" o:spid="_x0000_s1080" style="position:absolute;left:24189;top:29518;width:2412;height:2396;visibility:visible;mso-wrap-style:square;v-text-anchor:top" coordsize="241198,239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" path="m119821,1524v19590,1524,37468,11344,50207,33023l130086,58030c115494,36198,96063,39831,76365,51413,63221,59147,51219,73613,60490,89386v8484,14453,18504,11049,72657,-4509c148806,80255,195948,64227,220967,106798v20231,34429,8293,76085,-42684,106032c136766,237227,85814,239602,59169,193030l99111,169561v14668,24968,39840,23254,61912,10300c175476,171364,195085,154181,183794,134992v-11887,-20219,-42011,-7125,-73913,1727c77686,145736,43243,151489,22542,116272,,77905,25464,38192,59347,18279,78931,6772,100232,,119821,1524xe" fillcolor="#fffefd" stroked="f" strokeweight="0">
                <v:stroke miterlimit="1" joinstyle="miter"/>
                <v:path arrowok="t" textboxrect="0,0,241198,239602"/>
              </v:shape>
              <v:shape id="Shape 60" o:spid="_x0000_s1081" style="position:absolute;left:25802;top:27826;width:2372;height:2498;visibility:visible;mso-wrap-style:square;v-text-anchor:top" coordsize="237147,2497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" path="m161176,r22898,154877l237147,219354r-36931,30404l146355,184353,,132715,41643,98412r93930,34011l120002,33896,161176,xe" fillcolor="#fffefd" stroked="f" strokeweight="0">
                <v:stroke miterlimit="1" joinstyle="miter"/>
                <v:path arrowok="t" textboxrect="0,0,237147,249758"/>
              </v:shape>
              <v:shape id="Shape 61" o:spid="_x0000_s1082" style="position:absolute;left:27726;top:26556;width:2505;height:2444;visibility:visible;mso-wrap-style:square;v-text-anchor:top" coordsize="250482,2443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" path="m119432,7389v9749,2462,19461,7586,28866,15927l117564,57987c96939,41731,79591,51205,64440,68312,54318,79704,47384,97192,61062,109333v12560,11112,21031,4762,67703,-26759c142253,73341,182131,43521,219075,76262v29883,26492,31407,69799,-7823,114046c179324,226351,131610,244334,91872,208291r30721,-34658c144259,192835,167665,183424,184645,164286v11125,-12561,24460,-34951,7811,-49708c174892,99008,150292,120788,122682,139076v-27838,18517,-58814,34633,-89370,7544c,117105,11938,71474,38024,42048,60608,16559,90185,,119432,7389xe" fillcolor="#fffefd" stroked="f" strokeweight="0">
                <v:stroke miterlimit="1" joinstyle="miter"/>
                <v:path arrowok="t" textboxrect="0,0,250482,244334"/>
              </v:shape>
              <v:shape id="Shape 62" o:spid="_x0000_s1083" style="position:absolute;left:28937;top:24587;width:2441;height:2131;visibility:visible;mso-wrap-style:square;v-text-anchor:top" coordsize="244145,2131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" path="m96863,r33782,21844l95212,76619r148933,96355l218161,213157,69215,116802,33782,171564,,149708,96863,xe" fillcolor="#fffefd" stroked="f" strokeweight="0">
                <v:stroke miterlimit="1" joinstyle="miter"/>
                <v:path arrowok="t" textboxrect="0,0,244145,213157"/>
              </v:shape>
              <v:shape id="Shape 63" o:spid="_x0000_s1084" style="position:absolute;left:30096;top:22734;width:2662;height:2377;visibility:visible;mso-wrap-style:square;v-text-anchor:top" coordsize="266230,2376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" path="m66726,r36690,16472l56312,121285r42532,19113l142087,44209r33897,15240l132766,155638r48654,21870l229514,70472r36716,16498l198514,237642,,148450,66726,xe" fillcolor="#fffefd" stroked="f" strokeweight="0">
                <v:stroke miterlimit="1" joinstyle="miter"/>
                <v:path arrowok="t" textboxrect="0,0,266230,237642"/>
              </v:shape>
              <v:shape id="Shape 64" o:spid="_x0000_s1085" style="position:absolute;left:30957;top:19983;width:2665;height:2789;visibility:visible;mso-wrap-style:square;v-text-anchor:top" coordsize="266535,2789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" path="m54991,l266535,51054,256032,94615,106096,58420r-127,597l243370,147053r-8649,35852l73774,198933r-152,597l222060,235356r-10504,43561l,227851,15799,162369,173228,147993r127,-584l39192,65481,54991,xe" fillcolor="#fffefd" stroked="f" strokeweight="0">
                <v:stroke miterlimit="1" joinstyle="miter"/>
                <v:path arrowok="t" textboxrect="0,0,266535,278917"/>
              </v:shape>
              <w10:anchorlock/>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8B7A5D8"/>
    <w:multiLevelType w:val="multilevel"/>
    <w:tmpl w:val="CA20D45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pPr>
        <w:ind w:left="0" w:firstLine="0"/>
      </w:pPr>
    </w:lvl>
    <w:lvl w:ilvl="8">
      <w:numFmt w:val="decimal"/>
      <w:lvlText w:val=""/>
      <w:lvlJc w:val="left"/>
      <w:pPr>
        <w:ind w:left="0" w:firstLine="0"/>
      </w:pPr>
    </w:lvl>
  </w:abstractNum>
  <w:abstractNum w:abstractNumId="1" w15:restartNumberingAfterBreak="0">
    <w:nsid w:val="07B30C8E"/>
    <w:multiLevelType w:val="hybridMultilevel"/>
    <w:tmpl w:val="8CA2ABC6"/>
    <w:lvl w:ilvl="0" w:tplc="04100001">
      <w:start w:val="1"/>
      <w:numFmt w:val="bullet"/>
      <w:lvlText w:val=""/>
      <w:lvlJc w:val="left"/>
      <w:pPr>
        <w:tabs>
          <w:tab w:val="num" w:pos="720"/>
        </w:tabs>
        <w:ind w:left="720" w:hanging="360"/>
      </w:pPr>
      <w:rPr>
        <w:rFonts w:ascii="Symbol" w:hAnsi="Symbol" w:hint="default"/>
      </w:rPr>
    </w:lvl>
    <w:lvl w:ilvl="1" w:tplc="04100003" w:tentative="1">
      <w:start w:val="1"/>
      <w:numFmt w:val="bullet"/>
      <w:lvlText w:val="o"/>
      <w:lvlJc w:val="left"/>
      <w:pPr>
        <w:tabs>
          <w:tab w:val="num" w:pos="1440"/>
        </w:tabs>
        <w:ind w:left="1440" w:hanging="360"/>
      </w:pPr>
      <w:rPr>
        <w:rFonts w:ascii="Courier New" w:hAnsi="Courier New" w:hint="default"/>
      </w:rPr>
    </w:lvl>
    <w:lvl w:ilvl="2" w:tplc="04100005" w:tentative="1">
      <w:start w:val="1"/>
      <w:numFmt w:val="bullet"/>
      <w:lvlText w:val=""/>
      <w:lvlJc w:val="left"/>
      <w:pPr>
        <w:tabs>
          <w:tab w:val="num" w:pos="2160"/>
        </w:tabs>
        <w:ind w:left="2160" w:hanging="360"/>
      </w:pPr>
      <w:rPr>
        <w:rFonts w:ascii="Wingdings" w:hAnsi="Wingdings" w:hint="default"/>
      </w:rPr>
    </w:lvl>
    <w:lvl w:ilvl="3" w:tplc="04100001" w:tentative="1">
      <w:start w:val="1"/>
      <w:numFmt w:val="bullet"/>
      <w:lvlText w:val=""/>
      <w:lvlJc w:val="left"/>
      <w:pPr>
        <w:tabs>
          <w:tab w:val="num" w:pos="2880"/>
        </w:tabs>
        <w:ind w:left="2880" w:hanging="360"/>
      </w:pPr>
      <w:rPr>
        <w:rFonts w:ascii="Symbol" w:hAnsi="Symbol" w:hint="default"/>
      </w:rPr>
    </w:lvl>
    <w:lvl w:ilvl="4" w:tplc="04100003" w:tentative="1">
      <w:start w:val="1"/>
      <w:numFmt w:val="bullet"/>
      <w:lvlText w:val="o"/>
      <w:lvlJc w:val="left"/>
      <w:pPr>
        <w:tabs>
          <w:tab w:val="num" w:pos="3600"/>
        </w:tabs>
        <w:ind w:left="3600" w:hanging="360"/>
      </w:pPr>
      <w:rPr>
        <w:rFonts w:ascii="Courier New" w:hAnsi="Courier New" w:hint="default"/>
      </w:rPr>
    </w:lvl>
    <w:lvl w:ilvl="5" w:tplc="04100005" w:tentative="1">
      <w:start w:val="1"/>
      <w:numFmt w:val="bullet"/>
      <w:lvlText w:val=""/>
      <w:lvlJc w:val="left"/>
      <w:pPr>
        <w:tabs>
          <w:tab w:val="num" w:pos="4320"/>
        </w:tabs>
        <w:ind w:left="4320" w:hanging="360"/>
      </w:pPr>
      <w:rPr>
        <w:rFonts w:ascii="Wingdings" w:hAnsi="Wingdings" w:hint="default"/>
      </w:rPr>
    </w:lvl>
    <w:lvl w:ilvl="6" w:tplc="04100001" w:tentative="1">
      <w:start w:val="1"/>
      <w:numFmt w:val="bullet"/>
      <w:lvlText w:val=""/>
      <w:lvlJc w:val="left"/>
      <w:pPr>
        <w:tabs>
          <w:tab w:val="num" w:pos="5040"/>
        </w:tabs>
        <w:ind w:left="5040" w:hanging="360"/>
      </w:pPr>
      <w:rPr>
        <w:rFonts w:ascii="Symbol" w:hAnsi="Symbol" w:hint="default"/>
      </w:rPr>
    </w:lvl>
    <w:lvl w:ilvl="7" w:tplc="04100003" w:tentative="1">
      <w:start w:val="1"/>
      <w:numFmt w:val="bullet"/>
      <w:lvlText w:val="o"/>
      <w:lvlJc w:val="left"/>
      <w:pPr>
        <w:tabs>
          <w:tab w:val="num" w:pos="5760"/>
        </w:tabs>
        <w:ind w:left="5760" w:hanging="360"/>
      </w:pPr>
      <w:rPr>
        <w:rFonts w:ascii="Courier New" w:hAnsi="Courier New" w:hint="default"/>
      </w:rPr>
    </w:lvl>
    <w:lvl w:ilvl="8" w:tplc="0410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7D233A1"/>
    <w:multiLevelType w:val="hybridMultilevel"/>
    <w:tmpl w:val="1EE21384"/>
    <w:lvl w:ilvl="0" w:tplc="04100001">
      <w:start w:val="1"/>
      <w:numFmt w:val="bullet"/>
      <w:lvlText w:val=""/>
      <w:lvlJc w:val="left"/>
      <w:pPr>
        <w:tabs>
          <w:tab w:val="num" w:pos="720"/>
        </w:tabs>
        <w:ind w:left="720" w:hanging="360"/>
      </w:pPr>
      <w:rPr>
        <w:rFonts w:ascii="Symbol" w:hAnsi="Symbol" w:hint="default"/>
      </w:rPr>
    </w:lvl>
    <w:lvl w:ilvl="1" w:tplc="04100019" w:tentative="1">
      <w:start w:val="1"/>
      <w:numFmt w:val="lowerLetter"/>
      <w:lvlText w:val="%2."/>
      <w:lvlJc w:val="left"/>
      <w:pPr>
        <w:tabs>
          <w:tab w:val="num" w:pos="1440"/>
        </w:tabs>
        <w:ind w:left="1440" w:hanging="360"/>
      </w:pPr>
    </w:lvl>
    <w:lvl w:ilvl="2" w:tplc="0410001B" w:tentative="1">
      <w:start w:val="1"/>
      <w:numFmt w:val="lowerRoman"/>
      <w:lvlText w:val="%3."/>
      <w:lvlJc w:val="right"/>
      <w:pPr>
        <w:tabs>
          <w:tab w:val="num" w:pos="2160"/>
        </w:tabs>
        <w:ind w:left="2160" w:hanging="180"/>
      </w:pPr>
    </w:lvl>
    <w:lvl w:ilvl="3" w:tplc="0410000F" w:tentative="1">
      <w:start w:val="1"/>
      <w:numFmt w:val="decimal"/>
      <w:lvlText w:val="%4."/>
      <w:lvlJc w:val="left"/>
      <w:pPr>
        <w:tabs>
          <w:tab w:val="num" w:pos="2880"/>
        </w:tabs>
        <w:ind w:left="2880" w:hanging="360"/>
      </w:pPr>
    </w:lvl>
    <w:lvl w:ilvl="4" w:tplc="04100019" w:tentative="1">
      <w:start w:val="1"/>
      <w:numFmt w:val="lowerLetter"/>
      <w:lvlText w:val="%5."/>
      <w:lvlJc w:val="left"/>
      <w:pPr>
        <w:tabs>
          <w:tab w:val="num" w:pos="3600"/>
        </w:tabs>
        <w:ind w:left="3600" w:hanging="360"/>
      </w:pPr>
    </w:lvl>
    <w:lvl w:ilvl="5" w:tplc="0410001B" w:tentative="1">
      <w:start w:val="1"/>
      <w:numFmt w:val="lowerRoman"/>
      <w:lvlText w:val="%6."/>
      <w:lvlJc w:val="right"/>
      <w:pPr>
        <w:tabs>
          <w:tab w:val="num" w:pos="4320"/>
        </w:tabs>
        <w:ind w:left="4320" w:hanging="180"/>
      </w:pPr>
    </w:lvl>
    <w:lvl w:ilvl="6" w:tplc="0410000F" w:tentative="1">
      <w:start w:val="1"/>
      <w:numFmt w:val="decimal"/>
      <w:lvlText w:val="%7."/>
      <w:lvlJc w:val="left"/>
      <w:pPr>
        <w:tabs>
          <w:tab w:val="num" w:pos="5040"/>
        </w:tabs>
        <w:ind w:left="5040" w:hanging="360"/>
      </w:pPr>
    </w:lvl>
    <w:lvl w:ilvl="7" w:tplc="04100019" w:tentative="1">
      <w:start w:val="1"/>
      <w:numFmt w:val="lowerLetter"/>
      <w:lvlText w:val="%8."/>
      <w:lvlJc w:val="left"/>
      <w:pPr>
        <w:tabs>
          <w:tab w:val="num" w:pos="5760"/>
        </w:tabs>
        <w:ind w:left="5760" w:hanging="360"/>
      </w:pPr>
    </w:lvl>
    <w:lvl w:ilvl="8" w:tplc="0410001B" w:tentative="1">
      <w:start w:val="1"/>
      <w:numFmt w:val="lowerRoman"/>
      <w:lvlText w:val="%9."/>
      <w:lvlJc w:val="right"/>
      <w:pPr>
        <w:tabs>
          <w:tab w:val="num" w:pos="6480"/>
        </w:tabs>
        <w:ind w:left="6480" w:hanging="180"/>
      </w:pPr>
    </w:lvl>
  </w:abstractNum>
  <w:abstractNum w:abstractNumId="3" w15:restartNumberingAfterBreak="0">
    <w:nsid w:val="0D313A33"/>
    <w:multiLevelType w:val="hybridMultilevel"/>
    <w:tmpl w:val="D1821A2C"/>
    <w:lvl w:ilvl="0" w:tplc="04100001">
      <w:start w:val="1"/>
      <w:numFmt w:val="bullet"/>
      <w:lvlText w:val=""/>
      <w:lvlJc w:val="left"/>
      <w:pPr>
        <w:tabs>
          <w:tab w:val="num" w:pos="720"/>
        </w:tabs>
        <w:ind w:left="720" w:hanging="360"/>
      </w:pPr>
      <w:rPr>
        <w:rFonts w:ascii="Symbol" w:hAnsi="Symbol" w:hint="default"/>
      </w:rPr>
    </w:lvl>
    <w:lvl w:ilvl="1" w:tplc="04100003" w:tentative="1">
      <w:start w:val="1"/>
      <w:numFmt w:val="bullet"/>
      <w:lvlText w:val="o"/>
      <w:lvlJc w:val="left"/>
      <w:pPr>
        <w:tabs>
          <w:tab w:val="num" w:pos="1440"/>
        </w:tabs>
        <w:ind w:left="1440" w:hanging="360"/>
      </w:pPr>
      <w:rPr>
        <w:rFonts w:ascii="Courier New" w:hAnsi="Courier New" w:hint="default"/>
      </w:rPr>
    </w:lvl>
    <w:lvl w:ilvl="2" w:tplc="04100005" w:tentative="1">
      <w:start w:val="1"/>
      <w:numFmt w:val="bullet"/>
      <w:lvlText w:val=""/>
      <w:lvlJc w:val="left"/>
      <w:pPr>
        <w:tabs>
          <w:tab w:val="num" w:pos="2160"/>
        </w:tabs>
        <w:ind w:left="2160" w:hanging="360"/>
      </w:pPr>
      <w:rPr>
        <w:rFonts w:ascii="Wingdings" w:hAnsi="Wingdings" w:hint="default"/>
      </w:rPr>
    </w:lvl>
    <w:lvl w:ilvl="3" w:tplc="04100001" w:tentative="1">
      <w:start w:val="1"/>
      <w:numFmt w:val="bullet"/>
      <w:lvlText w:val=""/>
      <w:lvlJc w:val="left"/>
      <w:pPr>
        <w:tabs>
          <w:tab w:val="num" w:pos="2880"/>
        </w:tabs>
        <w:ind w:left="2880" w:hanging="360"/>
      </w:pPr>
      <w:rPr>
        <w:rFonts w:ascii="Symbol" w:hAnsi="Symbol" w:hint="default"/>
      </w:rPr>
    </w:lvl>
    <w:lvl w:ilvl="4" w:tplc="04100003" w:tentative="1">
      <w:start w:val="1"/>
      <w:numFmt w:val="bullet"/>
      <w:lvlText w:val="o"/>
      <w:lvlJc w:val="left"/>
      <w:pPr>
        <w:tabs>
          <w:tab w:val="num" w:pos="3600"/>
        </w:tabs>
        <w:ind w:left="3600" w:hanging="360"/>
      </w:pPr>
      <w:rPr>
        <w:rFonts w:ascii="Courier New" w:hAnsi="Courier New" w:hint="default"/>
      </w:rPr>
    </w:lvl>
    <w:lvl w:ilvl="5" w:tplc="04100005" w:tentative="1">
      <w:start w:val="1"/>
      <w:numFmt w:val="bullet"/>
      <w:lvlText w:val=""/>
      <w:lvlJc w:val="left"/>
      <w:pPr>
        <w:tabs>
          <w:tab w:val="num" w:pos="4320"/>
        </w:tabs>
        <w:ind w:left="4320" w:hanging="360"/>
      </w:pPr>
      <w:rPr>
        <w:rFonts w:ascii="Wingdings" w:hAnsi="Wingdings" w:hint="default"/>
      </w:rPr>
    </w:lvl>
    <w:lvl w:ilvl="6" w:tplc="04100001" w:tentative="1">
      <w:start w:val="1"/>
      <w:numFmt w:val="bullet"/>
      <w:lvlText w:val=""/>
      <w:lvlJc w:val="left"/>
      <w:pPr>
        <w:tabs>
          <w:tab w:val="num" w:pos="5040"/>
        </w:tabs>
        <w:ind w:left="5040" w:hanging="360"/>
      </w:pPr>
      <w:rPr>
        <w:rFonts w:ascii="Symbol" w:hAnsi="Symbol" w:hint="default"/>
      </w:rPr>
    </w:lvl>
    <w:lvl w:ilvl="7" w:tplc="04100003" w:tentative="1">
      <w:start w:val="1"/>
      <w:numFmt w:val="bullet"/>
      <w:lvlText w:val="o"/>
      <w:lvlJc w:val="left"/>
      <w:pPr>
        <w:tabs>
          <w:tab w:val="num" w:pos="5760"/>
        </w:tabs>
        <w:ind w:left="5760" w:hanging="360"/>
      </w:pPr>
      <w:rPr>
        <w:rFonts w:ascii="Courier New" w:hAnsi="Courier New" w:hint="default"/>
      </w:rPr>
    </w:lvl>
    <w:lvl w:ilvl="8" w:tplc="0410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DEC3BF3"/>
    <w:multiLevelType w:val="multilevel"/>
    <w:tmpl w:val="8D5200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EAD3AA8"/>
    <w:multiLevelType w:val="hybridMultilevel"/>
    <w:tmpl w:val="0C7C2EB4"/>
    <w:lvl w:ilvl="0" w:tplc="04100017">
      <w:start w:val="1"/>
      <w:numFmt w:val="lowerLetter"/>
      <w:lvlText w:val="%1)"/>
      <w:lvlJc w:val="left"/>
      <w:pPr>
        <w:ind w:left="1800" w:hanging="360"/>
      </w:pPr>
    </w:lvl>
    <w:lvl w:ilvl="1" w:tplc="04100019" w:tentative="1">
      <w:start w:val="1"/>
      <w:numFmt w:val="lowerLetter"/>
      <w:lvlText w:val="%2."/>
      <w:lvlJc w:val="left"/>
      <w:pPr>
        <w:ind w:left="2520" w:hanging="360"/>
      </w:pPr>
    </w:lvl>
    <w:lvl w:ilvl="2" w:tplc="0410001B" w:tentative="1">
      <w:start w:val="1"/>
      <w:numFmt w:val="lowerRoman"/>
      <w:lvlText w:val="%3."/>
      <w:lvlJc w:val="right"/>
      <w:pPr>
        <w:ind w:left="3240" w:hanging="180"/>
      </w:pPr>
    </w:lvl>
    <w:lvl w:ilvl="3" w:tplc="0410000F" w:tentative="1">
      <w:start w:val="1"/>
      <w:numFmt w:val="decimal"/>
      <w:lvlText w:val="%4."/>
      <w:lvlJc w:val="left"/>
      <w:pPr>
        <w:ind w:left="3960" w:hanging="360"/>
      </w:pPr>
    </w:lvl>
    <w:lvl w:ilvl="4" w:tplc="04100019" w:tentative="1">
      <w:start w:val="1"/>
      <w:numFmt w:val="lowerLetter"/>
      <w:lvlText w:val="%5."/>
      <w:lvlJc w:val="left"/>
      <w:pPr>
        <w:ind w:left="4680" w:hanging="360"/>
      </w:pPr>
    </w:lvl>
    <w:lvl w:ilvl="5" w:tplc="0410001B" w:tentative="1">
      <w:start w:val="1"/>
      <w:numFmt w:val="lowerRoman"/>
      <w:lvlText w:val="%6."/>
      <w:lvlJc w:val="right"/>
      <w:pPr>
        <w:ind w:left="5400" w:hanging="180"/>
      </w:pPr>
    </w:lvl>
    <w:lvl w:ilvl="6" w:tplc="0410000F" w:tentative="1">
      <w:start w:val="1"/>
      <w:numFmt w:val="decimal"/>
      <w:lvlText w:val="%7."/>
      <w:lvlJc w:val="left"/>
      <w:pPr>
        <w:ind w:left="6120" w:hanging="360"/>
      </w:pPr>
    </w:lvl>
    <w:lvl w:ilvl="7" w:tplc="04100019" w:tentative="1">
      <w:start w:val="1"/>
      <w:numFmt w:val="lowerLetter"/>
      <w:lvlText w:val="%8."/>
      <w:lvlJc w:val="left"/>
      <w:pPr>
        <w:ind w:left="6840" w:hanging="360"/>
      </w:pPr>
    </w:lvl>
    <w:lvl w:ilvl="8" w:tplc="0410001B" w:tentative="1">
      <w:start w:val="1"/>
      <w:numFmt w:val="lowerRoman"/>
      <w:lvlText w:val="%9."/>
      <w:lvlJc w:val="right"/>
      <w:pPr>
        <w:ind w:left="7560" w:hanging="180"/>
      </w:pPr>
    </w:lvl>
  </w:abstractNum>
  <w:abstractNum w:abstractNumId="6" w15:restartNumberingAfterBreak="0">
    <w:nsid w:val="12283312"/>
    <w:multiLevelType w:val="hybridMultilevel"/>
    <w:tmpl w:val="C3B45B3E"/>
    <w:lvl w:ilvl="0" w:tplc="0410000D">
      <w:start w:val="1"/>
      <w:numFmt w:val="bullet"/>
      <w:lvlText w:val=""/>
      <w:lvlJc w:val="left"/>
      <w:pPr>
        <w:ind w:left="720" w:hanging="360"/>
      </w:pPr>
      <w:rPr>
        <w:rFonts w:ascii="Wingdings" w:hAnsi="Wingding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7" w15:restartNumberingAfterBreak="0">
    <w:nsid w:val="207F6E40"/>
    <w:multiLevelType w:val="multilevel"/>
    <w:tmpl w:val="C83056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08F55DF"/>
    <w:multiLevelType w:val="hybridMultilevel"/>
    <w:tmpl w:val="0D7C9B7E"/>
    <w:lvl w:ilvl="0" w:tplc="04100001">
      <w:start w:val="1"/>
      <w:numFmt w:val="bullet"/>
      <w:lvlText w:val=""/>
      <w:lvlJc w:val="left"/>
      <w:pPr>
        <w:tabs>
          <w:tab w:val="num" w:pos="720"/>
        </w:tabs>
        <w:ind w:left="720" w:hanging="360"/>
      </w:pPr>
      <w:rPr>
        <w:rFonts w:ascii="Symbol" w:hAnsi="Symbol" w:hint="default"/>
      </w:rPr>
    </w:lvl>
    <w:lvl w:ilvl="1" w:tplc="04100003" w:tentative="1">
      <w:start w:val="1"/>
      <w:numFmt w:val="bullet"/>
      <w:lvlText w:val="o"/>
      <w:lvlJc w:val="left"/>
      <w:pPr>
        <w:tabs>
          <w:tab w:val="num" w:pos="1440"/>
        </w:tabs>
        <w:ind w:left="1440" w:hanging="360"/>
      </w:pPr>
      <w:rPr>
        <w:rFonts w:ascii="Courier New" w:hAnsi="Courier New" w:hint="default"/>
      </w:rPr>
    </w:lvl>
    <w:lvl w:ilvl="2" w:tplc="04100005" w:tentative="1">
      <w:start w:val="1"/>
      <w:numFmt w:val="bullet"/>
      <w:lvlText w:val=""/>
      <w:lvlJc w:val="left"/>
      <w:pPr>
        <w:tabs>
          <w:tab w:val="num" w:pos="2160"/>
        </w:tabs>
        <w:ind w:left="2160" w:hanging="360"/>
      </w:pPr>
      <w:rPr>
        <w:rFonts w:ascii="Wingdings" w:hAnsi="Wingdings" w:hint="default"/>
      </w:rPr>
    </w:lvl>
    <w:lvl w:ilvl="3" w:tplc="04100001" w:tentative="1">
      <w:start w:val="1"/>
      <w:numFmt w:val="bullet"/>
      <w:lvlText w:val=""/>
      <w:lvlJc w:val="left"/>
      <w:pPr>
        <w:tabs>
          <w:tab w:val="num" w:pos="2880"/>
        </w:tabs>
        <w:ind w:left="2880" w:hanging="360"/>
      </w:pPr>
      <w:rPr>
        <w:rFonts w:ascii="Symbol" w:hAnsi="Symbol" w:hint="default"/>
      </w:rPr>
    </w:lvl>
    <w:lvl w:ilvl="4" w:tplc="04100003" w:tentative="1">
      <w:start w:val="1"/>
      <w:numFmt w:val="bullet"/>
      <w:lvlText w:val="o"/>
      <w:lvlJc w:val="left"/>
      <w:pPr>
        <w:tabs>
          <w:tab w:val="num" w:pos="3600"/>
        </w:tabs>
        <w:ind w:left="3600" w:hanging="360"/>
      </w:pPr>
      <w:rPr>
        <w:rFonts w:ascii="Courier New" w:hAnsi="Courier New" w:hint="default"/>
      </w:rPr>
    </w:lvl>
    <w:lvl w:ilvl="5" w:tplc="04100005" w:tentative="1">
      <w:start w:val="1"/>
      <w:numFmt w:val="bullet"/>
      <w:lvlText w:val=""/>
      <w:lvlJc w:val="left"/>
      <w:pPr>
        <w:tabs>
          <w:tab w:val="num" w:pos="4320"/>
        </w:tabs>
        <w:ind w:left="4320" w:hanging="360"/>
      </w:pPr>
      <w:rPr>
        <w:rFonts w:ascii="Wingdings" w:hAnsi="Wingdings" w:hint="default"/>
      </w:rPr>
    </w:lvl>
    <w:lvl w:ilvl="6" w:tplc="04100001" w:tentative="1">
      <w:start w:val="1"/>
      <w:numFmt w:val="bullet"/>
      <w:lvlText w:val=""/>
      <w:lvlJc w:val="left"/>
      <w:pPr>
        <w:tabs>
          <w:tab w:val="num" w:pos="5040"/>
        </w:tabs>
        <w:ind w:left="5040" w:hanging="360"/>
      </w:pPr>
      <w:rPr>
        <w:rFonts w:ascii="Symbol" w:hAnsi="Symbol" w:hint="default"/>
      </w:rPr>
    </w:lvl>
    <w:lvl w:ilvl="7" w:tplc="04100003" w:tentative="1">
      <w:start w:val="1"/>
      <w:numFmt w:val="bullet"/>
      <w:lvlText w:val="o"/>
      <w:lvlJc w:val="left"/>
      <w:pPr>
        <w:tabs>
          <w:tab w:val="num" w:pos="5760"/>
        </w:tabs>
        <w:ind w:left="5760" w:hanging="360"/>
      </w:pPr>
      <w:rPr>
        <w:rFonts w:ascii="Courier New" w:hAnsi="Courier New" w:hint="default"/>
      </w:rPr>
    </w:lvl>
    <w:lvl w:ilvl="8" w:tplc="0410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4C843F3"/>
    <w:multiLevelType w:val="hybridMultilevel"/>
    <w:tmpl w:val="241CBF5A"/>
    <w:lvl w:ilvl="0" w:tplc="04100001">
      <w:start w:val="1"/>
      <w:numFmt w:val="bullet"/>
      <w:lvlText w:val=""/>
      <w:lvlJc w:val="left"/>
      <w:pPr>
        <w:tabs>
          <w:tab w:val="num" w:pos="720"/>
        </w:tabs>
        <w:ind w:left="720" w:hanging="360"/>
      </w:pPr>
      <w:rPr>
        <w:rFonts w:ascii="Symbol" w:hAnsi="Symbol" w:hint="default"/>
      </w:rPr>
    </w:lvl>
    <w:lvl w:ilvl="1" w:tplc="04100003" w:tentative="1">
      <w:start w:val="1"/>
      <w:numFmt w:val="bullet"/>
      <w:lvlText w:val="o"/>
      <w:lvlJc w:val="left"/>
      <w:pPr>
        <w:tabs>
          <w:tab w:val="num" w:pos="1440"/>
        </w:tabs>
        <w:ind w:left="1440" w:hanging="360"/>
      </w:pPr>
      <w:rPr>
        <w:rFonts w:ascii="Courier New" w:hAnsi="Courier New" w:hint="default"/>
      </w:rPr>
    </w:lvl>
    <w:lvl w:ilvl="2" w:tplc="04100005" w:tentative="1">
      <w:start w:val="1"/>
      <w:numFmt w:val="bullet"/>
      <w:lvlText w:val=""/>
      <w:lvlJc w:val="left"/>
      <w:pPr>
        <w:tabs>
          <w:tab w:val="num" w:pos="2160"/>
        </w:tabs>
        <w:ind w:left="2160" w:hanging="360"/>
      </w:pPr>
      <w:rPr>
        <w:rFonts w:ascii="Wingdings" w:hAnsi="Wingdings" w:hint="default"/>
      </w:rPr>
    </w:lvl>
    <w:lvl w:ilvl="3" w:tplc="04100001" w:tentative="1">
      <w:start w:val="1"/>
      <w:numFmt w:val="bullet"/>
      <w:lvlText w:val=""/>
      <w:lvlJc w:val="left"/>
      <w:pPr>
        <w:tabs>
          <w:tab w:val="num" w:pos="2880"/>
        </w:tabs>
        <w:ind w:left="2880" w:hanging="360"/>
      </w:pPr>
      <w:rPr>
        <w:rFonts w:ascii="Symbol" w:hAnsi="Symbol" w:hint="default"/>
      </w:rPr>
    </w:lvl>
    <w:lvl w:ilvl="4" w:tplc="04100003" w:tentative="1">
      <w:start w:val="1"/>
      <w:numFmt w:val="bullet"/>
      <w:lvlText w:val="o"/>
      <w:lvlJc w:val="left"/>
      <w:pPr>
        <w:tabs>
          <w:tab w:val="num" w:pos="3600"/>
        </w:tabs>
        <w:ind w:left="3600" w:hanging="360"/>
      </w:pPr>
      <w:rPr>
        <w:rFonts w:ascii="Courier New" w:hAnsi="Courier New" w:hint="default"/>
      </w:rPr>
    </w:lvl>
    <w:lvl w:ilvl="5" w:tplc="04100005" w:tentative="1">
      <w:start w:val="1"/>
      <w:numFmt w:val="bullet"/>
      <w:lvlText w:val=""/>
      <w:lvlJc w:val="left"/>
      <w:pPr>
        <w:tabs>
          <w:tab w:val="num" w:pos="4320"/>
        </w:tabs>
        <w:ind w:left="4320" w:hanging="360"/>
      </w:pPr>
      <w:rPr>
        <w:rFonts w:ascii="Wingdings" w:hAnsi="Wingdings" w:hint="default"/>
      </w:rPr>
    </w:lvl>
    <w:lvl w:ilvl="6" w:tplc="04100001" w:tentative="1">
      <w:start w:val="1"/>
      <w:numFmt w:val="bullet"/>
      <w:lvlText w:val=""/>
      <w:lvlJc w:val="left"/>
      <w:pPr>
        <w:tabs>
          <w:tab w:val="num" w:pos="5040"/>
        </w:tabs>
        <w:ind w:left="5040" w:hanging="360"/>
      </w:pPr>
      <w:rPr>
        <w:rFonts w:ascii="Symbol" w:hAnsi="Symbol" w:hint="default"/>
      </w:rPr>
    </w:lvl>
    <w:lvl w:ilvl="7" w:tplc="04100003" w:tentative="1">
      <w:start w:val="1"/>
      <w:numFmt w:val="bullet"/>
      <w:lvlText w:val="o"/>
      <w:lvlJc w:val="left"/>
      <w:pPr>
        <w:tabs>
          <w:tab w:val="num" w:pos="5760"/>
        </w:tabs>
        <w:ind w:left="5760" w:hanging="360"/>
      </w:pPr>
      <w:rPr>
        <w:rFonts w:ascii="Courier New" w:hAnsi="Courier New" w:hint="default"/>
      </w:rPr>
    </w:lvl>
    <w:lvl w:ilvl="8" w:tplc="0410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289A4D9E"/>
    <w:multiLevelType w:val="hybridMultilevel"/>
    <w:tmpl w:val="E940C48C"/>
    <w:lvl w:ilvl="0" w:tplc="04100001">
      <w:start w:val="1"/>
      <w:numFmt w:val="bullet"/>
      <w:lvlText w:val=""/>
      <w:lvlJc w:val="left"/>
      <w:pPr>
        <w:tabs>
          <w:tab w:val="num" w:pos="720"/>
        </w:tabs>
        <w:ind w:left="720" w:hanging="360"/>
      </w:pPr>
      <w:rPr>
        <w:rFonts w:ascii="Symbol" w:hAnsi="Symbol" w:hint="default"/>
      </w:rPr>
    </w:lvl>
    <w:lvl w:ilvl="1" w:tplc="04100003">
      <w:start w:val="1"/>
      <w:numFmt w:val="bullet"/>
      <w:lvlText w:val="o"/>
      <w:lvlJc w:val="left"/>
      <w:pPr>
        <w:tabs>
          <w:tab w:val="num" w:pos="1440"/>
        </w:tabs>
        <w:ind w:left="1440" w:hanging="360"/>
      </w:pPr>
      <w:rPr>
        <w:rFonts w:ascii="Courier New" w:hAnsi="Courier New" w:hint="default"/>
      </w:rPr>
    </w:lvl>
    <w:lvl w:ilvl="2" w:tplc="04100005" w:tentative="1">
      <w:start w:val="1"/>
      <w:numFmt w:val="bullet"/>
      <w:lvlText w:val=""/>
      <w:lvlJc w:val="left"/>
      <w:pPr>
        <w:tabs>
          <w:tab w:val="num" w:pos="2160"/>
        </w:tabs>
        <w:ind w:left="2160" w:hanging="360"/>
      </w:pPr>
      <w:rPr>
        <w:rFonts w:ascii="Wingdings" w:hAnsi="Wingdings" w:hint="default"/>
      </w:rPr>
    </w:lvl>
    <w:lvl w:ilvl="3" w:tplc="04100001" w:tentative="1">
      <w:start w:val="1"/>
      <w:numFmt w:val="bullet"/>
      <w:lvlText w:val=""/>
      <w:lvlJc w:val="left"/>
      <w:pPr>
        <w:tabs>
          <w:tab w:val="num" w:pos="2880"/>
        </w:tabs>
        <w:ind w:left="2880" w:hanging="360"/>
      </w:pPr>
      <w:rPr>
        <w:rFonts w:ascii="Symbol" w:hAnsi="Symbol" w:hint="default"/>
      </w:rPr>
    </w:lvl>
    <w:lvl w:ilvl="4" w:tplc="04100003" w:tentative="1">
      <w:start w:val="1"/>
      <w:numFmt w:val="bullet"/>
      <w:lvlText w:val="o"/>
      <w:lvlJc w:val="left"/>
      <w:pPr>
        <w:tabs>
          <w:tab w:val="num" w:pos="3600"/>
        </w:tabs>
        <w:ind w:left="3600" w:hanging="360"/>
      </w:pPr>
      <w:rPr>
        <w:rFonts w:ascii="Courier New" w:hAnsi="Courier New" w:hint="default"/>
      </w:rPr>
    </w:lvl>
    <w:lvl w:ilvl="5" w:tplc="04100005" w:tentative="1">
      <w:start w:val="1"/>
      <w:numFmt w:val="bullet"/>
      <w:lvlText w:val=""/>
      <w:lvlJc w:val="left"/>
      <w:pPr>
        <w:tabs>
          <w:tab w:val="num" w:pos="4320"/>
        </w:tabs>
        <w:ind w:left="4320" w:hanging="360"/>
      </w:pPr>
      <w:rPr>
        <w:rFonts w:ascii="Wingdings" w:hAnsi="Wingdings" w:hint="default"/>
      </w:rPr>
    </w:lvl>
    <w:lvl w:ilvl="6" w:tplc="04100001" w:tentative="1">
      <w:start w:val="1"/>
      <w:numFmt w:val="bullet"/>
      <w:lvlText w:val=""/>
      <w:lvlJc w:val="left"/>
      <w:pPr>
        <w:tabs>
          <w:tab w:val="num" w:pos="5040"/>
        </w:tabs>
        <w:ind w:left="5040" w:hanging="360"/>
      </w:pPr>
      <w:rPr>
        <w:rFonts w:ascii="Symbol" w:hAnsi="Symbol" w:hint="default"/>
      </w:rPr>
    </w:lvl>
    <w:lvl w:ilvl="7" w:tplc="04100003" w:tentative="1">
      <w:start w:val="1"/>
      <w:numFmt w:val="bullet"/>
      <w:lvlText w:val="o"/>
      <w:lvlJc w:val="left"/>
      <w:pPr>
        <w:tabs>
          <w:tab w:val="num" w:pos="5760"/>
        </w:tabs>
        <w:ind w:left="5760" w:hanging="360"/>
      </w:pPr>
      <w:rPr>
        <w:rFonts w:ascii="Courier New" w:hAnsi="Courier New" w:hint="default"/>
      </w:rPr>
    </w:lvl>
    <w:lvl w:ilvl="8" w:tplc="0410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29817E81"/>
    <w:multiLevelType w:val="hybridMultilevel"/>
    <w:tmpl w:val="FC1ECC9A"/>
    <w:lvl w:ilvl="0" w:tplc="04100001">
      <w:start w:val="1"/>
      <w:numFmt w:val="bullet"/>
      <w:lvlText w:val=""/>
      <w:lvlJc w:val="left"/>
      <w:pPr>
        <w:tabs>
          <w:tab w:val="num" w:pos="720"/>
        </w:tabs>
        <w:ind w:left="720" w:hanging="360"/>
      </w:pPr>
      <w:rPr>
        <w:rFonts w:ascii="Symbol" w:hAnsi="Symbol" w:hint="default"/>
      </w:rPr>
    </w:lvl>
    <w:lvl w:ilvl="1" w:tplc="04100003" w:tentative="1">
      <w:start w:val="1"/>
      <w:numFmt w:val="bullet"/>
      <w:lvlText w:val="o"/>
      <w:lvlJc w:val="left"/>
      <w:pPr>
        <w:tabs>
          <w:tab w:val="num" w:pos="1440"/>
        </w:tabs>
        <w:ind w:left="1440" w:hanging="360"/>
      </w:pPr>
      <w:rPr>
        <w:rFonts w:ascii="Courier New" w:hAnsi="Courier New" w:hint="default"/>
      </w:rPr>
    </w:lvl>
    <w:lvl w:ilvl="2" w:tplc="04100005" w:tentative="1">
      <w:start w:val="1"/>
      <w:numFmt w:val="bullet"/>
      <w:lvlText w:val=""/>
      <w:lvlJc w:val="left"/>
      <w:pPr>
        <w:tabs>
          <w:tab w:val="num" w:pos="2160"/>
        </w:tabs>
        <w:ind w:left="2160" w:hanging="360"/>
      </w:pPr>
      <w:rPr>
        <w:rFonts w:ascii="Wingdings" w:hAnsi="Wingdings" w:hint="default"/>
      </w:rPr>
    </w:lvl>
    <w:lvl w:ilvl="3" w:tplc="04100001" w:tentative="1">
      <w:start w:val="1"/>
      <w:numFmt w:val="bullet"/>
      <w:lvlText w:val=""/>
      <w:lvlJc w:val="left"/>
      <w:pPr>
        <w:tabs>
          <w:tab w:val="num" w:pos="2880"/>
        </w:tabs>
        <w:ind w:left="2880" w:hanging="360"/>
      </w:pPr>
      <w:rPr>
        <w:rFonts w:ascii="Symbol" w:hAnsi="Symbol" w:hint="default"/>
      </w:rPr>
    </w:lvl>
    <w:lvl w:ilvl="4" w:tplc="04100003" w:tentative="1">
      <w:start w:val="1"/>
      <w:numFmt w:val="bullet"/>
      <w:lvlText w:val="o"/>
      <w:lvlJc w:val="left"/>
      <w:pPr>
        <w:tabs>
          <w:tab w:val="num" w:pos="3600"/>
        </w:tabs>
        <w:ind w:left="3600" w:hanging="360"/>
      </w:pPr>
      <w:rPr>
        <w:rFonts w:ascii="Courier New" w:hAnsi="Courier New" w:hint="default"/>
      </w:rPr>
    </w:lvl>
    <w:lvl w:ilvl="5" w:tplc="04100005" w:tentative="1">
      <w:start w:val="1"/>
      <w:numFmt w:val="bullet"/>
      <w:lvlText w:val=""/>
      <w:lvlJc w:val="left"/>
      <w:pPr>
        <w:tabs>
          <w:tab w:val="num" w:pos="4320"/>
        </w:tabs>
        <w:ind w:left="4320" w:hanging="360"/>
      </w:pPr>
      <w:rPr>
        <w:rFonts w:ascii="Wingdings" w:hAnsi="Wingdings" w:hint="default"/>
      </w:rPr>
    </w:lvl>
    <w:lvl w:ilvl="6" w:tplc="04100001" w:tentative="1">
      <w:start w:val="1"/>
      <w:numFmt w:val="bullet"/>
      <w:lvlText w:val=""/>
      <w:lvlJc w:val="left"/>
      <w:pPr>
        <w:tabs>
          <w:tab w:val="num" w:pos="5040"/>
        </w:tabs>
        <w:ind w:left="5040" w:hanging="360"/>
      </w:pPr>
      <w:rPr>
        <w:rFonts w:ascii="Symbol" w:hAnsi="Symbol" w:hint="default"/>
      </w:rPr>
    </w:lvl>
    <w:lvl w:ilvl="7" w:tplc="04100003" w:tentative="1">
      <w:start w:val="1"/>
      <w:numFmt w:val="bullet"/>
      <w:lvlText w:val="o"/>
      <w:lvlJc w:val="left"/>
      <w:pPr>
        <w:tabs>
          <w:tab w:val="num" w:pos="5760"/>
        </w:tabs>
        <w:ind w:left="5760" w:hanging="360"/>
      </w:pPr>
      <w:rPr>
        <w:rFonts w:ascii="Courier New" w:hAnsi="Courier New" w:hint="default"/>
      </w:rPr>
    </w:lvl>
    <w:lvl w:ilvl="8" w:tplc="0410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2E466784"/>
    <w:multiLevelType w:val="hybridMultilevel"/>
    <w:tmpl w:val="1CAEBD5E"/>
    <w:lvl w:ilvl="0" w:tplc="04100001">
      <w:start w:val="1"/>
      <w:numFmt w:val="bullet"/>
      <w:lvlText w:val=""/>
      <w:lvlJc w:val="left"/>
      <w:pPr>
        <w:tabs>
          <w:tab w:val="num" w:pos="720"/>
        </w:tabs>
        <w:ind w:left="720" w:hanging="360"/>
      </w:pPr>
      <w:rPr>
        <w:rFonts w:ascii="Symbol" w:hAnsi="Symbol" w:hint="default"/>
      </w:rPr>
    </w:lvl>
    <w:lvl w:ilvl="1" w:tplc="04100003" w:tentative="1">
      <w:start w:val="1"/>
      <w:numFmt w:val="bullet"/>
      <w:lvlText w:val="o"/>
      <w:lvlJc w:val="left"/>
      <w:pPr>
        <w:tabs>
          <w:tab w:val="num" w:pos="1440"/>
        </w:tabs>
        <w:ind w:left="1440" w:hanging="360"/>
      </w:pPr>
      <w:rPr>
        <w:rFonts w:ascii="Courier New" w:hAnsi="Courier New" w:hint="default"/>
      </w:rPr>
    </w:lvl>
    <w:lvl w:ilvl="2" w:tplc="04100005" w:tentative="1">
      <w:start w:val="1"/>
      <w:numFmt w:val="bullet"/>
      <w:lvlText w:val=""/>
      <w:lvlJc w:val="left"/>
      <w:pPr>
        <w:tabs>
          <w:tab w:val="num" w:pos="2160"/>
        </w:tabs>
        <w:ind w:left="2160" w:hanging="360"/>
      </w:pPr>
      <w:rPr>
        <w:rFonts w:ascii="Wingdings" w:hAnsi="Wingdings" w:hint="default"/>
      </w:rPr>
    </w:lvl>
    <w:lvl w:ilvl="3" w:tplc="04100001" w:tentative="1">
      <w:start w:val="1"/>
      <w:numFmt w:val="bullet"/>
      <w:lvlText w:val=""/>
      <w:lvlJc w:val="left"/>
      <w:pPr>
        <w:tabs>
          <w:tab w:val="num" w:pos="2880"/>
        </w:tabs>
        <w:ind w:left="2880" w:hanging="360"/>
      </w:pPr>
      <w:rPr>
        <w:rFonts w:ascii="Symbol" w:hAnsi="Symbol" w:hint="default"/>
      </w:rPr>
    </w:lvl>
    <w:lvl w:ilvl="4" w:tplc="04100003" w:tentative="1">
      <w:start w:val="1"/>
      <w:numFmt w:val="bullet"/>
      <w:lvlText w:val="o"/>
      <w:lvlJc w:val="left"/>
      <w:pPr>
        <w:tabs>
          <w:tab w:val="num" w:pos="3600"/>
        </w:tabs>
        <w:ind w:left="3600" w:hanging="360"/>
      </w:pPr>
      <w:rPr>
        <w:rFonts w:ascii="Courier New" w:hAnsi="Courier New" w:hint="default"/>
      </w:rPr>
    </w:lvl>
    <w:lvl w:ilvl="5" w:tplc="04100005" w:tentative="1">
      <w:start w:val="1"/>
      <w:numFmt w:val="bullet"/>
      <w:lvlText w:val=""/>
      <w:lvlJc w:val="left"/>
      <w:pPr>
        <w:tabs>
          <w:tab w:val="num" w:pos="4320"/>
        </w:tabs>
        <w:ind w:left="4320" w:hanging="360"/>
      </w:pPr>
      <w:rPr>
        <w:rFonts w:ascii="Wingdings" w:hAnsi="Wingdings" w:hint="default"/>
      </w:rPr>
    </w:lvl>
    <w:lvl w:ilvl="6" w:tplc="04100001" w:tentative="1">
      <w:start w:val="1"/>
      <w:numFmt w:val="bullet"/>
      <w:lvlText w:val=""/>
      <w:lvlJc w:val="left"/>
      <w:pPr>
        <w:tabs>
          <w:tab w:val="num" w:pos="5040"/>
        </w:tabs>
        <w:ind w:left="5040" w:hanging="360"/>
      </w:pPr>
      <w:rPr>
        <w:rFonts w:ascii="Symbol" w:hAnsi="Symbol" w:hint="default"/>
      </w:rPr>
    </w:lvl>
    <w:lvl w:ilvl="7" w:tplc="04100003" w:tentative="1">
      <w:start w:val="1"/>
      <w:numFmt w:val="bullet"/>
      <w:lvlText w:val="o"/>
      <w:lvlJc w:val="left"/>
      <w:pPr>
        <w:tabs>
          <w:tab w:val="num" w:pos="5760"/>
        </w:tabs>
        <w:ind w:left="5760" w:hanging="360"/>
      </w:pPr>
      <w:rPr>
        <w:rFonts w:ascii="Courier New" w:hAnsi="Courier New" w:hint="default"/>
      </w:rPr>
    </w:lvl>
    <w:lvl w:ilvl="8" w:tplc="0410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2E662A43"/>
    <w:multiLevelType w:val="multilevel"/>
    <w:tmpl w:val="34A86BEA"/>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ED30EA9"/>
    <w:multiLevelType w:val="hybridMultilevel"/>
    <w:tmpl w:val="52DA0FE2"/>
    <w:lvl w:ilvl="0" w:tplc="04100007">
      <w:start w:val="1"/>
      <w:numFmt w:val="bullet"/>
      <w:lvlText w:val=""/>
      <w:lvlJc w:val="left"/>
      <w:pPr>
        <w:tabs>
          <w:tab w:val="num" w:pos="720"/>
        </w:tabs>
        <w:ind w:left="720" w:hanging="360"/>
      </w:pPr>
      <w:rPr>
        <w:rFonts w:ascii="Wingdings" w:hAnsi="Wingdings" w:hint="default"/>
        <w:sz w:val="16"/>
      </w:rPr>
    </w:lvl>
    <w:lvl w:ilvl="1" w:tplc="04100003" w:tentative="1">
      <w:start w:val="1"/>
      <w:numFmt w:val="bullet"/>
      <w:lvlText w:val="o"/>
      <w:lvlJc w:val="left"/>
      <w:pPr>
        <w:tabs>
          <w:tab w:val="num" w:pos="1440"/>
        </w:tabs>
        <w:ind w:left="1440" w:hanging="360"/>
      </w:pPr>
      <w:rPr>
        <w:rFonts w:ascii="Courier New" w:hAnsi="Courier New" w:hint="default"/>
      </w:rPr>
    </w:lvl>
    <w:lvl w:ilvl="2" w:tplc="04100005" w:tentative="1">
      <w:start w:val="1"/>
      <w:numFmt w:val="bullet"/>
      <w:lvlText w:val=""/>
      <w:lvlJc w:val="left"/>
      <w:pPr>
        <w:tabs>
          <w:tab w:val="num" w:pos="2160"/>
        </w:tabs>
        <w:ind w:left="2160" w:hanging="360"/>
      </w:pPr>
      <w:rPr>
        <w:rFonts w:ascii="Wingdings" w:hAnsi="Wingdings" w:hint="default"/>
      </w:rPr>
    </w:lvl>
    <w:lvl w:ilvl="3" w:tplc="04100001" w:tentative="1">
      <w:start w:val="1"/>
      <w:numFmt w:val="bullet"/>
      <w:lvlText w:val=""/>
      <w:lvlJc w:val="left"/>
      <w:pPr>
        <w:tabs>
          <w:tab w:val="num" w:pos="2880"/>
        </w:tabs>
        <w:ind w:left="2880" w:hanging="360"/>
      </w:pPr>
      <w:rPr>
        <w:rFonts w:ascii="Symbol" w:hAnsi="Symbol" w:hint="default"/>
      </w:rPr>
    </w:lvl>
    <w:lvl w:ilvl="4" w:tplc="04100003" w:tentative="1">
      <w:start w:val="1"/>
      <w:numFmt w:val="bullet"/>
      <w:lvlText w:val="o"/>
      <w:lvlJc w:val="left"/>
      <w:pPr>
        <w:tabs>
          <w:tab w:val="num" w:pos="3600"/>
        </w:tabs>
        <w:ind w:left="3600" w:hanging="360"/>
      </w:pPr>
      <w:rPr>
        <w:rFonts w:ascii="Courier New" w:hAnsi="Courier New" w:hint="default"/>
      </w:rPr>
    </w:lvl>
    <w:lvl w:ilvl="5" w:tplc="04100005" w:tentative="1">
      <w:start w:val="1"/>
      <w:numFmt w:val="bullet"/>
      <w:lvlText w:val=""/>
      <w:lvlJc w:val="left"/>
      <w:pPr>
        <w:tabs>
          <w:tab w:val="num" w:pos="4320"/>
        </w:tabs>
        <w:ind w:left="4320" w:hanging="360"/>
      </w:pPr>
      <w:rPr>
        <w:rFonts w:ascii="Wingdings" w:hAnsi="Wingdings" w:hint="default"/>
      </w:rPr>
    </w:lvl>
    <w:lvl w:ilvl="6" w:tplc="04100001" w:tentative="1">
      <w:start w:val="1"/>
      <w:numFmt w:val="bullet"/>
      <w:lvlText w:val=""/>
      <w:lvlJc w:val="left"/>
      <w:pPr>
        <w:tabs>
          <w:tab w:val="num" w:pos="5040"/>
        </w:tabs>
        <w:ind w:left="5040" w:hanging="360"/>
      </w:pPr>
      <w:rPr>
        <w:rFonts w:ascii="Symbol" w:hAnsi="Symbol" w:hint="default"/>
      </w:rPr>
    </w:lvl>
    <w:lvl w:ilvl="7" w:tplc="04100003" w:tentative="1">
      <w:start w:val="1"/>
      <w:numFmt w:val="bullet"/>
      <w:lvlText w:val="o"/>
      <w:lvlJc w:val="left"/>
      <w:pPr>
        <w:tabs>
          <w:tab w:val="num" w:pos="5760"/>
        </w:tabs>
        <w:ind w:left="5760" w:hanging="360"/>
      </w:pPr>
      <w:rPr>
        <w:rFonts w:ascii="Courier New" w:hAnsi="Courier New" w:hint="default"/>
      </w:rPr>
    </w:lvl>
    <w:lvl w:ilvl="8" w:tplc="0410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D8C7151"/>
    <w:multiLevelType w:val="multilevel"/>
    <w:tmpl w:val="0000000C"/>
    <w:styleLink w:val="StileStrutturaLatinoArialGrassettoNeroSinistro0cm"/>
    <w:lvl w:ilvl="0">
      <w:start w:val="1"/>
      <w:numFmt w:val="decimal"/>
      <w:lvlText w:val="%1."/>
      <w:lvlJc w:val="left"/>
      <w:pPr>
        <w:tabs>
          <w:tab w:val="num" w:pos="0"/>
        </w:tabs>
        <w:ind w:left="360" w:hanging="360"/>
      </w:pPr>
      <w:rPr>
        <w:rFonts w:ascii="Arial" w:hAnsi="Arial"/>
        <w:sz w:val="22"/>
      </w:rPr>
    </w:lvl>
    <w:lvl w:ilvl="1">
      <w:start w:val="1"/>
      <w:numFmt w:val="decimal"/>
      <w:lvlText w:val="%1.%2"/>
      <w:lvlJc w:val="left"/>
      <w:pPr>
        <w:tabs>
          <w:tab w:val="num" w:pos="0"/>
        </w:tabs>
        <w:ind w:left="360" w:hanging="360"/>
      </w:pPr>
      <w:rPr>
        <w:b/>
        <w:bCs/>
        <w:color w:val="000000"/>
        <w:sz w:val="22"/>
      </w:rPr>
    </w:lvl>
    <w:lvl w:ilvl="2">
      <w:start w:val="1"/>
      <w:numFmt w:val="decimal"/>
      <w:lvlText w:val="%1.%2.%3"/>
      <w:lvlJc w:val="left"/>
      <w:pPr>
        <w:tabs>
          <w:tab w:val="num" w:pos="0"/>
        </w:tabs>
        <w:ind w:left="720" w:hanging="720"/>
      </w:pPr>
      <w:rPr>
        <w:b/>
      </w:rPr>
    </w:lvl>
    <w:lvl w:ilvl="3">
      <w:start w:val="1"/>
      <w:numFmt w:val="decimal"/>
      <w:lvlText w:val="%1.%2.%3.%4"/>
      <w:lvlJc w:val="left"/>
      <w:pPr>
        <w:tabs>
          <w:tab w:val="num" w:pos="0"/>
        </w:tabs>
        <w:ind w:left="720" w:hanging="720"/>
      </w:pPr>
    </w:lvl>
    <w:lvl w:ilvl="4">
      <w:start w:val="1"/>
      <w:numFmt w:val="decimal"/>
      <w:lvlText w:val="%1.%2.%3.%4.%5"/>
      <w:lvlJc w:val="left"/>
      <w:pPr>
        <w:tabs>
          <w:tab w:val="num" w:pos="0"/>
        </w:tabs>
        <w:ind w:left="1080" w:hanging="1080"/>
      </w:pPr>
    </w:lvl>
    <w:lvl w:ilvl="5">
      <w:start w:val="1"/>
      <w:numFmt w:val="decimal"/>
      <w:lvlText w:val="%1.%2.%3.%4.%5.%6"/>
      <w:lvlJc w:val="left"/>
      <w:pPr>
        <w:tabs>
          <w:tab w:val="num" w:pos="0"/>
        </w:tabs>
        <w:ind w:left="1080" w:hanging="1080"/>
      </w:pPr>
    </w:lvl>
    <w:lvl w:ilvl="6">
      <w:start w:val="1"/>
      <w:numFmt w:val="decimal"/>
      <w:lvlText w:val="%1.%2.%3.%4.%5.%6.%7"/>
      <w:lvlJc w:val="left"/>
      <w:pPr>
        <w:tabs>
          <w:tab w:val="num" w:pos="0"/>
        </w:tabs>
        <w:ind w:left="1440" w:hanging="1440"/>
      </w:pPr>
    </w:lvl>
    <w:lvl w:ilvl="7">
      <w:start w:val="1"/>
      <w:numFmt w:val="decimal"/>
      <w:lvlText w:val="%1.%2.%3.%4.%5.%6.%7.%8"/>
      <w:lvlJc w:val="left"/>
      <w:pPr>
        <w:tabs>
          <w:tab w:val="num" w:pos="0"/>
        </w:tabs>
        <w:ind w:left="1440" w:hanging="1440"/>
      </w:pPr>
    </w:lvl>
    <w:lvl w:ilvl="8">
      <w:start w:val="1"/>
      <w:numFmt w:val="decimal"/>
      <w:lvlText w:val="%1.%2.%3.%4.%5.%6.%7.%8.%9"/>
      <w:lvlJc w:val="left"/>
      <w:pPr>
        <w:tabs>
          <w:tab w:val="num" w:pos="0"/>
        </w:tabs>
        <w:ind w:left="1440" w:hanging="1440"/>
      </w:pPr>
    </w:lvl>
  </w:abstractNum>
  <w:abstractNum w:abstractNumId="16" w15:restartNumberingAfterBreak="0">
    <w:nsid w:val="3D9F3EBB"/>
    <w:multiLevelType w:val="hybridMultilevel"/>
    <w:tmpl w:val="85267BA6"/>
    <w:lvl w:ilvl="0" w:tplc="0410000D">
      <w:start w:val="1"/>
      <w:numFmt w:val="bullet"/>
      <w:lvlText w:val=""/>
      <w:lvlJc w:val="left"/>
      <w:pPr>
        <w:ind w:left="720" w:hanging="360"/>
      </w:pPr>
      <w:rPr>
        <w:rFonts w:ascii="Wingdings" w:hAnsi="Wingding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3F067C6B"/>
    <w:multiLevelType w:val="hybridMultilevel"/>
    <w:tmpl w:val="E376BEDA"/>
    <w:lvl w:ilvl="0" w:tplc="04100001">
      <w:start w:val="1"/>
      <w:numFmt w:val="bullet"/>
      <w:lvlText w:val=""/>
      <w:lvlJc w:val="left"/>
      <w:pPr>
        <w:tabs>
          <w:tab w:val="num" w:pos="720"/>
        </w:tabs>
        <w:ind w:left="720" w:hanging="360"/>
      </w:pPr>
      <w:rPr>
        <w:rFonts w:ascii="Symbol" w:hAnsi="Symbol" w:hint="default"/>
      </w:rPr>
    </w:lvl>
    <w:lvl w:ilvl="1" w:tplc="04100003" w:tentative="1">
      <w:start w:val="1"/>
      <w:numFmt w:val="bullet"/>
      <w:lvlText w:val="o"/>
      <w:lvlJc w:val="left"/>
      <w:pPr>
        <w:tabs>
          <w:tab w:val="num" w:pos="1440"/>
        </w:tabs>
        <w:ind w:left="1440" w:hanging="360"/>
      </w:pPr>
      <w:rPr>
        <w:rFonts w:ascii="Courier New" w:hAnsi="Courier New" w:hint="default"/>
      </w:rPr>
    </w:lvl>
    <w:lvl w:ilvl="2" w:tplc="04100005" w:tentative="1">
      <w:start w:val="1"/>
      <w:numFmt w:val="bullet"/>
      <w:lvlText w:val=""/>
      <w:lvlJc w:val="left"/>
      <w:pPr>
        <w:tabs>
          <w:tab w:val="num" w:pos="2160"/>
        </w:tabs>
        <w:ind w:left="2160" w:hanging="360"/>
      </w:pPr>
      <w:rPr>
        <w:rFonts w:ascii="Wingdings" w:hAnsi="Wingdings" w:hint="default"/>
      </w:rPr>
    </w:lvl>
    <w:lvl w:ilvl="3" w:tplc="04100001" w:tentative="1">
      <w:start w:val="1"/>
      <w:numFmt w:val="bullet"/>
      <w:lvlText w:val=""/>
      <w:lvlJc w:val="left"/>
      <w:pPr>
        <w:tabs>
          <w:tab w:val="num" w:pos="2880"/>
        </w:tabs>
        <w:ind w:left="2880" w:hanging="360"/>
      </w:pPr>
      <w:rPr>
        <w:rFonts w:ascii="Symbol" w:hAnsi="Symbol" w:hint="default"/>
      </w:rPr>
    </w:lvl>
    <w:lvl w:ilvl="4" w:tplc="04100003" w:tentative="1">
      <w:start w:val="1"/>
      <w:numFmt w:val="bullet"/>
      <w:lvlText w:val="o"/>
      <w:lvlJc w:val="left"/>
      <w:pPr>
        <w:tabs>
          <w:tab w:val="num" w:pos="3600"/>
        </w:tabs>
        <w:ind w:left="3600" w:hanging="360"/>
      </w:pPr>
      <w:rPr>
        <w:rFonts w:ascii="Courier New" w:hAnsi="Courier New" w:hint="default"/>
      </w:rPr>
    </w:lvl>
    <w:lvl w:ilvl="5" w:tplc="04100005" w:tentative="1">
      <w:start w:val="1"/>
      <w:numFmt w:val="bullet"/>
      <w:lvlText w:val=""/>
      <w:lvlJc w:val="left"/>
      <w:pPr>
        <w:tabs>
          <w:tab w:val="num" w:pos="4320"/>
        </w:tabs>
        <w:ind w:left="4320" w:hanging="360"/>
      </w:pPr>
      <w:rPr>
        <w:rFonts w:ascii="Wingdings" w:hAnsi="Wingdings" w:hint="default"/>
      </w:rPr>
    </w:lvl>
    <w:lvl w:ilvl="6" w:tplc="04100001" w:tentative="1">
      <w:start w:val="1"/>
      <w:numFmt w:val="bullet"/>
      <w:lvlText w:val=""/>
      <w:lvlJc w:val="left"/>
      <w:pPr>
        <w:tabs>
          <w:tab w:val="num" w:pos="5040"/>
        </w:tabs>
        <w:ind w:left="5040" w:hanging="360"/>
      </w:pPr>
      <w:rPr>
        <w:rFonts w:ascii="Symbol" w:hAnsi="Symbol" w:hint="default"/>
      </w:rPr>
    </w:lvl>
    <w:lvl w:ilvl="7" w:tplc="04100003" w:tentative="1">
      <w:start w:val="1"/>
      <w:numFmt w:val="bullet"/>
      <w:lvlText w:val="o"/>
      <w:lvlJc w:val="left"/>
      <w:pPr>
        <w:tabs>
          <w:tab w:val="num" w:pos="5760"/>
        </w:tabs>
        <w:ind w:left="5760" w:hanging="360"/>
      </w:pPr>
      <w:rPr>
        <w:rFonts w:ascii="Courier New" w:hAnsi="Courier New" w:hint="default"/>
      </w:rPr>
    </w:lvl>
    <w:lvl w:ilvl="8" w:tplc="0410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40D60F1B"/>
    <w:multiLevelType w:val="hybridMultilevel"/>
    <w:tmpl w:val="4FC488AA"/>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9" w15:restartNumberingAfterBreak="0">
    <w:nsid w:val="44896B63"/>
    <w:multiLevelType w:val="hybridMultilevel"/>
    <w:tmpl w:val="A0C88B00"/>
    <w:lvl w:ilvl="0" w:tplc="F328ECD8">
      <w:start w:val="1"/>
      <w:numFmt w:val="lowerLetter"/>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0" w15:restartNumberingAfterBreak="0">
    <w:nsid w:val="44FB11C8"/>
    <w:multiLevelType w:val="hybridMultilevel"/>
    <w:tmpl w:val="AF609A34"/>
    <w:lvl w:ilvl="0" w:tplc="04100001">
      <w:start w:val="1"/>
      <w:numFmt w:val="bullet"/>
      <w:lvlText w:val=""/>
      <w:lvlJc w:val="left"/>
      <w:pPr>
        <w:tabs>
          <w:tab w:val="num" w:pos="720"/>
        </w:tabs>
        <w:ind w:left="720" w:hanging="360"/>
      </w:pPr>
      <w:rPr>
        <w:rFonts w:ascii="Symbol" w:hAnsi="Symbol" w:hint="default"/>
      </w:rPr>
    </w:lvl>
    <w:lvl w:ilvl="1" w:tplc="04100003" w:tentative="1">
      <w:start w:val="1"/>
      <w:numFmt w:val="bullet"/>
      <w:lvlText w:val="o"/>
      <w:lvlJc w:val="left"/>
      <w:pPr>
        <w:tabs>
          <w:tab w:val="num" w:pos="1440"/>
        </w:tabs>
        <w:ind w:left="1440" w:hanging="360"/>
      </w:pPr>
      <w:rPr>
        <w:rFonts w:ascii="Courier New" w:hAnsi="Courier New" w:hint="default"/>
      </w:rPr>
    </w:lvl>
    <w:lvl w:ilvl="2" w:tplc="04100005" w:tentative="1">
      <w:start w:val="1"/>
      <w:numFmt w:val="bullet"/>
      <w:lvlText w:val=""/>
      <w:lvlJc w:val="left"/>
      <w:pPr>
        <w:tabs>
          <w:tab w:val="num" w:pos="2160"/>
        </w:tabs>
        <w:ind w:left="2160" w:hanging="360"/>
      </w:pPr>
      <w:rPr>
        <w:rFonts w:ascii="Wingdings" w:hAnsi="Wingdings" w:hint="default"/>
      </w:rPr>
    </w:lvl>
    <w:lvl w:ilvl="3" w:tplc="04100001" w:tentative="1">
      <w:start w:val="1"/>
      <w:numFmt w:val="bullet"/>
      <w:lvlText w:val=""/>
      <w:lvlJc w:val="left"/>
      <w:pPr>
        <w:tabs>
          <w:tab w:val="num" w:pos="2880"/>
        </w:tabs>
        <w:ind w:left="2880" w:hanging="360"/>
      </w:pPr>
      <w:rPr>
        <w:rFonts w:ascii="Symbol" w:hAnsi="Symbol" w:hint="default"/>
      </w:rPr>
    </w:lvl>
    <w:lvl w:ilvl="4" w:tplc="04100003" w:tentative="1">
      <w:start w:val="1"/>
      <w:numFmt w:val="bullet"/>
      <w:lvlText w:val="o"/>
      <w:lvlJc w:val="left"/>
      <w:pPr>
        <w:tabs>
          <w:tab w:val="num" w:pos="3600"/>
        </w:tabs>
        <w:ind w:left="3600" w:hanging="360"/>
      </w:pPr>
      <w:rPr>
        <w:rFonts w:ascii="Courier New" w:hAnsi="Courier New" w:hint="default"/>
      </w:rPr>
    </w:lvl>
    <w:lvl w:ilvl="5" w:tplc="04100005" w:tentative="1">
      <w:start w:val="1"/>
      <w:numFmt w:val="bullet"/>
      <w:lvlText w:val=""/>
      <w:lvlJc w:val="left"/>
      <w:pPr>
        <w:tabs>
          <w:tab w:val="num" w:pos="4320"/>
        </w:tabs>
        <w:ind w:left="4320" w:hanging="360"/>
      </w:pPr>
      <w:rPr>
        <w:rFonts w:ascii="Wingdings" w:hAnsi="Wingdings" w:hint="default"/>
      </w:rPr>
    </w:lvl>
    <w:lvl w:ilvl="6" w:tplc="04100001" w:tentative="1">
      <w:start w:val="1"/>
      <w:numFmt w:val="bullet"/>
      <w:lvlText w:val=""/>
      <w:lvlJc w:val="left"/>
      <w:pPr>
        <w:tabs>
          <w:tab w:val="num" w:pos="5040"/>
        </w:tabs>
        <w:ind w:left="5040" w:hanging="360"/>
      </w:pPr>
      <w:rPr>
        <w:rFonts w:ascii="Symbol" w:hAnsi="Symbol" w:hint="default"/>
      </w:rPr>
    </w:lvl>
    <w:lvl w:ilvl="7" w:tplc="04100003" w:tentative="1">
      <w:start w:val="1"/>
      <w:numFmt w:val="bullet"/>
      <w:lvlText w:val="o"/>
      <w:lvlJc w:val="left"/>
      <w:pPr>
        <w:tabs>
          <w:tab w:val="num" w:pos="5760"/>
        </w:tabs>
        <w:ind w:left="5760" w:hanging="360"/>
      </w:pPr>
      <w:rPr>
        <w:rFonts w:ascii="Courier New" w:hAnsi="Courier New" w:hint="default"/>
      </w:rPr>
    </w:lvl>
    <w:lvl w:ilvl="8" w:tplc="0410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450F232C"/>
    <w:multiLevelType w:val="hybridMultilevel"/>
    <w:tmpl w:val="82CEAAA0"/>
    <w:lvl w:ilvl="0" w:tplc="07F0BD92">
      <w:numFmt w:val="bullet"/>
      <w:lvlText w:val="-"/>
      <w:lvlJc w:val="left"/>
      <w:pPr>
        <w:tabs>
          <w:tab w:val="num" w:pos="720"/>
        </w:tabs>
        <w:ind w:left="720" w:hanging="360"/>
      </w:pPr>
      <w:rPr>
        <w:rFonts w:ascii="Times New Roman" w:eastAsia="Times New Roman" w:hAnsi="Times New Roman" w:cs="Times New Roman" w:hint="default"/>
      </w:rPr>
    </w:lvl>
    <w:lvl w:ilvl="1" w:tplc="04100003">
      <w:start w:val="1"/>
      <w:numFmt w:val="decimal"/>
      <w:lvlText w:val="%2."/>
      <w:lvlJc w:val="left"/>
      <w:pPr>
        <w:tabs>
          <w:tab w:val="num" w:pos="1440"/>
        </w:tabs>
        <w:ind w:left="1440" w:hanging="360"/>
      </w:pPr>
    </w:lvl>
    <w:lvl w:ilvl="2" w:tplc="04100005">
      <w:start w:val="1"/>
      <w:numFmt w:val="decimal"/>
      <w:lvlText w:val="%3."/>
      <w:lvlJc w:val="left"/>
      <w:pPr>
        <w:tabs>
          <w:tab w:val="num" w:pos="2160"/>
        </w:tabs>
        <w:ind w:left="2160" w:hanging="360"/>
      </w:pPr>
    </w:lvl>
    <w:lvl w:ilvl="3" w:tplc="04100001">
      <w:start w:val="1"/>
      <w:numFmt w:val="decimal"/>
      <w:lvlText w:val="%4."/>
      <w:lvlJc w:val="left"/>
      <w:pPr>
        <w:tabs>
          <w:tab w:val="num" w:pos="2880"/>
        </w:tabs>
        <w:ind w:left="2880" w:hanging="360"/>
      </w:pPr>
    </w:lvl>
    <w:lvl w:ilvl="4" w:tplc="04100003">
      <w:start w:val="1"/>
      <w:numFmt w:val="decimal"/>
      <w:lvlText w:val="%5."/>
      <w:lvlJc w:val="left"/>
      <w:pPr>
        <w:tabs>
          <w:tab w:val="num" w:pos="3600"/>
        </w:tabs>
        <w:ind w:left="3600" w:hanging="360"/>
      </w:pPr>
    </w:lvl>
    <w:lvl w:ilvl="5" w:tplc="04100005">
      <w:start w:val="1"/>
      <w:numFmt w:val="decimal"/>
      <w:lvlText w:val="%6."/>
      <w:lvlJc w:val="left"/>
      <w:pPr>
        <w:tabs>
          <w:tab w:val="num" w:pos="4320"/>
        </w:tabs>
        <w:ind w:left="4320" w:hanging="360"/>
      </w:pPr>
    </w:lvl>
    <w:lvl w:ilvl="6" w:tplc="04100001">
      <w:start w:val="1"/>
      <w:numFmt w:val="decimal"/>
      <w:lvlText w:val="%7."/>
      <w:lvlJc w:val="left"/>
      <w:pPr>
        <w:tabs>
          <w:tab w:val="num" w:pos="5040"/>
        </w:tabs>
        <w:ind w:left="5040" w:hanging="360"/>
      </w:pPr>
    </w:lvl>
    <w:lvl w:ilvl="7" w:tplc="04100003">
      <w:start w:val="1"/>
      <w:numFmt w:val="decimal"/>
      <w:lvlText w:val="%8."/>
      <w:lvlJc w:val="left"/>
      <w:pPr>
        <w:tabs>
          <w:tab w:val="num" w:pos="5760"/>
        </w:tabs>
        <w:ind w:left="5760" w:hanging="360"/>
      </w:pPr>
    </w:lvl>
    <w:lvl w:ilvl="8" w:tplc="04100005">
      <w:start w:val="1"/>
      <w:numFmt w:val="decimal"/>
      <w:lvlText w:val="%9."/>
      <w:lvlJc w:val="left"/>
      <w:pPr>
        <w:tabs>
          <w:tab w:val="num" w:pos="6480"/>
        </w:tabs>
        <w:ind w:left="6480" w:hanging="360"/>
      </w:pPr>
    </w:lvl>
  </w:abstractNum>
  <w:abstractNum w:abstractNumId="22" w15:restartNumberingAfterBreak="0">
    <w:nsid w:val="469C1C4B"/>
    <w:multiLevelType w:val="hybridMultilevel"/>
    <w:tmpl w:val="D89A1BEA"/>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3" w15:restartNumberingAfterBreak="0">
    <w:nsid w:val="483F682E"/>
    <w:multiLevelType w:val="hybridMultilevel"/>
    <w:tmpl w:val="0638ED5E"/>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4" w15:restartNumberingAfterBreak="0">
    <w:nsid w:val="4D2249BB"/>
    <w:multiLevelType w:val="multilevel"/>
    <w:tmpl w:val="9CBEBC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4DC8291A"/>
    <w:multiLevelType w:val="hybridMultilevel"/>
    <w:tmpl w:val="804ECF36"/>
    <w:lvl w:ilvl="0" w:tplc="BB3684F8">
      <w:numFmt w:val="bullet"/>
      <w:lvlText w:val="-"/>
      <w:lvlJc w:val="left"/>
      <w:pPr>
        <w:ind w:left="1064" w:hanging="360"/>
      </w:pPr>
      <w:rPr>
        <w:rFonts w:ascii="Times New Roman" w:eastAsiaTheme="minorHAnsi" w:hAnsi="Times New Roman" w:cs="Times New Roman" w:hint="default"/>
      </w:rPr>
    </w:lvl>
    <w:lvl w:ilvl="1" w:tplc="04100003" w:tentative="1">
      <w:start w:val="1"/>
      <w:numFmt w:val="bullet"/>
      <w:lvlText w:val="o"/>
      <w:lvlJc w:val="left"/>
      <w:pPr>
        <w:ind w:left="1784" w:hanging="360"/>
      </w:pPr>
      <w:rPr>
        <w:rFonts w:ascii="Courier New" w:hAnsi="Courier New" w:cs="Courier New" w:hint="default"/>
      </w:rPr>
    </w:lvl>
    <w:lvl w:ilvl="2" w:tplc="04100005" w:tentative="1">
      <w:start w:val="1"/>
      <w:numFmt w:val="bullet"/>
      <w:lvlText w:val=""/>
      <w:lvlJc w:val="left"/>
      <w:pPr>
        <w:ind w:left="2504" w:hanging="360"/>
      </w:pPr>
      <w:rPr>
        <w:rFonts w:ascii="Wingdings" w:hAnsi="Wingdings" w:hint="default"/>
      </w:rPr>
    </w:lvl>
    <w:lvl w:ilvl="3" w:tplc="04100001" w:tentative="1">
      <w:start w:val="1"/>
      <w:numFmt w:val="bullet"/>
      <w:lvlText w:val=""/>
      <w:lvlJc w:val="left"/>
      <w:pPr>
        <w:ind w:left="3224" w:hanging="360"/>
      </w:pPr>
      <w:rPr>
        <w:rFonts w:ascii="Symbol" w:hAnsi="Symbol" w:hint="default"/>
      </w:rPr>
    </w:lvl>
    <w:lvl w:ilvl="4" w:tplc="04100003" w:tentative="1">
      <w:start w:val="1"/>
      <w:numFmt w:val="bullet"/>
      <w:lvlText w:val="o"/>
      <w:lvlJc w:val="left"/>
      <w:pPr>
        <w:ind w:left="3944" w:hanging="360"/>
      </w:pPr>
      <w:rPr>
        <w:rFonts w:ascii="Courier New" w:hAnsi="Courier New" w:cs="Courier New" w:hint="default"/>
      </w:rPr>
    </w:lvl>
    <w:lvl w:ilvl="5" w:tplc="04100005" w:tentative="1">
      <w:start w:val="1"/>
      <w:numFmt w:val="bullet"/>
      <w:lvlText w:val=""/>
      <w:lvlJc w:val="left"/>
      <w:pPr>
        <w:ind w:left="4664" w:hanging="360"/>
      </w:pPr>
      <w:rPr>
        <w:rFonts w:ascii="Wingdings" w:hAnsi="Wingdings" w:hint="default"/>
      </w:rPr>
    </w:lvl>
    <w:lvl w:ilvl="6" w:tplc="04100001" w:tentative="1">
      <w:start w:val="1"/>
      <w:numFmt w:val="bullet"/>
      <w:lvlText w:val=""/>
      <w:lvlJc w:val="left"/>
      <w:pPr>
        <w:ind w:left="5384" w:hanging="360"/>
      </w:pPr>
      <w:rPr>
        <w:rFonts w:ascii="Symbol" w:hAnsi="Symbol" w:hint="default"/>
      </w:rPr>
    </w:lvl>
    <w:lvl w:ilvl="7" w:tplc="04100003" w:tentative="1">
      <w:start w:val="1"/>
      <w:numFmt w:val="bullet"/>
      <w:lvlText w:val="o"/>
      <w:lvlJc w:val="left"/>
      <w:pPr>
        <w:ind w:left="6104" w:hanging="360"/>
      </w:pPr>
      <w:rPr>
        <w:rFonts w:ascii="Courier New" w:hAnsi="Courier New" w:cs="Courier New" w:hint="default"/>
      </w:rPr>
    </w:lvl>
    <w:lvl w:ilvl="8" w:tplc="04100005" w:tentative="1">
      <w:start w:val="1"/>
      <w:numFmt w:val="bullet"/>
      <w:lvlText w:val=""/>
      <w:lvlJc w:val="left"/>
      <w:pPr>
        <w:ind w:left="6824" w:hanging="360"/>
      </w:pPr>
      <w:rPr>
        <w:rFonts w:ascii="Wingdings" w:hAnsi="Wingdings" w:hint="default"/>
      </w:rPr>
    </w:lvl>
  </w:abstractNum>
  <w:abstractNum w:abstractNumId="26" w15:restartNumberingAfterBreak="0">
    <w:nsid w:val="4F647C59"/>
    <w:multiLevelType w:val="hybridMultilevel"/>
    <w:tmpl w:val="BC689C62"/>
    <w:lvl w:ilvl="0" w:tplc="04100017">
      <w:start w:val="1"/>
      <w:numFmt w:val="lowerLetter"/>
      <w:lvlText w:val="%1)"/>
      <w:lvlJc w:val="left"/>
      <w:pPr>
        <w:tabs>
          <w:tab w:val="num" w:pos="720"/>
        </w:tabs>
        <w:ind w:left="720" w:hanging="360"/>
      </w:pPr>
    </w:lvl>
    <w:lvl w:ilvl="1" w:tplc="04100019">
      <w:start w:val="1"/>
      <w:numFmt w:val="decimal"/>
      <w:lvlText w:val="%2."/>
      <w:lvlJc w:val="left"/>
      <w:pPr>
        <w:tabs>
          <w:tab w:val="num" w:pos="1440"/>
        </w:tabs>
        <w:ind w:left="1440" w:hanging="360"/>
      </w:pPr>
    </w:lvl>
    <w:lvl w:ilvl="2" w:tplc="0410001B">
      <w:start w:val="1"/>
      <w:numFmt w:val="decimal"/>
      <w:lvlText w:val="%3."/>
      <w:lvlJc w:val="left"/>
      <w:pPr>
        <w:tabs>
          <w:tab w:val="num" w:pos="2160"/>
        </w:tabs>
        <w:ind w:left="2160" w:hanging="360"/>
      </w:pPr>
    </w:lvl>
    <w:lvl w:ilvl="3" w:tplc="0410000F">
      <w:start w:val="1"/>
      <w:numFmt w:val="decimal"/>
      <w:lvlText w:val="%4."/>
      <w:lvlJc w:val="left"/>
      <w:pPr>
        <w:tabs>
          <w:tab w:val="num" w:pos="2880"/>
        </w:tabs>
        <w:ind w:left="2880" w:hanging="360"/>
      </w:pPr>
    </w:lvl>
    <w:lvl w:ilvl="4" w:tplc="04100019">
      <w:start w:val="1"/>
      <w:numFmt w:val="decimal"/>
      <w:lvlText w:val="%5."/>
      <w:lvlJc w:val="left"/>
      <w:pPr>
        <w:tabs>
          <w:tab w:val="num" w:pos="3600"/>
        </w:tabs>
        <w:ind w:left="3600" w:hanging="360"/>
      </w:pPr>
    </w:lvl>
    <w:lvl w:ilvl="5" w:tplc="0410001B">
      <w:start w:val="1"/>
      <w:numFmt w:val="decimal"/>
      <w:lvlText w:val="%6."/>
      <w:lvlJc w:val="left"/>
      <w:pPr>
        <w:tabs>
          <w:tab w:val="num" w:pos="4320"/>
        </w:tabs>
        <w:ind w:left="4320" w:hanging="360"/>
      </w:pPr>
    </w:lvl>
    <w:lvl w:ilvl="6" w:tplc="0410000F">
      <w:start w:val="1"/>
      <w:numFmt w:val="decimal"/>
      <w:lvlText w:val="%7."/>
      <w:lvlJc w:val="left"/>
      <w:pPr>
        <w:tabs>
          <w:tab w:val="num" w:pos="5040"/>
        </w:tabs>
        <w:ind w:left="5040" w:hanging="360"/>
      </w:pPr>
    </w:lvl>
    <w:lvl w:ilvl="7" w:tplc="04100019">
      <w:start w:val="1"/>
      <w:numFmt w:val="decimal"/>
      <w:lvlText w:val="%8."/>
      <w:lvlJc w:val="left"/>
      <w:pPr>
        <w:tabs>
          <w:tab w:val="num" w:pos="5760"/>
        </w:tabs>
        <w:ind w:left="5760" w:hanging="360"/>
      </w:pPr>
    </w:lvl>
    <w:lvl w:ilvl="8" w:tplc="0410001B">
      <w:start w:val="1"/>
      <w:numFmt w:val="decimal"/>
      <w:lvlText w:val="%9."/>
      <w:lvlJc w:val="left"/>
      <w:pPr>
        <w:tabs>
          <w:tab w:val="num" w:pos="6480"/>
        </w:tabs>
        <w:ind w:left="6480" w:hanging="360"/>
      </w:pPr>
    </w:lvl>
  </w:abstractNum>
  <w:abstractNum w:abstractNumId="27" w15:restartNumberingAfterBreak="0">
    <w:nsid w:val="55776B60"/>
    <w:multiLevelType w:val="hybridMultilevel"/>
    <w:tmpl w:val="37F8B1A6"/>
    <w:lvl w:ilvl="0" w:tplc="0410000F">
      <w:start w:val="1"/>
      <w:numFmt w:val="decimal"/>
      <w:lvlText w:val="%1."/>
      <w:lvlJc w:val="left"/>
      <w:pPr>
        <w:ind w:left="1434" w:hanging="360"/>
      </w:pPr>
    </w:lvl>
    <w:lvl w:ilvl="1" w:tplc="04100019" w:tentative="1">
      <w:start w:val="1"/>
      <w:numFmt w:val="lowerLetter"/>
      <w:lvlText w:val="%2."/>
      <w:lvlJc w:val="left"/>
      <w:pPr>
        <w:ind w:left="2154" w:hanging="360"/>
      </w:pPr>
    </w:lvl>
    <w:lvl w:ilvl="2" w:tplc="0410001B" w:tentative="1">
      <w:start w:val="1"/>
      <w:numFmt w:val="lowerRoman"/>
      <w:lvlText w:val="%3."/>
      <w:lvlJc w:val="right"/>
      <w:pPr>
        <w:ind w:left="2874" w:hanging="180"/>
      </w:pPr>
    </w:lvl>
    <w:lvl w:ilvl="3" w:tplc="0410000F" w:tentative="1">
      <w:start w:val="1"/>
      <w:numFmt w:val="decimal"/>
      <w:lvlText w:val="%4."/>
      <w:lvlJc w:val="left"/>
      <w:pPr>
        <w:ind w:left="3594" w:hanging="360"/>
      </w:pPr>
    </w:lvl>
    <w:lvl w:ilvl="4" w:tplc="04100019" w:tentative="1">
      <w:start w:val="1"/>
      <w:numFmt w:val="lowerLetter"/>
      <w:lvlText w:val="%5."/>
      <w:lvlJc w:val="left"/>
      <w:pPr>
        <w:ind w:left="4314" w:hanging="360"/>
      </w:pPr>
    </w:lvl>
    <w:lvl w:ilvl="5" w:tplc="0410001B" w:tentative="1">
      <w:start w:val="1"/>
      <w:numFmt w:val="lowerRoman"/>
      <w:lvlText w:val="%6."/>
      <w:lvlJc w:val="right"/>
      <w:pPr>
        <w:ind w:left="5034" w:hanging="180"/>
      </w:pPr>
    </w:lvl>
    <w:lvl w:ilvl="6" w:tplc="0410000F" w:tentative="1">
      <w:start w:val="1"/>
      <w:numFmt w:val="decimal"/>
      <w:lvlText w:val="%7."/>
      <w:lvlJc w:val="left"/>
      <w:pPr>
        <w:ind w:left="5754" w:hanging="360"/>
      </w:pPr>
    </w:lvl>
    <w:lvl w:ilvl="7" w:tplc="04100019" w:tentative="1">
      <w:start w:val="1"/>
      <w:numFmt w:val="lowerLetter"/>
      <w:lvlText w:val="%8."/>
      <w:lvlJc w:val="left"/>
      <w:pPr>
        <w:ind w:left="6474" w:hanging="360"/>
      </w:pPr>
    </w:lvl>
    <w:lvl w:ilvl="8" w:tplc="0410001B" w:tentative="1">
      <w:start w:val="1"/>
      <w:numFmt w:val="lowerRoman"/>
      <w:lvlText w:val="%9."/>
      <w:lvlJc w:val="right"/>
      <w:pPr>
        <w:ind w:left="7194" w:hanging="180"/>
      </w:pPr>
    </w:lvl>
  </w:abstractNum>
  <w:abstractNum w:abstractNumId="28" w15:restartNumberingAfterBreak="0">
    <w:nsid w:val="55E44B09"/>
    <w:multiLevelType w:val="hybridMultilevel"/>
    <w:tmpl w:val="D272E23A"/>
    <w:lvl w:ilvl="0" w:tplc="04100001">
      <w:start w:val="1"/>
      <w:numFmt w:val="bullet"/>
      <w:lvlText w:val=""/>
      <w:lvlJc w:val="left"/>
      <w:pPr>
        <w:tabs>
          <w:tab w:val="num" w:pos="720"/>
        </w:tabs>
        <w:ind w:left="720" w:hanging="360"/>
      </w:pPr>
      <w:rPr>
        <w:rFonts w:ascii="Symbol" w:hAnsi="Symbol" w:hint="default"/>
      </w:rPr>
    </w:lvl>
    <w:lvl w:ilvl="1" w:tplc="04100003" w:tentative="1">
      <w:start w:val="1"/>
      <w:numFmt w:val="bullet"/>
      <w:lvlText w:val="o"/>
      <w:lvlJc w:val="left"/>
      <w:pPr>
        <w:tabs>
          <w:tab w:val="num" w:pos="1440"/>
        </w:tabs>
        <w:ind w:left="1440" w:hanging="360"/>
      </w:pPr>
      <w:rPr>
        <w:rFonts w:ascii="Courier New" w:hAnsi="Courier New" w:hint="default"/>
      </w:rPr>
    </w:lvl>
    <w:lvl w:ilvl="2" w:tplc="04100005" w:tentative="1">
      <w:start w:val="1"/>
      <w:numFmt w:val="bullet"/>
      <w:lvlText w:val=""/>
      <w:lvlJc w:val="left"/>
      <w:pPr>
        <w:tabs>
          <w:tab w:val="num" w:pos="2160"/>
        </w:tabs>
        <w:ind w:left="2160" w:hanging="360"/>
      </w:pPr>
      <w:rPr>
        <w:rFonts w:ascii="Wingdings" w:hAnsi="Wingdings" w:hint="default"/>
      </w:rPr>
    </w:lvl>
    <w:lvl w:ilvl="3" w:tplc="04100001" w:tentative="1">
      <w:start w:val="1"/>
      <w:numFmt w:val="bullet"/>
      <w:lvlText w:val=""/>
      <w:lvlJc w:val="left"/>
      <w:pPr>
        <w:tabs>
          <w:tab w:val="num" w:pos="2880"/>
        </w:tabs>
        <w:ind w:left="2880" w:hanging="360"/>
      </w:pPr>
      <w:rPr>
        <w:rFonts w:ascii="Symbol" w:hAnsi="Symbol" w:hint="default"/>
      </w:rPr>
    </w:lvl>
    <w:lvl w:ilvl="4" w:tplc="04100003" w:tentative="1">
      <w:start w:val="1"/>
      <w:numFmt w:val="bullet"/>
      <w:lvlText w:val="o"/>
      <w:lvlJc w:val="left"/>
      <w:pPr>
        <w:tabs>
          <w:tab w:val="num" w:pos="3600"/>
        </w:tabs>
        <w:ind w:left="3600" w:hanging="360"/>
      </w:pPr>
      <w:rPr>
        <w:rFonts w:ascii="Courier New" w:hAnsi="Courier New" w:hint="default"/>
      </w:rPr>
    </w:lvl>
    <w:lvl w:ilvl="5" w:tplc="04100005" w:tentative="1">
      <w:start w:val="1"/>
      <w:numFmt w:val="bullet"/>
      <w:lvlText w:val=""/>
      <w:lvlJc w:val="left"/>
      <w:pPr>
        <w:tabs>
          <w:tab w:val="num" w:pos="4320"/>
        </w:tabs>
        <w:ind w:left="4320" w:hanging="360"/>
      </w:pPr>
      <w:rPr>
        <w:rFonts w:ascii="Wingdings" w:hAnsi="Wingdings" w:hint="default"/>
      </w:rPr>
    </w:lvl>
    <w:lvl w:ilvl="6" w:tplc="04100001" w:tentative="1">
      <w:start w:val="1"/>
      <w:numFmt w:val="bullet"/>
      <w:lvlText w:val=""/>
      <w:lvlJc w:val="left"/>
      <w:pPr>
        <w:tabs>
          <w:tab w:val="num" w:pos="5040"/>
        </w:tabs>
        <w:ind w:left="5040" w:hanging="360"/>
      </w:pPr>
      <w:rPr>
        <w:rFonts w:ascii="Symbol" w:hAnsi="Symbol" w:hint="default"/>
      </w:rPr>
    </w:lvl>
    <w:lvl w:ilvl="7" w:tplc="04100003" w:tentative="1">
      <w:start w:val="1"/>
      <w:numFmt w:val="bullet"/>
      <w:lvlText w:val="o"/>
      <w:lvlJc w:val="left"/>
      <w:pPr>
        <w:tabs>
          <w:tab w:val="num" w:pos="5760"/>
        </w:tabs>
        <w:ind w:left="5760" w:hanging="360"/>
      </w:pPr>
      <w:rPr>
        <w:rFonts w:ascii="Courier New" w:hAnsi="Courier New" w:hint="default"/>
      </w:rPr>
    </w:lvl>
    <w:lvl w:ilvl="8" w:tplc="0410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5A65149B"/>
    <w:multiLevelType w:val="hybridMultilevel"/>
    <w:tmpl w:val="875653A4"/>
    <w:lvl w:ilvl="0" w:tplc="04100001">
      <w:start w:val="1"/>
      <w:numFmt w:val="bullet"/>
      <w:lvlText w:val=""/>
      <w:lvlJc w:val="left"/>
      <w:pPr>
        <w:tabs>
          <w:tab w:val="num" w:pos="720"/>
        </w:tabs>
        <w:ind w:left="720" w:hanging="360"/>
      </w:pPr>
      <w:rPr>
        <w:rFonts w:ascii="Symbol" w:hAnsi="Symbol" w:hint="default"/>
      </w:rPr>
    </w:lvl>
    <w:lvl w:ilvl="1" w:tplc="04100003" w:tentative="1">
      <w:start w:val="1"/>
      <w:numFmt w:val="bullet"/>
      <w:lvlText w:val="o"/>
      <w:lvlJc w:val="left"/>
      <w:pPr>
        <w:tabs>
          <w:tab w:val="num" w:pos="1440"/>
        </w:tabs>
        <w:ind w:left="1440" w:hanging="360"/>
      </w:pPr>
      <w:rPr>
        <w:rFonts w:ascii="Courier New" w:hAnsi="Courier New" w:hint="default"/>
      </w:rPr>
    </w:lvl>
    <w:lvl w:ilvl="2" w:tplc="04100005" w:tentative="1">
      <w:start w:val="1"/>
      <w:numFmt w:val="bullet"/>
      <w:lvlText w:val=""/>
      <w:lvlJc w:val="left"/>
      <w:pPr>
        <w:tabs>
          <w:tab w:val="num" w:pos="2160"/>
        </w:tabs>
        <w:ind w:left="2160" w:hanging="360"/>
      </w:pPr>
      <w:rPr>
        <w:rFonts w:ascii="Wingdings" w:hAnsi="Wingdings" w:hint="default"/>
      </w:rPr>
    </w:lvl>
    <w:lvl w:ilvl="3" w:tplc="04100001" w:tentative="1">
      <w:start w:val="1"/>
      <w:numFmt w:val="bullet"/>
      <w:lvlText w:val=""/>
      <w:lvlJc w:val="left"/>
      <w:pPr>
        <w:tabs>
          <w:tab w:val="num" w:pos="2880"/>
        </w:tabs>
        <w:ind w:left="2880" w:hanging="360"/>
      </w:pPr>
      <w:rPr>
        <w:rFonts w:ascii="Symbol" w:hAnsi="Symbol" w:hint="default"/>
      </w:rPr>
    </w:lvl>
    <w:lvl w:ilvl="4" w:tplc="04100003" w:tentative="1">
      <w:start w:val="1"/>
      <w:numFmt w:val="bullet"/>
      <w:lvlText w:val="o"/>
      <w:lvlJc w:val="left"/>
      <w:pPr>
        <w:tabs>
          <w:tab w:val="num" w:pos="3600"/>
        </w:tabs>
        <w:ind w:left="3600" w:hanging="360"/>
      </w:pPr>
      <w:rPr>
        <w:rFonts w:ascii="Courier New" w:hAnsi="Courier New" w:hint="default"/>
      </w:rPr>
    </w:lvl>
    <w:lvl w:ilvl="5" w:tplc="04100005" w:tentative="1">
      <w:start w:val="1"/>
      <w:numFmt w:val="bullet"/>
      <w:lvlText w:val=""/>
      <w:lvlJc w:val="left"/>
      <w:pPr>
        <w:tabs>
          <w:tab w:val="num" w:pos="4320"/>
        </w:tabs>
        <w:ind w:left="4320" w:hanging="360"/>
      </w:pPr>
      <w:rPr>
        <w:rFonts w:ascii="Wingdings" w:hAnsi="Wingdings" w:hint="default"/>
      </w:rPr>
    </w:lvl>
    <w:lvl w:ilvl="6" w:tplc="04100001" w:tentative="1">
      <w:start w:val="1"/>
      <w:numFmt w:val="bullet"/>
      <w:lvlText w:val=""/>
      <w:lvlJc w:val="left"/>
      <w:pPr>
        <w:tabs>
          <w:tab w:val="num" w:pos="5040"/>
        </w:tabs>
        <w:ind w:left="5040" w:hanging="360"/>
      </w:pPr>
      <w:rPr>
        <w:rFonts w:ascii="Symbol" w:hAnsi="Symbol" w:hint="default"/>
      </w:rPr>
    </w:lvl>
    <w:lvl w:ilvl="7" w:tplc="04100003" w:tentative="1">
      <w:start w:val="1"/>
      <w:numFmt w:val="bullet"/>
      <w:lvlText w:val="o"/>
      <w:lvlJc w:val="left"/>
      <w:pPr>
        <w:tabs>
          <w:tab w:val="num" w:pos="5760"/>
        </w:tabs>
        <w:ind w:left="5760" w:hanging="360"/>
      </w:pPr>
      <w:rPr>
        <w:rFonts w:ascii="Courier New" w:hAnsi="Courier New" w:hint="default"/>
      </w:rPr>
    </w:lvl>
    <w:lvl w:ilvl="8" w:tplc="0410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60C81581"/>
    <w:multiLevelType w:val="hybridMultilevel"/>
    <w:tmpl w:val="7090DC9E"/>
    <w:lvl w:ilvl="0" w:tplc="04100001">
      <w:start w:val="1"/>
      <w:numFmt w:val="bullet"/>
      <w:lvlText w:val=""/>
      <w:lvlJc w:val="left"/>
      <w:pPr>
        <w:tabs>
          <w:tab w:val="num" w:pos="720"/>
        </w:tabs>
        <w:ind w:left="720" w:hanging="360"/>
      </w:pPr>
      <w:rPr>
        <w:rFonts w:ascii="Symbol" w:hAnsi="Symbol" w:hint="default"/>
      </w:rPr>
    </w:lvl>
    <w:lvl w:ilvl="1" w:tplc="04100003" w:tentative="1">
      <w:start w:val="1"/>
      <w:numFmt w:val="bullet"/>
      <w:lvlText w:val="o"/>
      <w:lvlJc w:val="left"/>
      <w:pPr>
        <w:tabs>
          <w:tab w:val="num" w:pos="1440"/>
        </w:tabs>
        <w:ind w:left="1440" w:hanging="360"/>
      </w:pPr>
      <w:rPr>
        <w:rFonts w:ascii="Courier New" w:hAnsi="Courier New" w:cs="Courier New" w:hint="default"/>
      </w:rPr>
    </w:lvl>
    <w:lvl w:ilvl="2" w:tplc="04100005" w:tentative="1">
      <w:start w:val="1"/>
      <w:numFmt w:val="bullet"/>
      <w:lvlText w:val=""/>
      <w:lvlJc w:val="left"/>
      <w:pPr>
        <w:tabs>
          <w:tab w:val="num" w:pos="2160"/>
        </w:tabs>
        <w:ind w:left="2160" w:hanging="360"/>
      </w:pPr>
      <w:rPr>
        <w:rFonts w:ascii="Wingdings" w:hAnsi="Wingdings" w:hint="default"/>
      </w:rPr>
    </w:lvl>
    <w:lvl w:ilvl="3" w:tplc="04100001" w:tentative="1">
      <w:start w:val="1"/>
      <w:numFmt w:val="bullet"/>
      <w:lvlText w:val=""/>
      <w:lvlJc w:val="left"/>
      <w:pPr>
        <w:tabs>
          <w:tab w:val="num" w:pos="2880"/>
        </w:tabs>
        <w:ind w:left="2880" w:hanging="360"/>
      </w:pPr>
      <w:rPr>
        <w:rFonts w:ascii="Symbol" w:hAnsi="Symbol" w:hint="default"/>
      </w:rPr>
    </w:lvl>
    <w:lvl w:ilvl="4" w:tplc="04100003" w:tentative="1">
      <w:start w:val="1"/>
      <w:numFmt w:val="bullet"/>
      <w:lvlText w:val="o"/>
      <w:lvlJc w:val="left"/>
      <w:pPr>
        <w:tabs>
          <w:tab w:val="num" w:pos="3600"/>
        </w:tabs>
        <w:ind w:left="3600" w:hanging="360"/>
      </w:pPr>
      <w:rPr>
        <w:rFonts w:ascii="Courier New" w:hAnsi="Courier New" w:cs="Courier New" w:hint="default"/>
      </w:rPr>
    </w:lvl>
    <w:lvl w:ilvl="5" w:tplc="04100005" w:tentative="1">
      <w:start w:val="1"/>
      <w:numFmt w:val="bullet"/>
      <w:lvlText w:val=""/>
      <w:lvlJc w:val="left"/>
      <w:pPr>
        <w:tabs>
          <w:tab w:val="num" w:pos="4320"/>
        </w:tabs>
        <w:ind w:left="4320" w:hanging="360"/>
      </w:pPr>
      <w:rPr>
        <w:rFonts w:ascii="Wingdings" w:hAnsi="Wingdings" w:hint="default"/>
      </w:rPr>
    </w:lvl>
    <w:lvl w:ilvl="6" w:tplc="04100001" w:tentative="1">
      <w:start w:val="1"/>
      <w:numFmt w:val="bullet"/>
      <w:lvlText w:val=""/>
      <w:lvlJc w:val="left"/>
      <w:pPr>
        <w:tabs>
          <w:tab w:val="num" w:pos="5040"/>
        </w:tabs>
        <w:ind w:left="5040" w:hanging="360"/>
      </w:pPr>
      <w:rPr>
        <w:rFonts w:ascii="Symbol" w:hAnsi="Symbol" w:hint="default"/>
      </w:rPr>
    </w:lvl>
    <w:lvl w:ilvl="7" w:tplc="04100003" w:tentative="1">
      <w:start w:val="1"/>
      <w:numFmt w:val="bullet"/>
      <w:lvlText w:val="o"/>
      <w:lvlJc w:val="left"/>
      <w:pPr>
        <w:tabs>
          <w:tab w:val="num" w:pos="5760"/>
        </w:tabs>
        <w:ind w:left="5760" w:hanging="360"/>
      </w:pPr>
      <w:rPr>
        <w:rFonts w:ascii="Courier New" w:hAnsi="Courier New" w:cs="Courier New" w:hint="default"/>
      </w:rPr>
    </w:lvl>
    <w:lvl w:ilvl="8" w:tplc="0410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64167041"/>
    <w:multiLevelType w:val="hybridMultilevel"/>
    <w:tmpl w:val="B09AB8EA"/>
    <w:lvl w:ilvl="0" w:tplc="0410000F">
      <w:start w:val="1"/>
      <w:numFmt w:val="decimal"/>
      <w:lvlText w:val="%1."/>
      <w:lvlJc w:val="left"/>
      <w:pPr>
        <w:tabs>
          <w:tab w:val="num" w:pos="720"/>
        </w:tabs>
        <w:ind w:left="720" w:hanging="360"/>
      </w:pPr>
    </w:lvl>
    <w:lvl w:ilvl="1" w:tplc="04100019">
      <w:start w:val="1"/>
      <w:numFmt w:val="decimal"/>
      <w:lvlText w:val="%2."/>
      <w:lvlJc w:val="left"/>
      <w:pPr>
        <w:tabs>
          <w:tab w:val="num" w:pos="1440"/>
        </w:tabs>
        <w:ind w:left="1440" w:hanging="360"/>
      </w:pPr>
    </w:lvl>
    <w:lvl w:ilvl="2" w:tplc="0410001B">
      <w:start w:val="1"/>
      <w:numFmt w:val="decimal"/>
      <w:lvlText w:val="%3."/>
      <w:lvlJc w:val="left"/>
      <w:pPr>
        <w:tabs>
          <w:tab w:val="num" w:pos="2160"/>
        </w:tabs>
        <w:ind w:left="2160" w:hanging="360"/>
      </w:pPr>
    </w:lvl>
    <w:lvl w:ilvl="3" w:tplc="0410000F">
      <w:start w:val="1"/>
      <w:numFmt w:val="decimal"/>
      <w:lvlText w:val="%4."/>
      <w:lvlJc w:val="left"/>
      <w:pPr>
        <w:tabs>
          <w:tab w:val="num" w:pos="2880"/>
        </w:tabs>
        <w:ind w:left="2880" w:hanging="360"/>
      </w:pPr>
    </w:lvl>
    <w:lvl w:ilvl="4" w:tplc="04100019">
      <w:start w:val="1"/>
      <w:numFmt w:val="decimal"/>
      <w:lvlText w:val="%5."/>
      <w:lvlJc w:val="left"/>
      <w:pPr>
        <w:tabs>
          <w:tab w:val="num" w:pos="3600"/>
        </w:tabs>
        <w:ind w:left="3600" w:hanging="360"/>
      </w:pPr>
    </w:lvl>
    <w:lvl w:ilvl="5" w:tplc="0410001B">
      <w:start w:val="1"/>
      <w:numFmt w:val="decimal"/>
      <w:lvlText w:val="%6."/>
      <w:lvlJc w:val="left"/>
      <w:pPr>
        <w:tabs>
          <w:tab w:val="num" w:pos="4320"/>
        </w:tabs>
        <w:ind w:left="4320" w:hanging="360"/>
      </w:pPr>
    </w:lvl>
    <w:lvl w:ilvl="6" w:tplc="0410000F">
      <w:start w:val="1"/>
      <w:numFmt w:val="decimal"/>
      <w:lvlText w:val="%7."/>
      <w:lvlJc w:val="left"/>
      <w:pPr>
        <w:tabs>
          <w:tab w:val="num" w:pos="5040"/>
        </w:tabs>
        <w:ind w:left="5040" w:hanging="360"/>
      </w:pPr>
    </w:lvl>
    <w:lvl w:ilvl="7" w:tplc="04100019">
      <w:start w:val="1"/>
      <w:numFmt w:val="decimal"/>
      <w:lvlText w:val="%8."/>
      <w:lvlJc w:val="left"/>
      <w:pPr>
        <w:tabs>
          <w:tab w:val="num" w:pos="5760"/>
        </w:tabs>
        <w:ind w:left="5760" w:hanging="360"/>
      </w:pPr>
    </w:lvl>
    <w:lvl w:ilvl="8" w:tplc="0410001B">
      <w:start w:val="1"/>
      <w:numFmt w:val="decimal"/>
      <w:lvlText w:val="%9."/>
      <w:lvlJc w:val="left"/>
      <w:pPr>
        <w:tabs>
          <w:tab w:val="num" w:pos="6480"/>
        </w:tabs>
        <w:ind w:left="6480" w:hanging="360"/>
      </w:pPr>
    </w:lvl>
  </w:abstractNum>
  <w:abstractNum w:abstractNumId="32" w15:restartNumberingAfterBreak="0">
    <w:nsid w:val="657878DD"/>
    <w:multiLevelType w:val="hybridMultilevel"/>
    <w:tmpl w:val="FA7E8118"/>
    <w:lvl w:ilvl="0" w:tplc="04100001">
      <w:start w:val="1"/>
      <w:numFmt w:val="bullet"/>
      <w:lvlText w:val=""/>
      <w:lvlJc w:val="left"/>
      <w:pPr>
        <w:tabs>
          <w:tab w:val="num" w:pos="720"/>
        </w:tabs>
        <w:ind w:left="720" w:hanging="360"/>
      </w:pPr>
      <w:rPr>
        <w:rFonts w:ascii="Symbol" w:hAnsi="Symbol" w:hint="default"/>
      </w:rPr>
    </w:lvl>
    <w:lvl w:ilvl="1" w:tplc="04100003" w:tentative="1">
      <w:start w:val="1"/>
      <w:numFmt w:val="bullet"/>
      <w:lvlText w:val="o"/>
      <w:lvlJc w:val="left"/>
      <w:pPr>
        <w:tabs>
          <w:tab w:val="num" w:pos="1440"/>
        </w:tabs>
        <w:ind w:left="1440" w:hanging="360"/>
      </w:pPr>
      <w:rPr>
        <w:rFonts w:ascii="Courier New" w:hAnsi="Courier New" w:hint="default"/>
      </w:rPr>
    </w:lvl>
    <w:lvl w:ilvl="2" w:tplc="04100005" w:tentative="1">
      <w:start w:val="1"/>
      <w:numFmt w:val="bullet"/>
      <w:lvlText w:val=""/>
      <w:lvlJc w:val="left"/>
      <w:pPr>
        <w:tabs>
          <w:tab w:val="num" w:pos="2160"/>
        </w:tabs>
        <w:ind w:left="2160" w:hanging="360"/>
      </w:pPr>
      <w:rPr>
        <w:rFonts w:ascii="Wingdings" w:hAnsi="Wingdings" w:hint="default"/>
      </w:rPr>
    </w:lvl>
    <w:lvl w:ilvl="3" w:tplc="04100001" w:tentative="1">
      <w:start w:val="1"/>
      <w:numFmt w:val="bullet"/>
      <w:lvlText w:val=""/>
      <w:lvlJc w:val="left"/>
      <w:pPr>
        <w:tabs>
          <w:tab w:val="num" w:pos="2880"/>
        </w:tabs>
        <w:ind w:left="2880" w:hanging="360"/>
      </w:pPr>
      <w:rPr>
        <w:rFonts w:ascii="Symbol" w:hAnsi="Symbol" w:hint="default"/>
      </w:rPr>
    </w:lvl>
    <w:lvl w:ilvl="4" w:tplc="04100003" w:tentative="1">
      <w:start w:val="1"/>
      <w:numFmt w:val="bullet"/>
      <w:lvlText w:val="o"/>
      <w:lvlJc w:val="left"/>
      <w:pPr>
        <w:tabs>
          <w:tab w:val="num" w:pos="3600"/>
        </w:tabs>
        <w:ind w:left="3600" w:hanging="360"/>
      </w:pPr>
      <w:rPr>
        <w:rFonts w:ascii="Courier New" w:hAnsi="Courier New" w:hint="default"/>
      </w:rPr>
    </w:lvl>
    <w:lvl w:ilvl="5" w:tplc="04100005" w:tentative="1">
      <w:start w:val="1"/>
      <w:numFmt w:val="bullet"/>
      <w:lvlText w:val=""/>
      <w:lvlJc w:val="left"/>
      <w:pPr>
        <w:tabs>
          <w:tab w:val="num" w:pos="4320"/>
        </w:tabs>
        <w:ind w:left="4320" w:hanging="360"/>
      </w:pPr>
      <w:rPr>
        <w:rFonts w:ascii="Wingdings" w:hAnsi="Wingdings" w:hint="default"/>
      </w:rPr>
    </w:lvl>
    <w:lvl w:ilvl="6" w:tplc="04100001" w:tentative="1">
      <w:start w:val="1"/>
      <w:numFmt w:val="bullet"/>
      <w:lvlText w:val=""/>
      <w:lvlJc w:val="left"/>
      <w:pPr>
        <w:tabs>
          <w:tab w:val="num" w:pos="5040"/>
        </w:tabs>
        <w:ind w:left="5040" w:hanging="360"/>
      </w:pPr>
      <w:rPr>
        <w:rFonts w:ascii="Symbol" w:hAnsi="Symbol" w:hint="default"/>
      </w:rPr>
    </w:lvl>
    <w:lvl w:ilvl="7" w:tplc="04100003" w:tentative="1">
      <w:start w:val="1"/>
      <w:numFmt w:val="bullet"/>
      <w:lvlText w:val="o"/>
      <w:lvlJc w:val="left"/>
      <w:pPr>
        <w:tabs>
          <w:tab w:val="num" w:pos="5760"/>
        </w:tabs>
        <w:ind w:left="5760" w:hanging="360"/>
      </w:pPr>
      <w:rPr>
        <w:rFonts w:ascii="Courier New" w:hAnsi="Courier New" w:hint="default"/>
      </w:rPr>
    </w:lvl>
    <w:lvl w:ilvl="8" w:tplc="0410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6C205244"/>
    <w:multiLevelType w:val="hybridMultilevel"/>
    <w:tmpl w:val="9274150A"/>
    <w:lvl w:ilvl="0" w:tplc="04100007">
      <w:start w:val="1"/>
      <w:numFmt w:val="bullet"/>
      <w:lvlText w:val=""/>
      <w:lvlJc w:val="left"/>
      <w:pPr>
        <w:tabs>
          <w:tab w:val="num" w:pos="720"/>
        </w:tabs>
        <w:ind w:left="720" w:hanging="360"/>
      </w:pPr>
      <w:rPr>
        <w:rFonts w:ascii="Wingdings" w:hAnsi="Wingdings" w:hint="default"/>
        <w:sz w:val="16"/>
      </w:rPr>
    </w:lvl>
    <w:lvl w:ilvl="1" w:tplc="04100003" w:tentative="1">
      <w:start w:val="1"/>
      <w:numFmt w:val="bullet"/>
      <w:lvlText w:val="o"/>
      <w:lvlJc w:val="left"/>
      <w:pPr>
        <w:tabs>
          <w:tab w:val="num" w:pos="1440"/>
        </w:tabs>
        <w:ind w:left="1440" w:hanging="360"/>
      </w:pPr>
      <w:rPr>
        <w:rFonts w:ascii="Courier New" w:hAnsi="Courier New" w:hint="default"/>
      </w:rPr>
    </w:lvl>
    <w:lvl w:ilvl="2" w:tplc="04100005" w:tentative="1">
      <w:start w:val="1"/>
      <w:numFmt w:val="bullet"/>
      <w:lvlText w:val=""/>
      <w:lvlJc w:val="left"/>
      <w:pPr>
        <w:tabs>
          <w:tab w:val="num" w:pos="2160"/>
        </w:tabs>
        <w:ind w:left="2160" w:hanging="360"/>
      </w:pPr>
      <w:rPr>
        <w:rFonts w:ascii="Wingdings" w:hAnsi="Wingdings" w:hint="default"/>
      </w:rPr>
    </w:lvl>
    <w:lvl w:ilvl="3" w:tplc="04100001" w:tentative="1">
      <w:start w:val="1"/>
      <w:numFmt w:val="bullet"/>
      <w:lvlText w:val=""/>
      <w:lvlJc w:val="left"/>
      <w:pPr>
        <w:tabs>
          <w:tab w:val="num" w:pos="2880"/>
        </w:tabs>
        <w:ind w:left="2880" w:hanging="360"/>
      </w:pPr>
      <w:rPr>
        <w:rFonts w:ascii="Symbol" w:hAnsi="Symbol" w:hint="default"/>
      </w:rPr>
    </w:lvl>
    <w:lvl w:ilvl="4" w:tplc="04100003" w:tentative="1">
      <w:start w:val="1"/>
      <w:numFmt w:val="bullet"/>
      <w:lvlText w:val="o"/>
      <w:lvlJc w:val="left"/>
      <w:pPr>
        <w:tabs>
          <w:tab w:val="num" w:pos="3600"/>
        </w:tabs>
        <w:ind w:left="3600" w:hanging="360"/>
      </w:pPr>
      <w:rPr>
        <w:rFonts w:ascii="Courier New" w:hAnsi="Courier New" w:hint="default"/>
      </w:rPr>
    </w:lvl>
    <w:lvl w:ilvl="5" w:tplc="04100005" w:tentative="1">
      <w:start w:val="1"/>
      <w:numFmt w:val="bullet"/>
      <w:lvlText w:val=""/>
      <w:lvlJc w:val="left"/>
      <w:pPr>
        <w:tabs>
          <w:tab w:val="num" w:pos="4320"/>
        </w:tabs>
        <w:ind w:left="4320" w:hanging="360"/>
      </w:pPr>
      <w:rPr>
        <w:rFonts w:ascii="Wingdings" w:hAnsi="Wingdings" w:hint="default"/>
      </w:rPr>
    </w:lvl>
    <w:lvl w:ilvl="6" w:tplc="04100001" w:tentative="1">
      <w:start w:val="1"/>
      <w:numFmt w:val="bullet"/>
      <w:lvlText w:val=""/>
      <w:lvlJc w:val="left"/>
      <w:pPr>
        <w:tabs>
          <w:tab w:val="num" w:pos="5040"/>
        </w:tabs>
        <w:ind w:left="5040" w:hanging="360"/>
      </w:pPr>
      <w:rPr>
        <w:rFonts w:ascii="Symbol" w:hAnsi="Symbol" w:hint="default"/>
      </w:rPr>
    </w:lvl>
    <w:lvl w:ilvl="7" w:tplc="04100003" w:tentative="1">
      <w:start w:val="1"/>
      <w:numFmt w:val="bullet"/>
      <w:lvlText w:val="o"/>
      <w:lvlJc w:val="left"/>
      <w:pPr>
        <w:tabs>
          <w:tab w:val="num" w:pos="5760"/>
        </w:tabs>
        <w:ind w:left="5760" w:hanging="360"/>
      </w:pPr>
      <w:rPr>
        <w:rFonts w:ascii="Courier New" w:hAnsi="Courier New" w:hint="default"/>
      </w:rPr>
    </w:lvl>
    <w:lvl w:ilvl="8" w:tplc="0410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6F64294E"/>
    <w:multiLevelType w:val="hybridMultilevel"/>
    <w:tmpl w:val="A0602BF0"/>
    <w:lvl w:ilvl="0" w:tplc="04100001">
      <w:start w:val="1"/>
      <w:numFmt w:val="bullet"/>
      <w:lvlText w:val=""/>
      <w:lvlJc w:val="left"/>
      <w:pPr>
        <w:tabs>
          <w:tab w:val="num" w:pos="720"/>
        </w:tabs>
        <w:ind w:left="720" w:hanging="360"/>
      </w:pPr>
      <w:rPr>
        <w:rFonts w:ascii="Symbol" w:hAnsi="Symbol" w:hint="default"/>
      </w:rPr>
    </w:lvl>
    <w:lvl w:ilvl="1" w:tplc="04100003" w:tentative="1">
      <w:start w:val="1"/>
      <w:numFmt w:val="bullet"/>
      <w:lvlText w:val="o"/>
      <w:lvlJc w:val="left"/>
      <w:pPr>
        <w:tabs>
          <w:tab w:val="num" w:pos="1440"/>
        </w:tabs>
        <w:ind w:left="1440" w:hanging="360"/>
      </w:pPr>
      <w:rPr>
        <w:rFonts w:ascii="Courier New" w:hAnsi="Courier New" w:hint="default"/>
      </w:rPr>
    </w:lvl>
    <w:lvl w:ilvl="2" w:tplc="04100005" w:tentative="1">
      <w:start w:val="1"/>
      <w:numFmt w:val="bullet"/>
      <w:lvlText w:val=""/>
      <w:lvlJc w:val="left"/>
      <w:pPr>
        <w:tabs>
          <w:tab w:val="num" w:pos="2160"/>
        </w:tabs>
        <w:ind w:left="2160" w:hanging="360"/>
      </w:pPr>
      <w:rPr>
        <w:rFonts w:ascii="Wingdings" w:hAnsi="Wingdings" w:hint="default"/>
      </w:rPr>
    </w:lvl>
    <w:lvl w:ilvl="3" w:tplc="04100001" w:tentative="1">
      <w:start w:val="1"/>
      <w:numFmt w:val="bullet"/>
      <w:lvlText w:val=""/>
      <w:lvlJc w:val="left"/>
      <w:pPr>
        <w:tabs>
          <w:tab w:val="num" w:pos="2880"/>
        </w:tabs>
        <w:ind w:left="2880" w:hanging="360"/>
      </w:pPr>
      <w:rPr>
        <w:rFonts w:ascii="Symbol" w:hAnsi="Symbol" w:hint="default"/>
      </w:rPr>
    </w:lvl>
    <w:lvl w:ilvl="4" w:tplc="04100003" w:tentative="1">
      <w:start w:val="1"/>
      <w:numFmt w:val="bullet"/>
      <w:lvlText w:val="o"/>
      <w:lvlJc w:val="left"/>
      <w:pPr>
        <w:tabs>
          <w:tab w:val="num" w:pos="3600"/>
        </w:tabs>
        <w:ind w:left="3600" w:hanging="360"/>
      </w:pPr>
      <w:rPr>
        <w:rFonts w:ascii="Courier New" w:hAnsi="Courier New" w:hint="default"/>
      </w:rPr>
    </w:lvl>
    <w:lvl w:ilvl="5" w:tplc="04100005" w:tentative="1">
      <w:start w:val="1"/>
      <w:numFmt w:val="bullet"/>
      <w:lvlText w:val=""/>
      <w:lvlJc w:val="left"/>
      <w:pPr>
        <w:tabs>
          <w:tab w:val="num" w:pos="4320"/>
        </w:tabs>
        <w:ind w:left="4320" w:hanging="360"/>
      </w:pPr>
      <w:rPr>
        <w:rFonts w:ascii="Wingdings" w:hAnsi="Wingdings" w:hint="default"/>
      </w:rPr>
    </w:lvl>
    <w:lvl w:ilvl="6" w:tplc="04100001" w:tentative="1">
      <w:start w:val="1"/>
      <w:numFmt w:val="bullet"/>
      <w:lvlText w:val=""/>
      <w:lvlJc w:val="left"/>
      <w:pPr>
        <w:tabs>
          <w:tab w:val="num" w:pos="5040"/>
        </w:tabs>
        <w:ind w:left="5040" w:hanging="360"/>
      </w:pPr>
      <w:rPr>
        <w:rFonts w:ascii="Symbol" w:hAnsi="Symbol" w:hint="default"/>
      </w:rPr>
    </w:lvl>
    <w:lvl w:ilvl="7" w:tplc="04100003" w:tentative="1">
      <w:start w:val="1"/>
      <w:numFmt w:val="bullet"/>
      <w:lvlText w:val="o"/>
      <w:lvlJc w:val="left"/>
      <w:pPr>
        <w:tabs>
          <w:tab w:val="num" w:pos="5760"/>
        </w:tabs>
        <w:ind w:left="5760" w:hanging="360"/>
      </w:pPr>
      <w:rPr>
        <w:rFonts w:ascii="Courier New" w:hAnsi="Courier New" w:hint="default"/>
      </w:rPr>
    </w:lvl>
    <w:lvl w:ilvl="8" w:tplc="0410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763649CB"/>
    <w:multiLevelType w:val="multilevel"/>
    <w:tmpl w:val="83283436"/>
    <w:lvl w:ilvl="0">
      <w:start w:val="1"/>
      <w:numFmt w:val="decimal"/>
      <w:pStyle w:val="Titolo1"/>
      <w:lvlText w:val="%1."/>
      <w:lvlJc w:val="left"/>
      <w:pPr>
        <w:tabs>
          <w:tab w:val="num" w:pos="720"/>
        </w:tabs>
        <w:ind w:left="720" w:hanging="720"/>
      </w:pPr>
    </w:lvl>
    <w:lvl w:ilvl="1">
      <w:start w:val="1"/>
      <w:numFmt w:val="decimal"/>
      <w:pStyle w:val="Titolo2"/>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6" w15:restartNumberingAfterBreak="0">
    <w:nsid w:val="77A01892"/>
    <w:multiLevelType w:val="hybridMultilevel"/>
    <w:tmpl w:val="BA4220C0"/>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7" w15:restartNumberingAfterBreak="0">
    <w:nsid w:val="78411A6A"/>
    <w:multiLevelType w:val="hybridMultilevel"/>
    <w:tmpl w:val="583C6F24"/>
    <w:lvl w:ilvl="0" w:tplc="F10AD412">
      <w:numFmt w:val="bullet"/>
      <w:lvlText w:val="-"/>
      <w:lvlJc w:val="left"/>
      <w:pPr>
        <w:tabs>
          <w:tab w:val="num" w:pos="720"/>
        </w:tabs>
        <w:ind w:left="720" w:hanging="360"/>
      </w:pPr>
      <w:rPr>
        <w:rFonts w:ascii="Arial" w:eastAsia="Calibri" w:hAnsi="Arial" w:cs="Arial" w:hint="default"/>
      </w:rPr>
    </w:lvl>
    <w:lvl w:ilvl="1" w:tplc="04100003" w:tentative="1">
      <w:start w:val="1"/>
      <w:numFmt w:val="bullet"/>
      <w:lvlText w:val="o"/>
      <w:lvlJc w:val="left"/>
      <w:pPr>
        <w:tabs>
          <w:tab w:val="num" w:pos="1440"/>
        </w:tabs>
        <w:ind w:left="1440" w:hanging="360"/>
      </w:pPr>
      <w:rPr>
        <w:rFonts w:ascii="Courier New" w:hAnsi="Courier New" w:cs="Courier New" w:hint="default"/>
      </w:rPr>
    </w:lvl>
    <w:lvl w:ilvl="2" w:tplc="04100005" w:tentative="1">
      <w:start w:val="1"/>
      <w:numFmt w:val="bullet"/>
      <w:lvlText w:val=""/>
      <w:lvlJc w:val="left"/>
      <w:pPr>
        <w:tabs>
          <w:tab w:val="num" w:pos="2160"/>
        </w:tabs>
        <w:ind w:left="2160" w:hanging="360"/>
      </w:pPr>
      <w:rPr>
        <w:rFonts w:ascii="Wingdings" w:hAnsi="Wingdings" w:hint="default"/>
      </w:rPr>
    </w:lvl>
    <w:lvl w:ilvl="3" w:tplc="04100001" w:tentative="1">
      <w:start w:val="1"/>
      <w:numFmt w:val="bullet"/>
      <w:lvlText w:val=""/>
      <w:lvlJc w:val="left"/>
      <w:pPr>
        <w:tabs>
          <w:tab w:val="num" w:pos="2880"/>
        </w:tabs>
        <w:ind w:left="2880" w:hanging="360"/>
      </w:pPr>
      <w:rPr>
        <w:rFonts w:ascii="Symbol" w:hAnsi="Symbol" w:hint="default"/>
      </w:rPr>
    </w:lvl>
    <w:lvl w:ilvl="4" w:tplc="04100003" w:tentative="1">
      <w:start w:val="1"/>
      <w:numFmt w:val="bullet"/>
      <w:lvlText w:val="o"/>
      <w:lvlJc w:val="left"/>
      <w:pPr>
        <w:tabs>
          <w:tab w:val="num" w:pos="3600"/>
        </w:tabs>
        <w:ind w:left="3600" w:hanging="360"/>
      </w:pPr>
      <w:rPr>
        <w:rFonts w:ascii="Courier New" w:hAnsi="Courier New" w:cs="Courier New" w:hint="default"/>
      </w:rPr>
    </w:lvl>
    <w:lvl w:ilvl="5" w:tplc="04100005" w:tentative="1">
      <w:start w:val="1"/>
      <w:numFmt w:val="bullet"/>
      <w:lvlText w:val=""/>
      <w:lvlJc w:val="left"/>
      <w:pPr>
        <w:tabs>
          <w:tab w:val="num" w:pos="4320"/>
        </w:tabs>
        <w:ind w:left="4320" w:hanging="360"/>
      </w:pPr>
      <w:rPr>
        <w:rFonts w:ascii="Wingdings" w:hAnsi="Wingdings" w:hint="default"/>
      </w:rPr>
    </w:lvl>
    <w:lvl w:ilvl="6" w:tplc="04100001" w:tentative="1">
      <w:start w:val="1"/>
      <w:numFmt w:val="bullet"/>
      <w:lvlText w:val=""/>
      <w:lvlJc w:val="left"/>
      <w:pPr>
        <w:tabs>
          <w:tab w:val="num" w:pos="5040"/>
        </w:tabs>
        <w:ind w:left="5040" w:hanging="360"/>
      </w:pPr>
      <w:rPr>
        <w:rFonts w:ascii="Symbol" w:hAnsi="Symbol" w:hint="default"/>
      </w:rPr>
    </w:lvl>
    <w:lvl w:ilvl="7" w:tplc="04100003" w:tentative="1">
      <w:start w:val="1"/>
      <w:numFmt w:val="bullet"/>
      <w:lvlText w:val="o"/>
      <w:lvlJc w:val="left"/>
      <w:pPr>
        <w:tabs>
          <w:tab w:val="num" w:pos="5760"/>
        </w:tabs>
        <w:ind w:left="5760" w:hanging="360"/>
      </w:pPr>
      <w:rPr>
        <w:rFonts w:ascii="Courier New" w:hAnsi="Courier New" w:cs="Courier New" w:hint="default"/>
      </w:rPr>
    </w:lvl>
    <w:lvl w:ilvl="8" w:tplc="04100005" w:tentative="1">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7FEC6132"/>
    <w:multiLevelType w:val="hybridMultilevel"/>
    <w:tmpl w:val="74344DDC"/>
    <w:lvl w:ilvl="0" w:tplc="F364C978">
      <w:start w:val="3"/>
      <w:numFmt w:val="decimal"/>
      <w:lvlText w:val="%1."/>
      <w:lvlJc w:val="left"/>
      <w:pPr>
        <w:ind w:left="720" w:hanging="360"/>
      </w:pPr>
      <w:rPr>
        <w:rFonts w:hint="default"/>
        <w:b/>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num w:numId="1">
    <w:abstractNumId w:val="4"/>
  </w:num>
  <w:num w:numId="2">
    <w:abstractNumId w:val="25"/>
  </w:num>
  <w:num w:numId="3">
    <w:abstractNumId w:val="27"/>
  </w:num>
  <w:num w:numId="4">
    <w:abstractNumId w:val="30"/>
  </w:num>
  <w:num w:numId="5">
    <w:abstractNumId w:val="2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5"/>
  </w:num>
  <w:num w:numId="9">
    <w:abstractNumId w:val="5"/>
  </w:num>
  <w:num w:numId="10">
    <w:abstractNumId w:val="37"/>
  </w:num>
  <w:num w:numId="11">
    <w:abstractNumId w:val="16"/>
  </w:num>
  <w:num w:numId="12">
    <w:abstractNumId w:val="6"/>
  </w:num>
  <w:num w:numId="13">
    <w:abstractNumId w:val="13"/>
  </w:num>
  <w:num w:numId="14">
    <w:abstractNumId w:val="7"/>
  </w:num>
  <w:num w:numId="15">
    <w:abstractNumId w:val="36"/>
  </w:num>
  <w:num w:numId="16">
    <w:abstractNumId w:val="2"/>
  </w:num>
  <w:num w:numId="17">
    <w:abstractNumId w:val="28"/>
  </w:num>
  <w:num w:numId="18">
    <w:abstractNumId w:val="17"/>
  </w:num>
  <w:num w:numId="19">
    <w:abstractNumId w:val="8"/>
  </w:num>
  <w:num w:numId="20">
    <w:abstractNumId w:val="29"/>
  </w:num>
  <w:num w:numId="21">
    <w:abstractNumId w:val="3"/>
  </w:num>
  <w:num w:numId="22">
    <w:abstractNumId w:val="11"/>
  </w:num>
  <w:num w:numId="23">
    <w:abstractNumId w:val="32"/>
  </w:num>
  <w:num w:numId="24">
    <w:abstractNumId w:val="1"/>
  </w:num>
  <w:num w:numId="25">
    <w:abstractNumId w:val="12"/>
  </w:num>
  <w:num w:numId="26">
    <w:abstractNumId w:val="9"/>
  </w:num>
  <w:num w:numId="27">
    <w:abstractNumId w:val="20"/>
  </w:num>
  <w:num w:numId="28">
    <w:abstractNumId w:val="10"/>
  </w:num>
  <w:num w:numId="29">
    <w:abstractNumId w:val="34"/>
  </w:num>
  <w:num w:numId="30">
    <w:abstractNumId w:val="33"/>
  </w:num>
  <w:num w:numId="31">
    <w:abstractNumId w:val="14"/>
  </w:num>
  <w:num w:numId="32">
    <w:abstractNumId w:val="35"/>
  </w:num>
  <w:num w:numId="33">
    <w:abstractNumId w:val="23"/>
  </w:num>
  <w:num w:numId="34">
    <w:abstractNumId w:val="0"/>
  </w:num>
  <w:num w:numId="35">
    <w:abstractNumId w:val="18"/>
  </w:num>
  <w:num w:numId="36">
    <w:abstractNumId w:val="24"/>
  </w:num>
  <w:num w:numId="37">
    <w:abstractNumId w:val="22"/>
  </w:num>
  <w:num w:numId="38">
    <w:abstractNumId w:val="38"/>
  </w:num>
  <w:num w:numId="39">
    <w:abstractNumId w:val="19"/>
  </w:num>
  <w:num w:numId="4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283"/>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A5479"/>
    <w:rsid w:val="00000E1B"/>
    <w:rsid w:val="00001964"/>
    <w:rsid w:val="00005C4F"/>
    <w:rsid w:val="00012590"/>
    <w:rsid w:val="00022746"/>
    <w:rsid w:val="00022769"/>
    <w:rsid w:val="00023F23"/>
    <w:rsid w:val="00046986"/>
    <w:rsid w:val="00066EBD"/>
    <w:rsid w:val="00080A92"/>
    <w:rsid w:val="00091CA4"/>
    <w:rsid w:val="000A48D1"/>
    <w:rsid w:val="000A6290"/>
    <w:rsid w:val="000A68CE"/>
    <w:rsid w:val="000B5110"/>
    <w:rsid w:val="000D012D"/>
    <w:rsid w:val="000D419F"/>
    <w:rsid w:val="000D5809"/>
    <w:rsid w:val="000E71D8"/>
    <w:rsid w:val="000F4706"/>
    <w:rsid w:val="000F57C7"/>
    <w:rsid w:val="001010FB"/>
    <w:rsid w:val="001038EA"/>
    <w:rsid w:val="00106363"/>
    <w:rsid w:val="00125DED"/>
    <w:rsid w:val="00126055"/>
    <w:rsid w:val="001311A0"/>
    <w:rsid w:val="00146096"/>
    <w:rsid w:val="00154815"/>
    <w:rsid w:val="001575B2"/>
    <w:rsid w:val="0017017B"/>
    <w:rsid w:val="00171C0D"/>
    <w:rsid w:val="00184D8B"/>
    <w:rsid w:val="00187011"/>
    <w:rsid w:val="001C16BA"/>
    <w:rsid w:val="001C3C4C"/>
    <w:rsid w:val="001D4FFA"/>
    <w:rsid w:val="001E2C80"/>
    <w:rsid w:val="001F3357"/>
    <w:rsid w:val="001F60C8"/>
    <w:rsid w:val="00202969"/>
    <w:rsid w:val="002108C9"/>
    <w:rsid w:val="0021285D"/>
    <w:rsid w:val="002151FB"/>
    <w:rsid w:val="00215C9C"/>
    <w:rsid w:val="0021700F"/>
    <w:rsid w:val="002171E5"/>
    <w:rsid w:val="002238B5"/>
    <w:rsid w:val="00224244"/>
    <w:rsid w:val="0022443A"/>
    <w:rsid w:val="0022447B"/>
    <w:rsid w:val="0022722A"/>
    <w:rsid w:val="002306D3"/>
    <w:rsid w:val="0023242A"/>
    <w:rsid w:val="002363EC"/>
    <w:rsid w:val="00241C49"/>
    <w:rsid w:val="00243B19"/>
    <w:rsid w:val="00254C48"/>
    <w:rsid w:val="00255730"/>
    <w:rsid w:val="002703AC"/>
    <w:rsid w:val="00283FF0"/>
    <w:rsid w:val="00295FE4"/>
    <w:rsid w:val="002A5DD8"/>
    <w:rsid w:val="002A75EC"/>
    <w:rsid w:val="002B4F74"/>
    <w:rsid w:val="002C0E10"/>
    <w:rsid w:val="002D2663"/>
    <w:rsid w:val="002E2D06"/>
    <w:rsid w:val="002E646A"/>
    <w:rsid w:val="002F445E"/>
    <w:rsid w:val="002F6D4C"/>
    <w:rsid w:val="00310097"/>
    <w:rsid w:val="0031050B"/>
    <w:rsid w:val="00312792"/>
    <w:rsid w:val="0032487D"/>
    <w:rsid w:val="0032494B"/>
    <w:rsid w:val="00326884"/>
    <w:rsid w:val="00336E6D"/>
    <w:rsid w:val="00337246"/>
    <w:rsid w:val="0034049F"/>
    <w:rsid w:val="003418D2"/>
    <w:rsid w:val="00342ECC"/>
    <w:rsid w:val="00345F28"/>
    <w:rsid w:val="0035751B"/>
    <w:rsid w:val="00361AA6"/>
    <w:rsid w:val="00371242"/>
    <w:rsid w:val="00374962"/>
    <w:rsid w:val="003A7999"/>
    <w:rsid w:val="003D7484"/>
    <w:rsid w:val="0040147C"/>
    <w:rsid w:val="00411271"/>
    <w:rsid w:val="00411D10"/>
    <w:rsid w:val="004233F1"/>
    <w:rsid w:val="00430E0C"/>
    <w:rsid w:val="00436EA7"/>
    <w:rsid w:val="004479C5"/>
    <w:rsid w:val="004600D0"/>
    <w:rsid w:val="00462D2B"/>
    <w:rsid w:val="004656C1"/>
    <w:rsid w:val="00475C5D"/>
    <w:rsid w:val="00475CD9"/>
    <w:rsid w:val="0047646B"/>
    <w:rsid w:val="00480DF4"/>
    <w:rsid w:val="00481A4B"/>
    <w:rsid w:val="00491427"/>
    <w:rsid w:val="00495206"/>
    <w:rsid w:val="0049563C"/>
    <w:rsid w:val="00495879"/>
    <w:rsid w:val="004B1B7D"/>
    <w:rsid w:val="004B3A39"/>
    <w:rsid w:val="004B56A3"/>
    <w:rsid w:val="004B76EC"/>
    <w:rsid w:val="004C30A3"/>
    <w:rsid w:val="004C57B1"/>
    <w:rsid w:val="004F045A"/>
    <w:rsid w:val="00500EEF"/>
    <w:rsid w:val="00503406"/>
    <w:rsid w:val="005047A0"/>
    <w:rsid w:val="0050781F"/>
    <w:rsid w:val="00531661"/>
    <w:rsid w:val="0053547E"/>
    <w:rsid w:val="005402AA"/>
    <w:rsid w:val="00542DEF"/>
    <w:rsid w:val="00547D2A"/>
    <w:rsid w:val="00572D55"/>
    <w:rsid w:val="00583843"/>
    <w:rsid w:val="00586C21"/>
    <w:rsid w:val="00596735"/>
    <w:rsid w:val="005B4E3C"/>
    <w:rsid w:val="005B65E0"/>
    <w:rsid w:val="005D0C5A"/>
    <w:rsid w:val="005D0D48"/>
    <w:rsid w:val="005D40F8"/>
    <w:rsid w:val="006013FB"/>
    <w:rsid w:val="00610831"/>
    <w:rsid w:val="006121B0"/>
    <w:rsid w:val="00613F73"/>
    <w:rsid w:val="00632653"/>
    <w:rsid w:val="00645481"/>
    <w:rsid w:val="00667BFF"/>
    <w:rsid w:val="00673DC9"/>
    <w:rsid w:val="00674979"/>
    <w:rsid w:val="00675B67"/>
    <w:rsid w:val="00676BF7"/>
    <w:rsid w:val="0067710A"/>
    <w:rsid w:val="006771AD"/>
    <w:rsid w:val="006926F6"/>
    <w:rsid w:val="00692CD0"/>
    <w:rsid w:val="006A1F88"/>
    <w:rsid w:val="006A3E49"/>
    <w:rsid w:val="006A479C"/>
    <w:rsid w:val="006B5999"/>
    <w:rsid w:val="006C1F8A"/>
    <w:rsid w:val="006C5039"/>
    <w:rsid w:val="006D0B21"/>
    <w:rsid w:val="006F3F0B"/>
    <w:rsid w:val="00700E29"/>
    <w:rsid w:val="00714ACD"/>
    <w:rsid w:val="0071598C"/>
    <w:rsid w:val="007177E8"/>
    <w:rsid w:val="00720809"/>
    <w:rsid w:val="00743026"/>
    <w:rsid w:val="007451DF"/>
    <w:rsid w:val="007548A1"/>
    <w:rsid w:val="0077233D"/>
    <w:rsid w:val="007726D9"/>
    <w:rsid w:val="0077774F"/>
    <w:rsid w:val="00780610"/>
    <w:rsid w:val="00791141"/>
    <w:rsid w:val="007A2ED9"/>
    <w:rsid w:val="007A5158"/>
    <w:rsid w:val="007A5887"/>
    <w:rsid w:val="007B476F"/>
    <w:rsid w:val="007B496A"/>
    <w:rsid w:val="007B5138"/>
    <w:rsid w:val="007C21A7"/>
    <w:rsid w:val="007D56C8"/>
    <w:rsid w:val="007E5E67"/>
    <w:rsid w:val="00807E55"/>
    <w:rsid w:val="00822DC9"/>
    <w:rsid w:val="00823290"/>
    <w:rsid w:val="0085457D"/>
    <w:rsid w:val="00855F09"/>
    <w:rsid w:val="00856480"/>
    <w:rsid w:val="008600E2"/>
    <w:rsid w:val="00867487"/>
    <w:rsid w:val="00872F2C"/>
    <w:rsid w:val="00881DBB"/>
    <w:rsid w:val="008862AA"/>
    <w:rsid w:val="00887C24"/>
    <w:rsid w:val="00894109"/>
    <w:rsid w:val="008942D1"/>
    <w:rsid w:val="00897885"/>
    <w:rsid w:val="008A64F3"/>
    <w:rsid w:val="008A72F6"/>
    <w:rsid w:val="008A7E93"/>
    <w:rsid w:val="008B0AF7"/>
    <w:rsid w:val="008C273F"/>
    <w:rsid w:val="008C6BF0"/>
    <w:rsid w:val="008C78EC"/>
    <w:rsid w:val="008D1330"/>
    <w:rsid w:val="008D625E"/>
    <w:rsid w:val="008E59C9"/>
    <w:rsid w:val="008F0227"/>
    <w:rsid w:val="008F02EC"/>
    <w:rsid w:val="008F0E74"/>
    <w:rsid w:val="009039E3"/>
    <w:rsid w:val="00920536"/>
    <w:rsid w:val="00926DB6"/>
    <w:rsid w:val="00935087"/>
    <w:rsid w:val="00941292"/>
    <w:rsid w:val="00943964"/>
    <w:rsid w:val="00952103"/>
    <w:rsid w:val="00956021"/>
    <w:rsid w:val="009A07C3"/>
    <w:rsid w:val="009A0988"/>
    <w:rsid w:val="009A17BC"/>
    <w:rsid w:val="009A30EE"/>
    <w:rsid w:val="009B562C"/>
    <w:rsid w:val="009C11F1"/>
    <w:rsid w:val="009D7043"/>
    <w:rsid w:val="009E4B9D"/>
    <w:rsid w:val="009E4EAC"/>
    <w:rsid w:val="009F29BD"/>
    <w:rsid w:val="009F32C0"/>
    <w:rsid w:val="00A03771"/>
    <w:rsid w:val="00A04F4B"/>
    <w:rsid w:val="00A10E72"/>
    <w:rsid w:val="00A23B41"/>
    <w:rsid w:val="00A23C05"/>
    <w:rsid w:val="00A240FB"/>
    <w:rsid w:val="00A25088"/>
    <w:rsid w:val="00A27A80"/>
    <w:rsid w:val="00A27DE3"/>
    <w:rsid w:val="00A5568F"/>
    <w:rsid w:val="00A55BDE"/>
    <w:rsid w:val="00A60A69"/>
    <w:rsid w:val="00A61EBF"/>
    <w:rsid w:val="00A95346"/>
    <w:rsid w:val="00A97076"/>
    <w:rsid w:val="00AA7453"/>
    <w:rsid w:val="00AA7CA3"/>
    <w:rsid w:val="00AB2413"/>
    <w:rsid w:val="00AC1784"/>
    <w:rsid w:val="00AC3D90"/>
    <w:rsid w:val="00AD04D1"/>
    <w:rsid w:val="00B102E6"/>
    <w:rsid w:val="00B15572"/>
    <w:rsid w:val="00B21B48"/>
    <w:rsid w:val="00B25A3A"/>
    <w:rsid w:val="00B32685"/>
    <w:rsid w:val="00B36BA2"/>
    <w:rsid w:val="00B4271B"/>
    <w:rsid w:val="00B50DC2"/>
    <w:rsid w:val="00B5255B"/>
    <w:rsid w:val="00B53892"/>
    <w:rsid w:val="00B53FCB"/>
    <w:rsid w:val="00B5505A"/>
    <w:rsid w:val="00B6478E"/>
    <w:rsid w:val="00B71F7C"/>
    <w:rsid w:val="00B86416"/>
    <w:rsid w:val="00B87B33"/>
    <w:rsid w:val="00B91F58"/>
    <w:rsid w:val="00B93C2E"/>
    <w:rsid w:val="00BA0DF3"/>
    <w:rsid w:val="00BA20AF"/>
    <w:rsid w:val="00BB11CA"/>
    <w:rsid w:val="00BB7DDB"/>
    <w:rsid w:val="00BC4F76"/>
    <w:rsid w:val="00BD37DC"/>
    <w:rsid w:val="00BE0506"/>
    <w:rsid w:val="00BE075C"/>
    <w:rsid w:val="00BE2CB1"/>
    <w:rsid w:val="00BE414D"/>
    <w:rsid w:val="00BF065F"/>
    <w:rsid w:val="00BF40E7"/>
    <w:rsid w:val="00BF4E94"/>
    <w:rsid w:val="00BF5E47"/>
    <w:rsid w:val="00BF60A7"/>
    <w:rsid w:val="00BF7FFB"/>
    <w:rsid w:val="00C15161"/>
    <w:rsid w:val="00C416BD"/>
    <w:rsid w:val="00C519CF"/>
    <w:rsid w:val="00C705C5"/>
    <w:rsid w:val="00C84B44"/>
    <w:rsid w:val="00C92F62"/>
    <w:rsid w:val="00C97D02"/>
    <w:rsid w:val="00CA4FF2"/>
    <w:rsid w:val="00CA5CFB"/>
    <w:rsid w:val="00CA5F52"/>
    <w:rsid w:val="00CA6DD3"/>
    <w:rsid w:val="00CB2CB3"/>
    <w:rsid w:val="00CB7180"/>
    <w:rsid w:val="00CC4AF6"/>
    <w:rsid w:val="00CE0EF4"/>
    <w:rsid w:val="00CE5BCE"/>
    <w:rsid w:val="00CF3F65"/>
    <w:rsid w:val="00D06625"/>
    <w:rsid w:val="00D1506F"/>
    <w:rsid w:val="00D31901"/>
    <w:rsid w:val="00D44683"/>
    <w:rsid w:val="00D50658"/>
    <w:rsid w:val="00D61C2B"/>
    <w:rsid w:val="00D71478"/>
    <w:rsid w:val="00D75BC6"/>
    <w:rsid w:val="00DA062A"/>
    <w:rsid w:val="00DA0E85"/>
    <w:rsid w:val="00DA5479"/>
    <w:rsid w:val="00DB2513"/>
    <w:rsid w:val="00DD19AF"/>
    <w:rsid w:val="00DF2F18"/>
    <w:rsid w:val="00E0642A"/>
    <w:rsid w:val="00E07E19"/>
    <w:rsid w:val="00E265D5"/>
    <w:rsid w:val="00E26C98"/>
    <w:rsid w:val="00E33D02"/>
    <w:rsid w:val="00E42E92"/>
    <w:rsid w:val="00E471AD"/>
    <w:rsid w:val="00E60E7D"/>
    <w:rsid w:val="00E70882"/>
    <w:rsid w:val="00EA17DF"/>
    <w:rsid w:val="00EA73C5"/>
    <w:rsid w:val="00EB461D"/>
    <w:rsid w:val="00EB5244"/>
    <w:rsid w:val="00EC1555"/>
    <w:rsid w:val="00EC2EC9"/>
    <w:rsid w:val="00ED3538"/>
    <w:rsid w:val="00EF5B1A"/>
    <w:rsid w:val="00EF5B2C"/>
    <w:rsid w:val="00F276A2"/>
    <w:rsid w:val="00F32869"/>
    <w:rsid w:val="00F335BA"/>
    <w:rsid w:val="00F37A90"/>
    <w:rsid w:val="00F422CB"/>
    <w:rsid w:val="00F5530F"/>
    <w:rsid w:val="00F60A67"/>
    <w:rsid w:val="00F800A6"/>
    <w:rsid w:val="00F82790"/>
    <w:rsid w:val="00F84407"/>
    <w:rsid w:val="00F93BBD"/>
    <w:rsid w:val="00F97A04"/>
    <w:rsid w:val="00FA3DAB"/>
    <w:rsid w:val="00FB1138"/>
    <w:rsid w:val="00FC1E6B"/>
    <w:rsid w:val="00FC5549"/>
    <w:rsid w:val="00FD4112"/>
    <w:rsid w:val="00FE06B2"/>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8ADF19E"/>
  <w15:docId w15:val="{562BA85A-267E-4B6B-9FE5-70CD3839D9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e">
    <w:name w:val="Normal"/>
    <w:qFormat/>
    <w:rsid w:val="00855F09"/>
  </w:style>
  <w:style w:type="paragraph" w:styleId="Titolo1">
    <w:name w:val="heading 1"/>
    <w:basedOn w:val="Normale"/>
    <w:next w:val="Normale"/>
    <w:link w:val="Titolo1Carattere"/>
    <w:qFormat/>
    <w:rsid w:val="00F97A04"/>
    <w:pPr>
      <w:keepNext/>
      <w:numPr>
        <w:numId w:val="32"/>
      </w:numPr>
      <w:pBdr>
        <w:top w:val="double" w:sz="4" w:space="1" w:color="auto"/>
      </w:pBdr>
      <w:shd w:val="clear" w:color="auto" w:fill="00FFFF"/>
      <w:spacing w:before="240" w:after="60" w:line="240" w:lineRule="auto"/>
      <w:jc w:val="both"/>
      <w:outlineLvl w:val="0"/>
    </w:pPr>
    <w:rPr>
      <w:rFonts w:ascii="Arial" w:eastAsia="Times New Roman" w:hAnsi="Arial" w:cs="Times New Roman"/>
      <w:b/>
      <w:kern w:val="28"/>
      <w:sz w:val="28"/>
      <w:szCs w:val="20"/>
      <w:lang w:eastAsia="it-IT"/>
    </w:rPr>
  </w:style>
  <w:style w:type="paragraph" w:styleId="Titolo2">
    <w:name w:val="heading 2"/>
    <w:basedOn w:val="Normale"/>
    <w:next w:val="Normale"/>
    <w:link w:val="Titolo2Carattere"/>
    <w:qFormat/>
    <w:rsid w:val="00F97A04"/>
    <w:pPr>
      <w:keepNext/>
      <w:numPr>
        <w:ilvl w:val="1"/>
        <w:numId w:val="32"/>
      </w:numPr>
      <w:spacing w:before="240" w:after="60" w:line="240" w:lineRule="auto"/>
      <w:jc w:val="both"/>
      <w:outlineLvl w:val="1"/>
    </w:pPr>
    <w:rPr>
      <w:rFonts w:ascii="Arial" w:eastAsia="Times New Roman" w:hAnsi="Arial" w:cs="Times New Roman"/>
      <w:b/>
      <w:i/>
      <w:sz w:val="24"/>
      <w:szCs w:val="20"/>
      <w:lang w:eastAsia="it-IT"/>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Testofumetto">
    <w:name w:val="Balloon Text"/>
    <w:basedOn w:val="Normale"/>
    <w:link w:val="TestofumettoCarattere"/>
    <w:uiPriority w:val="99"/>
    <w:semiHidden/>
    <w:unhideWhenUsed/>
    <w:rsid w:val="00DA5479"/>
    <w:pPr>
      <w:spacing w:after="0"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DA5479"/>
    <w:rPr>
      <w:rFonts w:ascii="Tahoma" w:hAnsi="Tahoma" w:cs="Tahoma"/>
      <w:sz w:val="16"/>
      <w:szCs w:val="16"/>
    </w:rPr>
  </w:style>
  <w:style w:type="paragraph" w:styleId="NormaleWeb">
    <w:name w:val="Normal (Web)"/>
    <w:basedOn w:val="Normale"/>
    <w:unhideWhenUsed/>
    <w:rsid w:val="00CA5CFB"/>
    <w:pPr>
      <w:spacing w:before="100" w:beforeAutospacing="1" w:after="100" w:afterAutospacing="1" w:line="240" w:lineRule="auto"/>
    </w:pPr>
    <w:rPr>
      <w:rFonts w:ascii="Times New Roman" w:eastAsia="Times New Roman" w:hAnsi="Times New Roman" w:cs="Times New Roman"/>
      <w:sz w:val="24"/>
      <w:szCs w:val="24"/>
      <w:lang w:eastAsia="it-IT"/>
    </w:rPr>
  </w:style>
  <w:style w:type="paragraph" w:styleId="Paragrafoelenco">
    <w:name w:val="List Paragraph"/>
    <w:basedOn w:val="Normale"/>
    <w:uiPriority w:val="34"/>
    <w:qFormat/>
    <w:rsid w:val="000D012D"/>
    <w:pPr>
      <w:ind w:left="720"/>
      <w:contextualSpacing/>
    </w:pPr>
  </w:style>
  <w:style w:type="paragraph" w:styleId="Testonotaapidipagina">
    <w:name w:val="footnote text"/>
    <w:basedOn w:val="Normale"/>
    <w:link w:val="TestonotaapidipaginaCarattere"/>
    <w:uiPriority w:val="99"/>
    <w:unhideWhenUsed/>
    <w:rsid w:val="00AB2413"/>
    <w:pPr>
      <w:spacing w:after="0" w:line="240" w:lineRule="auto"/>
    </w:pPr>
    <w:rPr>
      <w:rFonts w:ascii="Times New Roman" w:eastAsia="Times New Roman" w:hAnsi="Times New Roman" w:cs="Times New Roman"/>
      <w:sz w:val="20"/>
      <w:szCs w:val="20"/>
      <w:lang w:eastAsia="it-IT"/>
    </w:rPr>
  </w:style>
  <w:style w:type="character" w:customStyle="1" w:styleId="TestonotaapidipaginaCarattere">
    <w:name w:val="Testo nota a piè di pagina Carattere"/>
    <w:basedOn w:val="Carpredefinitoparagrafo"/>
    <w:link w:val="Testonotaapidipagina"/>
    <w:uiPriority w:val="99"/>
    <w:semiHidden/>
    <w:rsid w:val="00AB2413"/>
    <w:rPr>
      <w:rFonts w:ascii="Times New Roman" w:eastAsia="Times New Roman" w:hAnsi="Times New Roman" w:cs="Times New Roman"/>
      <w:sz w:val="20"/>
      <w:szCs w:val="20"/>
      <w:lang w:eastAsia="it-IT"/>
    </w:rPr>
  </w:style>
  <w:style w:type="character" w:styleId="Rimandonotaapidipagina">
    <w:name w:val="footnote reference"/>
    <w:uiPriority w:val="99"/>
    <w:unhideWhenUsed/>
    <w:rsid w:val="00AB2413"/>
    <w:rPr>
      <w:vertAlign w:val="superscript"/>
    </w:rPr>
  </w:style>
  <w:style w:type="paragraph" w:styleId="Intestazione">
    <w:name w:val="header"/>
    <w:basedOn w:val="Normale"/>
    <w:link w:val="IntestazioneCarattere"/>
    <w:uiPriority w:val="99"/>
    <w:unhideWhenUsed/>
    <w:rsid w:val="00AB2413"/>
    <w:pPr>
      <w:tabs>
        <w:tab w:val="center" w:pos="4819"/>
        <w:tab w:val="right" w:pos="9638"/>
      </w:tabs>
      <w:spacing w:after="0" w:line="240" w:lineRule="auto"/>
    </w:pPr>
  </w:style>
  <w:style w:type="character" w:customStyle="1" w:styleId="IntestazioneCarattere">
    <w:name w:val="Intestazione Carattere"/>
    <w:basedOn w:val="Carpredefinitoparagrafo"/>
    <w:link w:val="Intestazione"/>
    <w:uiPriority w:val="99"/>
    <w:rsid w:val="00AB2413"/>
  </w:style>
  <w:style w:type="paragraph" w:styleId="Pidipagina">
    <w:name w:val="footer"/>
    <w:basedOn w:val="Normale"/>
    <w:link w:val="PidipaginaCarattere"/>
    <w:uiPriority w:val="99"/>
    <w:unhideWhenUsed/>
    <w:rsid w:val="00AB2413"/>
    <w:pPr>
      <w:tabs>
        <w:tab w:val="center" w:pos="4819"/>
        <w:tab w:val="right" w:pos="9638"/>
      </w:tabs>
      <w:spacing w:after="0" w:line="240" w:lineRule="auto"/>
    </w:pPr>
  </w:style>
  <w:style w:type="character" w:customStyle="1" w:styleId="PidipaginaCarattere">
    <w:name w:val="Piè di pagina Carattere"/>
    <w:basedOn w:val="Carpredefinitoparagrafo"/>
    <w:link w:val="Pidipagina"/>
    <w:uiPriority w:val="99"/>
    <w:rsid w:val="00AB2413"/>
  </w:style>
  <w:style w:type="character" w:styleId="Collegamentoipertestuale">
    <w:name w:val="Hyperlink"/>
    <w:basedOn w:val="Carpredefinitoparagrafo"/>
    <w:uiPriority w:val="99"/>
    <w:unhideWhenUsed/>
    <w:rsid w:val="009E4EAC"/>
    <w:rPr>
      <w:color w:val="DB5353" w:themeColor="hyperlink"/>
      <w:u w:val="single"/>
    </w:rPr>
  </w:style>
  <w:style w:type="numbering" w:customStyle="1" w:styleId="StileStrutturaLatinoArialGrassettoNeroSinistro0cm">
    <w:name w:val="Stile Struttura (Latino) Arial Grassetto Nero Sinistro:  0 cm ..."/>
    <w:basedOn w:val="Nessunelenco"/>
    <w:rsid w:val="0071598C"/>
    <w:pPr>
      <w:numPr>
        <w:numId w:val="8"/>
      </w:numPr>
    </w:pPr>
  </w:style>
  <w:style w:type="character" w:customStyle="1" w:styleId="Titolo1Carattere">
    <w:name w:val="Titolo 1 Carattere"/>
    <w:basedOn w:val="Carpredefinitoparagrafo"/>
    <w:link w:val="Titolo1"/>
    <w:rsid w:val="00F97A04"/>
    <w:rPr>
      <w:rFonts w:ascii="Arial" w:eastAsia="Times New Roman" w:hAnsi="Arial" w:cs="Times New Roman"/>
      <w:b/>
      <w:kern w:val="28"/>
      <w:sz w:val="28"/>
      <w:szCs w:val="20"/>
      <w:shd w:val="clear" w:color="auto" w:fill="00FFFF"/>
      <w:lang w:eastAsia="it-IT"/>
    </w:rPr>
  </w:style>
  <w:style w:type="character" w:customStyle="1" w:styleId="Titolo2Carattere">
    <w:name w:val="Titolo 2 Carattere"/>
    <w:basedOn w:val="Carpredefinitoparagrafo"/>
    <w:link w:val="Titolo2"/>
    <w:rsid w:val="00F97A04"/>
    <w:rPr>
      <w:rFonts w:ascii="Arial" w:eastAsia="Times New Roman" w:hAnsi="Arial" w:cs="Times New Roman"/>
      <w:b/>
      <w:i/>
      <w:sz w:val="24"/>
      <w:szCs w:val="20"/>
      <w:lang w:eastAsia="it-IT"/>
    </w:rPr>
  </w:style>
  <w:style w:type="paragraph" w:styleId="Corpodeltesto2">
    <w:name w:val="Body Text 2"/>
    <w:basedOn w:val="Normale"/>
    <w:link w:val="Corpodeltesto2Carattere"/>
    <w:semiHidden/>
    <w:rsid w:val="00F97A04"/>
    <w:pPr>
      <w:autoSpaceDE w:val="0"/>
      <w:autoSpaceDN w:val="0"/>
      <w:adjustRightInd w:val="0"/>
      <w:spacing w:after="0" w:line="240" w:lineRule="auto"/>
      <w:jc w:val="both"/>
    </w:pPr>
    <w:rPr>
      <w:rFonts w:ascii="Times New Roman" w:eastAsia="Times New Roman" w:hAnsi="Times New Roman" w:cs="Times New Roman"/>
      <w:color w:val="000000"/>
      <w:sz w:val="20"/>
      <w:szCs w:val="20"/>
      <w:lang w:eastAsia="it-IT"/>
    </w:rPr>
  </w:style>
  <w:style w:type="character" w:customStyle="1" w:styleId="Corpodeltesto2Carattere">
    <w:name w:val="Corpo del testo 2 Carattere"/>
    <w:basedOn w:val="Carpredefinitoparagrafo"/>
    <w:link w:val="Corpodeltesto2"/>
    <w:semiHidden/>
    <w:rsid w:val="00F97A04"/>
    <w:rPr>
      <w:rFonts w:ascii="Times New Roman" w:eastAsia="Times New Roman" w:hAnsi="Times New Roman" w:cs="Times New Roman"/>
      <w:color w:val="000000"/>
      <w:sz w:val="20"/>
      <w:szCs w:val="20"/>
      <w:lang w:eastAsia="it-IT"/>
    </w:rPr>
  </w:style>
  <w:style w:type="table" w:styleId="Grigliatabella">
    <w:name w:val="Table Grid"/>
    <w:basedOn w:val="Tabellanormale"/>
    <w:uiPriority w:val="59"/>
    <w:rsid w:val="00A61EB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rpotesto">
    <w:name w:val="Body Text"/>
    <w:basedOn w:val="Normale"/>
    <w:link w:val="CorpotestoCarattere"/>
    <w:uiPriority w:val="99"/>
    <w:semiHidden/>
    <w:unhideWhenUsed/>
    <w:rsid w:val="006926F6"/>
    <w:pPr>
      <w:spacing w:after="120"/>
    </w:pPr>
  </w:style>
  <w:style w:type="character" w:customStyle="1" w:styleId="CorpotestoCarattere">
    <w:name w:val="Corpo testo Carattere"/>
    <w:basedOn w:val="Carpredefinitoparagrafo"/>
    <w:link w:val="Corpotesto"/>
    <w:uiPriority w:val="99"/>
    <w:semiHidden/>
    <w:rsid w:val="006926F6"/>
  </w:style>
  <w:style w:type="paragraph" w:customStyle="1" w:styleId="FirstParagraph">
    <w:name w:val="First Paragraph"/>
    <w:basedOn w:val="Corpotesto"/>
    <w:next w:val="Corpotesto"/>
    <w:qFormat/>
    <w:rsid w:val="006926F6"/>
    <w:pPr>
      <w:spacing w:before="180" w:after="180" w:line="240" w:lineRule="auto"/>
    </w:pPr>
    <w:rPr>
      <w:sz w:val="24"/>
      <w:szCs w:val="24"/>
      <w:lang w:val="en-US"/>
    </w:rPr>
  </w:style>
  <w:style w:type="paragraph" w:customStyle="1" w:styleId="Compact">
    <w:name w:val="Compact"/>
    <w:basedOn w:val="Corpotesto"/>
    <w:qFormat/>
    <w:rsid w:val="006926F6"/>
    <w:pPr>
      <w:spacing w:before="36" w:after="36" w:line="240" w:lineRule="auto"/>
    </w:pPr>
    <w:rPr>
      <w:sz w:val="24"/>
      <w:szCs w:val="24"/>
      <w:lang w:val="en-US"/>
    </w:rPr>
  </w:style>
  <w:style w:type="character" w:styleId="Menzionenonrisolta">
    <w:name w:val="Unresolved Mention"/>
    <w:basedOn w:val="Carpredefinitoparagrafo"/>
    <w:uiPriority w:val="99"/>
    <w:semiHidden/>
    <w:unhideWhenUsed/>
    <w:rsid w:val="006926F6"/>
    <w:rPr>
      <w:color w:val="605E5C"/>
      <w:shd w:val="clear" w:color="auto" w:fill="E1DFDD"/>
    </w:rPr>
  </w:style>
  <w:style w:type="paragraph" w:customStyle="1" w:styleId="6modello">
    <w:name w:val="6modello"/>
    <w:basedOn w:val="Normale"/>
    <w:rsid w:val="00A95346"/>
    <w:pPr>
      <w:spacing w:before="100" w:beforeAutospacing="1" w:after="100" w:afterAutospacing="1" w:line="240" w:lineRule="auto"/>
    </w:pPr>
    <w:rPr>
      <w:rFonts w:ascii="Times New Roman" w:eastAsia="Times New Roman" w:hAnsi="Times New Roman" w:cs="Times New Roman"/>
      <w:sz w:val="24"/>
      <w:szCs w:val="24"/>
      <w:lang w:eastAsia="it-IT"/>
    </w:rPr>
  </w:style>
  <w:style w:type="character" w:styleId="Enfasigrassetto">
    <w:name w:val="Strong"/>
    <w:uiPriority w:val="22"/>
    <w:qFormat/>
    <w:rsid w:val="00A95346"/>
    <w:rPr>
      <w:b/>
      <w:bCs/>
    </w:rPr>
  </w:style>
  <w:style w:type="paragraph" w:styleId="Nessunaspaziatura">
    <w:name w:val="No Spacing"/>
    <w:uiPriority w:val="1"/>
    <w:qFormat/>
    <w:rsid w:val="00A95346"/>
    <w:pPr>
      <w:spacing w:after="0" w:line="240" w:lineRule="auto"/>
    </w:pPr>
    <w:rPr>
      <w:rFonts w:ascii="Calibri" w:eastAsia="Calibri" w:hAnsi="Calibri" w:cs="Times New Roman"/>
    </w:rPr>
  </w:style>
  <w:style w:type="character" w:customStyle="1" w:styleId="s2">
    <w:name w:val="s2"/>
    <w:rsid w:val="00A95346"/>
  </w:style>
  <w:style w:type="character" w:styleId="Enfasicorsivo">
    <w:name w:val="Emphasis"/>
    <w:uiPriority w:val="20"/>
    <w:qFormat/>
    <w:rsid w:val="00A95346"/>
    <w:rPr>
      <w:i/>
      <w:iCs/>
    </w:rPr>
  </w:style>
  <w:style w:type="paragraph" w:customStyle="1" w:styleId="Normale1">
    <w:name w:val="Normale1"/>
    <w:uiPriority w:val="99"/>
    <w:rsid w:val="00A95346"/>
    <w:pPr>
      <w:widowControl w:val="0"/>
      <w:pBdr>
        <w:top w:val="none" w:sz="96" w:space="31" w:color="FFFFFF" w:frame="1"/>
        <w:left w:val="none" w:sz="96" w:space="31" w:color="FFFFFF" w:frame="1"/>
        <w:bottom w:val="none" w:sz="96" w:space="31" w:color="FFFFFF" w:frame="1"/>
        <w:right w:val="none" w:sz="96" w:space="31" w:color="FFFFFF" w:frame="1"/>
        <w:bar w:val="none" w:sz="0" w:color="000000"/>
      </w:pBdr>
      <w:suppressAutoHyphens/>
      <w:spacing w:after="0" w:line="240" w:lineRule="auto"/>
    </w:pPr>
    <w:rPr>
      <w:rFonts w:ascii="Times New Roman" w:eastAsia="Arial Unicode MS" w:hAnsi="Arial Unicode MS" w:cs="Arial Unicode MS"/>
      <w:color w:val="000000"/>
      <w:sz w:val="24"/>
      <w:szCs w:val="24"/>
      <w:u w:color="000000"/>
      <w:lang w:eastAsia="it-I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77134970">
      <w:bodyDiv w:val="1"/>
      <w:marLeft w:val="0"/>
      <w:marRight w:val="0"/>
      <w:marTop w:val="0"/>
      <w:marBottom w:val="0"/>
      <w:divBdr>
        <w:top w:val="none" w:sz="0" w:space="0" w:color="auto"/>
        <w:left w:val="none" w:sz="0" w:space="0" w:color="auto"/>
        <w:bottom w:val="none" w:sz="0" w:space="0" w:color="auto"/>
        <w:right w:val="none" w:sz="0" w:space="0" w:color="auto"/>
      </w:divBdr>
    </w:div>
    <w:div w:id="823399277">
      <w:bodyDiv w:val="1"/>
      <w:marLeft w:val="0"/>
      <w:marRight w:val="0"/>
      <w:marTop w:val="0"/>
      <w:marBottom w:val="0"/>
      <w:divBdr>
        <w:top w:val="none" w:sz="0" w:space="0" w:color="auto"/>
        <w:left w:val="none" w:sz="0" w:space="0" w:color="auto"/>
        <w:bottom w:val="none" w:sz="0" w:space="0" w:color="auto"/>
        <w:right w:val="none" w:sz="0" w:space="0" w:color="auto"/>
      </w:divBdr>
    </w:div>
    <w:div w:id="934364003">
      <w:bodyDiv w:val="1"/>
      <w:marLeft w:val="0"/>
      <w:marRight w:val="0"/>
      <w:marTop w:val="0"/>
      <w:marBottom w:val="0"/>
      <w:divBdr>
        <w:top w:val="none" w:sz="0" w:space="0" w:color="auto"/>
        <w:left w:val="none" w:sz="0" w:space="0" w:color="auto"/>
        <w:bottom w:val="none" w:sz="0" w:space="0" w:color="auto"/>
        <w:right w:val="none" w:sz="0" w:space="0" w:color="auto"/>
      </w:divBdr>
      <w:divsChild>
        <w:div w:id="85617286">
          <w:marLeft w:val="0"/>
          <w:marRight w:val="0"/>
          <w:marTop w:val="0"/>
          <w:marBottom w:val="0"/>
          <w:divBdr>
            <w:top w:val="none" w:sz="0" w:space="0" w:color="auto"/>
            <w:left w:val="none" w:sz="0" w:space="0" w:color="auto"/>
            <w:bottom w:val="none" w:sz="0" w:space="0" w:color="auto"/>
            <w:right w:val="none" w:sz="0" w:space="0" w:color="auto"/>
          </w:divBdr>
          <w:divsChild>
            <w:div w:id="2039234444">
              <w:marLeft w:val="0"/>
              <w:marRight w:val="0"/>
              <w:marTop w:val="0"/>
              <w:marBottom w:val="0"/>
              <w:divBdr>
                <w:top w:val="none" w:sz="0" w:space="0" w:color="auto"/>
                <w:left w:val="none" w:sz="0" w:space="0" w:color="auto"/>
                <w:bottom w:val="none" w:sz="0" w:space="0" w:color="auto"/>
                <w:right w:val="none" w:sz="0" w:space="0" w:color="auto"/>
              </w:divBdr>
              <w:divsChild>
                <w:div w:id="578366537">
                  <w:marLeft w:val="0"/>
                  <w:marRight w:val="0"/>
                  <w:marTop w:val="0"/>
                  <w:marBottom w:val="0"/>
                  <w:divBdr>
                    <w:top w:val="none" w:sz="0" w:space="0" w:color="auto"/>
                    <w:left w:val="none" w:sz="0" w:space="0" w:color="auto"/>
                    <w:bottom w:val="none" w:sz="0" w:space="0" w:color="auto"/>
                    <w:right w:val="none" w:sz="0" w:space="0" w:color="auto"/>
                  </w:divBdr>
                  <w:divsChild>
                    <w:div w:id="1990397540">
                      <w:marLeft w:val="0"/>
                      <w:marRight w:val="0"/>
                      <w:marTop w:val="0"/>
                      <w:marBottom w:val="0"/>
                      <w:divBdr>
                        <w:top w:val="none" w:sz="0" w:space="0" w:color="auto"/>
                        <w:left w:val="none" w:sz="0" w:space="0" w:color="auto"/>
                        <w:bottom w:val="none" w:sz="0" w:space="0" w:color="auto"/>
                        <w:right w:val="none" w:sz="0" w:space="0" w:color="auto"/>
                      </w:divBdr>
                      <w:divsChild>
                        <w:div w:id="1778401364">
                          <w:marLeft w:val="-13"/>
                          <w:marRight w:val="0"/>
                          <w:marTop w:val="0"/>
                          <w:marBottom w:val="0"/>
                          <w:divBdr>
                            <w:top w:val="none" w:sz="0" w:space="0" w:color="auto"/>
                            <w:left w:val="none" w:sz="0" w:space="0" w:color="auto"/>
                            <w:bottom w:val="none" w:sz="0" w:space="0" w:color="auto"/>
                            <w:right w:val="none" w:sz="0" w:space="0" w:color="auto"/>
                          </w:divBdr>
                          <w:divsChild>
                            <w:div w:id="1581140496">
                              <w:marLeft w:val="0"/>
                              <w:marRight w:val="0"/>
                              <w:marTop w:val="0"/>
                              <w:marBottom w:val="0"/>
                              <w:divBdr>
                                <w:top w:val="none" w:sz="0" w:space="0" w:color="auto"/>
                                <w:left w:val="none" w:sz="0" w:space="0" w:color="auto"/>
                                <w:bottom w:val="none" w:sz="0" w:space="0" w:color="auto"/>
                                <w:right w:val="none" w:sz="0" w:space="0" w:color="auto"/>
                              </w:divBdr>
                              <w:divsChild>
                                <w:div w:id="223223229">
                                  <w:marLeft w:val="0"/>
                                  <w:marRight w:val="-13"/>
                                  <w:marTop w:val="0"/>
                                  <w:marBottom w:val="0"/>
                                  <w:divBdr>
                                    <w:top w:val="none" w:sz="0" w:space="0" w:color="auto"/>
                                    <w:left w:val="none" w:sz="0" w:space="0" w:color="auto"/>
                                    <w:bottom w:val="none" w:sz="0" w:space="0" w:color="auto"/>
                                    <w:right w:val="none" w:sz="0" w:space="0" w:color="auto"/>
                                  </w:divBdr>
                                  <w:divsChild>
                                    <w:div w:id="495073851">
                                      <w:marLeft w:val="0"/>
                                      <w:marRight w:val="0"/>
                                      <w:marTop w:val="0"/>
                                      <w:marBottom w:val="0"/>
                                      <w:divBdr>
                                        <w:top w:val="none" w:sz="0" w:space="0" w:color="auto"/>
                                        <w:left w:val="none" w:sz="0" w:space="0" w:color="auto"/>
                                        <w:bottom w:val="none" w:sz="0" w:space="0" w:color="auto"/>
                                        <w:right w:val="none" w:sz="0" w:space="0" w:color="auto"/>
                                      </w:divBdr>
                                      <w:divsChild>
                                        <w:div w:id="207301963">
                                          <w:marLeft w:val="0"/>
                                          <w:marRight w:val="0"/>
                                          <w:marTop w:val="0"/>
                                          <w:marBottom w:val="0"/>
                                          <w:divBdr>
                                            <w:top w:val="none" w:sz="0" w:space="0" w:color="auto"/>
                                            <w:left w:val="none" w:sz="0" w:space="0" w:color="auto"/>
                                            <w:bottom w:val="none" w:sz="0" w:space="0" w:color="auto"/>
                                            <w:right w:val="none" w:sz="0" w:space="0" w:color="auto"/>
                                          </w:divBdr>
                                          <w:divsChild>
                                            <w:div w:id="680670395">
                                              <w:marLeft w:val="0"/>
                                              <w:marRight w:val="0"/>
                                              <w:marTop w:val="0"/>
                                              <w:marBottom w:val="0"/>
                                              <w:divBdr>
                                                <w:top w:val="none" w:sz="0" w:space="0" w:color="auto"/>
                                                <w:left w:val="none" w:sz="0" w:space="0" w:color="auto"/>
                                                <w:bottom w:val="none" w:sz="0" w:space="0" w:color="auto"/>
                                                <w:right w:val="none" w:sz="0" w:space="0" w:color="auto"/>
                                              </w:divBdr>
                                              <w:divsChild>
                                                <w:div w:id="207954277">
                                                  <w:marLeft w:val="0"/>
                                                  <w:marRight w:val="0"/>
                                                  <w:marTop w:val="0"/>
                                                  <w:marBottom w:val="393"/>
                                                  <w:divBdr>
                                                    <w:top w:val="none" w:sz="0" w:space="0" w:color="auto"/>
                                                    <w:left w:val="none" w:sz="0" w:space="0" w:color="auto"/>
                                                    <w:bottom w:val="none" w:sz="0" w:space="0" w:color="auto"/>
                                                    <w:right w:val="none" w:sz="0" w:space="0" w:color="auto"/>
                                                  </w:divBdr>
                                                  <w:divsChild>
                                                    <w:div w:id="193856606">
                                                      <w:marLeft w:val="0"/>
                                                      <w:marRight w:val="0"/>
                                                      <w:marTop w:val="0"/>
                                                      <w:marBottom w:val="0"/>
                                                      <w:divBdr>
                                                        <w:top w:val="none" w:sz="0" w:space="0" w:color="auto"/>
                                                        <w:left w:val="none" w:sz="0" w:space="0" w:color="auto"/>
                                                        <w:bottom w:val="none" w:sz="0" w:space="0" w:color="auto"/>
                                                        <w:right w:val="none" w:sz="0" w:space="0" w:color="auto"/>
                                                      </w:divBdr>
                                                      <w:divsChild>
                                                        <w:div w:id="641270000">
                                                          <w:marLeft w:val="0"/>
                                                          <w:marRight w:val="0"/>
                                                          <w:marTop w:val="0"/>
                                                          <w:marBottom w:val="0"/>
                                                          <w:divBdr>
                                                            <w:top w:val="single" w:sz="4" w:space="13" w:color="C4CDE0"/>
                                                            <w:left w:val="single" w:sz="4" w:space="23" w:color="C4CDE0"/>
                                                            <w:bottom w:val="single" w:sz="12" w:space="7" w:color="C4CDE0"/>
                                                            <w:right w:val="single" w:sz="4" w:space="23" w:color="C4CDE0"/>
                                                          </w:divBdr>
                                                          <w:divsChild>
                                                            <w:div w:id="2077584689">
                                                              <w:marLeft w:val="0"/>
                                                              <w:marRight w:val="0"/>
                                                              <w:marTop w:val="0"/>
                                                              <w:marBottom w:val="0"/>
                                                              <w:divBdr>
                                                                <w:top w:val="none" w:sz="0" w:space="0" w:color="auto"/>
                                                                <w:left w:val="none" w:sz="0" w:space="0" w:color="auto"/>
                                                                <w:bottom w:val="none" w:sz="0" w:space="0" w:color="auto"/>
                                                                <w:right w:val="none" w:sz="0" w:space="0" w:color="auto"/>
                                                              </w:divBdr>
                                                              <w:divsChild>
                                                                <w:div w:id="601648926">
                                                                  <w:marLeft w:val="0"/>
                                                                  <w:marRight w:val="0"/>
                                                                  <w:marTop w:val="0"/>
                                                                  <w:marBottom w:val="0"/>
                                                                  <w:divBdr>
                                                                    <w:top w:val="none" w:sz="0" w:space="0" w:color="auto"/>
                                                                    <w:left w:val="none" w:sz="0" w:space="0" w:color="auto"/>
                                                                    <w:bottom w:val="none" w:sz="0" w:space="0" w:color="auto"/>
                                                                    <w:right w:val="none" w:sz="0" w:space="0" w:color="auto"/>
                                                                  </w:divBdr>
                                                                  <w:divsChild>
                                                                    <w:div w:id="70809743">
                                                                      <w:marLeft w:val="0"/>
                                                                      <w:marRight w:val="0"/>
                                                                      <w:marTop w:val="0"/>
                                                                      <w:marBottom w:val="0"/>
                                                                      <w:divBdr>
                                                                        <w:top w:val="none" w:sz="0" w:space="0" w:color="auto"/>
                                                                        <w:left w:val="none" w:sz="0" w:space="0" w:color="auto"/>
                                                                        <w:bottom w:val="none" w:sz="0" w:space="0" w:color="auto"/>
                                                                        <w:right w:val="none" w:sz="0" w:space="0" w:color="auto"/>
                                                                      </w:divBdr>
                                                                      <w:divsChild>
                                                                        <w:div w:id="1028486756">
                                                                          <w:marLeft w:val="0"/>
                                                                          <w:marRight w:val="0"/>
                                                                          <w:marTop w:val="0"/>
                                                                          <w:marBottom w:val="0"/>
                                                                          <w:divBdr>
                                                                            <w:top w:val="none" w:sz="0" w:space="0" w:color="auto"/>
                                                                            <w:left w:val="none" w:sz="0" w:space="0" w:color="auto"/>
                                                                            <w:bottom w:val="none" w:sz="0" w:space="0" w:color="auto"/>
                                                                            <w:right w:val="none" w:sz="0" w:space="0" w:color="auto"/>
                                                                          </w:divBdr>
                                                                          <w:divsChild>
                                                                            <w:div w:id="1966352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38486404">
      <w:bodyDiv w:val="1"/>
      <w:marLeft w:val="0"/>
      <w:marRight w:val="0"/>
      <w:marTop w:val="0"/>
      <w:marBottom w:val="0"/>
      <w:divBdr>
        <w:top w:val="none" w:sz="0" w:space="0" w:color="auto"/>
        <w:left w:val="none" w:sz="0" w:space="0" w:color="auto"/>
        <w:bottom w:val="none" w:sz="0" w:space="0" w:color="auto"/>
        <w:right w:val="none" w:sz="0" w:space="0" w:color="auto"/>
      </w:divBdr>
    </w:div>
    <w:div w:id="1109661558">
      <w:bodyDiv w:val="1"/>
      <w:marLeft w:val="0"/>
      <w:marRight w:val="0"/>
      <w:marTop w:val="0"/>
      <w:marBottom w:val="0"/>
      <w:divBdr>
        <w:top w:val="none" w:sz="0" w:space="0" w:color="auto"/>
        <w:left w:val="none" w:sz="0" w:space="0" w:color="auto"/>
        <w:bottom w:val="none" w:sz="0" w:space="0" w:color="auto"/>
        <w:right w:val="none" w:sz="0" w:space="0" w:color="auto"/>
      </w:divBdr>
    </w:div>
    <w:div w:id="1174806637">
      <w:bodyDiv w:val="1"/>
      <w:marLeft w:val="0"/>
      <w:marRight w:val="0"/>
      <w:marTop w:val="0"/>
      <w:marBottom w:val="0"/>
      <w:divBdr>
        <w:top w:val="none" w:sz="0" w:space="0" w:color="auto"/>
        <w:left w:val="none" w:sz="0" w:space="0" w:color="auto"/>
        <w:bottom w:val="none" w:sz="0" w:space="0" w:color="auto"/>
        <w:right w:val="none" w:sz="0" w:space="0" w:color="auto"/>
      </w:divBdr>
    </w:div>
    <w:div w:id="1189174543">
      <w:bodyDiv w:val="1"/>
      <w:marLeft w:val="0"/>
      <w:marRight w:val="0"/>
      <w:marTop w:val="0"/>
      <w:marBottom w:val="0"/>
      <w:divBdr>
        <w:top w:val="none" w:sz="0" w:space="0" w:color="auto"/>
        <w:left w:val="none" w:sz="0" w:space="0" w:color="auto"/>
        <w:bottom w:val="none" w:sz="0" w:space="0" w:color="auto"/>
        <w:right w:val="none" w:sz="0" w:space="0" w:color="auto"/>
      </w:divBdr>
    </w:div>
    <w:div w:id="1209608012">
      <w:bodyDiv w:val="1"/>
      <w:marLeft w:val="0"/>
      <w:marRight w:val="0"/>
      <w:marTop w:val="0"/>
      <w:marBottom w:val="0"/>
      <w:divBdr>
        <w:top w:val="none" w:sz="0" w:space="0" w:color="auto"/>
        <w:left w:val="none" w:sz="0" w:space="0" w:color="auto"/>
        <w:bottom w:val="none" w:sz="0" w:space="0" w:color="auto"/>
        <w:right w:val="none" w:sz="0" w:space="0" w:color="auto"/>
      </w:divBdr>
    </w:div>
    <w:div w:id="1428695429">
      <w:bodyDiv w:val="1"/>
      <w:marLeft w:val="0"/>
      <w:marRight w:val="0"/>
      <w:marTop w:val="0"/>
      <w:marBottom w:val="0"/>
      <w:divBdr>
        <w:top w:val="none" w:sz="0" w:space="0" w:color="auto"/>
        <w:left w:val="none" w:sz="0" w:space="0" w:color="auto"/>
        <w:bottom w:val="none" w:sz="0" w:space="0" w:color="auto"/>
        <w:right w:val="none" w:sz="0" w:space="0" w:color="auto"/>
      </w:divBdr>
      <w:divsChild>
        <w:div w:id="1907032860">
          <w:marLeft w:val="0"/>
          <w:marRight w:val="0"/>
          <w:marTop w:val="0"/>
          <w:marBottom w:val="0"/>
          <w:divBdr>
            <w:top w:val="none" w:sz="0" w:space="0" w:color="auto"/>
            <w:left w:val="none" w:sz="0" w:space="0" w:color="auto"/>
            <w:bottom w:val="none" w:sz="0" w:space="0" w:color="auto"/>
            <w:right w:val="none" w:sz="0" w:space="0" w:color="auto"/>
          </w:divBdr>
          <w:divsChild>
            <w:div w:id="985015265">
              <w:marLeft w:val="0"/>
              <w:marRight w:val="0"/>
              <w:marTop w:val="0"/>
              <w:marBottom w:val="0"/>
              <w:divBdr>
                <w:top w:val="none" w:sz="0" w:space="0" w:color="auto"/>
                <w:left w:val="none" w:sz="0" w:space="0" w:color="auto"/>
                <w:bottom w:val="none" w:sz="0" w:space="0" w:color="auto"/>
                <w:right w:val="none" w:sz="0" w:space="0" w:color="auto"/>
              </w:divBdr>
              <w:divsChild>
                <w:div w:id="597131031">
                  <w:marLeft w:val="0"/>
                  <w:marRight w:val="0"/>
                  <w:marTop w:val="0"/>
                  <w:marBottom w:val="0"/>
                  <w:divBdr>
                    <w:top w:val="none" w:sz="0" w:space="0" w:color="auto"/>
                    <w:left w:val="none" w:sz="0" w:space="0" w:color="auto"/>
                    <w:bottom w:val="none" w:sz="0" w:space="0" w:color="auto"/>
                    <w:right w:val="none" w:sz="0" w:space="0" w:color="auto"/>
                  </w:divBdr>
                  <w:divsChild>
                    <w:div w:id="2129161641">
                      <w:marLeft w:val="0"/>
                      <w:marRight w:val="0"/>
                      <w:marTop w:val="0"/>
                      <w:marBottom w:val="0"/>
                      <w:divBdr>
                        <w:top w:val="none" w:sz="0" w:space="0" w:color="auto"/>
                        <w:left w:val="none" w:sz="0" w:space="0" w:color="auto"/>
                        <w:bottom w:val="none" w:sz="0" w:space="0" w:color="auto"/>
                        <w:right w:val="none" w:sz="0" w:space="0" w:color="auto"/>
                      </w:divBdr>
                      <w:divsChild>
                        <w:div w:id="217279872">
                          <w:marLeft w:val="-13"/>
                          <w:marRight w:val="0"/>
                          <w:marTop w:val="0"/>
                          <w:marBottom w:val="0"/>
                          <w:divBdr>
                            <w:top w:val="none" w:sz="0" w:space="0" w:color="auto"/>
                            <w:left w:val="none" w:sz="0" w:space="0" w:color="auto"/>
                            <w:bottom w:val="none" w:sz="0" w:space="0" w:color="auto"/>
                            <w:right w:val="none" w:sz="0" w:space="0" w:color="auto"/>
                          </w:divBdr>
                          <w:divsChild>
                            <w:div w:id="105202696">
                              <w:marLeft w:val="0"/>
                              <w:marRight w:val="0"/>
                              <w:marTop w:val="0"/>
                              <w:marBottom w:val="0"/>
                              <w:divBdr>
                                <w:top w:val="none" w:sz="0" w:space="0" w:color="auto"/>
                                <w:left w:val="none" w:sz="0" w:space="0" w:color="auto"/>
                                <w:bottom w:val="none" w:sz="0" w:space="0" w:color="auto"/>
                                <w:right w:val="none" w:sz="0" w:space="0" w:color="auto"/>
                              </w:divBdr>
                              <w:divsChild>
                                <w:div w:id="1126001528">
                                  <w:marLeft w:val="0"/>
                                  <w:marRight w:val="-13"/>
                                  <w:marTop w:val="0"/>
                                  <w:marBottom w:val="0"/>
                                  <w:divBdr>
                                    <w:top w:val="none" w:sz="0" w:space="0" w:color="auto"/>
                                    <w:left w:val="none" w:sz="0" w:space="0" w:color="auto"/>
                                    <w:bottom w:val="none" w:sz="0" w:space="0" w:color="auto"/>
                                    <w:right w:val="none" w:sz="0" w:space="0" w:color="auto"/>
                                  </w:divBdr>
                                  <w:divsChild>
                                    <w:div w:id="165291092">
                                      <w:marLeft w:val="0"/>
                                      <w:marRight w:val="0"/>
                                      <w:marTop w:val="0"/>
                                      <w:marBottom w:val="0"/>
                                      <w:divBdr>
                                        <w:top w:val="none" w:sz="0" w:space="0" w:color="auto"/>
                                        <w:left w:val="none" w:sz="0" w:space="0" w:color="auto"/>
                                        <w:bottom w:val="none" w:sz="0" w:space="0" w:color="auto"/>
                                        <w:right w:val="none" w:sz="0" w:space="0" w:color="auto"/>
                                      </w:divBdr>
                                      <w:divsChild>
                                        <w:div w:id="1171213831">
                                          <w:marLeft w:val="0"/>
                                          <w:marRight w:val="0"/>
                                          <w:marTop w:val="0"/>
                                          <w:marBottom w:val="0"/>
                                          <w:divBdr>
                                            <w:top w:val="none" w:sz="0" w:space="0" w:color="auto"/>
                                            <w:left w:val="none" w:sz="0" w:space="0" w:color="auto"/>
                                            <w:bottom w:val="none" w:sz="0" w:space="0" w:color="auto"/>
                                            <w:right w:val="none" w:sz="0" w:space="0" w:color="auto"/>
                                          </w:divBdr>
                                          <w:divsChild>
                                            <w:div w:id="41755095">
                                              <w:marLeft w:val="0"/>
                                              <w:marRight w:val="0"/>
                                              <w:marTop w:val="0"/>
                                              <w:marBottom w:val="0"/>
                                              <w:divBdr>
                                                <w:top w:val="none" w:sz="0" w:space="0" w:color="auto"/>
                                                <w:left w:val="none" w:sz="0" w:space="0" w:color="auto"/>
                                                <w:bottom w:val="none" w:sz="0" w:space="0" w:color="auto"/>
                                                <w:right w:val="none" w:sz="0" w:space="0" w:color="auto"/>
                                              </w:divBdr>
                                              <w:divsChild>
                                                <w:div w:id="1790973129">
                                                  <w:marLeft w:val="0"/>
                                                  <w:marRight w:val="0"/>
                                                  <w:marTop w:val="0"/>
                                                  <w:marBottom w:val="0"/>
                                                  <w:divBdr>
                                                    <w:top w:val="none" w:sz="0" w:space="0" w:color="auto"/>
                                                    <w:left w:val="none" w:sz="0" w:space="0" w:color="auto"/>
                                                    <w:bottom w:val="none" w:sz="0" w:space="0" w:color="auto"/>
                                                    <w:right w:val="none" w:sz="0" w:space="0" w:color="auto"/>
                                                  </w:divBdr>
                                                  <w:divsChild>
                                                    <w:div w:id="627782402">
                                                      <w:marLeft w:val="0"/>
                                                      <w:marRight w:val="0"/>
                                                      <w:marTop w:val="0"/>
                                                      <w:marBottom w:val="0"/>
                                                      <w:divBdr>
                                                        <w:top w:val="none" w:sz="0" w:space="0" w:color="auto"/>
                                                        <w:left w:val="none" w:sz="0" w:space="0" w:color="auto"/>
                                                        <w:bottom w:val="none" w:sz="0" w:space="0" w:color="auto"/>
                                                        <w:right w:val="none" w:sz="0" w:space="0" w:color="auto"/>
                                                      </w:divBdr>
                                                      <w:divsChild>
                                                        <w:div w:id="1552039241">
                                                          <w:marLeft w:val="0"/>
                                                          <w:marRight w:val="0"/>
                                                          <w:marTop w:val="0"/>
                                                          <w:marBottom w:val="0"/>
                                                          <w:divBdr>
                                                            <w:top w:val="none" w:sz="0" w:space="0" w:color="auto"/>
                                                            <w:left w:val="none" w:sz="0" w:space="0" w:color="auto"/>
                                                            <w:bottom w:val="none" w:sz="0" w:space="0" w:color="auto"/>
                                                            <w:right w:val="none" w:sz="0" w:space="0" w:color="auto"/>
                                                          </w:divBdr>
                                                          <w:divsChild>
                                                            <w:div w:id="2074038750">
                                                              <w:marLeft w:val="0"/>
                                                              <w:marRight w:val="0"/>
                                                              <w:marTop w:val="127"/>
                                                              <w:marBottom w:val="127"/>
                                                              <w:divBdr>
                                                                <w:top w:val="none" w:sz="0" w:space="0" w:color="auto"/>
                                                                <w:left w:val="none" w:sz="0" w:space="0" w:color="auto"/>
                                                                <w:bottom w:val="none" w:sz="0" w:space="0" w:color="auto"/>
                                                                <w:right w:val="none" w:sz="0" w:space="0" w:color="auto"/>
                                                              </w:divBdr>
                                                              <w:divsChild>
                                                                <w:div w:id="1740516472">
                                                                  <w:marLeft w:val="0"/>
                                                                  <w:marRight w:val="0"/>
                                                                  <w:marTop w:val="0"/>
                                                                  <w:marBottom w:val="0"/>
                                                                  <w:divBdr>
                                                                    <w:top w:val="none" w:sz="0" w:space="0" w:color="auto"/>
                                                                    <w:left w:val="none" w:sz="0" w:space="0" w:color="auto"/>
                                                                    <w:bottom w:val="none" w:sz="0" w:space="0" w:color="auto"/>
                                                                    <w:right w:val="none" w:sz="0" w:space="0" w:color="auto"/>
                                                                  </w:divBdr>
                                                                  <w:divsChild>
                                                                    <w:div w:id="1557887671">
                                                                      <w:marLeft w:val="0"/>
                                                                      <w:marRight w:val="0"/>
                                                                      <w:marTop w:val="0"/>
                                                                      <w:marBottom w:val="0"/>
                                                                      <w:divBdr>
                                                                        <w:top w:val="none" w:sz="0" w:space="0" w:color="auto"/>
                                                                        <w:left w:val="none" w:sz="0" w:space="0" w:color="auto"/>
                                                                        <w:bottom w:val="none" w:sz="0" w:space="0" w:color="auto"/>
                                                                        <w:right w:val="none" w:sz="0" w:space="0" w:color="auto"/>
                                                                      </w:divBdr>
                                                                      <w:divsChild>
                                                                        <w:div w:id="954016479">
                                                                          <w:marLeft w:val="0"/>
                                                                          <w:marRight w:val="0"/>
                                                                          <w:marTop w:val="0"/>
                                                                          <w:marBottom w:val="0"/>
                                                                          <w:divBdr>
                                                                            <w:top w:val="none" w:sz="0" w:space="0" w:color="auto"/>
                                                                            <w:left w:val="none" w:sz="0" w:space="0" w:color="auto"/>
                                                                            <w:bottom w:val="none" w:sz="0" w:space="0" w:color="auto"/>
                                                                            <w:right w:val="none" w:sz="0" w:space="0" w:color="auto"/>
                                                                          </w:divBdr>
                                                                          <w:divsChild>
                                                                            <w:div w:id="973868156">
                                                                              <w:marLeft w:val="0"/>
                                                                              <w:marRight w:val="0"/>
                                                                              <w:marTop w:val="0"/>
                                                                              <w:marBottom w:val="0"/>
                                                                              <w:divBdr>
                                                                                <w:top w:val="none" w:sz="0" w:space="0" w:color="auto"/>
                                                                                <w:left w:val="none" w:sz="0" w:space="0" w:color="auto"/>
                                                                                <w:bottom w:val="none" w:sz="0" w:space="0" w:color="auto"/>
                                                                                <w:right w:val="none" w:sz="0" w:space="0" w:color="auto"/>
                                                                              </w:divBdr>
                                                                            </w:div>
                                                                            <w:div w:id="1808816352">
                                                                              <w:marLeft w:val="0"/>
                                                                              <w:marRight w:val="0"/>
                                                                              <w:marTop w:val="64"/>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14171757">
      <w:bodyDiv w:val="1"/>
      <w:marLeft w:val="0"/>
      <w:marRight w:val="0"/>
      <w:marTop w:val="0"/>
      <w:marBottom w:val="0"/>
      <w:divBdr>
        <w:top w:val="none" w:sz="0" w:space="0" w:color="auto"/>
        <w:left w:val="none" w:sz="0" w:space="0" w:color="auto"/>
        <w:bottom w:val="none" w:sz="0" w:space="0" w:color="auto"/>
        <w:right w:val="none" w:sz="0" w:space="0" w:color="auto"/>
      </w:divBdr>
      <w:divsChild>
        <w:div w:id="255866005">
          <w:marLeft w:val="0"/>
          <w:marRight w:val="0"/>
          <w:marTop w:val="0"/>
          <w:marBottom w:val="0"/>
          <w:divBdr>
            <w:top w:val="none" w:sz="0" w:space="0" w:color="auto"/>
            <w:left w:val="none" w:sz="0" w:space="0" w:color="auto"/>
            <w:bottom w:val="none" w:sz="0" w:space="0" w:color="auto"/>
            <w:right w:val="none" w:sz="0" w:space="0" w:color="auto"/>
          </w:divBdr>
          <w:divsChild>
            <w:div w:id="435561865">
              <w:marLeft w:val="0"/>
              <w:marRight w:val="0"/>
              <w:marTop w:val="0"/>
              <w:marBottom w:val="0"/>
              <w:divBdr>
                <w:top w:val="none" w:sz="0" w:space="0" w:color="auto"/>
                <w:left w:val="none" w:sz="0" w:space="0" w:color="auto"/>
                <w:bottom w:val="none" w:sz="0" w:space="0" w:color="auto"/>
                <w:right w:val="none" w:sz="0" w:space="0" w:color="auto"/>
              </w:divBdr>
              <w:divsChild>
                <w:div w:id="60407207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 w:id="1851331912">
      <w:bodyDiv w:val="1"/>
      <w:marLeft w:val="0"/>
      <w:marRight w:val="0"/>
      <w:marTop w:val="0"/>
      <w:marBottom w:val="0"/>
      <w:divBdr>
        <w:top w:val="none" w:sz="0" w:space="0" w:color="auto"/>
        <w:left w:val="none" w:sz="0" w:space="0" w:color="auto"/>
        <w:bottom w:val="none" w:sz="0" w:space="0" w:color="auto"/>
        <w:right w:val="none" w:sz="0" w:space="0" w:color="auto"/>
      </w:divBdr>
    </w:div>
    <w:div w:id="20533787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eur-lex.europa.eu/legal-content/IT/TXT/HTML/?uri=CELEX:32016R0679&amp;from=IT"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www.fondazionegbbianchi.org/" TargetMode="External"/></Relationships>
</file>

<file path=word/theme/_rels/theme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Galassia">
  <a:themeElements>
    <a:clrScheme name="Galassia">
      <a:dk1>
        <a:sysClr val="windowText" lastClr="000000"/>
      </a:dk1>
      <a:lt1>
        <a:sysClr val="window" lastClr="FFFFFF"/>
      </a:lt1>
      <a:dk2>
        <a:srgbClr val="676A55"/>
      </a:dk2>
      <a:lt2>
        <a:srgbClr val="EAEBDE"/>
      </a:lt2>
      <a:accent1>
        <a:srgbClr val="72A376"/>
      </a:accent1>
      <a:accent2>
        <a:srgbClr val="B0CCB0"/>
      </a:accent2>
      <a:accent3>
        <a:srgbClr val="A8CDD7"/>
      </a:accent3>
      <a:accent4>
        <a:srgbClr val="C0BEAF"/>
      </a:accent4>
      <a:accent5>
        <a:srgbClr val="CEC597"/>
      </a:accent5>
      <a:accent6>
        <a:srgbClr val="E8B7B7"/>
      </a:accent6>
      <a:hlink>
        <a:srgbClr val="DB5353"/>
      </a:hlink>
      <a:folHlink>
        <a:srgbClr val="903638"/>
      </a:folHlink>
    </a:clrScheme>
    <a:fontScheme name="Galassia">
      <a:majorFont>
        <a:latin typeface="Rockwell"/>
        <a:ea typeface=""/>
        <a:cs typeface=""/>
        <a:font script="Grek" typeface="Cambria"/>
        <a:font script="Cyrl" typeface="Cambria"/>
        <a:font script="Jpan" typeface="HG明朝B"/>
        <a:font script="Hang" typeface="바탕"/>
        <a:font script="Hans" typeface="方正姚体"/>
        <a:font script="Hant" typeface="微軟正黑體"/>
        <a:font script="Arab" typeface="Times New Roman"/>
        <a:font script="Hebr" typeface="David"/>
        <a:font script="Thai" typeface="JasmineUPC"/>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Rockwell"/>
        <a:ea typeface=""/>
        <a:cs typeface=""/>
        <a:font script="Grek" typeface="Cambria"/>
        <a:font script="Cyrl" typeface="Cambria"/>
        <a:font script="Jpan" typeface="HG明朝B"/>
        <a:font script="Hang" typeface="바탕"/>
        <a:font script="Hans" typeface="方正姚体"/>
        <a:font script="Hant" typeface="標楷體"/>
        <a:font script="Arab" typeface="Times New Roman"/>
        <a:font script="Hebr" typeface="David"/>
        <a:font script="Thai" typeface="JasmineUPC"/>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Galassia">
      <a:fillStyleLst>
        <a:solidFill>
          <a:schemeClr val="phClr"/>
        </a:solidFill>
        <a:gradFill rotWithShape="1">
          <a:gsLst>
            <a:gs pos="0">
              <a:schemeClr val="phClr">
                <a:tint val="70000"/>
                <a:satMod val="180000"/>
              </a:schemeClr>
            </a:gs>
            <a:gs pos="62000">
              <a:schemeClr val="phClr">
                <a:tint val="30000"/>
                <a:satMod val="180000"/>
              </a:schemeClr>
            </a:gs>
            <a:gs pos="100000">
              <a:schemeClr val="phClr">
                <a:tint val="22000"/>
                <a:satMod val="180000"/>
              </a:schemeClr>
            </a:gs>
          </a:gsLst>
          <a:lin ang="16200000" scaled="0"/>
        </a:gradFill>
        <a:gradFill rotWithShape="1">
          <a:gsLst>
            <a:gs pos="0">
              <a:schemeClr val="phClr">
                <a:shade val="58000"/>
                <a:satMod val="150000"/>
              </a:schemeClr>
            </a:gs>
            <a:gs pos="72000">
              <a:schemeClr val="phClr">
                <a:tint val="90000"/>
                <a:satMod val="135000"/>
              </a:schemeClr>
            </a:gs>
            <a:gs pos="100000">
              <a:schemeClr val="phClr">
                <a:tint val="80000"/>
                <a:satMod val="155000"/>
              </a:schemeClr>
            </a:gs>
          </a:gsLst>
          <a:lin ang="16200000" scaled="0"/>
        </a:gradFill>
      </a:fillStyleLst>
      <a:lnStyleLst>
        <a:ln w="9525" cap="flat" cmpd="sng" algn="ctr">
          <a:solidFill>
            <a:schemeClr val="phClr">
              <a:shade val="80000"/>
            </a:schemeClr>
          </a:solidFill>
          <a:prstDash val="solid"/>
        </a:ln>
        <a:ln w="38100" cap="flat" cmpd="sng" algn="ctr">
          <a:solidFill>
            <a:schemeClr val="phClr"/>
          </a:solidFill>
          <a:prstDash val="solid"/>
        </a:ln>
        <a:ln w="38100" cap="flat" cmpd="sng" algn="ctr">
          <a:solidFill>
            <a:schemeClr val="phClr"/>
          </a:solidFill>
          <a:prstDash val="solid"/>
        </a:ln>
      </a:lnStyleLst>
      <a:effectStyleLst>
        <a:effectStyle>
          <a:effectLst>
            <a:outerShdw blurRad="50800" dist="38100" dir="5400000" rotWithShape="0">
              <a:srgbClr val="000000">
                <a:alpha val="43137"/>
              </a:srgbClr>
            </a:outerShdw>
          </a:effectLst>
        </a:effectStyle>
        <a:effectStyle>
          <a:effectLst>
            <a:outerShdw blurRad="50800" dist="38100" dir="5400000" rotWithShape="0">
              <a:srgbClr val="000000">
                <a:alpha val="43137"/>
              </a:srgbClr>
            </a:outerShdw>
          </a:effectLst>
        </a:effectStyle>
        <a:effectStyle>
          <a:effectLst>
            <a:outerShdw blurRad="50800" dist="38100" dir="5400000" rotWithShape="0">
              <a:srgbClr val="000000">
                <a:alpha val="43137"/>
              </a:srgbClr>
            </a:outerShdw>
          </a:effectLst>
          <a:scene3d>
            <a:camera prst="orthographicFront" fov="0">
              <a:rot lat="0" lon="0" rev="0"/>
            </a:camera>
            <a:lightRig rig="soft" dir="tl">
              <a:rot lat="0" lon="0" rev="20000000"/>
            </a:lightRig>
          </a:scene3d>
          <a:sp3d prstMaterial="matte">
            <a:bevelT w="63500" h="63500" prst="coolSlant"/>
          </a:sp3d>
        </a:effectStyle>
      </a:effectStyleLst>
      <a:bgFillStyleLst>
        <a:solidFill>
          <a:schemeClr val="phClr"/>
        </a:solidFill>
        <a:gradFill rotWithShape="1">
          <a:gsLst>
            <a:gs pos="0">
              <a:schemeClr val="phClr">
                <a:tint val="75000"/>
                <a:satMod val="400000"/>
              </a:schemeClr>
            </a:gs>
            <a:gs pos="20000">
              <a:schemeClr val="phClr">
                <a:tint val="80000"/>
                <a:satMod val="355000"/>
              </a:schemeClr>
            </a:gs>
            <a:gs pos="100000">
              <a:schemeClr val="phClr">
                <a:tint val="95000"/>
                <a:shade val="55000"/>
                <a:satMod val="355000"/>
              </a:schemeClr>
            </a:gs>
          </a:gsLst>
          <a:path path="circle">
            <a:fillToRect l="67500" t="35000" r="32500" b="65000"/>
          </a:path>
        </a:gradFill>
        <a:blipFill>
          <a:blip xmlns:r="http://schemas.openxmlformats.org/officeDocument/2006/relationships" r:embed="rId1">
            <a:duotone>
              <a:schemeClr val="phClr">
                <a:shade val="30000"/>
                <a:satMod val="120000"/>
              </a:schemeClr>
              <a:schemeClr val="phClr">
                <a:tint val="70000"/>
                <a:satMod val="250000"/>
              </a:schemeClr>
            </a:duotone>
          </a:blip>
          <a:tile tx="0" ty="0" sx="50000" sy="50000" flip="none" algn="t"/>
        </a:blip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816772D-94C9-413B-8630-78435C2879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877</Words>
  <Characters>5004</Characters>
  <Application>Microsoft Office Word</Application>
  <DocSecurity>0</DocSecurity>
  <Lines>41</Lines>
  <Paragraphs>11</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58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ba</dc:creator>
  <cp:lastModifiedBy>Ospiti Protocollo@FBIANCHI.local</cp:lastModifiedBy>
  <cp:revision>2</cp:revision>
  <cp:lastPrinted>2019-08-20T10:10:00Z</cp:lastPrinted>
  <dcterms:created xsi:type="dcterms:W3CDTF">2019-09-05T10:42:00Z</dcterms:created>
  <dcterms:modified xsi:type="dcterms:W3CDTF">2019-09-05T10:42:00Z</dcterms:modified>
</cp:coreProperties>
</file>